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6973319"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1B6EA5">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1784A32"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F86C48">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B6EA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FEB653F"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1B6EA5">
        <w:rPr>
          <w:rFonts w:ascii="Arial" w:eastAsia="Arial" w:hAnsi="Arial" w:cs="Arial"/>
          <w:b/>
          <w:color w:val="0070C0"/>
          <w:sz w:val="24"/>
          <w:szCs w:val="24"/>
        </w:rPr>
        <w:t>2</w:t>
      </w:r>
      <w:r w:rsidR="001B6EA5" w:rsidRPr="001B6EA5">
        <w:rPr>
          <w:rFonts w:ascii="Arial" w:eastAsia="Arial" w:hAnsi="Arial" w:cs="Arial"/>
          <w:b/>
          <w:color w:val="0070C0"/>
          <w:sz w:val="24"/>
          <w:szCs w:val="24"/>
        </w:rPr>
        <w:t>9</w:t>
      </w:r>
      <w:r w:rsidR="00D16141" w:rsidRPr="001B6EA5">
        <w:rPr>
          <w:rFonts w:ascii="Arial" w:eastAsia="Arial" w:hAnsi="Arial" w:cs="Arial"/>
          <w:b/>
          <w:color w:val="0070C0"/>
          <w:sz w:val="24"/>
          <w:szCs w:val="24"/>
        </w:rPr>
        <w:t xml:space="preserve"> </w:t>
      </w:r>
      <w:r w:rsidR="00020077" w:rsidRPr="001B6EA5">
        <w:rPr>
          <w:rFonts w:ascii="Arial" w:eastAsia="Arial" w:hAnsi="Arial" w:cs="Arial"/>
          <w:b/>
          <w:color w:val="0070C0"/>
          <w:sz w:val="24"/>
          <w:szCs w:val="24"/>
        </w:rPr>
        <w:t>Dec</w:t>
      </w:r>
      <w:r w:rsidR="00C55046" w:rsidRPr="001B6EA5">
        <w:rPr>
          <w:rFonts w:ascii="Arial" w:eastAsia="Arial" w:hAnsi="Arial" w:cs="Arial"/>
          <w:b/>
          <w:color w:val="0070C0"/>
          <w:sz w:val="24"/>
          <w:szCs w:val="24"/>
        </w:rPr>
        <w:t>ember</w:t>
      </w:r>
      <w:r w:rsidR="00D16141" w:rsidRPr="001B6EA5">
        <w:rPr>
          <w:rFonts w:ascii="Arial" w:eastAsia="Arial" w:hAnsi="Arial" w:cs="Arial"/>
          <w:b/>
          <w:color w:val="0070C0"/>
          <w:sz w:val="24"/>
          <w:szCs w:val="24"/>
        </w:rPr>
        <w:t xml:space="preserve"> </w:t>
      </w:r>
      <w:r w:rsidR="00C55046" w:rsidRPr="001B6EA5">
        <w:rPr>
          <w:rFonts w:ascii="Arial" w:eastAsia="Arial" w:hAnsi="Arial" w:cs="Arial"/>
          <w:b/>
          <w:color w:val="0070C0"/>
          <w:sz w:val="24"/>
          <w:szCs w:val="24"/>
        </w:rPr>
        <w:t>2020,</w:t>
      </w:r>
      <w:r w:rsidR="00D16141" w:rsidRPr="001B6EA5">
        <w:rPr>
          <w:rFonts w:ascii="Arial" w:eastAsia="Arial" w:hAnsi="Arial" w:cs="Arial"/>
          <w:b/>
          <w:color w:val="0070C0"/>
          <w:sz w:val="24"/>
          <w:szCs w:val="24"/>
        </w:rPr>
        <w:t xml:space="preserve"> </w:t>
      </w:r>
      <w:r w:rsidR="00C55046" w:rsidRPr="001B6EA5">
        <w:rPr>
          <w:rFonts w:ascii="Arial" w:eastAsia="Arial" w:hAnsi="Arial" w:cs="Arial"/>
          <w:b/>
          <w:color w:val="0070C0"/>
          <w:sz w:val="24"/>
          <w:szCs w:val="24"/>
        </w:rPr>
        <w:t>4PM</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Pr="00F86C48">
        <w:rPr>
          <w:rFonts w:ascii="Arial" w:eastAsia="Arial" w:hAnsi="Arial" w:cs="Arial"/>
          <w:sz w:val="24"/>
          <w:szCs w:val="24"/>
        </w:rPr>
        <w:t>the</w:t>
      </w:r>
      <w:r w:rsidR="00D16141" w:rsidRPr="00F86C48">
        <w:rPr>
          <w:rFonts w:ascii="Arial" w:eastAsia="Arial" w:hAnsi="Arial" w:cs="Arial"/>
          <w:sz w:val="24"/>
          <w:szCs w:val="24"/>
        </w:rPr>
        <w:t xml:space="preserve"> </w:t>
      </w:r>
      <w:r w:rsidRPr="00F86C48">
        <w:rPr>
          <w:rFonts w:ascii="Arial" w:eastAsia="Arial" w:hAnsi="Arial" w:cs="Arial"/>
          <w:sz w:val="24"/>
          <w:szCs w:val="24"/>
        </w:rPr>
        <w:t>Department</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Health</w:t>
      </w:r>
      <w:r w:rsidR="00D16141" w:rsidRPr="00F86C48">
        <w:rPr>
          <w:rFonts w:ascii="Arial" w:eastAsia="Arial" w:hAnsi="Arial" w:cs="Arial"/>
          <w:sz w:val="24"/>
          <w:szCs w:val="24"/>
        </w:rPr>
        <w:t xml:space="preserve"> </w:t>
      </w:r>
      <w:r w:rsidRPr="00F86C48">
        <w:rPr>
          <w:rFonts w:ascii="Arial" w:eastAsia="Arial" w:hAnsi="Arial" w:cs="Arial"/>
          <w:sz w:val="24"/>
          <w:szCs w:val="24"/>
        </w:rPr>
        <w:t>(DOH)</w:t>
      </w:r>
      <w:r w:rsidR="00D16141" w:rsidRPr="00F86C48">
        <w:rPr>
          <w:rFonts w:ascii="Arial" w:eastAsia="Arial" w:hAnsi="Arial" w:cs="Arial"/>
          <w:sz w:val="24"/>
          <w:szCs w:val="24"/>
        </w:rPr>
        <w:t xml:space="preserve"> </w:t>
      </w:r>
      <w:r w:rsidRPr="00F86C48">
        <w:rPr>
          <w:rFonts w:ascii="Arial" w:eastAsia="Arial" w:hAnsi="Arial" w:cs="Arial"/>
          <w:sz w:val="24"/>
          <w:szCs w:val="24"/>
        </w:rPr>
        <w:t>has</w:t>
      </w:r>
      <w:r w:rsidR="00D16141" w:rsidRPr="00F86C48">
        <w:rPr>
          <w:rFonts w:ascii="Arial" w:eastAsia="Arial" w:hAnsi="Arial" w:cs="Arial"/>
          <w:sz w:val="24"/>
          <w:szCs w:val="24"/>
        </w:rPr>
        <w:t xml:space="preserve"> </w:t>
      </w:r>
      <w:r w:rsidRPr="00F86C48">
        <w:rPr>
          <w:rFonts w:ascii="Arial" w:eastAsia="Arial" w:hAnsi="Arial" w:cs="Arial"/>
          <w:sz w:val="24"/>
          <w:szCs w:val="24"/>
        </w:rPr>
        <w:t>recorded</w:t>
      </w:r>
      <w:r w:rsidR="00D16141" w:rsidRPr="00F86C48">
        <w:rPr>
          <w:rFonts w:ascii="Arial" w:eastAsia="Arial" w:hAnsi="Arial" w:cs="Arial"/>
          <w:sz w:val="24"/>
          <w:szCs w:val="24"/>
        </w:rPr>
        <w:t xml:space="preserve"> </w:t>
      </w:r>
      <w:r w:rsidRPr="00F86C48">
        <w:rPr>
          <w:rFonts w:ascii="Arial" w:eastAsia="Arial" w:hAnsi="Arial" w:cs="Arial"/>
          <w:sz w:val="24"/>
          <w:szCs w:val="24"/>
        </w:rPr>
        <w:t>a</w:t>
      </w:r>
      <w:r w:rsidR="00D16141" w:rsidRPr="00F86C48">
        <w:rPr>
          <w:rFonts w:ascii="Arial" w:eastAsia="Arial" w:hAnsi="Arial" w:cs="Arial"/>
          <w:sz w:val="24"/>
          <w:szCs w:val="24"/>
        </w:rPr>
        <w:t xml:space="preserve"> </w:t>
      </w:r>
      <w:r w:rsidRPr="00F86C48">
        <w:rPr>
          <w:rFonts w:ascii="Arial" w:eastAsia="Arial" w:hAnsi="Arial" w:cs="Arial"/>
          <w:sz w:val="24"/>
          <w:szCs w:val="24"/>
        </w:rPr>
        <w:t>total</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00E76F56" w:rsidRPr="00311F51">
        <w:rPr>
          <w:rFonts w:ascii="Arial" w:eastAsia="Arial" w:hAnsi="Arial" w:cs="Arial"/>
          <w:b/>
          <w:color w:val="0070C0"/>
          <w:sz w:val="24"/>
          <w:szCs w:val="24"/>
        </w:rPr>
        <w:t>4</w:t>
      </w:r>
      <w:r w:rsidR="00A07DFB" w:rsidRPr="00311F51">
        <w:rPr>
          <w:rFonts w:ascii="Arial" w:eastAsia="Arial" w:hAnsi="Arial" w:cs="Arial"/>
          <w:b/>
          <w:color w:val="0070C0"/>
          <w:sz w:val="24"/>
          <w:szCs w:val="24"/>
        </w:rPr>
        <w:t>7</w:t>
      </w:r>
      <w:r w:rsidR="00311F51" w:rsidRPr="00311F51">
        <w:rPr>
          <w:rFonts w:ascii="Arial" w:eastAsia="Arial" w:hAnsi="Arial" w:cs="Arial"/>
          <w:b/>
          <w:color w:val="0070C0"/>
          <w:sz w:val="24"/>
          <w:szCs w:val="24"/>
        </w:rPr>
        <w:t>1</w:t>
      </w:r>
      <w:r w:rsidR="00E76F56" w:rsidRPr="00311F51">
        <w:rPr>
          <w:rFonts w:ascii="Arial" w:eastAsia="Arial" w:hAnsi="Arial" w:cs="Arial"/>
          <w:b/>
          <w:color w:val="0070C0"/>
          <w:sz w:val="24"/>
          <w:szCs w:val="24"/>
        </w:rPr>
        <w:t>,</w:t>
      </w:r>
      <w:r w:rsidR="00311F51" w:rsidRPr="00311F51">
        <w:rPr>
          <w:rFonts w:ascii="Arial" w:eastAsia="Arial" w:hAnsi="Arial" w:cs="Arial"/>
          <w:b/>
          <w:color w:val="0070C0"/>
          <w:sz w:val="24"/>
          <w:szCs w:val="24"/>
        </w:rPr>
        <w:t>526</w:t>
      </w:r>
      <w:r w:rsidR="00E76F56" w:rsidRPr="00311F51">
        <w:rPr>
          <w:rFonts w:ascii="Arial" w:eastAsia="Arial" w:hAnsi="Arial" w:cs="Arial"/>
          <w:b/>
          <w:color w:val="0070C0"/>
          <w:sz w:val="24"/>
          <w:szCs w:val="24"/>
        </w:rPr>
        <w:t xml:space="preserve"> </w:t>
      </w:r>
      <w:r w:rsidR="00FD6C15" w:rsidRPr="00311F51">
        <w:rPr>
          <w:rFonts w:ascii="Arial" w:eastAsia="Arial" w:hAnsi="Arial" w:cs="Arial"/>
          <w:b/>
          <w:color w:val="0070C0"/>
          <w:sz w:val="24"/>
          <w:szCs w:val="24"/>
        </w:rPr>
        <w:t>co</w:t>
      </w:r>
      <w:r w:rsidRPr="00311F51">
        <w:rPr>
          <w:rFonts w:ascii="Arial" w:eastAsia="Arial" w:hAnsi="Arial" w:cs="Arial"/>
          <w:b/>
          <w:color w:val="0070C0"/>
          <w:sz w:val="24"/>
          <w:szCs w:val="24"/>
        </w:rPr>
        <w:t>nfirmed</w:t>
      </w:r>
      <w:r w:rsidR="00D16141" w:rsidRPr="00311F51">
        <w:rPr>
          <w:rFonts w:ascii="Arial" w:eastAsia="Arial" w:hAnsi="Arial" w:cs="Arial"/>
          <w:b/>
          <w:color w:val="0070C0"/>
          <w:sz w:val="24"/>
          <w:szCs w:val="24"/>
        </w:rPr>
        <w:t xml:space="preserve"> </w:t>
      </w:r>
      <w:r w:rsidRPr="00311F51">
        <w:rPr>
          <w:rFonts w:ascii="Arial" w:eastAsia="Arial" w:hAnsi="Arial" w:cs="Arial"/>
          <w:b/>
          <w:color w:val="0070C0"/>
          <w:sz w:val="24"/>
          <w:szCs w:val="24"/>
        </w:rPr>
        <w:t>cases</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which,</w:t>
      </w:r>
      <w:r w:rsidR="00D16141" w:rsidRPr="00F86C48">
        <w:rPr>
          <w:rFonts w:ascii="Arial" w:eastAsia="Arial" w:hAnsi="Arial" w:cs="Arial"/>
          <w:sz w:val="24"/>
          <w:szCs w:val="24"/>
        </w:rPr>
        <w:t xml:space="preserve"> </w:t>
      </w:r>
      <w:r w:rsidR="00E76F56" w:rsidRPr="00311F51">
        <w:rPr>
          <w:rFonts w:ascii="Arial" w:eastAsia="Arial" w:hAnsi="Arial" w:cs="Arial"/>
          <w:b/>
          <w:color w:val="0070C0"/>
          <w:sz w:val="24"/>
          <w:szCs w:val="24"/>
        </w:rPr>
        <w:t>2</w:t>
      </w:r>
      <w:r w:rsidR="00311F51" w:rsidRPr="00311F51">
        <w:rPr>
          <w:rFonts w:ascii="Arial" w:eastAsia="Arial" w:hAnsi="Arial" w:cs="Arial"/>
          <w:b/>
          <w:color w:val="0070C0"/>
          <w:sz w:val="24"/>
          <w:szCs w:val="24"/>
        </w:rPr>
        <w:t>3</w:t>
      </w:r>
      <w:r w:rsidR="00E76F56" w:rsidRPr="00311F51">
        <w:rPr>
          <w:rFonts w:ascii="Arial" w:eastAsia="Arial" w:hAnsi="Arial" w:cs="Arial"/>
          <w:b/>
          <w:color w:val="0070C0"/>
          <w:sz w:val="24"/>
          <w:szCs w:val="24"/>
        </w:rPr>
        <w:t>,</w:t>
      </w:r>
      <w:r w:rsidR="00311F51" w:rsidRPr="00311F51">
        <w:rPr>
          <w:rFonts w:ascii="Arial" w:eastAsia="Arial" w:hAnsi="Arial" w:cs="Arial"/>
          <w:b/>
          <w:color w:val="0070C0"/>
          <w:sz w:val="24"/>
          <w:szCs w:val="24"/>
        </w:rPr>
        <w:t>348</w:t>
      </w:r>
      <w:r w:rsidR="00E76F56" w:rsidRPr="00F86C48">
        <w:rPr>
          <w:rFonts w:ascii="Arial" w:eastAsia="Arial" w:hAnsi="Arial" w:cs="Arial"/>
          <w:b/>
          <w:sz w:val="24"/>
          <w:szCs w:val="24"/>
        </w:rPr>
        <w:t xml:space="preserve"> </w:t>
      </w:r>
      <w:r w:rsidRPr="00F86C48">
        <w:rPr>
          <w:rFonts w:ascii="Arial" w:eastAsia="Arial" w:hAnsi="Arial" w:cs="Arial"/>
          <w:sz w:val="24"/>
          <w:szCs w:val="24"/>
        </w:rPr>
        <w:t>are</w:t>
      </w:r>
      <w:r w:rsidR="00D16141" w:rsidRPr="00F86C48">
        <w:rPr>
          <w:rFonts w:ascii="Arial" w:eastAsia="Arial" w:hAnsi="Arial" w:cs="Arial"/>
          <w:sz w:val="24"/>
          <w:szCs w:val="24"/>
        </w:rPr>
        <w:t xml:space="preserve"> </w:t>
      </w:r>
      <w:r w:rsidRPr="00311F51">
        <w:rPr>
          <w:rFonts w:ascii="Arial" w:eastAsia="Arial" w:hAnsi="Arial" w:cs="Arial"/>
          <w:b/>
          <w:color w:val="0070C0"/>
          <w:sz w:val="24"/>
          <w:szCs w:val="24"/>
        </w:rPr>
        <w:t>active</w:t>
      </w:r>
      <w:r w:rsidRPr="00F86C48">
        <w:rPr>
          <w:rFonts w:ascii="Arial" w:eastAsia="Arial" w:hAnsi="Arial" w:cs="Arial"/>
          <w:sz w:val="24"/>
          <w:szCs w:val="24"/>
        </w:rPr>
        <w:t>,</w:t>
      </w:r>
      <w:r w:rsidR="00D16141" w:rsidRPr="00F86C48">
        <w:rPr>
          <w:rFonts w:ascii="Arial" w:eastAsia="Arial" w:hAnsi="Arial" w:cs="Arial"/>
          <w:sz w:val="24"/>
          <w:szCs w:val="24"/>
        </w:rPr>
        <w:t xml:space="preserve"> </w:t>
      </w:r>
      <w:r w:rsidR="00E76F56" w:rsidRPr="00311F51">
        <w:rPr>
          <w:rFonts w:ascii="Arial" w:eastAsia="Arial" w:hAnsi="Arial" w:cs="Arial"/>
          <w:b/>
          <w:color w:val="0070C0"/>
          <w:sz w:val="24"/>
          <w:szCs w:val="24"/>
        </w:rPr>
        <w:t>43</w:t>
      </w:r>
      <w:r w:rsidR="00311F51" w:rsidRPr="00311F51">
        <w:rPr>
          <w:rFonts w:ascii="Arial" w:eastAsia="Arial" w:hAnsi="Arial" w:cs="Arial"/>
          <w:b/>
          <w:color w:val="0070C0"/>
          <w:sz w:val="24"/>
          <w:szCs w:val="24"/>
        </w:rPr>
        <w:t>9</w:t>
      </w:r>
      <w:r w:rsidR="00E76F56" w:rsidRPr="00311F51">
        <w:rPr>
          <w:rFonts w:ascii="Arial" w:eastAsia="Arial" w:hAnsi="Arial" w:cs="Arial"/>
          <w:b/>
          <w:color w:val="0070C0"/>
          <w:sz w:val="24"/>
          <w:szCs w:val="24"/>
        </w:rPr>
        <w:t>,</w:t>
      </w:r>
      <w:r w:rsidR="00311F51" w:rsidRPr="00311F51">
        <w:rPr>
          <w:rFonts w:ascii="Arial" w:eastAsia="Arial" w:hAnsi="Arial" w:cs="Arial"/>
          <w:b/>
          <w:color w:val="0070C0"/>
          <w:sz w:val="24"/>
          <w:szCs w:val="24"/>
        </w:rPr>
        <w:t>016</w:t>
      </w:r>
      <w:r w:rsidR="00E76F56" w:rsidRPr="00F86C48">
        <w:rPr>
          <w:rFonts w:ascii="Arial" w:eastAsia="Arial" w:hAnsi="Arial" w:cs="Arial"/>
          <w:b/>
          <w:sz w:val="24"/>
          <w:szCs w:val="24"/>
        </w:rPr>
        <w:t xml:space="preserve"> </w:t>
      </w:r>
      <w:r w:rsidRPr="00F86C48">
        <w:rPr>
          <w:rFonts w:ascii="Arial" w:eastAsia="Arial" w:hAnsi="Arial" w:cs="Arial"/>
          <w:sz w:val="24"/>
          <w:szCs w:val="24"/>
        </w:rPr>
        <w:t>have</w:t>
      </w:r>
      <w:r w:rsidR="00D16141" w:rsidRPr="00F86C48">
        <w:rPr>
          <w:rFonts w:ascii="Arial" w:eastAsia="Arial" w:hAnsi="Arial" w:cs="Arial"/>
          <w:sz w:val="24"/>
          <w:szCs w:val="24"/>
        </w:rPr>
        <w:t xml:space="preserve"> </w:t>
      </w:r>
      <w:r w:rsidRPr="00311F51">
        <w:rPr>
          <w:rFonts w:ascii="Arial" w:eastAsia="Arial" w:hAnsi="Arial" w:cs="Arial"/>
          <w:b/>
          <w:color w:val="0070C0"/>
          <w:sz w:val="24"/>
          <w:szCs w:val="24"/>
        </w:rPr>
        <w:t>recovered</w:t>
      </w:r>
      <w:r w:rsidR="00D16141" w:rsidRPr="00F86C48">
        <w:rPr>
          <w:rFonts w:ascii="Arial" w:eastAsia="Arial" w:hAnsi="Arial" w:cs="Arial"/>
          <w:sz w:val="24"/>
          <w:szCs w:val="24"/>
        </w:rPr>
        <w:t xml:space="preserve"> </w:t>
      </w:r>
      <w:r w:rsidRPr="00F86C48">
        <w:rPr>
          <w:rFonts w:ascii="Arial" w:eastAsia="Arial" w:hAnsi="Arial" w:cs="Arial"/>
          <w:sz w:val="24"/>
          <w:szCs w:val="24"/>
        </w:rPr>
        <w:t>and</w:t>
      </w:r>
      <w:r w:rsidR="00D16141" w:rsidRPr="00F86C48">
        <w:rPr>
          <w:rFonts w:ascii="Arial" w:eastAsia="Arial" w:hAnsi="Arial" w:cs="Arial"/>
          <w:sz w:val="24"/>
          <w:szCs w:val="24"/>
        </w:rPr>
        <w:t xml:space="preserve"> </w:t>
      </w:r>
      <w:r w:rsidR="00E76F56" w:rsidRPr="00311F51">
        <w:rPr>
          <w:rFonts w:ascii="Arial" w:eastAsia="Arial" w:hAnsi="Arial" w:cs="Arial"/>
          <w:b/>
          <w:color w:val="0070C0"/>
          <w:sz w:val="24"/>
          <w:szCs w:val="24"/>
        </w:rPr>
        <w:t>9,</w:t>
      </w:r>
      <w:r w:rsidR="00A2216F" w:rsidRPr="00311F51">
        <w:rPr>
          <w:rFonts w:ascii="Arial" w:eastAsia="Arial" w:hAnsi="Arial" w:cs="Arial"/>
          <w:b/>
          <w:color w:val="0070C0"/>
          <w:sz w:val="24"/>
          <w:szCs w:val="24"/>
        </w:rPr>
        <w:t>1</w:t>
      </w:r>
      <w:r w:rsidR="00311F51" w:rsidRPr="00311F51">
        <w:rPr>
          <w:rFonts w:ascii="Arial" w:eastAsia="Arial" w:hAnsi="Arial" w:cs="Arial"/>
          <w:b/>
          <w:color w:val="0070C0"/>
          <w:sz w:val="24"/>
          <w:szCs w:val="24"/>
        </w:rPr>
        <w:t>62</w:t>
      </w:r>
      <w:r w:rsidR="00E76F56" w:rsidRPr="00311F51">
        <w:rPr>
          <w:rFonts w:ascii="Arial" w:eastAsia="Arial" w:hAnsi="Arial" w:cs="Arial"/>
          <w:b/>
          <w:color w:val="0070C0"/>
          <w:sz w:val="24"/>
          <w:szCs w:val="24"/>
        </w:rPr>
        <w:t xml:space="preserve"> </w:t>
      </w:r>
      <w:r w:rsidR="00D74F68" w:rsidRPr="00311F51">
        <w:rPr>
          <w:rFonts w:ascii="Arial" w:eastAsia="Arial" w:hAnsi="Arial" w:cs="Arial"/>
          <w:b/>
          <w:color w:val="0070C0"/>
          <w:sz w:val="24"/>
          <w:szCs w:val="24"/>
        </w:rPr>
        <w:t>death</w:t>
      </w:r>
      <w:r w:rsidR="0057779B" w:rsidRPr="00311F51">
        <w:rPr>
          <w:rFonts w:ascii="Arial" w:eastAsia="Arial" w:hAnsi="Arial" w:cs="Arial"/>
          <w:b/>
          <w:color w:val="0070C0"/>
          <w:sz w:val="24"/>
          <w:szCs w:val="24"/>
        </w:rPr>
        <w:t>s</w:t>
      </w:r>
      <w:r w:rsidR="0057779B" w:rsidRPr="00311F51">
        <w:rPr>
          <w:rFonts w:ascii="Arial" w:eastAsia="Arial" w:hAnsi="Arial" w:cs="Arial"/>
          <w:color w:val="0070C0"/>
          <w:sz w:val="24"/>
          <w:szCs w:val="24"/>
        </w:rPr>
        <w:t>.</w:t>
      </w:r>
    </w:p>
    <w:p w14:paraId="22E235F4" w14:textId="1E82FDF1"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64ABBF9"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b/>
          <w:bCs/>
          <w:sz w:val="24"/>
          <w:szCs w:val="24"/>
        </w:rPr>
        <w:t xml:space="preserve"> </w:t>
      </w:r>
      <w:r w:rsidR="004652C8" w:rsidRPr="00B25168">
        <w:rPr>
          <w:rFonts w:ascii="Arial" w:eastAsia="Arial" w:hAnsi="Arial" w:cs="Arial"/>
          <w:b/>
          <w:color w:val="0070C0"/>
          <w:sz w:val="24"/>
          <w:szCs w:val="24"/>
        </w:rPr>
        <w:t>₱</w:t>
      </w:r>
      <w:r w:rsidR="00B25168" w:rsidRPr="00B25168">
        <w:rPr>
          <w:rFonts w:ascii="Arial" w:eastAsia="Arial" w:hAnsi="Arial" w:cs="Arial"/>
          <w:b/>
          <w:bCs/>
          <w:color w:val="0070C0"/>
          <w:sz w:val="24"/>
          <w:szCs w:val="24"/>
        </w:rPr>
        <w:t xml:space="preserve">1,882,807,714.23 </w:t>
      </w:r>
      <w:r w:rsidRPr="00F86C48">
        <w:rPr>
          <w:rFonts w:ascii="Arial" w:eastAsia="Arial" w:hAnsi="Arial" w:cs="Arial"/>
          <w:sz w:val="24"/>
          <w:szCs w:val="24"/>
        </w:rPr>
        <w:t>worth</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assistance</w:t>
      </w:r>
      <w:r w:rsidR="00D16141" w:rsidRPr="00F86C48">
        <w:rPr>
          <w:rFonts w:ascii="Arial" w:eastAsia="Arial" w:hAnsi="Arial" w:cs="Arial"/>
          <w:sz w:val="24"/>
          <w:szCs w:val="24"/>
        </w:rPr>
        <w:t xml:space="preserve"> </w:t>
      </w:r>
      <w:r w:rsidRPr="00F86C48">
        <w:rPr>
          <w:rFonts w:ascii="Arial" w:eastAsia="Arial" w:hAnsi="Arial" w:cs="Arial"/>
          <w:sz w:val="24"/>
          <w:szCs w:val="24"/>
        </w:rPr>
        <w:t>was</w:t>
      </w:r>
      <w:r w:rsidR="00D16141" w:rsidRPr="00F86C48">
        <w:rPr>
          <w:rFonts w:ascii="Arial" w:eastAsia="Arial" w:hAnsi="Arial" w:cs="Arial"/>
          <w:sz w:val="24"/>
          <w:szCs w:val="24"/>
        </w:rPr>
        <w:t xml:space="preserve"> </w:t>
      </w:r>
      <w:r w:rsidRPr="00F86C48">
        <w:rPr>
          <w:rFonts w:ascii="Arial" w:eastAsia="Arial" w:hAnsi="Arial" w:cs="Arial"/>
          <w:sz w:val="24"/>
          <w:szCs w:val="24"/>
        </w:rPr>
        <w:t>provided</w:t>
      </w:r>
      <w:r w:rsidR="00D16141" w:rsidRPr="00F86C48">
        <w:rPr>
          <w:rFonts w:ascii="Arial" w:eastAsia="Arial" w:hAnsi="Arial" w:cs="Arial"/>
          <w:sz w:val="24"/>
          <w:szCs w:val="24"/>
        </w:rPr>
        <w:t xml:space="preserve"> </w:t>
      </w:r>
      <w:r w:rsidRPr="00F86C48">
        <w:rPr>
          <w:rFonts w:ascii="Arial" w:eastAsia="Arial" w:hAnsi="Arial" w:cs="Arial"/>
          <w:sz w:val="24"/>
          <w:szCs w:val="24"/>
        </w:rPr>
        <w:t>to</w:t>
      </w:r>
      <w:r w:rsidR="00D16141" w:rsidRPr="00F86C48">
        <w:rPr>
          <w:rFonts w:ascii="Arial" w:eastAsia="Arial" w:hAnsi="Arial" w:cs="Arial"/>
          <w:sz w:val="24"/>
          <w:szCs w:val="24"/>
        </w:rPr>
        <w:t xml:space="preserve"> </w:t>
      </w:r>
      <w:r w:rsidRPr="00F86C48">
        <w:rPr>
          <w:rFonts w:ascii="Arial" w:eastAsia="Arial" w:hAnsi="Arial" w:cs="Arial"/>
          <w:sz w:val="24"/>
          <w:szCs w:val="24"/>
        </w:rPr>
        <w:t>the</w:t>
      </w:r>
      <w:r w:rsidR="00D16141" w:rsidRPr="00F86C48">
        <w:rPr>
          <w:rFonts w:ascii="Arial" w:eastAsia="Arial" w:hAnsi="Arial" w:cs="Arial"/>
          <w:sz w:val="24"/>
          <w:szCs w:val="24"/>
        </w:rPr>
        <w:t xml:space="preserve"> </w:t>
      </w:r>
      <w:r w:rsidRPr="00F86C48">
        <w:rPr>
          <w:rFonts w:ascii="Arial" w:eastAsia="Arial" w:hAnsi="Arial" w:cs="Arial"/>
          <w:sz w:val="24"/>
          <w:szCs w:val="24"/>
        </w:rPr>
        <w:t>families</w:t>
      </w:r>
      <w:r w:rsidR="00D16141" w:rsidRPr="00F86C48">
        <w:rPr>
          <w:rFonts w:ascii="Arial" w:eastAsia="Arial" w:hAnsi="Arial" w:cs="Arial"/>
          <w:sz w:val="24"/>
          <w:szCs w:val="24"/>
        </w:rPr>
        <w:t xml:space="preserve"> </w:t>
      </w:r>
      <w:r w:rsidRPr="00F86C48">
        <w:rPr>
          <w:rFonts w:ascii="Arial" w:eastAsia="Arial" w:hAnsi="Arial" w:cs="Arial"/>
          <w:sz w:val="24"/>
          <w:szCs w:val="24"/>
        </w:rPr>
        <w:t>and</w:t>
      </w:r>
      <w:r w:rsidR="00D16141" w:rsidRPr="00F86C48">
        <w:rPr>
          <w:rFonts w:ascii="Arial" w:eastAsia="Arial" w:hAnsi="Arial" w:cs="Arial"/>
          <w:sz w:val="24"/>
          <w:szCs w:val="24"/>
        </w:rPr>
        <w:t xml:space="preserve"> </w:t>
      </w:r>
      <w:r w:rsidRPr="00F86C48">
        <w:rPr>
          <w:rFonts w:ascii="Arial" w:eastAsia="Arial" w:hAnsi="Arial" w:cs="Arial"/>
          <w:sz w:val="24"/>
          <w:szCs w:val="24"/>
        </w:rPr>
        <w:t>individuals</w:t>
      </w:r>
      <w:r w:rsidR="00D16141" w:rsidRPr="00F86C48">
        <w:rPr>
          <w:rFonts w:ascii="Arial" w:eastAsia="Arial" w:hAnsi="Arial" w:cs="Arial"/>
          <w:sz w:val="24"/>
          <w:szCs w:val="24"/>
        </w:rPr>
        <w:t xml:space="preserve"> </w:t>
      </w:r>
      <w:r w:rsidRPr="00F86C48">
        <w:rPr>
          <w:rFonts w:ascii="Arial" w:eastAsia="Arial" w:hAnsi="Arial" w:cs="Arial"/>
          <w:sz w:val="24"/>
          <w:szCs w:val="24"/>
        </w:rPr>
        <w:t>including</w:t>
      </w:r>
      <w:r w:rsidR="00D16141" w:rsidRPr="00F86C48">
        <w:rPr>
          <w:rFonts w:ascii="Arial" w:eastAsia="Arial" w:hAnsi="Arial" w:cs="Arial"/>
          <w:sz w:val="24"/>
          <w:szCs w:val="24"/>
        </w:rPr>
        <w:t xml:space="preserve"> </w:t>
      </w:r>
      <w:proofErr w:type="spellStart"/>
      <w:r w:rsidRPr="00F86C48">
        <w:rPr>
          <w:rFonts w:ascii="Arial" w:eastAsia="Arial" w:hAnsi="Arial" w:cs="Arial"/>
          <w:sz w:val="24"/>
          <w:szCs w:val="24"/>
        </w:rPr>
        <w:t>strandees</w:t>
      </w:r>
      <w:proofErr w:type="spellEnd"/>
      <w:r w:rsidR="00D16141" w:rsidRPr="00F86C48">
        <w:rPr>
          <w:rFonts w:ascii="Arial" w:eastAsia="Arial" w:hAnsi="Arial" w:cs="Arial"/>
          <w:sz w:val="24"/>
          <w:szCs w:val="24"/>
        </w:rPr>
        <w:t xml:space="preserve"> </w:t>
      </w:r>
      <w:r w:rsidRPr="00F86C48">
        <w:rPr>
          <w:rFonts w:ascii="Arial" w:eastAsia="Arial" w:hAnsi="Arial" w:cs="Arial"/>
          <w:sz w:val="24"/>
          <w:szCs w:val="24"/>
        </w:rPr>
        <w:t>affected</w:t>
      </w:r>
      <w:r w:rsidR="00D16141" w:rsidRPr="00F86C48">
        <w:rPr>
          <w:rFonts w:ascii="Arial" w:eastAsia="Arial" w:hAnsi="Arial" w:cs="Arial"/>
          <w:sz w:val="24"/>
          <w:szCs w:val="24"/>
        </w:rPr>
        <w:t xml:space="preserve"> </w:t>
      </w:r>
      <w:r w:rsidRPr="00F86C48">
        <w:rPr>
          <w:rFonts w:ascii="Arial" w:eastAsia="Arial" w:hAnsi="Arial" w:cs="Arial"/>
          <w:sz w:val="24"/>
          <w:szCs w:val="24"/>
        </w:rPr>
        <w:t>by</w:t>
      </w:r>
      <w:r w:rsidR="00D16141" w:rsidRPr="00F86C48">
        <w:rPr>
          <w:rFonts w:ascii="Arial" w:eastAsia="Arial" w:hAnsi="Arial" w:cs="Arial"/>
          <w:sz w:val="24"/>
          <w:szCs w:val="24"/>
        </w:rPr>
        <w:t xml:space="preserve"> </w:t>
      </w:r>
      <w:r w:rsidRPr="00F86C48">
        <w:rPr>
          <w:rFonts w:ascii="Arial" w:eastAsia="Arial" w:hAnsi="Arial" w:cs="Arial"/>
          <w:sz w:val="24"/>
          <w:szCs w:val="24"/>
        </w:rPr>
        <w:t>community</w:t>
      </w:r>
      <w:r w:rsidR="00D16141" w:rsidRPr="00F86C48">
        <w:rPr>
          <w:rFonts w:ascii="Arial" w:eastAsia="Arial" w:hAnsi="Arial" w:cs="Arial"/>
          <w:sz w:val="24"/>
          <w:szCs w:val="24"/>
        </w:rPr>
        <w:t xml:space="preserve"> </w:t>
      </w:r>
      <w:r w:rsidRPr="00F86C48">
        <w:rPr>
          <w:rFonts w:ascii="Arial" w:eastAsia="Arial" w:hAnsi="Arial" w:cs="Arial"/>
          <w:sz w:val="24"/>
          <w:szCs w:val="24"/>
        </w:rPr>
        <w:t>quarantine</w:t>
      </w:r>
      <w:r w:rsidR="00D16141" w:rsidRPr="00F86C48">
        <w:rPr>
          <w:rFonts w:ascii="Arial" w:eastAsia="Arial" w:hAnsi="Arial" w:cs="Arial"/>
          <w:sz w:val="24"/>
          <w:szCs w:val="24"/>
        </w:rPr>
        <w:t xml:space="preserve"> </w:t>
      </w:r>
      <w:r w:rsidRPr="00F86C48">
        <w:rPr>
          <w:rFonts w:ascii="Arial" w:eastAsia="Arial" w:hAnsi="Arial" w:cs="Arial"/>
          <w:sz w:val="24"/>
          <w:szCs w:val="24"/>
        </w:rPr>
        <w:t>being</w:t>
      </w:r>
      <w:r w:rsidR="00D16141" w:rsidRPr="00F86C48">
        <w:rPr>
          <w:rFonts w:ascii="Arial" w:eastAsia="Arial" w:hAnsi="Arial" w:cs="Arial"/>
          <w:sz w:val="24"/>
          <w:szCs w:val="24"/>
        </w:rPr>
        <w:t xml:space="preserve"> </w:t>
      </w:r>
      <w:r w:rsidRPr="00F86C48">
        <w:rPr>
          <w:rFonts w:ascii="Arial" w:eastAsia="Arial" w:hAnsi="Arial" w:cs="Arial"/>
          <w:sz w:val="24"/>
          <w:szCs w:val="24"/>
        </w:rPr>
        <w:t>implemented</w:t>
      </w:r>
      <w:r w:rsidR="00D16141" w:rsidRPr="00F86C48">
        <w:rPr>
          <w:rFonts w:ascii="Arial" w:eastAsia="Arial" w:hAnsi="Arial" w:cs="Arial"/>
          <w:sz w:val="24"/>
          <w:szCs w:val="24"/>
        </w:rPr>
        <w:t xml:space="preserve"> </w:t>
      </w:r>
      <w:r w:rsidRPr="00F86C48">
        <w:rPr>
          <w:rFonts w:ascii="Arial" w:eastAsia="Arial" w:hAnsi="Arial" w:cs="Arial"/>
          <w:sz w:val="24"/>
          <w:szCs w:val="24"/>
        </w:rPr>
        <w:t>due</w:t>
      </w:r>
      <w:r w:rsidR="00D16141" w:rsidRPr="00F86C48">
        <w:rPr>
          <w:rFonts w:ascii="Arial" w:eastAsia="Arial" w:hAnsi="Arial" w:cs="Arial"/>
          <w:sz w:val="24"/>
          <w:szCs w:val="24"/>
        </w:rPr>
        <w:t xml:space="preserve"> </w:t>
      </w:r>
      <w:r w:rsidRPr="00F86C48">
        <w:rPr>
          <w:rFonts w:ascii="Arial" w:eastAsia="Arial" w:hAnsi="Arial" w:cs="Arial"/>
          <w:sz w:val="24"/>
          <w:szCs w:val="24"/>
        </w:rPr>
        <w:t>to</w:t>
      </w:r>
      <w:r w:rsidR="00D16141" w:rsidRPr="00F86C48">
        <w:rPr>
          <w:rFonts w:ascii="Arial" w:eastAsia="Arial" w:hAnsi="Arial" w:cs="Arial"/>
          <w:sz w:val="24"/>
          <w:szCs w:val="24"/>
        </w:rPr>
        <w:t xml:space="preserve"> </w:t>
      </w:r>
      <w:r w:rsidRPr="00F86C48">
        <w:rPr>
          <w:rFonts w:ascii="Arial" w:eastAsia="Arial" w:hAnsi="Arial" w:cs="Arial"/>
          <w:sz w:val="24"/>
          <w:szCs w:val="24"/>
        </w:rPr>
        <w:t>COVID-19</w:t>
      </w:r>
      <w:r w:rsidR="00D16141" w:rsidRPr="00F86C48">
        <w:rPr>
          <w:rFonts w:ascii="Arial" w:eastAsia="Arial" w:hAnsi="Arial" w:cs="Arial"/>
          <w:sz w:val="24"/>
          <w:szCs w:val="24"/>
        </w:rPr>
        <w:t xml:space="preserve"> </w:t>
      </w:r>
      <w:r w:rsidRPr="00F86C48">
        <w:rPr>
          <w:rFonts w:ascii="Arial" w:eastAsia="Arial" w:hAnsi="Arial" w:cs="Arial"/>
          <w:sz w:val="24"/>
          <w:szCs w:val="24"/>
        </w:rPr>
        <w:t>pandemic;</w:t>
      </w:r>
      <w:r w:rsidR="00D16141" w:rsidRPr="00F86C48">
        <w:rPr>
          <w:rFonts w:ascii="Arial" w:eastAsia="Arial" w:hAnsi="Arial" w:cs="Arial"/>
          <w:sz w:val="24"/>
          <w:szCs w:val="24"/>
        </w:rPr>
        <w:t xml:space="preserve"> </w:t>
      </w:r>
      <w:r w:rsidRPr="00F86C48">
        <w:rPr>
          <w:rFonts w:ascii="Arial" w:eastAsia="Arial" w:hAnsi="Arial" w:cs="Arial"/>
          <w:sz w:val="24"/>
          <w:szCs w:val="24"/>
        </w:rPr>
        <w:t>of</w:t>
      </w:r>
      <w:r w:rsidR="00D16141" w:rsidRPr="00F86C48">
        <w:rPr>
          <w:rFonts w:ascii="Arial" w:eastAsia="Arial" w:hAnsi="Arial" w:cs="Arial"/>
          <w:sz w:val="24"/>
          <w:szCs w:val="24"/>
        </w:rPr>
        <w:t xml:space="preserve"> </w:t>
      </w:r>
      <w:r w:rsidRPr="00F86C48">
        <w:rPr>
          <w:rFonts w:ascii="Arial" w:eastAsia="Arial" w:hAnsi="Arial" w:cs="Arial"/>
          <w:sz w:val="24"/>
          <w:szCs w:val="24"/>
        </w:rPr>
        <w:t>which,</w:t>
      </w:r>
      <w:r w:rsidR="00201C7A" w:rsidRPr="00F86C48">
        <w:rPr>
          <w:rFonts w:ascii="Arial" w:eastAsia="Arial" w:hAnsi="Arial" w:cs="Arial"/>
          <w:sz w:val="24"/>
          <w:szCs w:val="24"/>
        </w:rPr>
        <w:t xml:space="preserve"> </w:t>
      </w:r>
      <w:r w:rsidR="00CD47B7" w:rsidRPr="00B25168">
        <w:rPr>
          <w:rFonts w:ascii="Arial" w:eastAsia="Arial" w:hAnsi="Arial" w:cs="Arial"/>
          <w:b/>
          <w:color w:val="0070C0"/>
          <w:sz w:val="24"/>
          <w:szCs w:val="24"/>
        </w:rPr>
        <w:t>₱</w:t>
      </w:r>
      <w:r w:rsidR="00B25168" w:rsidRPr="00B25168">
        <w:rPr>
          <w:rFonts w:ascii="Arial" w:eastAsia="Arial" w:hAnsi="Arial" w:cs="Arial"/>
          <w:b/>
          <w:color w:val="0070C0"/>
          <w:sz w:val="24"/>
          <w:szCs w:val="24"/>
        </w:rPr>
        <w:t>1,370,822,345.74</w:t>
      </w:r>
      <w:r w:rsidR="00CD47B7" w:rsidRPr="00F86C48">
        <w:rPr>
          <w:rFonts w:ascii="Arial" w:eastAsia="Arial" w:hAnsi="Arial" w:cs="Arial"/>
          <w:b/>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B25168">
        <w:rPr>
          <w:rFonts w:ascii="Arial" w:eastAsia="Arial" w:hAnsi="Arial" w:cs="Arial"/>
          <w:b/>
          <w:color w:val="0070C0"/>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B25168" w:rsidRPr="00B25168" w14:paraId="60F2FAFB" w14:textId="77777777" w:rsidTr="00B2516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975D8E2"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90E3422"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COST OF ASSISTANCE </w:t>
            </w:r>
          </w:p>
        </w:tc>
      </w:tr>
      <w:tr w:rsidR="00B25168" w:rsidRPr="00B25168" w14:paraId="3D5C6E11" w14:textId="77777777" w:rsidTr="00B2516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E981E3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CCC53FD"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5BEDE50"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6636EE3"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5FA1F3C6"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GRAND TOTAL </w:t>
            </w:r>
          </w:p>
        </w:tc>
      </w:tr>
      <w:tr w:rsidR="00B25168" w:rsidRPr="00B25168" w14:paraId="7674D9C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F33BE1" w14:textId="77777777" w:rsidR="00B25168" w:rsidRPr="00B25168" w:rsidRDefault="00B25168" w:rsidP="00B25168">
            <w:pPr>
              <w:widowControl/>
              <w:spacing w:after="0" w:line="240" w:lineRule="auto"/>
              <w:contextualSpacing/>
              <w:jc w:val="center"/>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6C4D2EE1" w14:textId="401EBD3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370,822,345.74 </w:t>
            </w:r>
          </w:p>
        </w:tc>
        <w:tc>
          <w:tcPr>
            <w:tcW w:w="0" w:type="auto"/>
            <w:tcBorders>
              <w:top w:val="nil"/>
              <w:left w:val="nil"/>
              <w:bottom w:val="single" w:sz="4" w:space="0" w:color="000000"/>
              <w:right w:val="single" w:sz="4" w:space="0" w:color="000000"/>
            </w:tcBorders>
            <w:shd w:val="clear" w:color="A5A5A5" w:fill="A5A5A5"/>
            <w:noWrap/>
            <w:vAlign w:val="bottom"/>
            <w:hideMark/>
          </w:tcPr>
          <w:p w14:paraId="680C6F96" w14:textId="4E26926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4021C574" w14:textId="41BF411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AA0C58F" w14:textId="4C6F35E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882,807,714.23 </w:t>
            </w:r>
          </w:p>
        </w:tc>
      </w:tr>
      <w:tr w:rsidR="00B25168" w:rsidRPr="00B25168" w14:paraId="1AB3CAA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D3506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4C15B28" w14:textId="2D87C21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8,494,640.35 </w:t>
            </w:r>
          </w:p>
        </w:tc>
        <w:tc>
          <w:tcPr>
            <w:tcW w:w="0" w:type="auto"/>
            <w:tcBorders>
              <w:top w:val="nil"/>
              <w:left w:val="nil"/>
              <w:bottom w:val="single" w:sz="4" w:space="0" w:color="000000"/>
              <w:right w:val="single" w:sz="4" w:space="0" w:color="000000"/>
            </w:tcBorders>
            <w:shd w:val="clear" w:color="A5A5A5" w:fill="A5A5A5"/>
            <w:noWrap/>
            <w:vAlign w:val="bottom"/>
            <w:hideMark/>
          </w:tcPr>
          <w:p w14:paraId="38D30D96" w14:textId="44895D8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3BCF74E" w14:textId="5D4FCE4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682D92" w14:textId="398110C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83,904,640.35 </w:t>
            </w:r>
          </w:p>
        </w:tc>
      </w:tr>
      <w:tr w:rsidR="00B25168" w:rsidRPr="00B25168" w14:paraId="14A18A1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720D9B"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880E233" w14:textId="6060F3CD"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46,133,133.19 </w:t>
            </w:r>
          </w:p>
        </w:tc>
        <w:tc>
          <w:tcPr>
            <w:tcW w:w="0" w:type="auto"/>
            <w:tcBorders>
              <w:top w:val="nil"/>
              <w:left w:val="nil"/>
              <w:bottom w:val="single" w:sz="4" w:space="0" w:color="000000"/>
              <w:right w:val="single" w:sz="4" w:space="0" w:color="000000"/>
            </w:tcBorders>
            <w:shd w:val="clear" w:color="auto" w:fill="auto"/>
            <w:noWrap/>
            <w:vAlign w:val="bottom"/>
            <w:hideMark/>
          </w:tcPr>
          <w:p w14:paraId="0372B824" w14:textId="073716E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0EE90F" w14:textId="517CAFB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0FD631" w14:textId="40A965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6,133,133.19 </w:t>
            </w:r>
          </w:p>
        </w:tc>
      </w:tr>
      <w:tr w:rsidR="00B25168" w:rsidRPr="00B25168" w14:paraId="325BFA7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3BB3BB"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516ACDD2" w14:textId="7385CBBC"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9,353,679.36 </w:t>
            </w:r>
          </w:p>
        </w:tc>
        <w:tc>
          <w:tcPr>
            <w:tcW w:w="0" w:type="auto"/>
            <w:tcBorders>
              <w:top w:val="nil"/>
              <w:left w:val="nil"/>
              <w:bottom w:val="single" w:sz="4" w:space="0" w:color="000000"/>
              <w:right w:val="single" w:sz="4" w:space="0" w:color="000000"/>
            </w:tcBorders>
            <w:shd w:val="clear" w:color="auto" w:fill="auto"/>
            <w:noWrap/>
            <w:vAlign w:val="bottom"/>
            <w:hideMark/>
          </w:tcPr>
          <w:p w14:paraId="0966D6AC" w14:textId="4167526D"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462EBE" w14:textId="730EF00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7C19F3" w14:textId="7D703B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1,453,679.36 </w:t>
            </w:r>
          </w:p>
        </w:tc>
      </w:tr>
      <w:tr w:rsidR="00B25168" w:rsidRPr="00B25168" w14:paraId="568B9D6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A47E27"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A884640" w14:textId="3DE4739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58FC0C45" w14:textId="227D625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F9931" w14:textId="61894A90"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54DCBE" w14:textId="6318C3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632,450.00 </w:t>
            </w:r>
          </w:p>
        </w:tc>
      </w:tr>
      <w:tr w:rsidR="00B25168" w:rsidRPr="00B25168" w14:paraId="23C95301"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21A89F"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74EA471" w14:textId="2580729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8,159,778.00 </w:t>
            </w:r>
          </w:p>
        </w:tc>
        <w:tc>
          <w:tcPr>
            <w:tcW w:w="0" w:type="auto"/>
            <w:tcBorders>
              <w:top w:val="nil"/>
              <w:left w:val="nil"/>
              <w:bottom w:val="single" w:sz="4" w:space="0" w:color="000000"/>
              <w:right w:val="single" w:sz="4" w:space="0" w:color="000000"/>
            </w:tcBorders>
            <w:shd w:val="clear" w:color="auto" w:fill="auto"/>
            <w:noWrap/>
            <w:vAlign w:val="bottom"/>
            <w:hideMark/>
          </w:tcPr>
          <w:p w14:paraId="5F07643B" w14:textId="75DAA71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D1BD4" w14:textId="6E996C14"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41592C" w14:textId="36D27D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09,778.00 </w:t>
            </w:r>
          </w:p>
        </w:tc>
      </w:tr>
      <w:tr w:rsidR="00B25168" w:rsidRPr="00B25168" w14:paraId="4B5C9DC1"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200FC"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7F6CC984" w14:textId="3272FDB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8,255,029.10 </w:t>
            </w:r>
          </w:p>
        </w:tc>
        <w:tc>
          <w:tcPr>
            <w:tcW w:w="0" w:type="auto"/>
            <w:tcBorders>
              <w:top w:val="nil"/>
              <w:left w:val="nil"/>
              <w:bottom w:val="single" w:sz="4" w:space="0" w:color="000000"/>
              <w:right w:val="single" w:sz="4" w:space="0" w:color="000000"/>
            </w:tcBorders>
            <w:shd w:val="clear" w:color="auto" w:fill="auto"/>
            <w:noWrap/>
            <w:vAlign w:val="bottom"/>
            <w:hideMark/>
          </w:tcPr>
          <w:p w14:paraId="0B7BC478" w14:textId="4A615360"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62CD848" w14:textId="2C40CDF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720DD6" w14:textId="7202DA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4,762,529.10 </w:t>
            </w:r>
          </w:p>
        </w:tc>
      </w:tr>
      <w:tr w:rsidR="00B25168" w:rsidRPr="00B25168" w14:paraId="4464725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1CC942"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A61C224" w14:textId="73626FA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61BEC2" w14:textId="0BEC882C"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E016F6" w14:textId="29E35DA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DD7FDC" w14:textId="730FBD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5,017,500.00 </w:t>
            </w:r>
          </w:p>
        </w:tc>
      </w:tr>
      <w:tr w:rsidR="00B25168" w:rsidRPr="00B25168" w14:paraId="40F3FEF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831D44"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2D06933E" w14:textId="56570264"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22,589,298.00 </w:t>
            </w:r>
          </w:p>
        </w:tc>
        <w:tc>
          <w:tcPr>
            <w:tcW w:w="0" w:type="auto"/>
            <w:tcBorders>
              <w:top w:val="nil"/>
              <w:left w:val="nil"/>
              <w:bottom w:val="single" w:sz="4" w:space="0" w:color="000000"/>
              <w:right w:val="single" w:sz="4" w:space="0" w:color="000000"/>
            </w:tcBorders>
            <w:shd w:val="clear" w:color="auto" w:fill="auto"/>
            <w:noWrap/>
            <w:vAlign w:val="bottom"/>
            <w:hideMark/>
          </w:tcPr>
          <w:p w14:paraId="704B8DAF" w14:textId="1032AD38"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1D875C73" w14:textId="27909EB0"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F27494" w14:textId="64107B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0,031,798.00 </w:t>
            </w:r>
          </w:p>
        </w:tc>
      </w:tr>
      <w:tr w:rsidR="00B25168" w:rsidRPr="00B25168" w14:paraId="7E4F9BA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88B067"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5E4507B" w14:textId="466F121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52F082A2" w14:textId="45E6E27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D055BE" w14:textId="07B17FB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765283" w14:textId="5A866D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83,960.00 </w:t>
            </w:r>
          </w:p>
        </w:tc>
      </w:tr>
      <w:tr w:rsidR="00B25168" w:rsidRPr="00B25168" w14:paraId="0C6FD0F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409D9"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ECAA71E" w14:textId="79169B7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4F7A0935" w14:textId="2E44AF9F"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C011E5" w14:textId="0F9B1191"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7B374A" w14:textId="5B00AD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39,000.00 </w:t>
            </w:r>
          </w:p>
        </w:tc>
      </w:tr>
      <w:tr w:rsidR="00B25168" w:rsidRPr="00B25168" w14:paraId="4CC3E4B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F4B26"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2C0FB" w14:textId="20177733"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11121E4D" w14:textId="7D1D1541"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211D87" w14:textId="2CB339B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76AEAB" w14:textId="5F8BA6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574,300.00 </w:t>
            </w:r>
          </w:p>
        </w:tc>
      </w:tr>
      <w:tr w:rsidR="00B25168" w:rsidRPr="00B25168" w14:paraId="36AD6C51"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297854"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5BF9E510" w14:textId="7B92AE3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2,982,480.00 </w:t>
            </w:r>
          </w:p>
        </w:tc>
        <w:tc>
          <w:tcPr>
            <w:tcW w:w="0" w:type="auto"/>
            <w:tcBorders>
              <w:top w:val="nil"/>
              <w:left w:val="nil"/>
              <w:bottom w:val="single" w:sz="4" w:space="0" w:color="000000"/>
              <w:right w:val="single" w:sz="4" w:space="0" w:color="000000"/>
            </w:tcBorders>
            <w:shd w:val="clear" w:color="auto" w:fill="auto"/>
            <w:noWrap/>
            <w:vAlign w:val="bottom"/>
            <w:hideMark/>
          </w:tcPr>
          <w:p w14:paraId="1CD579A5" w14:textId="143DE43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A878D2" w14:textId="336061E8"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2FEDE1" w14:textId="4692D6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982,480.00 </w:t>
            </w:r>
          </w:p>
        </w:tc>
      </w:tr>
      <w:tr w:rsidR="00B25168" w:rsidRPr="00B25168" w14:paraId="10A5EE4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14062"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34AFCB17" w14:textId="5A414E30"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570F02E0" w14:textId="68D985C5"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5EE3D30" w14:textId="303A2BFD"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AE5744" w14:textId="0B2B4F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59,984.00 </w:t>
            </w:r>
          </w:p>
        </w:tc>
      </w:tr>
      <w:tr w:rsidR="00B25168" w:rsidRPr="00B25168" w14:paraId="595E514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3DB9C"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6FCCF22" w14:textId="7E5E8D76"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BA30E91" w14:textId="3FC23766"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728187" w14:textId="53C0BF1E"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E0025E" w14:textId="489971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782,540.00 </w:t>
            </w:r>
          </w:p>
        </w:tc>
      </w:tr>
      <w:tr w:rsidR="00B25168" w:rsidRPr="00B25168" w14:paraId="3C2F589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071A0"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8F3CB63" w14:textId="4FA0EC8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5BCE5AA6" w14:textId="3341D9C8"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8694D" w14:textId="4D8FDBB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6C5E08" w14:textId="16D337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10,763.60 </w:t>
            </w:r>
          </w:p>
        </w:tc>
      </w:tr>
      <w:tr w:rsidR="00B25168" w:rsidRPr="00B25168" w14:paraId="19FF919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78408"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141108E" w14:textId="70477DC3"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7824F5EB" w14:textId="3788394C"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FB2C83" w14:textId="13B7FF7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E7660D" w14:textId="557DFD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1,680,385.80 </w:t>
            </w:r>
          </w:p>
        </w:tc>
      </w:tr>
      <w:tr w:rsidR="00B25168" w:rsidRPr="00B25168" w14:paraId="0646321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1D1B4"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B56E3E6" w14:textId="112F7164"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26,483,299.30 </w:t>
            </w:r>
          </w:p>
        </w:tc>
        <w:tc>
          <w:tcPr>
            <w:tcW w:w="0" w:type="auto"/>
            <w:tcBorders>
              <w:top w:val="nil"/>
              <w:left w:val="nil"/>
              <w:bottom w:val="single" w:sz="4" w:space="0" w:color="000000"/>
              <w:right w:val="single" w:sz="4" w:space="0" w:color="000000"/>
            </w:tcBorders>
            <w:shd w:val="clear" w:color="auto" w:fill="auto"/>
            <w:noWrap/>
            <w:vAlign w:val="bottom"/>
            <w:hideMark/>
          </w:tcPr>
          <w:p w14:paraId="6F71AB9E" w14:textId="1441E4C0"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D1CE05" w14:textId="4A48F68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D99F4F" w14:textId="4B9979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85,333,299.30 </w:t>
            </w:r>
          </w:p>
        </w:tc>
      </w:tr>
      <w:tr w:rsidR="00B25168" w:rsidRPr="00B25168" w14:paraId="74C751A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D54BB"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AA86DBE" w14:textId="697A28D4"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7A86C366" w14:textId="65FF6C1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0314CC" w14:textId="0F853EC4"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418996" w14:textId="057253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02,260.00 </w:t>
            </w:r>
          </w:p>
        </w:tc>
      </w:tr>
      <w:tr w:rsidR="00B25168" w:rsidRPr="00B25168" w14:paraId="7F3C95F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41B9B" w14:textId="77777777" w:rsidR="00B25168" w:rsidRPr="00B25168" w:rsidRDefault="00B25168" w:rsidP="00B25168">
            <w:pPr>
              <w:widowControl/>
              <w:spacing w:after="0" w:line="240" w:lineRule="auto"/>
              <w:ind w:left="314"/>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5F3DC1A" w14:textId="2B8FA83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74FC6A3" w14:textId="2D37CC39"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11FD" w14:textId="5AA7B42B"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B2E848" w14:textId="367C15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7,114,800.00 </w:t>
            </w:r>
          </w:p>
        </w:tc>
      </w:tr>
      <w:tr w:rsidR="00B25168" w:rsidRPr="00B25168" w14:paraId="5C10E39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52887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3490AD4" w14:textId="7D11D35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3,426,815.43 </w:t>
            </w:r>
          </w:p>
        </w:tc>
        <w:tc>
          <w:tcPr>
            <w:tcW w:w="0" w:type="auto"/>
            <w:tcBorders>
              <w:top w:val="nil"/>
              <w:left w:val="nil"/>
              <w:bottom w:val="single" w:sz="4" w:space="0" w:color="000000"/>
              <w:right w:val="single" w:sz="4" w:space="0" w:color="000000"/>
            </w:tcBorders>
            <w:shd w:val="clear" w:color="A5A5A5" w:fill="A5A5A5"/>
            <w:noWrap/>
            <w:vAlign w:val="bottom"/>
            <w:hideMark/>
          </w:tcPr>
          <w:p w14:paraId="64312E32" w14:textId="3288E1C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DC6236F" w14:textId="0B7B630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54A290C" w14:textId="6881C70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8,082,926.02 </w:t>
            </w:r>
          </w:p>
        </w:tc>
      </w:tr>
      <w:tr w:rsidR="00B25168" w:rsidRPr="00B25168" w14:paraId="186BBC3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8C00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Ilocos</w:t>
            </w:r>
            <w:proofErr w:type="spellEnd"/>
            <w:r w:rsidRPr="00B25168">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7EC672B" w14:textId="730D9BE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3EE285" w14:textId="25580E3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84D292" w14:textId="2624693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8F051B" w14:textId="7333055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915,583.38 </w:t>
            </w:r>
          </w:p>
        </w:tc>
      </w:tr>
      <w:tr w:rsidR="00B25168" w:rsidRPr="00B25168" w14:paraId="7C885D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00C9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57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C797E2D" w14:textId="016665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BEA526D" w14:textId="171D24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8E8E2" w14:textId="373C6C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ACBF0" w14:textId="1DF0D1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3,092.45 </w:t>
            </w:r>
          </w:p>
        </w:tc>
      </w:tr>
      <w:tr w:rsidR="00B25168" w:rsidRPr="00B25168" w14:paraId="27591DA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A169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15F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60A41CA" w14:textId="128D26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28ABF5F" w14:textId="19EAC9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C62F2" w14:textId="64654E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CCA08" w14:textId="1AA1DE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0CD810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455A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DA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AD2551" w14:textId="393E2E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E7D5A42" w14:textId="2C6E0D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C7AE8" w14:textId="15DCD3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3E376" w14:textId="433B26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295.58 </w:t>
            </w:r>
          </w:p>
        </w:tc>
      </w:tr>
      <w:tr w:rsidR="00B25168" w:rsidRPr="00B25168" w14:paraId="0BB072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531F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9A3A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BE7DA84" w14:textId="244BE6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48B6D12B" w14:textId="3448E3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48F2" w14:textId="5ED185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23C16" w14:textId="24A213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6,299.20 </w:t>
            </w:r>
          </w:p>
        </w:tc>
      </w:tr>
      <w:tr w:rsidR="00B25168" w:rsidRPr="00B25168" w14:paraId="7895FFF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5F63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61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na</w:t>
            </w:r>
            <w:proofErr w:type="spellEnd"/>
            <w:r w:rsidRPr="00B25168">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1A68DBF" w14:textId="1C844E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D98D42B" w14:textId="35FC5D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05227" w14:textId="7CBD25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CAEE2" w14:textId="54AEC9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0FC579F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8C51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E365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D783EF1" w14:textId="48E57A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9135D06" w14:textId="0D2A2D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46EDE" w14:textId="240653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E239F" w14:textId="72E3D2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358B74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93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B44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7C783D4" w14:textId="365C81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C1937A7" w14:textId="618695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E78E120" w14:textId="4A53EC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17232" w14:textId="05EDD5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68,551.20 </w:t>
            </w:r>
          </w:p>
        </w:tc>
      </w:tr>
      <w:tr w:rsidR="00B25168" w:rsidRPr="00B25168" w14:paraId="5A1B05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9345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9D8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1CBF4FC" w14:textId="16718A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88260C7" w14:textId="5957B2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CC7AE72" w14:textId="239F15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C4ACB" w14:textId="72B6F9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092.45 </w:t>
            </w:r>
          </w:p>
        </w:tc>
      </w:tr>
      <w:tr w:rsidR="00B25168" w:rsidRPr="00B25168" w14:paraId="2F0075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0B37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15B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5F51E50" w14:textId="302ECC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9888FA" w14:textId="46F904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BB537" w14:textId="583371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3C305" w14:textId="2C2E5D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576102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B5CB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FFF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CD3D9A4" w14:textId="5456F5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65167CE" w14:textId="78724C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83428" w14:textId="2E6DA3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5D911" w14:textId="1944C4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1,247.70 </w:t>
            </w:r>
          </w:p>
        </w:tc>
      </w:tr>
      <w:tr w:rsidR="00B25168" w:rsidRPr="00B25168" w14:paraId="67FC55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D1F1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8F87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051361E" w14:textId="1AC32F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769618C0" w14:textId="5DB422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087B1" w14:textId="379F3E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27A94" w14:textId="3E9FEA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304.70 </w:t>
            </w:r>
          </w:p>
        </w:tc>
      </w:tr>
      <w:tr w:rsidR="00B25168" w:rsidRPr="00B25168" w14:paraId="02AEB0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8726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AAD8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EDF8CB3" w14:textId="3144E7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12590A8" w14:textId="05F773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B70DF" w14:textId="256792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5EDF6" w14:textId="49EEED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96,280.50 </w:t>
            </w:r>
          </w:p>
        </w:tc>
      </w:tr>
      <w:tr w:rsidR="00B25168" w:rsidRPr="00B25168" w14:paraId="3C79065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6814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A64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1B23053" w14:textId="01CB26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BF49DD2" w14:textId="7C975A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12574793" w14:textId="40B889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1946A" w14:textId="472E0B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29,385.70 </w:t>
            </w:r>
          </w:p>
        </w:tc>
      </w:tr>
      <w:tr w:rsidR="00B25168" w:rsidRPr="00B25168" w14:paraId="060258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686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637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6A9400D" w14:textId="583DF4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260AD964" w14:textId="6B6B2C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94288B1" w14:textId="457ED3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293CD" w14:textId="019D7F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1,333.20 </w:t>
            </w:r>
          </w:p>
        </w:tc>
      </w:tr>
      <w:tr w:rsidR="00B25168" w:rsidRPr="00B25168" w14:paraId="5DD8BFE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8FEB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157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935F815" w14:textId="01C41C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667B1C30" w14:textId="5E5B81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5401F" w14:textId="0B9E74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9A135" w14:textId="67716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1,187.20 </w:t>
            </w:r>
          </w:p>
        </w:tc>
      </w:tr>
      <w:tr w:rsidR="00B25168" w:rsidRPr="00B25168" w14:paraId="5F59EA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7463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D1C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B22B068" w14:textId="59A10E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CD65427" w14:textId="6BCEB6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75C38" w14:textId="3C1CEC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9BA85" w14:textId="0A6DF5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4128B6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1FC9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4DE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830D77E" w14:textId="148978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4C7BB69" w14:textId="439766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DA5A7" w14:textId="39B185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8D0E8" w14:textId="655D09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08A7B6F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A61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BEC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63B4B1A" w14:textId="36890D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BD1CB5" w14:textId="48BCE8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313AF" w14:textId="0339F8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708CD" w14:textId="1B0194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0779CF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380A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AFC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6737A53" w14:textId="279B60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7289D90" w14:textId="2E067D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18E3A" w14:textId="538554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A3D15" w14:textId="6C386A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1FC67C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D1E4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F8ED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CB8A4E7" w14:textId="7F5FED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9B0BFB" w14:textId="259228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782C2" w14:textId="4C2B59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03FDF" w14:textId="1C997A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13.20 </w:t>
            </w:r>
          </w:p>
        </w:tc>
      </w:tr>
      <w:tr w:rsidR="00B25168" w:rsidRPr="00B25168" w14:paraId="76804B8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7185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D0E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D780917" w14:textId="7F8A18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1018AE7" w14:textId="5E5EEB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A87B3" w14:textId="5F5A8E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B852" w14:textId="7D5D4A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453.20 </w:t>
            </w:r>
          </w:p>
        </w:tc>
      </w:tr>
      <w:tr w:rsidR="00B25168" w:rsidRPr="00B25168" w14:paraId="7538053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E242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DC94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4C086B6" w14:textId="0B2848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8FCB1A2" w14:textId="767A7D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77290" w14:textId="072F12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C892" w14:textId="0038C7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578.20 </w:t>
            </w:r>
          </w:p>
        </w:tc>
      </w:tr>
      <w:tr w:rsidR="00B25168" w:rsidRPr="00B25168" w14:paraId="683B5E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DC23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F7A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C965892" w14:textId="262F46DA"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0ED0BF65" w14:textId="19AF0ABC"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B3DCF" w14:textId="235FF2BE"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F3046" w14:textId="717CD0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009.70 </w:t>
            </w:r>
          </w:p>
        </w:tc>
      </w:tr>
      <w:tr w:rsidR="00B25168" w:rsidRPr="00B25168" w14:paraId="30B91CD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270A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Ilocos</w:t>
            </w:r>
            <w:proofErr w:type="spellEnd"/>
            <w:r w:rsidRPr="00B25168">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4F9AA03" w14:textId="37FF56B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298,125.83 </w:t>
            </w:r>
          </w:p>
        </w:tc>
        <w:tc>
          <w:tcPr>
            <w:tcW w:w="0" w:type="auto"/>
            <w:tcBorders>
              <w:top w:val="nil"/>
              <w:left w:val="nil"/>
              <w:bottom w:val="single" w:sz="4" w:space="0" w:color="000000"/>
              <w:right w:val="single" w:sz="4" w:space="0" w:color="000000"/>
            </w:tcBorders>
            <w:shd w:val="clear" w:color="D8D8D8" w:fill="D8D8D8"/>
            <w:noWrap/>
            <w:vAlign w:val="bottom"/>
            <w:hideMark/>
          </w:tcPr>
          <w:p w14:paraId="68FC1705" w14:textId="1CAC28C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C042B" w14:textId="63337A8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8A7EF" w14:textId="3F64CFB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298,125.83 </w:t>
            </w:r>
          </w:p>
        </w:tc>
      </w:tr>
      <w:tr w:rsidR="00B25168" w:rsidRPr="00B25168" w14:paraId="4C9E62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4C93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8EE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5CC9F" w14:textId="169331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6B17EA44" w14:textId="7AB673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3324F" w14:textId="3F6714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DC110" w14:textId="5509F8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574.25 </w:t>
            </w:r>
          </w:p>
        </w:tc>
      </w:tr>
      <w:tr w:rsidR="00B25168" w:rsidRPr="00B25168" w14:paraId="2E4902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1CB6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615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8E2C76" w14:textId="1C1BD7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E4C9B68" w14:textId="3EE06E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2DE64" w14:textId="657DED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A7499" w14:textId="3592F2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860.50 </w:t>
            </w:r>
          </w:p>
        </w:tc>
      </w:tr>
      <w:tr w:rsidR="00B25168" w:rsidRPr="00B25168" w14:paraId="4DAFD1A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B7BD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A6C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BAE6777" w14:textId="594D7E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C42037" w14:textId="4B76E2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4AB9C" w14:textId="4A0187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83A0C" w14:textId="410EF7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172A39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AD4F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38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E883F29" w14:textId="5C3028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BEBE329" w14:textId="09912A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65884" w14:textId="76C6A1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E7168" w14:textId="60AD1E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285.00 </w:t>
            </w:r>
          </w:p>
        </w:tc>
      </w:tr>
      <w:tr w:rsidR="00B25168" w:rsidRPr="00B25168" w14:paraId="7E27A9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0F74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16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1C8B5E" w14:textId="6FC7F8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211B69D2" w14:textId="139D9B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75A82" w14:textId="299DBF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7F011" w14:textId="769B0A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3,620.82 </w:t>
            </w:r>
          </w:p>
        </w:tc>
      </w:tr>
      <w:tr w:rsidR="00B25168" w:rsidRPr="00B25168" w14:paraId="5F592A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978A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7A4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0B99F56" w14:textId="30AFB0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C228360" w14:textId="3EF8B1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6F19C" w14:textId="0A54A9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FD1B4" w14:textId="5A12EA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31.42 </w:t>
            </w:r>
          </w:p>
        </w:tc>
      </w:tr>
      <w:tr w:rsidR="00B25168" w:rsidRPr="00B25168" w14:paraId="39A3044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14BB"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E4FD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968A3" w14:textId="10C13F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43FE8EA" w14:textId="03F240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73F96" w14:textId="0A4C9B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2A86" w14:textId="6915A3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31.42 </w:t>
            </w:r>
          </w:p>
        </w:tc>
      </w:tr>
      <w:tr w:rsidR="00B25168" w:rsidRPr="00B25168" w14:paraId="4878A18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9259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3D1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EABE9B3" w14:textId="74D681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4312522" w14:textId="63627A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A7088" w14:textId="450BC0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BC987" w14:textId="6EDD48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9,950.25 </w:t>
            </w:r>
          </w:p>
        </w:tc>
      </w:tr>
      <w:tr w:rsidR="00B25168" w:rsidRPr="00B25168" w14:paraId="11591F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109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B22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7666E" w14:textId="4CA127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0C16BE5" w14:textId="47EED6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4F32E" w14:textId="2E5DC1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1EE06" w14:textId="6BD322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9,893.25 </w:t>
            </w:r>
          </w:p>
        </w:tc>
      </w:tr>
      <w:tr w:rsidR="00B25168" w:rsidRPr="00B25168" w14:paraId="05A123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A1FB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E67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DB693EB" w14:textId="73EF64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0557285" w14:textId="3D4D2E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70B1E" w14:textId="7937AA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25D96" w14:textId="1456DD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2,015.75 </w:t>
            </w:r>
          </w:p>
        </w:tc>
      </w:tr>
      <w:tr w:rsidR="00B25168" w:rsidRPr="00B25168" w14:paraId="2B28281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751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8C0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5E487" w14:textId="7903C7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71CE3CA" w14:textId="083C2A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B8092" w14:textId="457154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01FC1" w14:textId="648F8A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007.25 </w:t>
            </w:r>
          </w:p>
        </w:tc>
      </w:tr>
      <w:tr w:rsidR="00B25168" w:rsidRPr="00B25168" w14:paraId="34FB27E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7C09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45B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3172D" w14:textId="1F79E4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479CE04E" w14:textId="1F5C12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5EAB3" w14:textId="541EF0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9B11D" w14:textId="1954CF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065.92 </w:t>
            </w:r>
          </w:p>
        </w:tc>
      </w:tr>
      <w:tr w:rsidR="00B25168" w:rsidRPr="00B25168" w14:paraId="60FD2C1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67C0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0A1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DB7BA" w14:textId="16841B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52E008F" w14:textId="1C4783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84B50" w14:textId="4AD929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DFBFA" w14:textId="182EB6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3,161.78 </w:t>
            </w:r>
          </w:p>
        </w:tc>
      </w:tr>
      <w:tr w:rsidR="00B25168" w:rsidRPr="00B25168" w14:paraId="469272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0BB07"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3EB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DDC45" w14:textId="501DF2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0408364F" w14:textId="04D45B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8361D" w14:textId="1500DA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BFF8" w14:textId="333415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8,724.48 </w:t>
            </w:r>
          </w:p>
        </w:tc>
      </w:tr>
      <w:tr w:rsidR="00B25168" w:rsidRPr="00B25168" w14:paraId="53B6BD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3B11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CCF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Quirino</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Angkaki</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148215F" w14:textId="1983B6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734FFCC" w14:textId="01E9FA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5F720" w14:textId="4EE52A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63B14" w14:textId="5D6D4C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436.00 </w:t>
            </w:r>
          </w:p>
        </w:tc>
      </w:tr>
      <w:tr w:rsidR="00B25168" w:rsidRPr="00B25168" w14:paraId="412709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C0B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523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lcedo (</w:t>
            </w:r>
            <w:proofErr w:type="spellStart"/>
            <w:r w:rsidRPr="00B25168">
              <w:rPr>
                <w:rFonts w:ascii="Arial Narrow" w:eastAsia="Times New Roman" w:hAnsi="Arial Narrow"/>
                <w:i/>
                <w:iCs/>
                <w:color w:val="000000"/>
                <w:sz w:val="20"/>
                <w:szCs w:val="20"/>
              </w:rPr>
              <w:t>Bauge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483CDC" w14:textId="1341D9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85396DE" w14:textId="2D9F37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F9F68" w14:textId="63194D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540A" w14:textId="4EBDAA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436.00 </w:t>
            </w:r>
          </w:p>
        </w:tc>
      </w:tr>
      <w:tr w:rsidR="00B25168" w:rsidRPr="00B25168" w14:paraId="6FDE980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9509"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224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FF9FDD8" w14:textId="7CE157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48C3191" w14:textId="4AA58D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694E" w14:textId="6706F1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2C92D" w14:textId="0F1DB7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799.25 </w:t>
            </w:r>
          </w:p>
        </w:tc>
      </w:tr>
      <w:tr w:rsidR="00B25168" w:rsidRPr="00B25168" w14:paraId="46B2D98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A599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CFA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3C46CCF" w14:textId="48ED42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18F18F1" w14:textId="5F1C18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CA3ED" w14:textId="23A311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994CA" w14:textId="2115F8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42.03 </w:t>
            </w:r>
          </w:p>
        </w:tc>
      </w:tr>
      <w:tr w:rsidR="00B25168" w:rsidRPr="00B25168" w14:paraId="43FA2C2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03F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4A7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uan (</w:t>
            </w:r>
            <w:proofErr w:type="spellStart"/>
            <w:r w:rsidRPr="00B25168">
              <w:rPr>
                <w:rFonts w:ascii="Arial Narrow" w:eastAsia="Times New Roman" w:hAnsi="Arial Narrow"/>
                <w:i/>
                <w:iCs/>
                <w:color w:val="000000"/>
                <w:sz w:val="20"/>
                <w:szCs w:val="20"/>
              </w:rPr>
              <w:t>Lapog</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94FB45" w14:textId="064DBA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4D786394" w14:textId="7DC57F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F29E" w14:textId="55D72A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866AC" w14:textId="68A7AB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895.34 </w:t>
            </w:r>
          </w:p>
        </w:tc>
      </w:tr>
      <w:tr w:rsidR="00B25168" w:rsidRPr="00B25168" w14:paraId="6D8323C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ED33"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AD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468BCD1" w14:textId="4ECAC5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5120912A" w14:textId="3A8F71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DE008" w14:textId="18407F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882B3" w14:textId="152E57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748.40 </w:t>
            </w:r>
          </w:p>
        </w:tc>
      </w:tr>
      <w:tr w:rsidR="00B25168" w:rsidRPr="00B25168" w14:paraId="0542D1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15EB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C6E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254594A" w14:textId="67B06F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68F22E0B" w14:textId="48FA7B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D44BF" w14:textId="4D7A58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32AAE" w14:textId="783A9E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9,281.75 </w:t>
            </w:r>
          </w:p>
        </w:tc>
      </w:tr>
      <w:tr w:rsidR="00B25168" w:rsidRPr="00B25168" w14:paraId="6A270D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DC6D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1F6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F7A88F6" w14:textId="6E9E03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AE4ED9A" w14:textId="6EFB62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C1B8A" w14:textId="1E173B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95ADF" w14:textId="63587D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70790A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02AE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A8E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6F4C407" w14:textId="0AC767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07112194" w14:textId="433C46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1E6DC" w14:textId="239B00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25352" w14:textId="5681C8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381.56 </w:t>
            </w:r>
          </w:p>
        </w:tc>
      </w:tr>
      <w:tr w:rsidR="00B25168" w:rsidRPr="00B25168" w14:paraId="72CEB71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670B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04A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E622DE1" w14:textId="1B133E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786EC4D" w14:textId="507958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41E76" w14:textId="0701C4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1828F" w14:textId="238345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250B4D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2B2B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FDE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A1FB0CB" w14:textId="47E38C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CCE5BDF" w14:textId="7A9171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76B13" w14:textId="7462FA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3BBC6" w14:textId="7D4D50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62E45E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425E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01C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1FA589F" w14:textId="40E57E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3C2691D2" w14:textId="392AF3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4F8C3" w14:textId="798B1D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811A6" w14:textId="27AD55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5,288.89 </w:t>
            </w:r>
          </w:p>
        </w:tc>
      </w:tr>
      <w:tr w:rsidR="00B25168" w:rsidRPr="00B25168" w14:paraId="4AAE82F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75D4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22B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BF56A" w14:textId="5DC358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6D2BF84" w14:textId="62C9C0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A2D42" w14:textId="24F79C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6EBA8" w14:textId="0E6D10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4,166.03 </w:t>
            </w:r>
          </w:p>
        </w:tc>
      </w:tr>
      <w:tr w:rsidR="00B25168" w:rsidRPr="00B25168" w14:paraId="66B3C6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280E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771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50662" w14:textId="64992D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50E2B9B0" w14:textId="047EC3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A77D8" w14:textId="1CCD5C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46A51" w14:textId="313BB6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54.28 </w:t>
            </w:r>
          </w:p>
        </w:tc>
      </w:tr>
      <w:tr w:rsidR="00B25168" w:rsidRPr="00B25168" w14:paraId="3BFF91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09BE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926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1C641" w14:textId="6D81A7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ADFB8A0" w14:textId="473C14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ACCA3" w14:textId="2FB936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93C17" w14:textId="63BCB9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9,451.75 </w:t>
            </w:r>
          </w:p>
        </w:tc>
      </w:tr>
      <w:tr w:rsidR="00B25168" w:rsidRPr="00B25168" w14:paraId="330819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6316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357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D7099D" w14:textId="107EFE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7,140.00 </w:t>
            </w:r>
          </w:p>
        </w:tc>
        <w:tc>
          <w:tcPr>
            <w:tcW w:w="0" w:type="auto"/>
            <w:tcBorders>
              <w:top w:val="nil"/>
              <w:left w:val="nil"/>
              <w:bottom w:val="single" w:sz="4" w:space="0" w:color="000000"/>
              <w:right w:val="single" w:sz="4" w:space="0" w:color="000000"/>
            </w:tcBorders>
            <w:shd w:val="clear" w:color="auto" w:fill="auto"/>
            <w:noWrap/>
            <w:vAlign w:val="bottom"/>
            <w:hideMark/>
          </w:tcPr>
          <w:p w14:paraId="3F98C472" w14:textId="4058C2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51F48" w14:textId="39AF7E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DED23" w14:textId="525CE7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7,140.00 </w:t>
            </w:r>
          </w:p>
        </w:tc>
      </w:tr>
      <w:tr w:rsidR="00B25168" w:rsidRPr="00B25168" w14:paraId="126878E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8A73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37A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DA18169" w14:textId="1A5E51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7EE53D0" w14:textId="6D5B36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23504" w14:textId="088A0E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8CE37" w14:textId="24D1D8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9,873.90 </w:t>
            </w:r>
          </w:p>
        </w:tc>
      </w:tr>
      <w:tr w:rsidR="00B25168" w:rsidRPr="00B25168" w14:paraId="5D7B74F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208F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7C4F7CB1" w14:textId="57EBDA1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762,429.64 </w:t>
            </w:r>
          </w:p>
        </w:tc>
        <w:tc>
          <w:tcPr>
            <w:tcW w:w="0" w:type="auto"/>
            <w:tcBorders>
              <w:top w:val="nil"/>
              <w:left w:val="nil"/>
              <w:bottom w:val="single" w:sz="4" w:space="0" w:color="000000"/>
              <w:right w:val="single" w:sz="4" w:space="0" w:color="000000"/>
            </w:tcBorders>
            <w:shd w:val="clear" w:color="D8D8D8" w:fill="D8D8D8"/>
            <w:noWrap/>
            <w:vAlign w:val="bottom"/>
            <w:hideMark/>
          </w:tcPr>
          <w:p w14:paraId="106F87A4" w14:textId="14FA749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1B36370" w14:textId="3DB4A95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79FA96C0" w14:textId="5C4AC64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879,741.28 </w:t>
            </w:r>
          </w:p>
        </w:tc>
      </w:tr>
      <w:tr w:rsidR="00B25168" w:rsidRPr="00B25168" w14:paraId="100FF2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3FB9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840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61DFA7" w14:textId="2C1A1F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45CDC815" w14:textId="2ADA02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1B33D" w14:textId="51EAF2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D259" w14:textId="4499AD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3,830.57 </w:t>
            </w:r>
          </w:p>
        </w:tc>
      </w:tr>
      <w:tr w:rsidR="00B25168" w:rsidRPr="00B25168" w14:paraId="346AE39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203D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9AA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D61781" w14:textId="4AEB78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050631D" w14:textId="319207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732AB" w14:textId="07864E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F8983" w14:textId="2178B5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654.03 </w:t>
            </w:r>
          </w:p>
        </w:tc>
      </w:tr>
      <w:tr w:rsidR="00B25168" w:rsidRPr="00B25168" w14:paraId="56C2519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B07D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2B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125C5" w14:textId="4C6D34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D92F4C0" w14:textId="3B7D70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18BB" w14:textId="1AF4C6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59380" w14:textId="28E563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877.16 </w:t>
            </w:r>
          </w:p>
        </w:tc>
      </w:tr>
      <w:tr w:rsidR="00B25168" w:rsidRPr="00B25168" w14:paraId="005D31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006E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5ED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DF9CB" w14:textId="53E71D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0B64B186" w14:textId="1913E9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B0DD0" w14:textId="69D7C5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DBDE1" w14:textId="592A2C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5,142.50 </w:t>
            </w:r>
          </w:p>
        </w:tc>
      </w:tr>
      <w:tr w:rsidR="00B25168" w:rsidRPr="00B25168" w14:paraId="5A438C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13A3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4E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F1862" w14:textId="0D6FF7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C373E72" w14:textId="39102A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362E6" w14:textId="113043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5CFF9" w14:textId="788F7E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020D22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6125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B361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765D3" w14:textId="0E4F49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6CCA3C72" w14:textId="244276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DD7BA" w14:textId="18BF75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9CD37" w14:textId="2D0EC1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617.14 </w:t>
            </w:r>
          </w:p>
        </w:tc>
      </w:tr>
      <w:tr w:rsidR="00B25168" w:rsidRPr="00B25168" w14:paraId="4FC3F0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D562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034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7B633" w14:textId="634A6C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2D557FF8" w14:textId="0A5128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24D6" w14:textId="7C837D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0F41E" w14:textId="46BB9C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737.75 </w:t>
            </w:r>
          </w:p>
        </w:tc>
      </w:tr>
      <w:tr w:rsidR="00B25168" w:rsidRPr="00B25168" w14:paraId="66B3AB4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1B27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949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D74798F" w14:textId="457D03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1868329A" w14:textId="655266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9F4A4" w14:textId="1F1B2D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BDB2859" w14:textId="1DD60C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400.00 </w:t>
            </w:r>
          </w:p>
        </w:tc>
      </w:tr>
      <w:tr w:rsidR="00B25168" w:rsidRPr="00B25168" w14:paraId="256B08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F72A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D53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6A8C79CD" w14:textId="35DD41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A299DF1" w14:textId="51F956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CF2AE" w14:textId="519924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6C5AB" w14:textId="27681C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56,798.14 </w:t>
            </w:r>
          </w:p>
        </w:tc>
      </w:tr>
      <w:tr w:rsidR="00B25168" w:rsidRPr="00B25168" w14:paraId="45522C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FE7D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CED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497F5BF" w14:textId="7418BF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74BB74AE" w14:textId="108B1D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81E50" w14:textId="4BB022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FBA81" w14:textId="6FFBC9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6,320.00 </w:t>
            </w:r>
          </w:p>
        </w:tc>
      </w:tr>
      <w:tr w:rsidR="00B25168" w:rsidRPr="00B25168" w14:paraId="766AB4D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B5D9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38C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811DED" w14:textId="2369C1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06605BD" w14:textId="5AE23D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6C1DB" w14:textId="052C43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7D01D" w14:textId="004024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9,805.12 </w:t>
            </w:r>
          </w:p>
        </w:tc>
      </w:tr>
      <w:tr w:rsidR="00B25168" w:rsidRPr="00B25168" w14:paraId="14D3C6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9857B"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72C1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8B598" w14:textId="577981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70AB41E9" w14:textId="340B43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C8299" w14:textId="4FB370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B2AA1" w14:textId="594310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9,067.50 </w:t>
            </w:r>
          </w:p>
        </w:tc>
      </w:tr>
      <w:tr w:rsidR="00B25168" w:rsidRPr="00B25168" w14:paraId="44A9FC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23C1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73A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116E5FE" w14:textId="170E71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46822B39" w14:textId="6A05DA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0AC0FD68" w14:textId="7CB289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2E23" w14:textId="626465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2,598.20 </w:t>
            </w:r>
          </w:p>
        </w:tc>
      </w:tr>
      <w:tr w:rsidR="00B25168" w:rsidRPr="00B25168" w14:paraId="3F13B85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08BB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D9F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6A49441" w14:textId="067E47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2D84831" w14:textId="38D0BC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6840C" w14:textId="11DC86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4B121" w14:textId="5ED7B9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54,162.47 </w:t>
            </w:r>
          </w:p>
        </w:tc>
      </w:tr>
      <w:tr w:rsidR="00B25168" w:rsidRPr="00B25168" w14:paraId="4EC5A8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35E8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E76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C32FB1C" w14:textId="720E07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AD83923" w14:textId="224DAE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4D6FF" w14:textId="69CB68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8C1F7" w14:textId="60E184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7,855.53 </w:t>
            </w:r>
          </w:p>
        </w:tc>
      </w:tr>
      <w:tr w:rsidR="00B25168" w:rsidRPr="00B25168" w14:paraId="10D3D2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E424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137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C67E25C" w14:textId="424ACA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086398C6" w14:textId="2612B1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8A3FE" w14:textId="09F1A5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82CBA" w14:textId="5EF9B8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8,486.50 </w:t>
            </w:r>
          </w:p>
        </w:tc>
      </w:tr>
      <w:tr w:rsidR="00B25168" w:rsidRPr="00B25168" w14:paraId="4A2CEDE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CEC6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08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0761A16" w14:textId="61D415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DD3B1D4" w14:textId="3C8EAE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A0B53" w14:textId="27630E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2714BFD" w14:textId="736FF9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5,530.92 </w:t>
            </w:r>
          </w:p>
        </w:tc>
      </w:tr>
      <w:tr w:rsidR="00B25168" w:rsidRPr="00B25168" w14:paraId="3EC73C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0A0A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0BED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C758468" w14:textId="7B56B0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3658F61" w14:textId="39F579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A50FC" w14:textId="51EDC2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197BC" w14:textId="310D7F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7,713.75 </w:t>
            </w:r>
          </w:p>
        </w:tc>
      </w:tr>
      <w:tr w:rsidR="00B25168" w:rsidRPr="00B25168" w14:paraId="00C56C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D6BE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28F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56A5D9" w14:textId="4F2B86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1F253A05" w14:textId="1CD7A0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F9087" w14:textId="15581F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88C85" w14:textId="7601FA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8,611.25 </w:t>
            </w:r>
          </w:p>
        </w:tc>
      </w:tr>
      <w:tr w:rsidR="00B25168" w:rsidRPr="00B25168" w14:paraId="72333BF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F7F47"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2A3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E39F3E" w14:textId="3E45C6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760D02D" w14:textId="07E15A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81F047C" w14:textId="368AD7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BD8BC" w14:textId="23F7AB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392.75 </w:t>
            </w:r>
          </w:p>
        </w:tc>
      </w:tr>
      <w:tr w:rsidR="00B25168" w:rsidRPr="00B25168" w14:paraId="556F840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FFE7F"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9232115" w14:textId="6BF7C0A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6,947,354.58 </w:t>
            </w:r>
          </w:p>
        </w:tc>
        <w:tc>
          <w:tcPr>
            <w:tcW w:w="0" w:type="auto"/>
            <w:tcBorders>
              <w:top w:val="nil"/>
              <w:left w:val="nil"/>
              <w:bottom w:val="single" w:sz="4" w:space="0" w:color="000000"/>
              <w:right w:val="single" w:sz="4" w:space="0" w:color="000000"/>
            </w:tcBorders>
            <w:shd w:val="clear" w:color="D8D8D8" w:fill="D8D8D8"/>
            <w:noWrap/>
            <w:vAlign w:val="bottom"/>
            <w:hideMark/>
          </w:tcPr>
          <w:p w14:paraId="33B8FF64" w14:textId="68B86CA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B2A7438" w14:textId="6881590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6B980D5" w14:textId="2B20FC1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989,475.53 </w:t>
            </w:r>
          </w:p>
        </w:tc>
      </w:tr>
      <w:tr w:rsidR="00B25168" w:rsidRPr="00B25168" w14:paraId="1CD060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A017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675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11694341" w14:textId="1F9F36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0E45CE03" w14:textId="244F64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D01D0" w14:textId="45B01E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4F4B" w14:textId="4584E4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3,050.00 </w:t>
            </w:r>
          </w:p>
        </w:tc>
      </w:tr>
      <w:tr w:rsidR="00B25168" w:rsidRPr="00B25168" w14:paraId="327D720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7BBE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08E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2BF0D37" w14:textId="7295A6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66AF86B" w14:textId="5F3461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D7A4" w14:textId="5D20DE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5A650" w14:textId="61CDBE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807.94 </w:t>
            </w:r>
          </w:p>
        </w:tc>
      </w:tr>
      <w:tr w:rsidR="00B25168" w:rsidRPr="00B25168" w14:paraId="6EF38C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B526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407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F07CA78" w14:textId="51DD50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78EF4E22" w14:textId="62AC17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567D0" w14:textId="4DDE0E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C5AF8" w14:textId="65D437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517.14 </w:t>
            </w:r>
          </w:p>
        </w:tc>
      </w:tr>
      <w:tr w:rsidR="00B25168" w:rsidRPr="00B25168" w14:paraId="6A933AA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F4BA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4E8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624A8DC" w14:textId="0834FB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76ED9E9" w14:textId="258B33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A9F41" w14:textId="021D44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C51C2" w14:textId="43ECCA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60CF0B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D485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D3C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A913F" w14:textId="733BE4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30BA8" w14:textId="0F3C3C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309D7" w14:textId="68E06E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0FD66D4" w14:textId="20D3DA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08,628.72 </w:t>
            </w:r>
          </w:p>
        </w:tc>
      </w:tr>
      <w:tr w:rsidR="00B25168" w:rsidRPr="00B25168" w14:paraId="3907722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BD33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252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B6A94" w14:textId="52D618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484A089" w14:textId="20EB73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F6969" w14:textId="3E030B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B991D" w14:textId="14D6D7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392.00 </w:t>
            </w:r>
          </w:p>
        </w:tc>
      </w:tr>
      <w:tr w:rsidR="00B25168" w:rsidRPr="00B25168" w14:paraId="2CD3B63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326D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17A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2FEAB" w14:textId="5BEDC3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7470A4E8" w14:textId="650072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360BA" w14:textId="7D313B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29092" w14:textId="79E492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3,928.52 </w:t>
            </w:r>
          </w:p>
        </w:tc>
      </w:tr>
      <w:tr w:rsidR="00B25168" w:rsidRPr="00B25168" w14:paraId="338741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4AB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986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B84041" w14:textId="7F3177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185C145" w14:textId="329A3C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47519" w14:textId="30B694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D0265" w14:textId="530100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6552C4B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8BD8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C42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033DF" w14:textId="010D2C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E29FCC" w14:textId="0D72A3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907EA" w14:textId="0F48B4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15554" w14:textId="532819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157.12 </w:t>
            </w:r>
          </w:p>
        </w:tc>
      </w:tr>
      <w:tr w:rsidR="00B25168" w:rsidRPr="00B25168" w14:paraId="08B4B7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118D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2B5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71FD81" w14:textId="782602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71767" w14:textId="3E90EF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9A694" w14:textId="73C1AB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BA865A4" w14:textId="06E0B7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12,800.00 </w:t>
            </w:r>
          </w:p>
        </w:tc>
      </w:tr>
      <w:tr w:rsidR="00B25168" w:rsidRPr="00B25168" w14:paraId="03E4EFB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0B0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798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6F77B" w14:textId="60FA77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5B0F570" w14:textId="1673B0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495AB" w14:textId="70C009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0AE7BA3" w14:textId="070513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4,800.64 </w:t>
            </w:r>
          </w:p>
        </w:tc>
      </w:tr>
      <w:tr w:rsidR="00B25168" w:rsidRPr="00B25168" w14:paraId="11B77E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D7DA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A23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B08D3DB" w14:textId="383C3C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4552C" w14:textId="02ADF5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43FF0" w14:textId="5E8335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885DAEA" w14:textId="19E425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4,840.00 </w:t>
            </w:r>
          </w:p>
        </w:tc>
      </w:tr>
      <w:tr w:rsidR="00B25168" w:rsidRPr="00B25168" w14:paraId="41EE72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7A4C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85A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E16AA" w14:textId="49B1DC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862E8" w14:textId="0872D3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72E88" w14:textId="305ED8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3F0DF7D" w14:textId="686B79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16,520.00 </w:t>
            </w:r>
          </w:p>
        </w:tc>
      </w:tr>
      <w:tr w:rsidR="00B25168" w:rsidRPr="00B25168" w14:paraId="12B8CA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1E9C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239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BB9FA6" w14:textId="1F6208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39E8A289" w14:textId="1B2FD3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025BB" w14:textId="6C6A0A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4471A" w14:textId="1AE76A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6,945.64 </w:t>
            </w:r>
          </w:p>
        </w:tc>
      </w:tr>
      <w:tr w:rsidR="00B25168" w:rsidRPr="00B25168" w14:paraId="4BC16A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DF52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3CD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4BD95" w14:textId="41865B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989CF07" w14:textId="58D580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80779" w14:textId="7AE3BC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3952F" w14:textId="03FC17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193.39 </w:t>
            </w:r>
          </w:p>
        </w:tc>
      </w:tr>
      <w:tr w:rsidR="00B25168" w:rsidRPr="00B25168" w14:paraId="3F075C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E649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5D5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95E27CC" w14:textId="6FADDA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C296006" w14:textId="75E8E4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5C43F" w14:textId="01F5E4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68313" w14:textId="3FF4DB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588.75 </w:t>
            </w:r>
          </w:p>
        </w:tc>
      </w:tr>
      <w:tr w:rsidR="00B25168" w:rsidRPr="00B25168" w14:paraId="2F7CDD5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730F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F65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111707C7" w14:textId="017CAA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3B92115E" w14:textId="189EC5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2634" w14:textId="39DA48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377AD" w14:textId="20F79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696.12 </w:t>
            </w:r>
          </w:p>
        </w:tc>
      </w:tr>
      <w:tr w:rsidR="00B25168" w:rsidRPr="00B25168" w14:paraId="25A5996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A88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20CE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69752" w14:textId="102106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DD7F99B" w14:textId="36A187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FA0D3" w14:textId="257468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99F9C" w14:textId="6A0D79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744.00 </w:t>
            </w:r>
          </w:p>
        </w:tc>
      </w:tr>
      <w:tr w:rsidR="00B25168" w:rsidRPr="00B25168" w14:paraId="49C0781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B695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46B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8A17DC4" w14:textId="5D0998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56629B39" w14:textId="4C6E03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BD70" w14:textId="1CC8D8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4275" w14:textId="19099E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2,612.20 </w:t>
            </w:r>
          </w:p>
        </w:tc>
      </w:tr>
      <w:tr w:rsidR="00B25168" w:rsidRPr="00B25168" w14:paraId="63F64F9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C44B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7D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9F66574" w14:textId="57639F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7C9F058E" w14:textId="72D4EC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50082" w14:textId="5C4261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17909" w14:textId="62553A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448.75 </w:t>
            </w:r>
          </w:p>
        </w:tc>
      </w:tr>
      <w:tr w:rsidR="00B25168" w:rsidRPr="00B25168" w14:paraId="36FF82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F82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4B9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C7C34" w14:textId="263D55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73C5B3F3" w14:textId="738BB0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5620C" w14:textId="1CFFD1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2813" w14:textId="4D0A19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517.14 </w:t>
            </w:r>
          </w:p>
        </w:tc>
      </w:tr>
      <w:tr w:rsidR="00B25168" w:rsidRPr="00B25168" w14:paraId="2020EEF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FEB9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E54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DDE9A" w14:textId="22ECA4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61168C7" w14:textId="7CC485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D61EE" w14:textId="4212DF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8D74" w14:textId="7489EC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237C12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5DC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3EE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69A09" w14:textId="265745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600DE1" w14:textId="698F01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15CEF" w14:textId="659794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721C1" w14:textId="084067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17E69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1DAE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8B8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4B768A" w14:textId="4A31EA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F0F75B5" w14:textId="75F331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377F8" w14:textId="4761EA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4F6B" w14:textId="25C217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778.00 </w:t>
            </w:r>
          </w:p>
        </w:tc>
      </w:tr>
      <w:tr w:rsidR="00B25168" w:rsidRPr="00B25168" w14:paraId="3DD6B81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11AE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0EE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73BC2" w14:textId="02597C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8C5F70" w14:textId="646655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61CFC" w14:textId="69D3E2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2CC76" w14:textId="6F2926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66907E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25AD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40BA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E7FD0D1" w14:textId="26E909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87AE940" w14:textId="599513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2F186" w14:textId="0D92EA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88123" w14:textId="6D0533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42.39 </w:t>
            </w:r>
          </w:p>
        </w:tc>
      </w:tr>
      <w:tr w:rsidR="00B25168" w:rsidRPr="00B25168" w14:paraId="4A74C5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1C00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1CC4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D5940F" w14:textId="590775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69DD100" w14:textId="713980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7C6C4" w14:textId="5DFDB8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117E8" w14:textId="7963E8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494.75 </w:t>
            </w:r>
          </w:p>
        </w:tc>
      </w:tr>
      <w:tr w:rsidR="00B25168" w:rsidRPr="00B25168" w14:paraId="6E769E6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D4D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0AB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4522632A" w14:textId="7703A9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53430910" w14:textId="5422C8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F9D9A" w14:textId="71BD50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E0146" w14:textId="46AF9A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25,171.32 </w:t>
            </w:r>
          </w:p>
        </w:tc>
      </w:tr>
      <w:tr w:rsidR="00B25168" w:rsidRPr="00B25168" w14:paraId="2FBF1B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6F1F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E4F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6658E9BF" w14:textId="5AC64E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C0C4197" w14:textId="3B7142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D2BB2" w14:textId="603172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256F5" w14:textId="194760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677.34 </w:t>
            </w:r>
          </w:p>
        </w:tc>
      </w:tr>
      <w:tr w:rsidR="00B25168" w:rsidRPr="00B25168" w14:paraId="19D2BE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CEEF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23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42392D6" w14:textId="163307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3C4CB18" w14:textId="43684F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05022" w14:textId="16384A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ED7DA" w14:textId="4962E5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5D7129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6B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1E6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BF59E6F" w14:textId="1F6B20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58CBCF21" w14:textId="5BB036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617C8" w14:textId="00EBCA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395B119F" w14:textId="5DD283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84,179.30 </w:t>
            </w:r>
          </w:p>
        </w:tc>
      </w:tr>
      <w:tr w:rsidR="00B25168" w:rsidRPr="00B25168" w14:paraId="1012D7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8CBB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C76F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12D8846" w14:textId="119220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AD1C064" w14:textId="42203F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EA9CD" w14:textId="643069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DF6A" w14:textId="513799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8,868.77 </w:t>
            </w:r>
          </w:p>
        </w:tc>
      </w:tr>
      <w:tr w:rsidR="00B25168" w:rsidRPr="00B25168" w14:paraId="38E875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B67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924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D3ED60E" w14:textId="3B1445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EA6BF4F" w14:textId="18315A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62CF0" w14:textId="70DB05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6DB1D" w14:textId="67D885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77.14 </w:t>
            </w:r>
          </w:p>
        </w:tc>
      </w:tr>
      <w:tr w:rsidR="00B25168" w:rsidRPr="00B25168" w14:paraId="4D6811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C9AE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8B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48A74C9" w14:textId="68C94D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AF2B2C" w14:textId="0A8182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FCE5" w14:textId="459E9A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DA2B9" w14:textId="1AB00B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0,000.00 </w:t>
            </w:r>
          </w:p>
        </w:tc>
      </w:tr>
      <w:tr w:rsidR="00B25168" w:rsidRPr="00B25168" w14:paraId="06A4BC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F27C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6F7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2E773C3" w14:textId="6B7AD3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6450FE2B" w14:textId="7C49B2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39AE7" w14:textId="6B1FC7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0CA5D3E" w14:textId="3E2C1B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3,970.00 </w:t>
            </w:r>
          </w:p>
        </w:tc>
      </w:tr>
      <w:tr w:rsidR="00B25168" w:rsidRPr="00B25168" w14:paraId="18BCC1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E8A8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535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0790B03C" w14:textId="6D06A5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4C5A265" w14:textId="46E4F9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3EA2A" w14:textId="092B9F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B0F31" w14:textId="08CD23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7,140.00 </w:t>
            </w:r>
          </w:p>
        </w:tc>
      </w:tr>
      <w:tr w:rsidR="00B25168" w:rsidRPr="00B25168" w14:paraId="0478DF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6764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454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27433" w14:textId="4E56DC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DD08FC8" w14:textId="587212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8E1E5" w14:textId="107711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ED9F2" w14:textId="7E3B24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6,796.75 </w:t>
            </w:r>
          </w:p>
        </w:tc>
      </w:tr>
      <w:tr w:rsidR="00B25168" w:rsidRPr="00B25168" w14:paraId="2F6AB0F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B1DA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CCB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58201" w14:textId="4CB440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481913FD" w14:textId="4FCC81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0B086" w14:textId="3A5589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0AF77" w14:textId="6EF02B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632.50 </w:t>
            </w:r>
          </w:p>
        </w:tc>
      </w:tr>
      <w:tr w:rsidR="00B25168" w:rsidRPr="00B25168" w14:paraId="4AA4C6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3BC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128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D80E3" w14:textId="1B24A7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0E06723D" w14:textId="12FDFA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285945AF" w14:textId="347F97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314E8" w14:textId="3B9F42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7,084.67 </w:t>
            </w:r>
          </w:p>
        </w:tc>
      </w:tr>
      <w:tr w:rsidR="00B25168" w:rsidRPr="00B25168" w14:paraId="7A7F49E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8E7B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D89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E6982" w14:textId="33E193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652569F" w14:textId="00F69E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20D05" w14:textId="207F5C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84A4B03" w14:textId="134974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91,635.50 </w:t>
            </w:r>
          </w:p>
        </w:tc>
      </w:tr>
      <w:tr w:rsidR="00B25168" w:rsidRPr="00B25168" w14:paraId="0BAA3A4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4243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D92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4F1D2" w14:textId="297313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41CDED11" w14:textId="4333A4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C6E9C" w14:textId="442554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C0A73" w14:textId="0ABB4F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1,833.75 </w:t>
            </w:r>
          </w:p>
        </w:tc>
      </w:tr>
      <w:tr w:rsidR="00B25168" w:rsidRPr="00B25168" w14:paraId="0202EA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A5F2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13F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A924DD0" w14:textId="7446E1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9BFE693" w14:textId="6D8B0F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7037" w14:textId="01C1BD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2C6CD83" w14:textId="59EBCD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4,668.14 </w:t>
            </w:r>
          </w:p>
        </w:tc>
      </w:tr>
      <w:tr w:rsidR="00B25168" w:rsidRPr="00B25168" w14:paraId="26AEA8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9021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2DF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391E50" w14:textId="26C60F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4CAFC9" w14:textId="5366EE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0B23A" w14:textId="0096A8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20674" w14:textId="622978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77331BC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870E8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9448703" w14:textId="1B02A27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477,936.33 </w:t>
            </w:r>
          </w:p>
        </w:tc>
        <w:tc>
          <w:tcPr>
            <w:tcW w:w="0" w:type="auto"/>
            <w:tcBorders>
              <w:top w:val="nil"/>
              <w:left w:val="nil"/>
              <w:bottom w:val="single" w:sz="4" w:space="0" w:color="000000"/>
              <w:right w:val="single" w:sz="4" w:space="0" w:color="000000"/>
            </w:tcBorders>
            <w:shd w:val="clear" w:color="A5A5A5" w:fill="A5A5A5"/>
            <w:noWrap/>
            <w:vAlign w:val="bottom"/>
            <w:hideMark/>
          </w:tcPr>
          <w:p w14:paraId="54FC6C9C" w14:textId="56C8488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DF7383" w14:textId="6D19D16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5F5670" w14:textId="241DAFB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477,936.33 </w:t>
            </w:r>
          </w:p>
        </w:tc>
      </w:tr>
      <w:tr w:rsidR="00B25168" w:rsidRPr="00B25168" w14:paraId="521957B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DFD2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9A4D8CB" w14:textId="49700B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41DBCB0" w14:textId="16DF7D1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DC76B8" w14:textId="5F80AE2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C32EF5" w14:textId="5B49FAB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82,322.08 </w:t>
            </w:r>
          </w:p>
        </w:tc>
      </w:tr>
      <w:tr w:rsidR="00B25168" w:rsidRPr="00B25168" w14:paraId="285265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77DF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96A0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A25E9A2" w14:textId="162399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B80CA30" w14:textId="5CF3D6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96138" w14:textId="363E50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34349" w14:textId="32B7EB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9,949.52 </w:t>
            </w:r>
          </w:p>
        </w:tc>
      </w:tr>
      <w:tr w:rsidR="00B25168" w:rsidRPr="00B25168" w14:paraId="2F9B52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6A44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82F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E8B62" w14:textId="615D49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0262C7B" w14:textId="70ED87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54A84" w14:textId="03FA79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89002" w14:textId="7E73D0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359.04 </w:t>
            </w:r>
          </w:p>
        </w:tc>
      </w:tr>
      <w:tr w:rsidR="00B25168" w:rsidRPr="00B25168" w14:paraId="10C13B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779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17B5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DA5D8" w14:textId="5ABB09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1EFEFFD" w14:textId="7B9784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6904D" w14:textId="6BDCBE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E08B" w14:textId="4987BA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1.00 </w:t>
            </w:r>
          </w:p>
        </w:tc>
      </w:tr>
      <w:tr w:rsidR="00B25168" w:rsidRPr="00B25168" w14:paraId="4A143D0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447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5CA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8077F" w14:textId="00DA60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F645440" w14:textId="2E0A13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0EF2C" w14:textId="4DC02D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42F3E" w14:textId="74ADA4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2.52 </w:t>
            </w:r>
          </w:p>
        </w:tc>
      </w:tr>
      <w:tr w:rsidR="00B25168" w:rsidRPr="00B25168" w14:paraId="027C2EC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6315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24F19B1" w14:textId="09C81E8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4F995B4A" w14:textId="1D61974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50045E" w14:textId="2947F5C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C465DD" w14:textId="1654130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7,258,382.70 </w:t>
            </w:r>
          </w:p>
        </w:tc>
      </w:tr>
      <w:tr w:rsidR="00B25168" w:rsidRPr="00B25168" w14:paraId="255DA4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BAC9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9C3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A8CF1F7" w14:textId="7B4087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3C2B77FB" w14:textId="206440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6BD8F" w14:textId="7E098F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30DF0" w14:textId="054920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57,205.58 </w:t>
            </w:r>
          </w:p>
        </w:tc>
      </w:tr>
      <w:tr w:rsidR="00B25168" w:rsidRPr="00B25168" w14:paraId="7D4324A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D9E9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92B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5B666" w14:textId="7E770F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1934876" w14:textId="3F1FB0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FB5CC" w14:textId="05CA60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E58A1" w14:textId="49DED0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4.40 </w:t>
            </w:r>
          </w:p>
        </w:tc>
      </w:tr>
      <w:tr w:rsidR="00B25168" w:rsidRPr="00B25168" w14:paraId="05926F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26E5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FDE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5FEF309" w14:textId="788198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40BE65BA" w14:textId="352684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17905" w14:textId="78740C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C9699" w14:textId="657F04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0,279.32 </w:t>
            </w:r>
          </w:p>
        </w:tc>
      </w:tr>
      <w:tr w:rsidR="00B25168" w:rsidRPr="00B25168" w14:paraId="5E4620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7A6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38A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71A9F" w14:textId="73FA70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51E50706" w14:textId="5FC382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B5309" w14:textId="158E56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D62A7" w14:textId="51D059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726.36 </w:t>
            </w:r>
          </w:p>
        </w:tc>
      </w:tr>
      <w:tr w:rsidR="00B25168" w:rsidRPr="00B25168" w14:paraId="316323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955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EEB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D2626" w14:textId="7B21C2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09D76CB" w14:textId="425150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30E4F" w14:textId="7CA1ED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8A7E4" w14:textId="755618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r>
      <w:tr w:rsidR="00B25168" w:rsidRPr="00B25168" w14:paraId="437EED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6C95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7D5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D43607" w14:textId="2EE5FD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6F298C8C" w14:textId="314A59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1C72E" w14:textId="081094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2EDF9" w14:textId="61AB2B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6,180.24 </w:t>
            </w:r>
          </w:p>
        </w:tc>
      </w:tr>
      <w:tr w:rsidR="00B25168" w:rsidRPr="00B25168" w14:paraId="3E815D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648B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13E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52B0B" w14:textId="09BCA9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1D912E0C" w14:textId="4C2AA7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4F29" w14:textId="4EA9B9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9B8B3" w14:textId="76F491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844.02 </w:t>
            </w:r>
          </w:p>
        </w:tc>
      </w:tr>
      <w:tr w:rsidR="00B25168" w:rsidRPr="00B25168" w14:paraId="4DE0646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B72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4A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45C9DE5A" w14:textId="0EEE20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C63F1F8" w14:textId="3D627E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697AD" w14:textId="7EBB0D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5A6EF" w14:textId="3FEC0A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21.00 </w:t>
            </w:r>
          </w:p>
        </w:tc>
      </w:tr>
      <w:tr w:rsidR="00B25168" w:rsidRPr="00B25168" w14:paraId="5FA7027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8D23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603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563065" w14:textId="0C2264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88B5D3E" w14:textId="3B4B49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50976" w14:textId="542DB9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8C9F6" w14:textId="504015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r>
      <w:tr w:rsidR="00B25168" w:rsidRPr="00B25168" w14:paraId="4E8C66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5FE0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E0D7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80C77" w14:textId="3B6DDD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02A2F079" w14:textId="58CF95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0111F" w14:textId="71A0F6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DB0D2" w14:textId="1F5225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09,095.00 </w:t>
            </w:r>
          </w:p>
        </w:tc>
      </w:tr>
      <w:tr w:rsidR="00B25168" w:rsidRPr="00B25168" w14:paraId="6E6AEF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CA15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574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01E8A" w14:textId="3EE743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39005CAA" w14:textId="12F75F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B900" w14:textId="2C8F98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92DA2" w14:textId="01762C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1,054.00 </w:t>
            </w:r>
          </w:p>
        </w:tc>
      </w:tr>
      <w:tr w:rsidR="00B25168" w:rsidRPr="00B25168" w14:paraId="1FAD1B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C412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BB1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B46E077" w14:textId="4E34A6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791E149C" w14:textId="6E5F69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9ADA5" w14:textId="4BFC0D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747EB" w14:textId="6D7BDD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12,528.32 </w:t>
            </w:r>
          </w:p>
        </w:tc>
      </w:tr>
      <w:tr w:rsidR="00B25168" w:rsidRPr="00B25168" w14:paraId="0CD491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C77B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AAC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5F432" w14:textId="601440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6CC5DBC8" w14:textId="6C7D31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D7BA4" w14:textId="511622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D49AD" w14:textId="01431E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4.40 </w:t>
            </w:r>
          </w:p>
        </w:tc>
      </w:tr>
      <w:tr w:rsidR="00B25168" w:rsidRPr="00B25168" w14:paraId="64265A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7060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002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ABE8AEB" w14:textId="5C5948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7AE45EE4" w14:textId="75D7C5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9450B" w14:textId="6CCB57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A8659" w14:textId="6A8999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0,648.86 </w:t>
            </w:r>
          </w:p>
        </w:tc>
      </w:tr>
      <w:tr w:rsidR="00B25168" w:rsidRPr="00B25168" w14:paraId="7162079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F636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4DF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89C38" w14:textId="137BCD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274DF786" w14:textId="0DC98A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D87B9" w14:textId="015AF9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CBF51" w14:textId="1F7011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6,200.00 </w:t>
            </w:r>
          </w:p>
        </w:tc>
      </w:tr>
      <w:tr w:rsidR="00B25168" w:rsidRPr="00B25168" w14:paraId="3CF3C6F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B35E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FC2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512FAB98" w14:textId="5B56CC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2CD6C933" w14:textId="38D6EA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8158" w14:textId="02A63D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BE250" w14:textId="4083CF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428.40 </w:t>
            </w:r>
          </w:p>
        </w:tc>
      </w:tr>
      <w:tr w:rsidR="00B25168" w:rsidRPr="00B25168" w14:paraId="7C46AE5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4A97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68C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CAF856" w14:textId="443E9F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05A59924" w14:textId="4D2D03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0BFC3" w14:textId="2E6181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97E53" w14:textId="58632F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795.70 </w:t>
            </w:r>
          </w:p>
        </w:tc>
      </w:tr>
      <w:tr w:rsidR="00B25168" w:rsidRPr="00B25168" w14:paraId="0D89D6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BA33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22E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14B1E0D" w14:textId="2F37AC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9CCC3A6" w14:textId="71405E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A727F" w14:textId="560BDA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75F01" w14:textId="55859A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85.68 </w:t>
            </w:r>
          </w:p>
        </w:tc>
      </w:tr>
      <w:tr w:rsidR="00B25168" w:rsidRPr="00B25168" w14:paraId="500854D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29AF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09B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B45C3" w14:textId="0A2F66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5401AC4" w14:textId="43B0A1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F8B45" w14:textId="37F2E7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ECD81" w14:textId="48021D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r>
      <w:tr w:rsidR="00B25168" w:rsidRPr="00B25168" w14:paraId="0DAD09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BAB3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491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C6AD5" w14:textId="461CF2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FCB32EA" w14:textId="3D03C7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D0411" w14:textId="0AF35F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1B779" w14:textId="0B175C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r>
      <w:tr w:rsidR="00B25168" w:rsidRPr="00B25168" w14:paraId="4151E1E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0FC6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05C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9B2DDC" w14:textId="1E14B1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73B42E4" w14:textId="5675B3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1E2F1" w14:textId="0D554B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C27A5" w14:textId="1CDAA1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146.22 </w:t>
            </w:r>
          </w:p>
        </w:tc>
      </w:tr>
      <w:tr w:rsidR="00B25168" w:rsidRPr="00B25168" w14:paraId="4ED67B5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4BEE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D59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1D5F1BA" w14:textId="465F87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7A74908" w14:textId="365D17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974B" w14:textId="46A6C8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DD47D" w14:textId="6E13BA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7.00 </w:t>
            </w:r>
          </w:p>
        </w:tc>
      </w:tr>
      <w:tr w:rsidR="00B25168" w:rsidRPr="00B25168" w14:paraId="46AB7C5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661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73DA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E94D31D" w14:textId="012277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4E73AFCA" w14:textId="2A97AF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BB153" w14:textId="20D17B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E87EE" w14:textId="5FCC0D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470.88 </w:t>
            </w:r>
          </w:p>
        </w:tc>
      </w:tr>
      <w:tr w:rsidR="00B25168" w:rsidRPr="00B25168" w14:paraId="154CD9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E85A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B16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ta </w:t>
            </w:r>
            <w:proofErr w:type="spellStart"/>
            <w:r w:rsidRPr="00B25168">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D60E29" w14:textId="404B66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6BEA1F85" w14:textId="0BA1F9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2F59" w14:textId="487A14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D30E4" w14:textId="79984F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220.00 </w:t>
            </w:r>
          </w:p>
        </w:tc>
      </w:tr>
      <w:tr w:rsidR="00B25168" w:rsidRPr="00B25168" w14:paraId="55C5C66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179F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193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427AF92" w14:textId="23DD10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18731DA" w14:textId="33A51F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072C7" w14:textId="643158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01C6D" w14:textId="19B1BF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3.76 </w:t>
            </w:r>
          </w:p>
        </w:tc>
      </w:tr>
      <w:tr w:rsidR="00B25168" w:rsidRPr="00B25168" w14:paraId="3DC7D94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88B4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4B9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BAB5E9F" w14:textId="1B692D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859DE8B" w14:textId="23E4EB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B39BC" w14:textId="741A1D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C6D4" w14:textId="2813E7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5,558.53 </w:t>
            </w:r>
          </w:p>
        </w:tc>
      </w:tr>
      <w:tr w:rsidR="00B25168" w:rsidRPr="00B25168" w14:paraId="3E4B11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81AE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D68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78BADCF" w14:textId="5095C7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497D6C3" w14:textId="7233AE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6BFE6" w14:textId="6E2430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C91DA" w14:textId="66E2FA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65.64 </w:t>
            </w:r>
          </w:p>
        </w:tc>
      </w:tr>
      <w:tr w:rsidR="00B25168" w:rsidRPr="00B25168" w14:paraId="4255DF8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E3C1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463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8A6A4" w14:textId="658DBE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D7DAEE8" w14:textId="428B8D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BBF25" w14:textId="040E61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09F24" w14:textId="05923F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16.88 </w:t>
            </w:r>
          </w:p>
        </w:tc>
      </w:tr>
      <w:tr w:rsidR="00B25168" w:rsidRPr="00B25168" w14:paraId="4D0D7A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458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555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16A9144E" w14:textId="01AFE0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6F7CB9B8" w14:textId="340684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DA954" w14:textId="6F9686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5BB22" w14:textId="4042D5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457,091.23 </w:t>
            </w:r>
          </w:p>
        </w:tc>
      </w:tr>
      <w:tr w:rsidR="00B25168" w:rsidRPr="00B25168" w14:paraId="77D2BB7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4D769"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3568A7D8" w14:textId="6EF2CEA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299,0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0AFBD500" w14:textId="4271DB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271812" w14:textId="7C84FBA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D357C9" w14:textId="4BA2216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299,040.45 </w:t>
            </w:r>
          </w:p>
        </w:tc>
      </w:tr>
      <w:tr w:rsidR="00B25168" w:rsidRPr="00B25168" w14:paraId="37A9292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E51F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A6DA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35E91F7" w14:textId="4918F7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4E127DD5" w14:textId="397785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22AB2" w14:textId="2D1B77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CD218" w14:textId="012998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190,065.48 </w:t>
            </w:r>
          </w:p>
        </w:tc>
      </w:tr>
      <w:tr w:rsidR="00B25168" w:rsidRPr="00B25168" w14:paraId="69CF95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D081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B96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CCFC488" w14:textId="7BB7B0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59B3608F" w14:textId="1076D0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C2EE8" w14:textId="1D3B59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055C6" w14:textId="24CC3B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90,928.45 </w:t>
            </w:r>
          </w:p>
        </w:tc>
      </w:tr>
      <w:tr w:rsidR="00B25168" w:rsidRPr="00B25168" w14:paraId="09E0DEB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2FCA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3F71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C59A5" w14:textId="434FA9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487F2AB" w14:textId="75265A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58142" w14:textId="086DD4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C937A" w14:textId="2D6671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r>
      <w:tr w:rsidR="00B25168" w:rsidRPr="00B25168" w14:paraId="5D22C7E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D5E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938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847918E" w14:textId="6A89F7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0CA7B7BA" w14:textId="5636AA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00475" w14:textId="5D68F1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7C496" w14:textId="72C355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7,457.66 </w:t>
            </w:r>
          </w:p>
        </w:tc>
      </w:tr>
      <w:tr w:rsidR="00B25168" w:rsidRPr="00B25168" w14:paraId="3845D8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AEB4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521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Benito </w:t>
            </w:r>
            <w:proofErr w:type="spellStart"/>
            <w:r w:rsidRPr="00B25168">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A13A7" w14:textId="54AFCE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AB0923C" w14:textId="4B8549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6D3DB" w14:textId="6BAA7D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A2211" w14:textId="27DB28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17,122.54 </w:t>
            </w:r>
          </w:p>
        </w:tc>
      </w:tr>
      <w:tr w:rsidR="00B25168" w:rsidRPr="00B25168" w14:paraId="56CA8B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EED1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AF9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3AEC107" w14:textId="73E716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123016DE" w14:textId="4E0F7C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9F6B9" w14:textId="4B5A18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AFA42" w14:textId="4F7566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1,172.06 </w:t>
            </w:r>
          </w:p>
        </w:tc>
      </w:tr>
      <w:tr w:rsidR="00B25168" w:rsidRPr="00B25168" w14:paraId="1DB736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6B9A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CD1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3862CF" w14:textId="7FAEF5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7C337CC8" w14:textId="2236DF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6FFD6" w14:textId="45BF06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1A642" w14:textId="422F58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9,412.66 </w:t>
            </w:r>
          </w:p>
        </w:tc>
      </w:tr>
      <w:tr w:rsidR="00B25168" w:rsidRPr="00B25168" w14:paraId="2FC812E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B6C9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181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2F762" w14:textId="551694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529359C" w14:textId="7C8287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A4E55" w14:textId="0F1556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BD03F" w14:textId="5010D6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077.36 </w:t>
            </w:r>
          </w:p>
        </w:tc>
      </w:tr>
      <w:tr w:rsidR="00B25168" w:rsidRPr="00B25168" w14:paraId="6051EBF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98E2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EE8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1EAE7" w14:textId="4ED838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12D6B86" w14:textId="4150BA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2B1B8" w14:textId="027875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8C8F8" w14:textId="57ECAD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0,902.96 </w:t>
            </w:r>
          </w:p>
        </w:tc>
      </w:tr>
      <w:tr w:rsidR="00B25168" w:rsidRPr="00B25168" w14:paraId="282B94D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67D6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4EE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589BB0EE" w14:textId="6195AB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67DF79D8" w14:textId="3BB426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23614" w14:textId="77DCA4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1523E" w14:textId="7B0CA1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2,292.66 </w:t>
            </w:r>
          </w:p>
        </w:tc>
      </w:tr>
      <w:tr w:rsidR="00B25168" w:rsidRPr="00B25168" w14:paraId="0F37F4D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A9FA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B9A7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CF0B38B" w14:textId="0B0CFA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3924DB40" w14:textId="639B0C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BF48D" w14:textId="5EE147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197F2" w14:textId="02D014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1,821.06 </w:t>
            </w:r>
          </w:p>
        </w:tc>
      </w:tr>
      <w:tr w:rsidR="00B25168" w:rsidRPr="00B25168" w14:paraId="3D9BB0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813A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6AE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922B5" w14:textId="3C7562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EB54223" w14:textId="0297AA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6FE06" w14:textId="3F1A21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C06B1" w14:textId="65148D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7,448.42 </w:t>
            </w:r>
          </w:p>
        </w:tc>
      </w:tr>
      <w:tr w:rsidR="00B25168" w:rsidRPr="00B25168" w14:paraId="06BEA2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B138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8CE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578DCB" w14:textId="03A3A0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7E77020" w14:textId="48D03F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4B1F" w14:textId="65DCBE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FD9C0" w14:textId="0DC9EF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26.66 </w:t>
            </w:r>
          </w:p>
        </w:tc>
      </w:tr>
      <w:tr w:rsidR="00B25168" w:rsidRPr="00B25168" w14:paraId="774E3CC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DDCE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167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2C7B8D" w14:textId="74A6A3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278CB1C8" w14:textId="130841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0C2A" w14:textId="248E58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87E2D" w14:textId="70EA1E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8,775.86 </w:t>
            </w:r>
          </w:p>
        </w:tc>
      </w:tr>
      <w:tr w:rsidR="00B25168" w:rsidRPr="00B25168" w14:paraId="46552A0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E112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5F3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683AB" w14:textId="282640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836178E" w14:textId="1A392F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273A8" w14:textId="77DDB1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BE266" w14:textId="30B1F2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1,260.66 </w:t>
            </w:r>
          </w:p>
        </w:tc>
      </w:tr>
      <w:tr w:rsidR="00B25168" w:rsidRPr="00B25168" w14:paraId="34C2ABF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9508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29D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3FEECD2" w14:textId="5DB54A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05CFFD59" w14:textId="0DF892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6F6A2" w14:textId="1C35B9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05A47" w14:textId="157EFF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9,562.54 </w:t>
            </w:r>
          </w:p>
        </w:tc>
      </w:tr>
      <w:tr w:rsidR="00B25168" w:rsidRPr="00B25168" w14:paraId="4D564B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CBA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C16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4263657" w14:textId="255A12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38FF6C77" w14:textId="5676B3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0E84C" w14:textId="469DFD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C87FE" w14:textId="38BAE7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305.66 </w:t>
            </w:r>
          </w:p>
        </w:tc>
      </w:tr>
      <w:tr w:rsidR="00B25168" w:rsidRPr="00B25168" w14:paraId="227DF56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955D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E01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FF9412F" w14:textId="0D6424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8466CF0" w14:textId="43A4C4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DE3E5" w14:textId="3C56B7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C7E37" w14:textId="12B4EC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8,351.66 </w:t>
            </w:r>
          </w:p>
        </w:tc>
      </w:tr>
      <w:tr w:rsidR="00B25168" w:rsidRPr="00B25168" w14:paraId="65AEDA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CE4D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3ACD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AE922" w14:textId="3E552C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ABE9131" w14:textId="4BD243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50ED1" w14:textId="123996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6583E" w14:textId="2AF6B0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5,337.88 </w:t>
            </w:r>
          </w:p>
        </w:tc>
      </w:tr>
      <w:tr w:rsidR="00B25168" w:rsidRPr="00B25168" w14:paraId="730847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E0B2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E8E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206C2" w14:textId="3D8803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100A3345" w14:textId="5A6704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D9C08" w14:textId="5439B1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7C111" w14:textId="477588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0,877.56 </w:t>
            </w:r>
          </w:p>
        </w:tc>
      </w:tr>
      <w:tr w:rsidR="00B25168" w:rsidRPr="00B25168" w14:paraId="40534EF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9A99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CFE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BD30E" w14:textId="492608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FAC83BF" w14:textId="18E8C9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7110E" w14:textId="61D726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F152" w14:textId="15ADD9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1,401.58 </w:t>
            </w:r>
          </w:p>
        </w:tc>
      </w:tr>
      <w:tr w:rsidR="00B25168" w:rsidRPr="00B25168" w14:paraId="68CA183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9251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172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7F8FF9C" w14:textId="5E8686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1672D652" w14:textId="4FCD1A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4C8AD" w14:textId="0ADF44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37A3A" w14:textId="0D2F1D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2,339.30 </w:t>
            </w:r>
          </w:p>
        </w:tc>
      </w:tr>
      <w:tr w:rsidR="00B25168" w:rsidRPr="00B25168" w14:paraId="14F427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0245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EB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89D576D" w14:textId="03E44A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72FBF6D" w14:textId="14028A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F8660" w14:textId="504B42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2D92E" w14:textId="4F96C7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r>
      <w:tr w:rsidR="00B25168" w:rsidRPr="00B25168" w14:paraId="36C103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E79B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0B2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67C64" w14:textId="1EF814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6D4EDFEB" w14:textId="5355C4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1212D" w14:textId="0BCBD3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276EB" w14:textId="7D12D0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763.16 </w:t>
            </w:r>
          </w:p>
        </w:tc>
      </w:tr>
      <w:tr w:rsidR="00B25168" w:rsidRPr="00B25168" w14:paraId="01D6950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9139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3289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55DDBC3D" w14:textId="2C677A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368B5B89" w14:textId="43BC34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556A" w14:textId="06B75B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0714B" w14:textId="66D08D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3,329.86 </w:t>
            </w:r>
          </w:p>
        </w:tc>
      </w:tr>
      <w:tr w:rsidR="00B25168" w:rsidRPr="00B25168" w14:paraId="2FD775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0AA9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B2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39CAFB0" w14:textId="38A6C3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D0CC270" w14:textId="3CB770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C11D0" w14:textId="210C4B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42B35" w14:textId="1AB491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r>
      <w:tr w:rsidR="00B25168" w:rsidRPr="00B25168" w14:paraId="66D1781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F5BE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4F62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3CBD3" w14:textId="403C07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553F2416" w14:textId="368591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846F1" w14:textId="1B48DE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7B6B" w14:textId="747486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6,748.38 </w:t>
            </w:r>
          </w:p>
        </w:tc>
      </w:tr>
      <w:tr w:rsidR="00B25168" w:rsidRPr="00B25168" w14:paraId="4254D13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9DC1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BF8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6E6F071" w14:textId="06A5D0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14A31F55" w14:textId="3678BF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5B228" w14:textId="39F5E7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07DCC" w14:textId="0E5ECF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2,804.54 </w:t>
            </w:r>
          </w:p>
        </w:tc>
      </w:tr>
      <w:tr w:rsidR="00B25168" w:rsidRPr="00B25168" w14:paraId="20F14E2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AC30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8EF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281933C2" w14:textId="3D8DDE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9E351AC" w14:textId="770FDD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162A" w14:textId="799764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C2B91" w14:textId="1EE7C4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22.76 </w:t>
            </w:r>
          </w:p>
        </w:tc>
      </w:tr>
      <w:tr w:rsidR="00B25168" w:rsidRPr="00B25168" w14:paraId="1260B4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FDA0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B15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5305794" w14:textId="606392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A9C9725" w14:textId="449F15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F19C5" w14:textId="6D21FC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C5E4D" w14:textId="26CE16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968.70 </w:t>
            </w:r>
          </w:p>
        </w:tc>
      </w:tr>
      <w:tr w:rsidR="00B25168" w:rsidRPr="00B25168" w14:paraId="32D308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455D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D01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318FFE3" w14:textId="30E15B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11D78EA" w14:textId="0E2958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6D7E" w14:textId="556CD9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9555C" w14:textId="3C2B40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r>
      <w:tr w:rsidR="00B25168" w:rsidRPr="00B25168" w14:paraId="1933EF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8ACB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0E9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DD9ABB7" w14:textId="27623B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129D598F" w14:textId="47FCE5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80C4" w14:textId="2AFC6D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5B36C" w14:textId="059788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873.66 </w:t>
            </w:r>
          </w:p>
        </w:tc>
      </w:tr>
      <w:tr w:rsidR="00B25168" w:rsidRPr="00B25168" w14:paraId="4FBA6D8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FF1C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74B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20D9224" w14:textId="22B975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2DAC1EE2" w14:textId="25C0C0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99998" w14:textId="58BAEE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63FB9" w14:textId="1E7EF0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9,875.66 </w:t>
            </w:r>
          </w:p>
        </w:tc>
      </w:tr>
      <w:tr w:rsidR="00B25168" w:rsidRPr="00B25168" w14:paraId="58FDF7A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96C0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300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B8BBD2" w14:textId="2E0AD5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00A53A2" w14:textId="1831CA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760B7" w14:textId="6630B6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637DB" w14:textId="6C83DA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9,068.54 </w:t>
            </w:r>
          </w:p>
        </w:tc>
      </w:tr>
      <w:tr w:rsidR="00B25168" w:rsidRPr="00B25168" w14:paraId="12ABA1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371A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BEA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157CB77" w14:textId="7895F7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02538A6" w14:textId="2923D0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AF66C" w14:textId="667D3F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C6278" w14:textId="501252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8,351.66 </w:t>
            </w:r>
          </w:p>
        </w:tc>
      </w:tr>
      <w:tr w:rsidR="00B25168" w:rsidRPr="00B25168" w14:paraId="2DD4D2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9D8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334E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C51D72A" w14:textId="02FC60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AB83E25" w14:textId="7F5CB7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5141F" w14:textId="2F7638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19458" w14:textId="2F9681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06,509.52 </w:t>
            </w:r>
          </w:p>
        </w:tc>
      </w:tr>
      <w:tr w:rsidR="00B25168" w:rsidRPr="00B25168" w14:paraId="6EA50AA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CDC9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716A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4BD9675" w14:textId="35FE3A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841D567" w14:textId="1F89B3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4B486" w14:textId="556960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E45EF" w14:textId="400A9F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760.66 </w:t>
            </w:r>
          </w:p>
        </w:tc>
      </w:tr>
      <w:tr w:rsidR="00B25168" w:rsidRPr="00B25168" w14:paraId="6BE166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71E3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EBA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B679D" w14:textId="1FC49F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7F2C761" w14:textId="42B022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7A9CE" w14:textId="641B3C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A2E4F" w14:textId="15624A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5,480.04 </w:t>
            </w:r>
          </w:p>
        </w:tc>
      </w:tr>
      <w:tr w:rsidR="00B25168" w:rsidRPr="00B25168" w14:paraId="0C94618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384F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0AB1E802" w14:textId="6A350D2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661E3F22" w14:textId="031CBD2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68F436" w14:textId="0C259D6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D94EF" w14:textId="508BAB1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092,714.26 </w:t>
            </w:r>
          </w:p>
        </w:tc>
      </w:tr>
      <w:tr w:rsidR="00B25168" w:rsidRPr="00B25168" w14:paraId="4E8437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D5D7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782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064B69FB" w14:textId="7263FA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62D6F98" w14:textId="2EF96E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ED08A" w14:textId="533A1F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326D" w14:textId="431DC1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9,054,846.90 </w:t>
            </w:r>
          </w:p>
        </w:tc>
      </w:tr>
      <w:tr w:rsidR="00B25168" w:rsidRPr="00B25168" w14:paraId="290866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DE8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245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E32A6" w14:textId="0F4842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56A9F227" w14:textId="65242F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BB914" w14:textId="323EE5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81838" w14:textId="2549B8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036.10 </w:t>
            </w:r>
          </w:p>
        </w:tc>
      </w:tr>
      <w:tr w:rsidR="00B25168" w:rsidRPr="00B25168" w14:paraId="50E70E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9E58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642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D64205F" w14:textId="175B95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753AADBB" w14:textId="40F985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7DB3D" w14:textId="7D16A3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29A2F" w14:textId="5FF0AE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3,107.48 </w:t>
            </w:r>
          </w:p>
        </w:tc>
      </w:tr>
      <w:tr w:rsidR="00B25168" w:rsidRPr="00B25168" w14:paraId="731D1C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EE00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550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3FB1DF2" w14:textId="730813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3B8972C" w14:textId="49CA8E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C26B0" w14:textId="62A8E2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4EE27" w14:textId="445BD3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1,723.78 </w:t>
            </w:r>
          </w:p>
        </w:tc>
      </w:tr>
      <w:tr w:rsidR="00B25168" w:rsidRPr="00B25168" w14:paraId="7817A41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BB52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DC1011F" w14:textId="2728B56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4054A9F9" w14:textId="717B5A8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0999A4" w14:textId="2D83F62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57D670" w14:textId="57F974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45,476.84 </w:t>
            </w:r>
          </w:p>
        </w:tc>
      </w:tr>
      <w:tr w:rsidR="00B25168" w:rsidRPr="00B25168" w14:paraId="0674570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DF8A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97F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LGU </w:t>
            </w:r>
            <w:proofErr w:type="spellStart"/>
            <w:r w:rsidRPr="00B2516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E3BDA" w14:textId="35F08B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BAB03EB" w14:textId="042887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23387" w14:textId="59FDBB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F7DEA" w14:textId="572A4C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19,253.56 </w:t>
            </w:r>
          </w:p>
        </w:tc>
      </w:tr>
      <w:tr w:rsidR="00B25168" w:rsidRPr="00B25168" w14:paraId="32A6AE1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85E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FC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CB2A8" w14:textId="5BBE50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73AEA388" w14:textId="6E3F84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483B5" w14:textId="61BDEE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D6E6D" w14:textId="6BDF25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5,823.00 </w:t>
            </w:r>
          </w:p>
        </w:tc>
      </w:tr>
      <w:tr w:rsidR="00B25168" w:rsidRPr="00B25168" w14:paraId="66EF051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0F21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4E2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734463" w14:textId="05C59C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221360CF" w14:textId="566338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5ACAE" w14:textId="07E224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E73FE" w14:textId="2EE91C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817.00 </w:t>
            </w:r>
          </w:p>
        </w:tc>
      </w:tr>
      <w:tr w:rsidR="00B25168" w:rsidRPr="00B25168" w14:paraId="770ABDF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42E7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721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0EA74" w14:textId="0329F9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0E8F50F1" w14:textId="7F11A4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0D723" w14:textId="4A443F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A2C4A" w14:textId="5975B1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2,097.28 </w:t>
            </w:r>
          </w:p>
        </w:tc>
      </w:tr>
      <w:tr w:rsidR="00B25168" w:rsidRPr="00B25168" w14:paraId="3FF8838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6C9B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4EC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17D7D" w14:textId="2EB3DA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65C7EBE4" w14:textId="51CFE9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16E9B" w14:textId="52C9B9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D15E9" w14:textId="01BCCD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486.00 </w:t>
            </w:r>
          </w:p>
        </w:tc>
      </w:tr>
      <w:tr w:rsidR="00B25168" w:rsidRPr="00B25168" w14:paraId="6BFAC02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B4E5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758B665" w14:textId="03F9890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515A1E47" w14:textId="5203C1D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485E9E" w14:textId="30ED894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627830" w14:textId="5877D17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3,198,117.11 </w:t>
            </w:r>
          </w:p>
        </w:tc>
      </w:tr>
      <w:tr w:rsidR="00B25168" w:rsidRPr="00B25168" w14:paraId="15A6A2E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B763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05E3A741" w14:textId="1B81156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9418B9" w14:textId="5DAA273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8515DA" w14:textId="62C1874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A3F8DA" w14:textId="24F863F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03,670.00 </w:t>
            </w:r>
          </w:p>
        </w:tc>
      </w:tr>
      <w:tr w:rsidR="00B25168" w:rsidRPr="00B25168" w14:paraId="7F76C8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317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9AF8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60802EC0" w14:textId="5011A7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08E71FD" w14:textId="4D4C51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7C283" w14:textId="13E252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DFFFF" w14:textId="791FE4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750.00 </w:t>
            </w:r>
          </w:p>
        </w:tc>
      </w:tr>
      <w:tr w:rsidR="00B25168" w:rsidRPr="00B25168" w14:paraId="5AC07E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3237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54E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94B814D" w14:textId="5B35CF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20AC4011" w14:textId="595CC1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27E88" w14:textId="7E8E12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CDD48" w14:textId="15B323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265.00 </w:t>
            </w:r>
          </w:p>
        </w:tc>
      </w:tr>
      <w:tr w:rsidR="00B25168" w:rsidRPr="00B25168" w14:paraId="6EA6B6A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E188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EDB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4ED3C" w14:textId="3BEEC8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BE0D69" w14:textId="07365F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53D4D" w14:textId="7E0039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D89BD" w14:textId="598B78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r>
      <w:tr w:rsidR="00B25168" w:rsidRPr="00B25168" w14:paraId="0654AA5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A35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8D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1D2B3" w14:textId="5CA69F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0CFEA8" w14:textId="738411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266E0" w14:textId="3AD30F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14BCE" w14:textId="7C0195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r>
      <w:tr w:rsidR="00B25168" w:rsidRPr="00B25168" w14:paraId="00EFA0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6B6C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F93F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D2FB3" w14:textId="3B0574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B90F6" w14:textId="1FD38E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50A48" w14:textId="44112E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289F" w14:textId="4C35E3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00.00 </w:t>
            </w:r>
          </w:p>
        </w:tc>
      </w:tr>
      <w:tr w:rsidR="00B25168" w:rsidRPr="00B25168" w14:paraId="44578C0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DC1D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218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03EA8" w14:textId="5AFE29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26B08E85" w14:textId="728567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855D6" w14:textId="3F34B0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1E48E" w14:textId="7801E6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0,667.50 </w:t>
            </w:r>
          </w:p>
        </w:tc>
      </w:tr>
      <w:tr w:rsidR="00B25168" w:rsidRPr="00B25168" w14:paraId="4838F36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3A32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51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256097D" w14:textId="301041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9B6D2D4" w14:textId="1DC2D7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07B9" w14:textId="7D33D2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35F3" w14:textId="359FA0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237.50 </w:t>
            </w:r>
          </w:p>
        </w:tc>
      </w:tr>
      <w:tr w:rsidR="00B25168" w:rsidRPr="00B25168" w14:paraId="4C3CF6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F22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C09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C39F544" w14:textId="10AD86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68328B0" w14:textId="5B564E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CD2DD" w14:textId="7F4817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2237A" w14:textId="675249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237.50 </w:t>
            </w:r>
          </w:p>
        </w:tc>
      </w:tr>
      <w:tr w:rsidR="00B25168" w:rsidRPr="00B25168" w14:paraId="6655093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D2F9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49D73E0C" w14:textId="60DE899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17420CF" w14:textId="41988C2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1B85DB" w14:textId="0D64542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EB088A" w14:textId="7D07BAE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152,798.69 </w:t>
            </w:r>
          </w:p>
        </w:tc>
      </w:tr>
      <w:tr w:rsidR="00B25168" w:rsidRPr="00B25168" w14:paraId="44A7F5A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09A7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1B1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CDE47" w14:textId="3AD6AB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0F8273A" w14:textId="5638FC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5C950" w14:textId="27C3E0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8FBD3" w14:textId="7AB6E0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504.00 </w:t>
            </w:r>
          </w:p>
        </w:tc>
      </w:tr>
      <w:tr w:rsidR="00B25168" w:rsidRPr="00B25168" w14:paraId="470221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757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02A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A8414" w14:textId="1BA4F0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AE9D379" w14:textId="26BDAF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2AB7E" w14:textId="26EE6C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9AEC7" w14:textId="514604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4,566.00 </w:t>
            </w:r>
          </w:p>
        </w:tc>
      </w:tr>
      <w:tr w:rsidR="00B25168" w:rsidRPr="00B25168" w14:paraId="644679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C1E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F36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56A1049" w14:textId="0AF28E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0FFAE98" w14:textId="5A30E2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9AA40" w14:textId="687E1C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53976" w14:textId="023E73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919.20 </w:t>
            </w:r>
          </w:p>
        </w:tc>
      </w:tr>
      <w:tr w:rsidR="00B25168" w:rsidRPr="00B25168" w14:paraId="5B5E28E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8877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107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8EB52" w14:textId="1BDA2B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119881F5" w14:textId="36AA1D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E4D53" w14:textId="6058B0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94144" w14:textId="228C6C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0,768.00 </w:t>
            </w:r>
          </w:p>
        </w:tc>
      </w:tr>
      <w:tr w:rsidR="00B25168" w:rsidRPr="00B25168" w14:paraId="244672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3A5D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E225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3483966" w14:textId="06D4C6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44CED712" w14:textId="0C5907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D9F49" w14:textId="563493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493E0" w14:textId="789A9B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471.25 </w:t>
            </w:r>
          </w:p>
        </w:tc>
      </w:tr>
      <w:tr w:rsidR="00B25168" w:rsidRPr="00B25168" w14:paraId="6AF942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7200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EB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B200A" w14:textId="0DAEE5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77E8E3AA" w14:textId="509440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2EE43" w14:textId="1598A2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B63C6" w14:textId="24880B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8,579.98 </w:t>
            </w:r>
          </w:p>
        </w:tc>
      </w:tr>
      <w:tr w:rsidR="00B25168" w:rsidRPr="00B25168" w14:paraId="0467B5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C087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D1F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DADB1" w14:textId="7CA362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59D2A62" w14:textId="4355D0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FA53A" w14:textId="4E0D70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281AD" w14:textId="2B7CD6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4,000.00 </w:t>
            </w:r>
          </w:p>
        </w:tc>
      </w:tr>
      <w:tr w:rsidR="00B25168" w:rsidRPr="00B25168" w14:paraId="65300DF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CEC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6FE5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67E782" w14:textId="22956A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28293DE5" w14:textId="2F955E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84199" w14:textId="2E6418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96864" w14:textId="1CF381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4,500.00 </w:t>
            </w:r>
          </w:p>
        </w:tc>
      </w:tr>
      <w:tr w:rsidR="00B25168" w:rsidRPr="00B25168" w14:paraId="2DA56C8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40C5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9BF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1D674F" w14:textId="5339F1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711164C" w14:textId="16158C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117DD" w14:textId="562A73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D19E1" w14:textId="1A3B2A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4,590.00 </w:t>
            </w:r>
          </w:p>
        </w:tc>
      </w:tr>
      <w:tr w:rsidR="00B25168" w:rsidRPr="00B25168" w14:paraId="2F271E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806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72D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CD42700" w14:textId="354F52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1E900A6" w14:textId="78A960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A8505" w14:textId="05385A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DEAD0" w14:textId="0DE79F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1,025.76 </w:t>
            </w:r>
          </w:p>
        </w:tc>
      </w:tr>
      <w:tr w:rsidR="00B25168" w:rsidRPr="00B25168" w14:paraId="0FEC337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7ADB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056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C805EA1" w14:textId="4F6129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73BB2F3C" w14:textId="2599BD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00E73" w14:textId="0C4DA0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74325" w14:textId="34DFAC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9,556.50 </w:t>
            </w:r>
          </w:p>
        </w:tc>
      </w:tr>
      <w:tr w:rsidR="00B25168" w:rsidRPr="00B25168" w14:paraId="1C0F7E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F4F3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FF6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A466B" w14:textId="408353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6EC5DE6" w14:textId="683157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B1108" w14:textId="0C065F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91688" w14:textId="1B191B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318.00 </w:t>
            </w:r>
          </w:p>
        </w:tc>
      </w:tr>
      <w:tr w:rsidR="00B25168" w:rsidRPr="00B25168" w14:paraId="4956F6E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A6C09"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2BF5D81" w14:textId="723E820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2272D53D" w14:textId="0CA3EAA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6B418E" w14:textId="5885634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BEA77F" w14:textId="2402E25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586,704.17 </w:t>
            </w:r>
          </w:p>
        </w:tc>
      </w:tr>
      <w:tr w:rsidR="00B25168" w:rsidRPr="00B25168" w14:paraId="221B506A" w14:textId="77777777" w:rsidTr="00B25168">
        <w:trPr>
          <w:trHeight w:val="20"/>
        </w:trPr>
        <w:tc>
          <w:tcPr>
            <w:tcW w:w="0" w:type="auto"/>
            <w:tcBorders>
              <w:top w:val="nil"/>
              <w:left w:val="nil"/>
              <w:bottom w:val="single" w:sz="4" w:space="0" w:color="000000"/>
              <w:right w:val="nil"/>
            </w:tcBorders>
            <w:shd w:val="clear" w:color="auto" w:fill="auto"/>
            <w:noWrap/>
            <w:vAlign w:val="bottom"/>
            <w:hideMark/>
          </w:tcPr>
          <w:p w14:paraId="284B3DB0" w14:textId="77777777" w:rsidR="00B25168" w:rsidRPr="00B25168" w:rsidRDefault="00B25168" w:rsidP="00B25168">
            <w:pPr>
              <w:widowControl/>
              <w:spacing w:after="0" w:line="240" w:lineRule="auto"/>
              <w:contextualSpacing/>
              <w:rPr>
                <w:rFonts w:eastAsia="Times New Roman"/>
                <w:color w:val="000000"/>
              </w:rPr>
            </w:pPr>
            <w:r w:rsidRPr="00B2516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98A4028" w14:textId="77777777" w:rsidR="00B25168" w:rsidRPr="00B25168" w:rsidRDefault="00B25168" w:rsidP="00B25168">
            <w:pPr>
              <w:widowControl/>
              <w:spacing w:after="0" w:line="240" w:lineRule="auto"/>
              <w:contextualSpacing/>
              <w:rPr>
                <w:rFonts w:ascii="Arial Narrow" w:eastAsia="Times New Roman" w:hAnsi="Arial Narrow"/>
                <w:i/>
                <w:iCs/>
                <w:color w:val="000000"/>
              </w:rPr>
            </w:pPr>
            <w:r w:rsidRPr="00B2516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7CC39B6" w14:textId="48949835"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EECA2" w14:textId="6841C1AD"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8E3E2" w14:textId="4559754C"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B37A1" w14:textId="2F7D8A74"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1,234,000.00 </w:t>
            </w:r>
          </w:p>
        </w:tc>
      </w:tr>
      <w:tr w:rsidR="00B25168" w:rsidRPr="00B25168" w14:paraId="2B44A3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8C5D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A2F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3B745" w14:textId="2EE8DF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0CA7FB2" w14:textId="1E6C5A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1C142" w14:textId="2C93AA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FC28A" w14:textId="1FF6DB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0.78 </w:t>
            </w:r>
          </w:p>
        </w:tc>
      </w:tr>
      <w:tr w:rsidR="00B25168" w:rsidRPr="00B25168" w14:paraId="0B7BCD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D47F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F76C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lagtas (</w:t>
            </w:r>
            <w:proofErr w:type="spellStart"/>
            <w:r w:rsidRPr="00B25168">
              <w:rPr>
                <w:rFonts w:ascii="Arial Narrow" w:eastAsia="Times New Roman" w:hAnsi="Arial Narrow"/>
                <w:i/>
                <w:iCs/>
                <w:color w:val="000000"/>
                <w:sz w:val="20"/>
                <w:szCs w:val="20"/>
              </w:rPr>
              <w:t>Bigaa</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37C56CF" w14:textId="5B9208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41B1B9E" w14:textId="47CDA8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F3CC2" w14:textId="62BF16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ADFCD" w14:textId="3A39C2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0,249.68 </w:t>
            </w:r>
          </w:p>
        </w:tc>
      </w:tr>
      <w:tr w:rsidR="00B25168" w:rsidRPr="00B25168" w14:paraId="44DA3AA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B0BD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15B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377E6C" w14:textId="30236A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3F9EF5F" w14:textId="0924C4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0C5FD" w14:textId="146480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83068" w14:textId="45A574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6,535.58 </w:t>
            </w:r>
          </w:p>
        </w:tc>
      </w:tr>
      <w:tr w:rsidR="00B25168" w:rsidRPr="00B25168" w14:paraId="74C1D2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8F1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2B9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2E62A922" w14:textId="746797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9FF5B15" w14:textId="52AB71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5E1C5" w14:textId="219FCD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34069" w14:textId="622334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185.84 </w:t>
            </w:r>
          </w:p>
        </w:tc>
      </w:tr>
      <w:tr w:rsidR="00B25168" w:rsidRPr="00B25168" w14:paraId="5C43DF5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C8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6BC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1CD8163" w14:textId="5224EA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3E983F6" w14:textId="77F8BE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85BC5" w14:textId="774F3A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56184" w14:textId="284A46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868.08 </w:t>
            </w:r>
          </w:p>
        </w:tc>
      </w:tr>
      <w:tr w:rsidR="00B25168" w:rsidRPr="00B25168" w14:paraId="614A7E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BC0C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E962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A529761" w14:textId="49226E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D8635D5" w14:textId="2C2C36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C252A" w14:textId="70756F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A8E9B" w14:textId="43884D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5,144.53 </w:t>
            </w:r>
          </w:p>
        </w:tc>
      </w:tr>
      <w:tr w:rsidR="00B25168" w:rsidRPr="00B25168" w14:paraId="785017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5DD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8C7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F2382" w14:textId="2A56A1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1CE2083F" w14:textId="11A3B9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32072" w14:textId="0D4FE5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07ACC" w14:textId="41975A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8,666.92 </w:t>
            </w:r>
          </w:p>
        </w:tc>
      </w:tr>
      <w:tr w:rsidR="00B25168" w:rsidRPr="00B25168" w14:paraId="1BE543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C48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366BE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797D698" w14:textId="3151AC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7105578" w14:textId="16166C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BA4AD" w14:textId="23F94E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50A6" w14:textId="4EC18D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6,200.00 </w:t>
            </w:r>
          </w:p>
        </w:tc>
      </w:tr>
      <w:tr w:rsidR="00B25168" w:rsidRPr="00B25168" w14:paraId="7A355C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385D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36C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7247C" w14:textId="63C09D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7E4F4EBB" w14:textId="226B69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C6A26" w14:textId="0364C8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11B47" w14:textId="77AD9B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856.08 </w:t>
            </w:r>
          </w:p>
        </w:tc>
      </w:tr>
      <w:tr w:rsidR="00B25168" w:rsidRPr="00B25168" w14:paraId="36CA760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B6CC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9D2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D9D92" w14:textId="5FDC36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C62A36F" w14:textId="11656B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4B869" w14:textId="57F9F8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371E2" w14:textId="460566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5,072.81 </w:t>
            </w:r>
          </w:p>
        </w:tc>
      </w:tr>
      <w:tr w:rsidR="00B25168" w:rsidRPr="00B25168" w14:paraId="743FAFA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F8C1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D3C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F1B6E70" w14:textId="127813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A688DE2" w14:textId="02200E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81715" w14:textId="1A9EF9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3D65" w14:textId="1ADC3B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298.85 </w:t>
            </w:r>
          </w:p>
        </w:tc>
      </w:tr>
      <w:tr w:rsidR="00B25168" w:rsidRPr="00B25168" w14:paraId="0D556DA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2F1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4DB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2CE8B" w14:textId="0D4F9A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70BAA48D" w14:textId="60C97D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7B161" w14:textId="3EE5FD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CAF54" w14:textId="2F4846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4,636.82 </w:t>
            </w:r>
          </w:p>
        </w:tc>
      </w:tr>
      <w:tr w:rsidR="00B25168" w:rsidRPr="00B25168" w14:paraId="3785552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D29F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FB15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30A74" w14:textId="4B530E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114F8A7" w14:textId="220254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409E4" w14:textId="5C6DCC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C46E5" w14:textId="3A06FC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1,013.18 </w:t>
            </w:r>
          </w:p>
        </w:tc>
      </w:tr>
      <w:tr w:rsidR="00B25168" w:rsidRPr="00B25168" w14:paraId="6BF6F5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1AC7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11FA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8810C5" w14:textId="4BBF1B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4F8643B" w14:textId="14343F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9FF48" w14:textId="727505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32A72" w14:textId="56759F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9,442.04 </w:t>
            </w:r>
          </w:p>
        </w:tc>
      </w:tr>
      <w:tr w:rsidR="00B25168" w:rsidRPr="00B25168" w14:paraId="788702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E795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156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B1B3FAC" w14:textId="2B3100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4F66760F" w14:textId="56C3E8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C0FB7" w14:textId="7C6270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3B965" w14:textId="69D842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642.42 </w:t>
            </w:r>
          </w:p>
        </w:tc>
      </w:tr>
      <w:tr w:rsidR="00B25168" w:rsidRPr="00B25168" w14:paraId="429256E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3A6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F701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BE0C6" w14:textId="60EA82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273ACB3F" w14:textId="07AB3B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3F606" w14:textId="74C3FB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1F841" w14:textId="55C5E0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254,859.78 </w:t>
            </w:r>
          </w:p>
        </w:tc>
      </w:tr>
      <w:tr w:rsidR="00B25168" w:rsidRPr="00B25168" w14:paraId="7282AC1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CD3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AD1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FB2CA" w14:textId="03AF9C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7FACFE1" w14:textId="6C8767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5D9DB" w14:textId="16D436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38EB6" w14:textId="15B26E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518.74 </w:t>
            </w:r>
          </w:p>
        </w:tc>
      </w:tr>
      <w:tr w:rsidR="00B25168" w:rsidRPr="00B25168" w14:paraId="42A99D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0445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9DB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407866F" w14:textId="237952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FBD39C0" w14:textId="7D7078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D4407" w14:textId="02D87C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7B31C" w14:textId="7C53E0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025.46 </w:t>
            </w:r>
          </w:p>
        </w:tc>
      </w:tr>
      <w:tr w:rsidR="00B25168" w:rsidRPr="00B25168" w14:paraId="58067C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5326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C66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418DB" w14:textId="18C2EF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79AA7C6C" w14:textId="24D26B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42689" w14:textId="39B48A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70D71" w14:textId="3D63B8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3,445.58 </w:t>
            </w:r>
          </w:p>
        </w:tc>
      </w:tr>
      <w:tr w:rsidR="00B25168" w:rsidRPr="00B25168" w14:paraId="44A209C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82D3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A50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10A6B16" w14:textId="1E2504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7BB2832" w14:textId="7544C3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1F403" w14:textId="5B1E97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D581" w14:textId="12956C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3,821.56 </w:t>
            </w:r>
          </w:p>
        </w:tc>
      </w:tr>
      <w:tr w:rsidR="00B25168" w:rsidRPr="00B25168" w14:paraId="2475166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D360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ED9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7F2C2194" w14:textId="1E27F2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B1136F5" w14:textId="493A07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62926" w14:textId="631294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56FF8" w14:textId="09DDB6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24,469.92 </w:t>
            </w:r>
          </w:p>
        </w:tc>
      </w:tr>
      <w:tr w:rsidR="00B25168" w:rsidRPr="00B25168" w14:paraId="7984FC8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9850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016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77C0F9A" w14:textId="22891A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D6F56F8" w14:textId="73E0D2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841A3" w14:textId="48BB94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AC003" w14:textId="1EAAF0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154,321.68 </w:t>
            </w:r>
          </w:p>
        </w:tc>
      </w:tr>
      <w:tr w:rsidR="00B25168" w:rsidRPr="00B25168" w14:paraId="100DB28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8CE3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BE1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2B7F83F" w14:textId="537AD5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6BB5A90" w14:textId="34BF93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E04D7" w14:textId="277BD2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C88FA" w14:textId="0A8CFF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437.06 </w:t>
            </w:r>
          </w:p>
        </w:tc>
      </w:tr>
      <w:tr w:rsidR="00B25168" w:rsidRPr="00B25168" w14:paraId="6C88A2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649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DF1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5BAD825" w14:textId="142FC5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C02E18D" w14:textId="6957AF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3BD74" w14:textId="0D3D14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8062C" w14:textId="6E52B8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3,630.78 </w:t>
            </w:r>
          </w:p>
        </w:tc>
      </w:tr>
      <w:tr w:rsidR="00B25168" w:rsidRPr="00B25168" w14:paraId="0702105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56A1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0848D90" w14:textId="4E07E74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38379B8A" w14:textId="5216AED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56C8E3" w14:textId="60DE73A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657871" w14:textId="6E714BC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204,622.79 </w:t>
            </w:r>
          </w:p>
        </w:tc>
      </w:tr>
      <w:tr w:rsidR="00B25168" w:rsidRPr="00B25168" w14:paraId="60269BD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39D5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LGU Nueva </w:t>
            </w:r>
            <w:proofErr w:type="spellStart"/>
            <w:r w:rsidRPr="00B25168">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4B31D" w14:textId="7DFA54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031839AE" w14:textId="7013EB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96907" w14:textId="78AFE8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F20D1" w14:textId="25103C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44,723.87 </w:t>
            </w:r>
          </w:p>
        </w:tc>
      </w:tr>
      <w:tr w:rsidR="00B25168" w:rsidRPr="00B25168" w14:paraId="17A0A1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59AF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5D1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C27C41" w14:textId="439A33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725AD45" w14:textId="45480A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4F9E0" w14:textId="02A17F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2B6A0" w14:textId="0B05CB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9,860.00 </w:t>
            </w:r>
          </w:p>
        </w:tc>
      </w:tr>
      <w:tr w:rsidR="00B25168" w:rsidRPr="00B25168" w14:paraId="20F865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C94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6FC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92F0E" w14:textId="48E5A3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C1EDF44" w14:textId="64AC5C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7E980" w14:textId="6FA2C8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5BD60" w14:textId="752561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650.00 </w:t>
            </w:r>
          </w:p>
        </w:tc>
      </w:tr>
      <w:tr w:rsidR="00B25168" w:rsidRPr="00B25168" w14:paraId="390F3D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A1C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BBC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7DAA91" w14:textId="2685F2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50556D0" w14:textId="3927E8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0571B" w14:textId="7746EC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A963B" w14:textId="55EB39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5,838.92 </w:t>
            </w:r>
          </w:p>
        </w:tc>
      </w:tr>
      <w:tr w:rsidR="00B25168" w:rsidRPr="00B25168" w14:paraId="42B21B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B4B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436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338503" w14:textId="21AD2C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78293F6" w14:textId="39F9D0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33656" w14:textId="219665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83F49" w14:textId="4BE9EC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3,207.50 </w:t>
            </w:r>
          </w:p>
        </w:tc>
      </w:tr>
      <w:tr w:rsidR="00B25168" w:rsidRPr="00B25168" w14:paraId="2A0398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62FC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3FF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EBD28" w14:textId="412022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DEB83FE" w14:textId="7A2C12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386A8" w14:textId="2D47B4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BDA3" w14:textId="12744B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2,406.25 </w:t>
            </w:r>
          </w:p>
        </w:tc>
      </w:tr>
      <w:tr w:rsidR="00B25168" w:rsidRPr="00B25168" w14:paraId="76EC3EE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A3A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11FE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2BF83" w14:textId="6AD8D5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409B417" w14:textId="461640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EDCB4" w14:textId="5ACA85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5B317" w14:textId="686B4F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2,131.25 </w:t>
            </w:r>
          </w:p>
        </w:tc>
      </w:tr>
      <w:tr w:rsidR="00B25168" w:rsidRPr="00B25168" w14:paraId="5C26E85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64EE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DE1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General </w:t>
            </w:r>
            <w:proofErr w:type="spellStart"/>
            <w:r w:rsidRPr="00B25168">
              <w:rPr>
                <w:rFonts w:ascii="Arial Narrow" w:eastAsia="Times New Roman" w:hAnsi="Arial Narrow"/>
                <w:i/>
                <w:iCs/>
                <w:color w:val="000000"/>
                <w:sz w:val="20"/>
                <w:szCs w:val="20"/>
              </w:rPr>
              <w:t>Mamerto</w:t>
            </w:r>
            <w:proofErr w:type="spellEnd"/>
            <w:r w:rsidRPr="00B25168">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E36BB86" w14:textId="207CF5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4C4DFC3" w14:textId="299769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9451C" w14:textId="741643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D1405" w14:textId="0C225C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3,457.50 </w:t>
            </w:r>
          </w:p>
        </w:tc>
      </w:tr>
      <w:tr w:rsidR="00B25168" w:rsidRPr="00B25168" w14:paraId="19A4515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C8C5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03E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General </w:t>
            </w:r>
            <w:proofErr w:type="spellStart"/>
            <w:r w:rsidRPr="00B25168">
              <w:rPr>
                <w:rFonts w:ascii="Arial Narrow" w:eastAsia="Times New Roman" w:hAnsi="Arial Narrow"/>
                <w:i/>
                <w:iCs/>
                <w:color w:val="000000"/>
                <w:sz w:val="20"/>
                <w:szCs w:val="20"/>
              </w:rPr>
              <w:t>Tinio</w:t>
            </w:r>
            <w:proofErr w:type="spellEnd"/>
            <w:r w:rsidRPr="00B25168">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09C8A803" w14:textId="6F0B33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1E23B00" w14:textId="43B604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E6CE2" w14:textId="5A43E5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3D392" w14:textId="699B33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9,500.00 </w:t>
            </w:r>
          </w:p>
        </w:tc>
      </w:tr>
      <w:tr w:rsidR="00B25168" w:rsidRPr="00B25168" w14:paraId="70E1E9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0EFB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8FE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6DF89" w14:textId="607BFB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03A680D" w14:textId="3F4DC8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6C066" w14:textId="3618F1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FBE53" w14:textId="4E5F46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3,575.00 </w:t>
            </w:r>
          </w:p>
        </w:tc>
      </w:tr>
      <w:tr w:rsidR="00B25168" w:rsidRPr="00B25168" w14:paraId="2DEB47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B6EF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BD65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F798ED5" w14:textId="78623F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05695E12" w14:textId="5C1313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A801A" w14:textId="1E042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3BB0" w14:textId="075C76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2,062.50 </w:t>
            </w:r>
          </w:p>
        </w:tc>
      </w:tr>
      <w:tr w:rsidR="00B25168" w:rsidRPr="00B25168" w14:paraId="7D0FE5F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0764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6F6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E9C15" w14:textId="6DFFFE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6867EF6" w14:textId="7854ED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17917" w14:textId="157879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F130B" w14:textId="637D8B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780.00 </w:t>
            </w:r>
          </w:p>
        </w:tc>
      </w:tr>
      <w:tr w:rsidR="00B25168" w:rsidRPr="00B25168" w14:paraId="72677C9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6D0D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5E9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A90FD" w14:textId="49D1E6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4728FF12" w14:textId="1B10D2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E221F" w14:textId="0FACC9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FA4CE" w14:textId="640055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3,760.00 </w:t>
            </w:r>
          </w:p>
        </w:tc>
      </w:tr>
      <w:tr w:rsidR="00B25168" w:rsidRPr="00B25168" w14:paraId="523FD6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41B9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2CB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65D20" w14:textId="3DEDF6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DAF43C2" w14:textId="297DF1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7269F" w14:textId="6BF2B1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15DA1" w14:textId="390547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r>
      <w:tr w:rsidR="00B25168" w:rsidRPr="00B25168" w14:paraId="34F6C57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5A49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789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layan</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44A59E4" w14:textId="32BCD4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3674CB5" w14:textId="187F8E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67D2A" w14:textId="3F7BCE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A40D" w14:textId="3BAFE8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0,825.00 </w:t>
            </w:r>
          </w:p>
        </w:tc>
      </w:tr>
      <w:tr w:rsidR="00B25168" w:rsidRPr="00B25168" w14:paraId="636955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255A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C9E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B45AC" w14:textId="629E44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6FC8617" w14:textId="5040AC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0F973" w14:textId="64637A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E6E99" w14:textId="04A63F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r>
      <w:tr w:rsidR="00B25168" w:rsidRPr="00B25168" w14:paraId="0A3B13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E34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E67A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C9246" w14:textId="297E7E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17437E9" w14:textId="780EDE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1AD21" w14:textId="37A599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BA068" w14:textId="4BDDE2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0,825.00 </w:t>
            </w:r>
          </w:p>
        </w:tc>
      </w:tr>
      <w:tr w:rsidR="00B25168" w:rsidRPr="00B25168" w14:paraId="4768A8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297C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589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AD5D1C9" w14:textId="6F894D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7DE17D5" w14:textId="2D73F8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5447C" w14:textId="32BE30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1177F" w14:textId="035237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9,862.50 </w:t>
            </w:r>
          </w:p>
        </w:tc>
      </w:tr>
      <w:tr w:rsidR="00B25168" w:rsidRPr="00B25168" w14:paraId="1FE33A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DA33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B3EF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37A3B61" w14:textId="08945B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344C8F0" w14:textId="2236F2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D6AB8" w14:textId="368D8F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3CBEA" w14:textId="637857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100.00 </w:t>
            </w:r>
          </w:p>
        </w:tc>
      </w:tr>
      <w:tr w:rsidR="00B25168" w:rsidRPr="00B25168" w14:paraId="51CA65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53EE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C39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3F12C80" w14:textId="7F920B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6451F9E" w14:textId="70D4F1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AA048" w14:textId="49393E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3A040" w14:textId="6351C6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2,887.50 </w:t>
            </w:r>
          </w:p>
        </w:tc>
      </w:tr>
      <w:tr w:rsidR="00B25168" w:rsidRPr="00B25168" w14:paraId="46DE19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DB6B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809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D1B51E8" w14:textId="3262C6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C2229D8" w14:textId="7007DE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C00FC" w14:textId="04DFD9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EA242" w14:textId="5A5E60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100.00 </w:t>
            </w:r>
          </w:p>
        </w:tc>
      </w:tr>
      <w:tr w:rsidR="00B25168" w:rsidRPr="00B25168" w14:paraId="7819423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503B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C508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2D95A93" w14:textId="7CE148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4774A107" w14:textId="53536B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26B66" w14:textId="01DADA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F0A6F" w14:textId="6F699A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530.00 </w:t>
            </w:r>
          </w:p>
        </w:tc>
      </w:tr>
      <w:tr w:rsidR="00B25168" w:rsidRPr="00B25168" w14:paraId="67D7C3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DE44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AC5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E7DF72E" w14:textId="44337A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6180732E" w14:textId="1BAB0A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F92E4" w14:textId="64024B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ECE1" w14:textId="0AE790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8,241.25 </w:t>
            </w:r>
          </w:p>
        </w:tc>
      </w:tr>
      <w:tr w:rsidR="00B25168" w:rsidRPr="00B25168" w14:paraId="01C1325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D17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EA9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6E483E82" w14:textId="41A9B6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6492E148" w14:textId="4C2039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98243" w14:textId="7FEA60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72EE3" w14:textId="17262F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598.75 </w:t>
            </w:r>
          </w:p>
        </w:tc>
      </w:tr>
      <w:tr w:rsidR="00B25168" w:rsidRPr="00B25168" w14:paraId="7E5EF6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5737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CAF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696BB8C" w14:textId="64F58E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5FA59B29" w14:textId="46AA6C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E61A9" w14:textId="6805BF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59491" w14:textId="58BE58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0,225.00 </w:t>
            </w:r>
          </w:p>
        </w:tc>
      </w:tr>
      <w:tr w:rsidR="00B25168" w:rsidRPr="00B25168" w14:paraId="528A5B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8317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F40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CBC58" w14:textId="14B733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13249AC" w14:textId="374DDF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10CD3" w14:textId="717BD4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5BD1D" w14:textId="0C3C01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962.50 </w:t>
            </w:r>
          </w:p>
        </w:tc>
      </w:tr>
      <w:tr w:rsidR="00B25168" w:rsidRPr="00B25168" w14:paraId="054841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512C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F00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A20AAD8" w14:textId="5E72F8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6F882" w14:textId="3E9186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87D7A" w14:textId="0650B6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7A87" w14:textId="008BA8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000.00 </w:t>
            </w:r>
          </w:p>
        </w:tc>
      </w:tr>
      <w:tr w:rsidR="00B25168" w:rsidRPr="00B25168" w14:paraId="271AB80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6E6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53AA641" w14:textId="3B95747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608E0BB" w14:textId="14B5D1C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A24CF6" w14:textId="141765C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6F49EA" w14:textId="5F205A8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078,343.98 </w:t>
            </w:r>
          </w:p>
        </w:tc>
      </w:tr>
      <w:tr w:rsidR="00B25168" w:rsidRPr="00B25168" w14:paraId="3571629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136A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4EE93E36" w14:textId="7E3580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80AC" w14:textId="3BB842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92544" w14:textId="458457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7994A" w14:textId="3BF3FB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7,340.00 </w:t>
            </w:r>
          </w:p>
        </w:tc>
      </w:tr>
      <w:tr w:rsidR="00B25168" w:rsidRPr="00B25168" w14:paraId="4CC2EF5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9DD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315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C332A8C" w14:textId="16A735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21F40624" w14:textId="2E3DD0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C5F48" w14:textId="01A07B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01C94" w14:textId="149F79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4,521.12 </w:t>
            </w:r>
          </w:p>
        </w:tc>
      </w:tr>
      <w:tr w:rsidR="00B25168" w:rsidRPr="00B25168" w14:paraId="2B17F2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58A5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917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1B954" w14:textId="4484B2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EAF9911" w14:textId="20777D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FFAF1" w14:textId="71C8F4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ABA41" w14:textId="6676DF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88.08 </w:t>
            </w:r>
          </w:p>
        </w:tc>
      </w:tr>
      <w:tr w:rsidR="00B25168" w:rsidRPr="00B25168" w14:paraId="6D25959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019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004C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D50B7C" w14:textId="52DF92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42653D1" w14:textId="7E3B56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1C24" w14:textId="1A8673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7926" w14:textId="267691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2.34 </w:t>
            </w:r>
          </w:p>
        </w:tc>
      </w:tr>
      <w:tr w:rsidR="00B25168" w:rsidRPr="00B25168" w14:paraId="2394544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970B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FD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6EC87" w14:textId="708FD2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61CDA79" w14:textId="09E149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62F37" w14:textId="16FA20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E5A53" w14:textId="58D3BE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4,439.60 </w:t>
            </w:r>
          </w:p>
        </w:tc>
      </w:tr>
      <w:tr w:rsidR="00B25168" w:rsidRPr="00B25168" w14:paraId="74BE6B5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2C2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172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A5B78" w14:textId="27C82E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9D3FB95" w14:textId="0B7378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7800A" w14:textId="09A2B7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7AB3F" w14:textId="7C85E8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4,549.68 </w:t>
            </w:r>
          </w:p>
        </w:tc>
      </w:tr>
      <w:tr w:rsidR="00B25168" w:rsidRPr="00B25168" w14:paraId="0D1493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8B5D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576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3EC4A0" w14:textId="6CD920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709DFA6" w14:textId="1AA636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5E5FB" w14:textId="713B2F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49FA2" w14:textId="1F3ACC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9,185.44 </w:t>
            </w:r>
          </w:p>
        </w:tc>
      </w:tr>
      <w:tr w:rsidR="00B25168" w:rsidRPr="00B25168" w14:paraId="6373F30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81D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AC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1C6A50B" w14:textId="2887DF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CB63F88" w14:textId="073855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02884" w14:textId="10256D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F0DD9" w14:textId="694777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5.46 </w:t>
            </w:r>
          </w:p>
        </w:tc>
      </w:tr>
      <w:tr w:rsidR="00B25168" w:rsidRPr="00B25168" w14:paraId="5F0AF69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FC8E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C4D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13DFD" w14:textId="4F1972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2B83D333" w14:textId="2F2E47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1F85" w14:textId="734247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822E8" w14:textId="08473C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43.12 </w:t>
            </w:r>
          </w:p>
        </w:tc>
      </w:tr>
      <w:tr w:rsidR="00B25168" w:rsidRPr="00B25168" w14:paraId="699B670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403C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2F2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D5629" w14:textId="436304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D5F3085" w14:textId="210F35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53F0D" w14:textId="32DC79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09C4F" w14:textId="076238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6,052.30 </w:t>
            </w:r>
          </w:p>
        </w:tc>
      </w:tr>
      <w:tr w:rsidR="00B25168" w:rsidRPr="00B25168" w14:paraId="7C64A2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CA54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E5D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3125C" w14:textId="286F77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4064459D" w14:textId="2FD259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6AFB" w14:textId="65BABB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7FBF1" w14:textId="4538F9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5.46 </w:t>
            </w:r>
          </w:p>
        </w:tc>
      </w:tr>
      <w:tr w:rsidR="00B25168" w:rsidRPr="00B25168" w14:paraId="7D6D026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6E09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D21F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1BB2E0" w14:textId="72D58C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32AA1152" w14:textId="29EA19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73761" w14:textId="0D4414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44DBF" w14:textId="2A5F64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90.14 </w:t>
            </w:r>
          </w:p>
        </w:tc>
      </w:tr>
      <w:tr w:rsidR="00B25168" w:rsidRPr="00B25168" w14:paraId="15CA92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265C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7C2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683A9" w14:textId="7864F8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FB5AA4F" w14:textId="65FE15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37037" w14:textId="3AEC7F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4CDD1" w14:textId="1D3A91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108.00 </w:t>
            </w:r>
          </w:p>
        </w:tc>
      </w:tr>
      <w:tr w:rsidR="00B25168" w:rsidRPr="00B25168" w14:paraId="58D5CF4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042E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3C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23812EE" w14:textId="4A527D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C3B3842" w14:textId="7EBD11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A294C" w14:textId="59966C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F230C" w14:textId="4B73E0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3.26 </w:t>
            </w:r>
          </w:p>
        </w:tc>
      </w:tr>
      <w:tr w:rsidR="00B25168" w:rsidRPr="00B25168" w14:paraId="171E5D0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E417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26E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764B8" w14:textId="7723A2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305FD6B7" w14:textId="50CBE9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CE539" w14:textId="2A120B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2A521" w14:textId="72D539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5,726.14 </w:t>
            </w:r>
          </w:p>
        </w:tc>
      </w:tr>
      <w:tr w:rsidR="00B25168" w:rsidRPr="00B25168" w14:paraId="49911C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4B1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AB6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C19427" w14:textId="788CA9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4D5D9A0C" w14:textId="4192FC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B9E32" w14:textId="0ED01C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A3DA" w14:textId="3148D9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5,519.88 </w:t>
            </w:r>
          </w:p>
        </w:tc>
      </w:tr>
      <w:tr w:rsidR="00B25168" w:rsidRPr="00B25168" w14:paraId="3F4A3F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B62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C38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5796195" w14:textId="0F555F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CA1706F" w14:textId="332168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35453" w14:textId="311E0D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6D3AF" w14:textId="140632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3,087.60 </w:t>
            </w:r>
          </w:p>
        </w:tc>
      </w:tr>
      <w:tr w:rsidR="00B25168" w:rsidRPr="00B25168" w14:paraId="285E258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540B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070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DA7AE73" w14:textId="3C7128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4DC4087" w14:textId="558CE8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45137" w14:textId="578C3C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C5A1C" w14:textId="09D77A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8,550.98 </w:t>
            </w:r>
          </w:p>
        </w:tc>
      </w:tr>
      <w:tr w:rsidR="00B25168" w:rsidRPr="00B25168" w14:paraId="5E80044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31C5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FD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BE419C5" w14:textId="151FC9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58BD802B" w14:textId="7BE8A3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AD725" w14:textId="6BB8A8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CAB5D" w14:textId="1CD8F3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4,283.02 </w:t>
            </w:r>
          </w:p>
        </w:tc>
      </w:tr>
      <w:tr w:rsidR="00B25168" w:rsidRPr="00B25168" w14:paraId="3B80A38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0F58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81E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6D26188" w14:textId="360D70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FF48E0D" w14:textId="573EA0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A54ED" w14:textId="30A4B0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8D786" w14:textId="19FBEC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628.90 </w:t>
            </w:r>
          </w:p>
        </w:tc>
      </w:tr>
      <w:tr w:rsidR="00B25168" w:rsidRPr="00B25168" w14:paraId="62B3DC4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D991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63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36B0C32" w14:textId="5EAFB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BFC336" w14:textId="410992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0E1C8" w14:textId="2BE582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968B" w14:textId="7EBCC3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0.78 </w:t>
            </w:r>
          </w:p>
        </w:tc>
      </w:tr>
      <w:tr w:rsidR="00B25168" w:rsidRPr="00B25168" w14:paraId="3D7861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7B42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6A3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58AA2C9" w14:textId="75C599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293CA2B" w14:textId="704842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A299" w14:textId="2FFFC4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D8C4B" w14:textId="18CE62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2,881.12 </w:t>
            </w:r>
          </w:p>
        </w:tc>
      </w:tr>
      <w:tr w:rsidR="00B25168" w:rsidRPr="00B25168" w14:paraId="261048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1698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A4D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smuan</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Sexmoa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508025F" w14:textId="0A23EC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F4FE03C" w14:textId="4BA070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A4306" w14:textId="02B493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A263B" w14:textId="25BA8E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21.56 </w:t>
            </w:r>
          </w:p>
        </w:tc>
      </w:tr>
      <w:tr w:rsidR="00B25168" w:rsidRPr="00B25168" w14:paraId="3204FED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E2FD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703EE4AF" w14:textId="231AB45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37D7FEA4" w14:textId="5DC54FF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50B729" w14:textId="7356582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8F9B13" w14:textId="3C6DD24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477,816.23 </w:t>
            </w:r>
          </w:p>
        </w:tc>
      </w:tr>
      <w:tr w:rsidR="00B25168" w:rsidRPr="00B25168" w14:paraId="46EB64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0E6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7B4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0056C" w14:textId="47EC6A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4D7CB056" w14:textId="29FE89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5C49C" w14:textId="633E0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467B0" w14:textId="6F4096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3,599.40 </w:t>
            </w:r>
          </w:p>
        </w:tc>
      </w:tr>
      <w:tr w:rsidR="00B25168" w:rsidRPr="00B25168" w14:paraId="4800363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5199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317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2B0001" w14:textId="307583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3ABCC5B" w14:textId="0FCEFD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7610" w14:textId="7F4794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F45D" w14:textId="1BE333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2,498.75 </w:t>
            </w:r>
          </w:p>
        </w:tc>
      </w:tr>
      <w:tr w:rsidR="00B25168" w:rsidRPr="00B25168" w14:paraId="17BD66F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DA82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28B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F0B2A" w14:textId="6D821D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1A3C0873" w14:textId="6389E6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CF47B" w14:textId="438CB0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BB7D9" w14:textId="654E6C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2,890.00 </w:t>
            </w:r>
          </w:p>
        </w:tc>
      </w:tr>
      <w:tr w:rsidR="00B25168" w:rsidRPr="00B25168" w14:paraId="4CF37AF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34BA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AF1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A3D5F1" w14:textId="0DB2F6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1536308" w14:textId="7B8D6A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F3B6" w14:textId="4ECF7F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463BC" w14:textId="2CB751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44,019.75 </w:t>
            </w:r>
          </w:p>
        </w:tc>
      </w:tr>
      <w:tr w:rsidR="00B25168" w:rsidRPr="00B25168" w14:paraId="0BE1CC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02DA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4C2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1D3F4D8" w14:textId="472C12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7B64DF9A" w14:textId="64D7C0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30EAE" w14:textId="5D650D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70D3E" w14:textId="46A9E6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14,655.00 </w:t>
            </w:r>
          </w:p>
        </w:tc>
      </w:tr>
      <w:tr w:rsidR="00B25168" w:rsidRPr="00B25168" w14:paraId="7044D7C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40E6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71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F30DF64" w14:textId="53DA11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0F6D964" w14:textId="6084E7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EB7E8" w14:textId="758697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20C61" w14:textId="7D13FB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9,010.00 </w:t>
            </w:r>
          </w:p>
        </w:tc>
      </w:tr>
      <w:tr w:rsidR="00B25168" w:rsidRPr="00B25168" w14:paraId="46AE37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7AED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253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B92D65E" w14:textId="05E0B1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B36CC1C" w14:textId="458D20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12097" w14:textId="52F447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C3991" w14:textId="37FABE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7,362.30 </w:t>
            </w:r>
          </w:p>
        </w:tc>
      </w:tr>
      <w:tr w:rsidR="00B25168" w:rsidRPr="00B25168" w14:paraId="3AA03E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24E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AA44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BE89E" w14:textId="3C317A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877C62B" w14:textId="2BFB8F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A587B" w14:textId="309802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14001" w14:textId="0E241B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7,467.80 </w:t>
            </w:r>
          </w:p>
        </w:tc>
      </w:tr>
      <w:tr w:rsidR="00B25168" w:rsidRPr="00B25168" w14:paraId="79717AC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80B2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131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70DCD37" w14:textId="37731F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1786A19B" w14:textId="3BBB63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27CFE" w14:textId="3C7CF3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1F344" w14:textId="0A26E4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732.50 </w:t>
            </w:r>
          </w:p>
        </w:tc>
      </w:tr>
      <w:tr w:rsidR="00B25168" w:rsidRPr="00B25168" w14:paraId="56010D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0CA7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3EF8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7EB27" w14:textId="71B9B0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8B4EEFE" w14:textId="58977A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1461E" w14:textId="72BC69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B9716" w14:textId="5FD491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7,291.40 </w:t>
            </w:r>
          </w:p>
        </w:tc>
      </w:tr>
      <w:tr w:rsidR="00B25168" w:rsidRPr="00B25168" w14:paraId="1BA5A44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B845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8B5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63D857C" w14:textId="3AAF30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5136AA02" w14:textId="1430F1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4DEE7" w14:textId="506E9E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80508" w14:textId="646385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765.88 </w:t>
            </w:r>
          </w:p>
        </w:tc>
      </w:tr>
      <w:tr w:rsidR="00B25168" w:rsidRPr="00B25168" w14:paraId="5FB5E96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BFD7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8085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743BA7C" w14:textId="6E03B0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C55DD39" w14:textId="4B1181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493B3" w14:textId="2D42F9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2F227" w14:textId="6BF5C4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5,548.00 </w:t>
            </w:r>
          </w:p>
        </w:tc>
      </w:tr>
      <w:tr w:rsidR="00B25168" w:rsidRPr="00B25168" w14:paraId="698C065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713B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B44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29EC5A1" w14:textId="5DBCF7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010936B" w14:textId="3EB6E4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4594C" w14:textId="5B4619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281E5" w14:textId="4D0367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50.00 </w:t>
            </w:r>
          </w:p>
        </w:tc>
      </w:tr>
      <w:tr w:rsidR="00B25168" w:rsidRPr="00B25168" w14:paraId="3CD9917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BB30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037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9FC3B25" w14:textId="0D575F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C75E36A" w14:textId="69939D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245B5" w14:textId="238502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8EF52" w14:textId="082CA0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8,437.25 </w:t>
            </w:r>
          </w:p>
        </w:tc>
      </w:tr>
      <w:tr w:rsidR="00B25168" w:rsidRPr="00B25168" w14:paraId="44FB542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F32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1EB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7A40496" w14:textId="64D325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A50C7BB" w14:textId="79B7C9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B3797" w14:textId="6D155F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0497E" w14:textId="2ECE8B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953.00 </w:t>
            </w:r>
          </w:p>
        </w:tc>
      </w:tr>
      <w:tr w:rsidR="00B25168" w:rsidRPr="00B25168" w14:paraId="1FB5AE2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7CBE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673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77AB96A" w14:textId="65D4EF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A27FA43" w14:textId="603484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8C59D" w14:textId="6D88AD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1F9D1" w14:textId="7B43B6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8,501.00 </w:t>
            </w:r>
          </w:p>
        </w:tc>
      </w:tr>
      <w:tr w:rsidR="00B25168" w:rsidRPr="00B25168" w14:paraId="5456CE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2A7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513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CE11576" w14:textId="558D30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201377E" w14:textId="405C7A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ABEA2" w14:textId="339D75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00905" w14:textId="55D91B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5,534.20 </w:t>
            </w:r>
          </w:p>
        </w:tc>
      </w:tr>
      <w:tr w:rsidR="00B25168" w:rsidRPr="00B25168" w14:paraId="103E4E9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F34C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B07F615" w14:textId="565E353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6B7843EA" w14:textId="691072A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D2625D" w14:textId="099640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147B74" w14:textId="47F7B6A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94,161.25 </w:t>
            </w:r>
          </w:p>
        </w:tc>
      </w:tr>
      <w:tr w:rsidR="00B25168" w:rsidRPr="00B25168" w14:paraId="693B23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A381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6DB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DA3C0" w14:textId="6E5DB0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6A0FB6E4" w14:textId="13FA20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8473B" w14:textId="5D9467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18CAF" w14:textId="0A9AB7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6,365.00 </w:t>
            </w:r>
          </w:p>
        </w:tc>
      </w:tr>
      <w:tr w:rsidR="00B25168" w:rsidRPr="00B25168" w14:paraId="1E0313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2C92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CC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150550E" w14:textId="39072F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1DBF2B9" w14:textId="28D270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B67C4" w14:textId="099E03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8ABC3" w14:textId="649CD0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234.00 </w:t>
            </w:r>
          </w:p>
        </w:tc>
      </w:tr>
      <w:tr w:rsidR="00B25168" w:rsidRPr="00B25168" w14:paraId="4CA259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64CB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94FA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2B32D2B4" w14:textId="7D38C1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7CA0CF8" w14:textId="70906D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06E2A" w14:textId="760F39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F4CEC" w14:textId="2BBD6B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273.00 </w:t>
            </w:r>
          </w:p>
        </w:tc>
      </w:tr>
      <w:tr w:rsidR="00B25168" w:rsidRPr="00B25168" w14:paraId="32853DF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E81C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65B6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00C8422" w14:textId="79A009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35FBC5" w14:textId="72B472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8923A" w14:textId="002642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96DD" w14:textId="1CF781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1,527.60 </w:t>
            </w:r>
          </w:p>
        </w:tc>
      </w:tr>
      <w:tr w:rsidR="00B25168" w:rsidRPr="00B25168" w14:paraId="6CF51E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75D0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90B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F29D556" w14:textId="5DFE30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2E9F685" w14:textId="2DF2A8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32197" w14:textId="44DE93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C4619" w14:textId="5D86DC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0,692.00 </w:t>
            </w:r>
          </w:p>
        </w:tc>
      </w:tr>
      <w:tr w:rsidR="00B25168" w:rsidRPr="00B25168" w14:paraId="4645985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D475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583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5B0A1DE" w14:textId="399132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43ECB4B" w14:textId="22ADBC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9C9A6" w14:textId="4456F3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B122" w14:textId="47B178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195.00 </w:t>
            </w:r>
          </w:p>
        </w:tc>
      </w:tr>
      <w:tr w:rsidR="00B25168" w:rsidRPr="00B25168" w14:paraId="74A9A3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3496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EC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24B436C2" w14:textId="282758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0A5660D" w14:textId="64A9CB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8D5B1" w14:textId="259EB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AC065" w14:textId="5BE4BA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124.00 </w:t>
            </w:r>
          </w:p>
        </w:tc>
      </w:tr>
      <w:tr w:rsidR="00B25168" w:rsidRPr="00B25168" w14:paraId="4299B4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FF4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0F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5165603" w14:textId="066482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4EE76FF" w14:textId="7A559A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80089" w14:textId="72F611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950D3" w14:textId="5B924B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9,750.65 </w:t>
            </w:r>
          </w:p>
        </w:tc>
      </w:tr>
      <w:tr w:rsidR="00B25168" w:rsidRPr="00B25168" w14:paraId="50D8B36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BBD63B"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A165067" w14:textId="31D98F2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62,898,212.34 </w:t>
            </w:r>
          </w:p>
        </w:tc>
        <w:tc>
          <w:tcPr>
            <w:tcW w:w="0" w:type="auto"/>
            <w:tcBorders>
              <w:top w:val="nil"/>
              <w:left w:val="nil"/>
              <w:bottom w:val="single" w:sz="4" w:space="0" w:color="000000"/>
              <w:right w:val="single" w:sz="4" w:space="0" w:color="000000"/>
            </w:tcBorders>
            <w:shd w:val="clear" w:color="A5A5A5" w:fill="A5A5A5"/>
            <w:noWrap/>
            <w:vAlign w:val="bottom"/>
            <w:hideMark/>
          </w:tcPr>
          <w:p w14:paraId="55175762" w14:textId="0D79A69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B802DE1" w14:textId="4F95ABE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6D046D" w14:textId="62C30D1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6,886,635.84 </w:t>
            </w:r>
          </w:p>
        </w:tc>
      </w:tr>
      <w:tr w:rsidR="00B25168" w:rsidRPr="00B25168" w14:paraId="157D65C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8665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42A05B8" w14:textId="1C2A4BF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6B2A4AF1" w14:textId="1D8FE8A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5089FD5B" w14:textId="3C29370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C964FF" w14:textId="1F6AB68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1,328,121.25 </w:t>
            </w:r>
          </w:p>
        </w:tc>
      </w:tr>
      <w:tr w:rsidR="00B25168" w:rsidRPr="00B25168" w14:paraId="720A104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626A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4F5F10C" w14:textId="5670F9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A2D100F" w14:textId="15A3B4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6DCDD9DA" w14:textId="0CA04F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B6833" w14:textId="446A87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0,955,288.35 </w:t>
            </w:r>
          </w:p>
        </w:tc>
      </w:tr>
      <w:tr w:rsidR="00B25168" w:rsidRPr="00B25168" w14:paraId="16C40D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3C1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4516FDC"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proofErr w:type="spellStart"/>
            <w:r w:rsidRPr="00B25168">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D3086" w14:textId="4F5517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D7B6A34" w14:textId="5B6474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651D1" w14:textId="549E34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D7B65" w14:textId="3C76A7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68,750.00 </w:t>
            </w:r>
          </w:p>
        </w:tc>
      </w:tr>
      <w:tr w:rsidR="00B25168" w:rsidRPr="00B25168" w14:paraId="519350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B87F1"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AB259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proofErr w:type="spellStart"/>
            <w:r w:rsidRPr="00B25168">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D1B65" w14:textId="1BB54F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45A0C4DD" w14:textId="53570D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D1D97" w14:textId="2253A8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4F262" w14:textId="209E2C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856,840.50 </w:t>
            </w:r>
          </w:p>
        </w:tc>
      </w:tr>
      <w:tr w:rsidR="00B25168" w:rsidRPr="00B25168" w14:paraId="63FF4B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2FF3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9A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CB968" w14:textId="595764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25E1A107" w14:textId="2508A2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B3FA4" w14:textId="645751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555F6" w14:textId="741881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2,675.00 </w:t>
            </w:r>
          </w:p>
        </w:tc>
      </w:tr>
      <w:tr w:rsidR="00B25168" w:rsidRPr="00B25168" w14:paraId="27F692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B94B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444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F5324" w14:textId="627D4E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0EB55E21" w14:textId="6953A6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EE8C77E" w14:textId="68EF08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0CC2" w14:textId="391C9A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855,830.00 </w:t>
            </w:r>
          </w:p>
        </w:tc>
      </w:tr>
      <w:tr w:rsidR="00B25168" w:rsidRPr="00B25168" w14:paraId="1A618A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B54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1DC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366CEAF" w14:textId="408AF4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3A13CA3E" w14:textId="2C70E0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4428EFB" w14:textId="1C4E9F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40096" w14:textId="338B94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474,227.00 </w:t>
            </w:r>
          </w:p>
        </w:tc>
      </w:tr>
      <w:tr w:rsidR="00B25168" w:rsidRPr="00B25168" w14:paraId="3A29ED7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42B0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4B35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210916" w14:textId="67B148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26669432" w14:textId="248792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FF7BD" w14:textId="12C6C3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FE2A1" w14:textId="388979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5,095.00 </w:t>
            </w:r>
          </w:p>
        </w:tc>
      </w:tr>
      <w:tr w:rsidR="00B25168" w:rsidRPr="00B25168" w14:paraId="46934B2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863E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E1F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7B049BC" w14:textId="1E6CA9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1099973" w14:textId="53B64E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285096D6" w14:textId="65AD45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76337" w14:textId="633730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9,367.00 </w:t>
            </w:r>
          </w:p>
        </w:tc>
      </w:tr>
      <w:tr w:rsidR="00B25168" w:rsidRPr="00B25168" w14:paraId="16817A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7124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4F1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3E8E6" w14:textId="55D153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20A9AAB" w14:textId="323212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C672B" w14:textId="52DEBE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9651" w14:textId="58FB01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7,750.00 </w:t>
            </w:r>
          </w:p>
        </w:tc>
      </w:tr>
      <w:tr w:rsidR="00B25168" w:rsidRPr="00B25168" w14:paraId="210E60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294E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7D5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65AF6962" w14:textId="61A8D1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156AC5E1" w14:textId="498632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5F64C" w14:textId="1BF780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685DE" w14:textId="2BFD7F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913,175.00 </w:t>
            </w:r>
          </w:p>
        </w:tc>
      </w:tr>
      <w:tr w:rsidR="00B25168" w:rsidRPr="00B25168" w14:paraId="25D4DF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4A23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F06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9ADD2" w14:textId="284F6C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411E28BB" w14:textId="2A19BA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D0D66CD" w14:textId="7B0C21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D8A48" w14:textId="3D7E69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22,992.50 </w:t>
            </w:r>
          </w:p>
        </w:tc>
      </w:tr>
      <w:tr w:rsidR="00B25168" w:rsidRPr="00B25168" w14:paraId="177406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BC18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D09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84348A5" w14:textId="08EFBD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4846E285" w14:textId="433392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CD677" w14:textId="74259A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C7E62" w14:textId="1CCBBA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14,750.00 </w:t>
            </w:r>
          </w:p>
        </w:tc>
      </w:tr>
      <w:tr w:rsidR="00B25168" w:rsidRPr="00B25168" w14:paraId="18A96DA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CBC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DEE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8860F" w14:textId="3EC88E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451BB2AF" w14:textId="71E976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A2B71E" w14:textId="374CCA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7E80B" w14:textId="4F8BBC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48,437.00 </w:t>
            </w:r>
          </w:p>
        </w:tc>
      </w:tr>
      <w:tr w:rsidR="00B25168" w:rsidRPr="00B25168" w14:paraId="5038C3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FED3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D33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4E09A9F" w14:textId="36853A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798AF8F" w14:textId="620200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3ED12" w14:textId="3D9713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AA980" w14:textId="6DE4CE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r>
      <w:tr w:rsidR="00B25168" w:rsidRPr="00B25168" w14:paraId="530C51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E79A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D9F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DC0ABA8" w14:textId="0F8204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43864737" w14:textId="2AECFE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166D423" w14:textId="0319F9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4FD4F" w14:textId="6A0F99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919,188.00 </w:t>
            </w:r>
          </w:p>
        </w:tc>
      </w:tr>
      <w:tr w:rsidR="00B25168" w:rsidRPr="00B25168" w14:paraId="0062CF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15D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EEF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6A60B07A" w14:textId="10189F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5F31B5" w14:textId="1F9F46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2AA1F" w14:textId="53DDFF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53808" w14:textId="5B1165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r>
      <w:tr w:rsidR="00B25168" w:rsidRPr="00B25168" w14:paraId="40C132E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2C88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9369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2317AE0" w14:textId="7B1E34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1F43BFEA" w14:textId="46A8A9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5263400" w14:textId="68B671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59C20" w14:textId="60F714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40,450.00 </w:t>
            </w:r>
          </w:p>
        </w:tc>
      </w:tr>
      <w:tr w:rsidR="00B25168" w:rsidRPr="00B25168" w14:paraId="2139A8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9ED8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38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6FD26" w14:textId="34E84E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1D7A7CBD" w14:textId="51CE58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F1021A4" w14:textId="2C7C29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79F9E" w14:textId="73977E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193,249.00 </w:t>
            </w:r>
          </w:p>
        </w:tc>
      </w:tr>
      <w:tr w:rsidR="00B25168" w:rsidRPr="00B25168" w14:paraId="565E288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3C18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4DD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taas</w:t>
            </w:r>
            <w:proofErr w:type="spellEnd"/>
            <w:r w:rsidRPr="00B25168">
              <w:rPr>
                <w:rFonts w:ascii="Arial Narrow" w:eastAsia="Times New Roman" w:hAnsi="Arial Narrow"/>
                <w:i/>
                <w:iCs/>
                <w:color w:val="000000"/>
                <w:sz w:val="20"/>
                <w:szCs w:val="20"/>
              </w:rPr>
              <w:t xml:space="preserve"> Na </w:t>
            </w:r>
            <w:proofErr w:type="spellStart"/>
            <w:r w:rsidRPr="00B25168">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87500" w14:textId="42B9A6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626D8D44" w14:textId="242DC6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144BE" w14:textId="1A2146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6FB19" w14:textId="0E94EC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603,375.00 </w:t>
            </w:r>
          </w:p>
        </w:tc>
      </w:tr>
      <w:tr w:rsidR="00B25168" w:rsidRPr="00B25168" w14:paraId="43CFD25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6D61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FBF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A69371" w14:textId="36A515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3732B52" w14:textId="1CA526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451B764" w14:textId="50D560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3F8F" w14:textId="584B3A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4,389.00 </w:t>
            </w:r>
          </w:p>
        </w:tc>
      </w:tr>
      <w:tr w:rsidR="00B25168" w:rsidRPr="00B25168" w14:paraId="5954CF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4C9C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E2C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16E42CE" w14:textId="74B05B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E058125" w14:textId="54F022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85E02" w14:textId="4373E3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B3197" w14:textId="25E181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r>
      <w:tr w:rsidR="00B25168" w:rsidRPr="00B25168" w14:paraId="1F7FF6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EF92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A1F0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B14DD55" w14:textId="453850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A7BC98A" w14:textId="368A4D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F8DCC" w14:textId="6DA245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F9CB5" w14:textId="7593FC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r>
      <w:tr w:rsidR="00B25168" w:rsidRPr="00B25168" w14:paraId="317809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7D61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E13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849C827" w14:textId="078C92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1905331" w14:textId="5F15A0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8D43C2B" w14:textId="47AEB0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0E65" w14:textId="03CC7F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67,426.40 </w:t>
            </w:r>
          </w:p>
        </w:tc>
      </w:tr>
      <w:tr w:rsidR="00B25168" w:rsidRPr="00B25168" w14:paraId="5459DA7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AF85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724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AFBB591" w14:textId="5C8349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35716015" w14:textId="6D58AC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FC864" w14:textId="0FBEA3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7781A" w14:textId="63FDAA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55,342.50 </w:t>
            </w:r>
          </w:p>
        </w:tc>
      </w:tr>
      <w:tr w:rsidR="00B25168" w:rsidRPr="00B25168" w14:paraId="6571B1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FEA0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177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3422B64" w14:textId="1C1D50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C877DEF" w14:textId="684ECE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152A" w14:textId="06F424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3AFD9" w14:textId="2CC765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9,875.00 </w:t>
            </w:r>
          </w:p>
        </w:tc>
      </w:tr>
      <w:tr w:rsidR="00B25168" w:rsidRPr="00B25168" w14:paraId="34356D2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595D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33B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4DF16F0" w14:textId="733BF2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D7FC2D0" w14:textId="696E84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1864B" w14:textId="47DBAA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9D845" w14:textId="49A954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68,750.00 </w:t>
            </w:r>
          </w:p>
        </w:tc>
      </w:tr>
      <w:tr w:rsidR="00B25168" w:rsidRPr="00B25168" w14:paraId="6A5B8B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978F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6E2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63A7A6B" w14:textId="1907A5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6C775A6F" w14:textId="4E7A7F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533B5" w14:textId="04983D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D896F" w14:textId="7159FD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3,225.00 </w:t>
            </w:r>
          </w:p>
        </w:tc>
      </w:tr>
      <w:tr w:rsidR="00B25168" w:rsidRPr="00B25168" w14:paraId="2F4857E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C767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AB8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75E78AF" w14:textId="0F2E93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5E48A950" w14:textId="228250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456CE" w14:textId="5B6D1A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2D029" w14:textId="23FF4D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616,953.00 </w:t>
            </w:r>
          </w:p>
        </w:tc>
      </w:tr>
      <w:tr w:rsidR="00B25168" w:rsidRPr="00B25168" w14:paraId="744209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12CC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EE1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C150940" w14:textId="7192B2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4E10DFC0" w14:textId="30CBE7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8649A32" w14:textId="00F934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C5B03" w14:textId="51329A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74,390.00 </w:t>
            </w:r>
          </w:p>
        </w:tc>
      </w:tr>
      <w:tr w:rsidR="00B25168" w:rsidRPr="00B25168" w14:paraId="4955B18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6676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AB9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3265164D" w14:textId="5D6AA7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6B15651B" w14:textId="3CFC54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4B48C" w14:textId="60C0DC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F1C87" w14:textId="0A3700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510,828.00 </w:t>
            </w:r>
          </w:p>
        </w:tc>
      </w:tr>
      <w:tr w:rsidR="00B25168" w:rsidRPr="00B25168" w14:paraId="001F9E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862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54B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5EA1F8" w14:textId="59915E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2878A786" w14:textId="1D04FB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F800B" w14:textId="2A0196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000F5" w14:textId="0E34D4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58,082.00 </w:t>
            </w:r>
          </w:p>
        </w:tc>
      </w:tr>
      <w:tr w:rsidR="00B25168" w:rsidRPr="00B25168" w14:paraId="6E290A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71DD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FE4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0CEF01C" w14:textId="72B438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DDE0DA1" w14:textId="2DF36E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ABDC0D0" w14:textId="5401FD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D7FB" w14:textId="65E281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856,833.00 </w:t>
            </w:r>
          </w:p>
        </w:tc>
      </w:tr>
      <w:tr w:rsidR="00B25168" w:rsidRPr="00B25168" w14:paraId="3055CD3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4AAC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8DC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2E166" w14:textId="03DD81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0C9DD269" w14:textId="4C79A1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DBD25" w14:textId="02E6C0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DF45B" w14:textId="1B4855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3,463.00 </w:t>
            </w:r>
          </w:p>
        </w:tc>
      </w:tr>
      <w:tr w:rsidR="00B25168" w:rsidRPr="00B25168" w14:paraId="1E6DFAB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F5CD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9D9C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5A008" w14:textId="4399FF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28937D7" w14:textId="30697D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FD9FE" w14:textId="53AA58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AC987" w14:textId="4507D2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7,750.00 </w:t>
            </w:r>
          </w:p>
        </w:tc>
      </w:tr>
      <w:tr w:rsidR="00B25168" w:rsidRPr="00B25168" w14:paraId="384A01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927C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81E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6C935" w14:textId="007C9C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6E1B3B2" w14:textId="060298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78B68" w14:textId="1770E6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BE329" w14:textId="35BA72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0 </w:t>
            </w:r>
          </w:p>
        </w:tc>
      </w:tr>
      <w:tr w:rsidR="00B25168" w:rsidRPr="00B25168" w14:paraId="79CAC5A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62DB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5B3600C" w14:textId="4AB0A3E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3,286,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D78A584" w14:textId="2F889ED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1872AE38" w14:textId="3EB7FF7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92582A" w14:textId="5041F12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1,515,703.95 </w:t>
            </w:r>
          </w:p>
        </w:tc>
      </w:tr>
      <w:tr w:rsidR="00B25168" w:rsidRPr="00B25168" w14:paraId="21E8B5A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E23AF"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007BE671" w14:textId="39B8F7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C4425E3" w14:textId="20E122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4D6E4F14" w14:textId="0F0984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CA0E6" w14:textId="71DB1B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875,604.20 </w:t>
            </w:r>
          </w:p>
        </w:tc>
      </w:tr>
      <w:tr w:rsidR="00B25168" w:rsidRPr="00B25168" w14:paraId="298E3B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E356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A40A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137DA1E" w14:textId="65E1A4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76B76366" w14:textId="2D6B81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D2A3A" w14:textId="0CF03B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9DBBF" w14:textId="29E964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9,341.00 </w:t>
            </w:r>
          </w:p>
        </w:tc>
      </w:tr>
      <w:tr w:rsidR="00B25168" w:rsidRPr="00B25168" w14:paraId="3989E4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BB63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93B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E305B8E" w14:textId="5F6460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53C7D" w14:textId="573814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E6272" w14:textId="6404FA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3A3DA" w14:textId="438087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r>
      <w:tr w:rsidR="00B25168" w:rsidRPr="00B25168" w14:paraId="45534F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CBDA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3CC2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5DC38B5" w14:textId="433437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3C783C3D" w14:textId="4AFDF0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BABCABF" w14:textId="0C9D0B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DF261" w14:textId="62022F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34,477.00 </w:t>
            </w:r>
          </w:p>
        </w:tc>
      </w:tr>
      <w:tr w:rsidR="00B25168" w:rsidRPr="00B25168" w14:paraId="2754B2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2A26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C94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048943CB" w14:textId="5D2996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0FA80A4" w14:textId="093BDC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5C867" w14:textId="6ED92C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5F36E" w14:textId="1AE9BF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2,000.00 </w:t>
            </w:r>
          </w:p>
        </w:tc>
      </w:tr>
      <w:tr w:rsidR="00B25168" w:rsidRPr="00B25168" w14:paraId="7295FA1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97C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839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7FA5B64" w14:textId="42AD52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3A90FC2C" w14:textId="741ABE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6726EC96" w14:textId="012C6A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F3711" w14:textId="6E8640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350.00 </w:t>
            </w:r>
          </w:p>
        </w:tc>
      </w:tr>
      <w:tr w:rsidR="00B25168" w:rsidRPr="00B25168" w14:paraId="40376FF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7EE1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5C8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A7E45" w14:textId="311371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B2B0A2A" w14:textId="0B6206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0D31B2B8" w14:textId="363B91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1FEEE" w14:textId="29F504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60,292.00 </w:t>
            </w:r>
          </w:p>
        </w:tc>
      </w:tr>
      <w:tr w:rsidR="00B25168" w:rsidRPr="00B25168" w14:paraId="36F97EA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14B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E8C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D649FAC" w14:textId="1CD909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184E7E60" w14:textId="49205E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2EA24" w14:textId="16CEE0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D2293" w14:textId="3F03C5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36,860.75 </w:t>
            </w:r>
          </w:p>
        </w:tc>
      </w:tr>
      <w:tr w:rsidR="00B25168" w:rsidRPr="00B25168" w14:paraId="03DE2C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D361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023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69FC974" w14:textId="5F5DC7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0050A4" w14:textId="3D555D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73D3" w14:textId="681F70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25419" w14:textId="2B0B5F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r>
      <w:tr w:rsidR="00B25168" w:rsidRPr="00B25168" w14:paraId="28F9F4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710D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D31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General </w:t>
            </w:r>
            <w:proofErr w:type="spellStart"/>
            <w:r w:rsidRPr="00B25168">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F2414" w14:textId="51EC2D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027C5D8" w14:textId="4446A9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00DDBA40" w14:textId="7ECD0C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EE75D" w14:textId="3EF7A9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08,275.00 </w:t>
            </w:r>
          </w:p>
        </w:tc>
      </w:tr>
      <w:tr w:rsidR="00B25168" w:rsidRPr="00B25168" w14:paraId="5801EE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3243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218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467F0F0" w14:textId="7CC2CA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329303E0" w14:textId="06E056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D08764D" w14:textId="33B9CE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F3E37" w14:textId="40BEEB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01,240.00 </w:t>
            </w:r>
          </w:p>
        </w:tc>
      </w:tr>
      <w:tr w:rsidR="00B25168" w:rsidRPr="00B25168" w14:paraId="0F1EB79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4FAE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B57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424170F" w14:textId="35EB4E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56E4C" w14:textId="27B46B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AB516E6" w14:textId="06B816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65B8" w14:textId="0A49AA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9,860.00 </w:t>
            </w:r>
          </w:p>
        </w:tc>
      </w:tr>
      <w:tr w:rsidR="00B25168" w:rsidRPr="00B25168" w14:paraId="20CC66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60D0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D77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F83A0" w14:textId="29E631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3D98724" w14:textId="49C5A5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226D9" w14:textId="22AE08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94A92" w14:textId="1E725D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7,860.00 </w:t>
            </w:r>
          </w:p>
        </w:tc>
      </w:tr>
      <w:tr w:rsidR="00B25168" w:rsidRPr="00B25168" w14:paraId="6C5D33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34FA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347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4A496A6" w14:textId="349E44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4287C" w14:textId="7DC362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1F024" w14:textId="365426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67FC6" w14:textId="2900F7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r>
      <w:tr w:rsidR="00B25168" w:rsidRPr="00B25168" w14:paraId="083AA88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87BD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2B3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2E663" w14:textId="217A5F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D19D6" w14:textId="2B4243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4D251795" w14:textId="7CB6BC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69E40" w14:textId="2B185F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4,510.00 </w:t>
            </w:r>
          </w:p>
        </w:tc>
      </w:tr>
      <w:tr w:rsidR="00B25168" w:rsidRPr="00B25168" w14:paraId="09D7EE8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0A20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4D5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9011C06" w14:textId="4BFD57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A9D1455" w14:textId="6B5797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C7FD" w14:textId="0E5D84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1F6D9" w14:textId="6DAE68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r>
      <w:tr w:rsidR="00B25168" w:rsidRPr="00B25168" w14:paraId="1720860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94A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53A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B3D9A" w14:textId="6A9805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58E707CC" w14:textId="4CBA69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3088F" w14:textId="75E265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C1B90" w14:textId="4C0CF9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19,840.00 </w:t>
            </w:r>
          </w:p>
        </w:tc>
      </w:tr>
      <w:tr w:rsidR="00B25168" w:rsidRPr="00B25168" w14:paraId="6DC7C3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163C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E72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DFA45" w14:textId="3202CD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0CE72946" w14:textId="27BBD2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0DBE" w14:textId="54C21D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6E50D" w14:textId="13E11B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400.00 </w:t>
            </w:r>
          </w:p>
        </w:tc>
      </w:tr>
      <w:tr w:rsidR="00B25168" w:rsidRPr="00B25168" w14:paraId="4880436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1D5F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9FF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C6C24D3" w14:textId="06EA08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BCDAAEA" w14:textId="5E05AA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C229AF0" w14:textId="2A0B21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ED16A" w14:textId="53AD26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3,574.00 </w:t>
            </w:r>
          </w:p>
        </w:tc>
      </w:tr>
      <w:tr w:rsidR="00B25168" w:rsidRPr="00B25168" w14:paraId="72F1F1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5A9A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DF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803D499" w14:textId="58FAE3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35FFC175" w14:textId="7C66C8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FAD711C" w14:textId="1E0D74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8FD37" w14:textId="708264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7,731.00 </w:t>
            </w:r>
          </w:p>
        </w:tc>
      </w:tr>
      <w:tr w:rsidR="00B25168" w:rsidRPr="00B25168" w14:paraId="15DF28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5D56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9D1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3A903A5D" w14:textId="3F2869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4A1BDA20" w14:textId="76399B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BDD63" w14:textId="47B170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8D7AF" w14:textId="73EECF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9,318.00 </w:t>
            </w:r>
          </w:p>
        </w:tc>
      </w:tr>
      <w:tr w:rsidR="00B25168" w:rsidRPr="00B25168" w14:paraId="0755349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28E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E77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60F12" w14:textId="0D6B71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5E3CF017" w14:textId="619B29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3984A" w14:textId="10CCA7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64B56" w14:textId="196515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1,008.00 </w:t>
            </w:r>
          </w:p>
        </w:tc>
      </w:tr>
      <w:tr w:rsidR="00B25168" w:rsidRPr="00B25168" w14:paraId="5A3A7D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04CE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2A9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50C24320" w14:textId="7A864A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5F98B" w14:textId="1F5308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F9317F2" w14:textId="21A6DC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A7F93" w14:textId="187C47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0,605.00 </w:t>
            </w:r>
          </w:p>
        </w:tc>
      </w:tr>
      <w:tr w:rsidR="00B25168" w:rsidRPr="00B25168" w14:paraId="29AFF25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E1D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319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rece</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Martires</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D43442A" w14:textId="65457C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789AF125" w14:textId="5934AE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6B221C3D" w14:textId="197AEC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23D7C" w14:textId="4B23E2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1,558.00 </w:t>
            </w:r>
          </w:p>
        </w:tc>
      </w:tr>
      <w:tr w:rsidR="00B25168" w:rsidRPr="00B25168" w14:paraId="5947E07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FEC3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845A4D7" w14:textId="213CAFE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313,437.74 </w:t>
            </w:r>
          </w:p>
        </w:tc>
        <w:tc>
          <w:tcPr>
            <w:tcW w:w="0" w:type="auto"/>
            <w:tcBorders>
              <w:top w:val="nil"/>
              <w:left w:val="nil"/>
              <w:bottom w:val="single" w:sz="4" w:space="0" w:color="000000"/>
              <w:right w:val="single" w:sz="4" w:space="0" w:color="000000"/>
            </w:tcBorders>
            <w:shd w:val="clear" w:color="D8D8D8" w:fill="D8D8D8"/>
            <w:noWrap/>
            <w:vAlign w:val="bottom"/>
            <w:hideMark/>
          </w:tcPr>
          <w:p w14:paraId="02D1A20D" w14:textId="466BCC2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3F428D50" w14:textId="28F9881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33FF91" w14:textId="78602F8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5,076,971.05 </w:t>
            </w:r>
          </w:p>
        </w:tc>
      </w:tr>
      <w:tr w:rsidR="00B25168" w:rsidRPr="00B25168" w14:paraId="5079216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A933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A6E6CFD" w14:textId="51773E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7EEBE" w14:textId="7D5250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D6EB7C6" w14:textId="13CC50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D3572" w14:textId="7F9DB2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136,200.50 </w:t>
            </w:r>
          </w:p>
        </w:tc>
      </w:tr>
      <w:tr w:rsidR="00B25168" w:rsidRPr="00B25168" w14:paraId="36E49EE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439C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93F5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FC159" w14:textId="012782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595DE1" w14:textId="77CB76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365D2" w14:textId="489B51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5DE0A" w14:textId="50D549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46DDAB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FF0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473B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7488BCD" w14:textId="6CB71D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0527FA2A" w14:textId="19F00D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4C3B2" w14:textId="4C1F24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46478" w14:textId="095FD6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7,600.00 </w:t>
            </w:r>
          </w:p>
        </w:tc>
      </w:tr>
      <w:tr w:rsidR="00B25168" w:rsidRPr="00B25168" w14:paraId="3943B6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BF9F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1C9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58FBC" w14:textId="2A29E3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4787C835" w14:textId="75FB17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F1879D7" w14:textId="0004DD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6F138" w14:textId="2E8258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22,710.00 </w:t>
            </w:r>
          </w:p>
        </w:tc>
      </w:tr>
      <w:tr w:rsidR="00B25168" w:rsidRPr="00B25168" w14:paraId="60A920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0938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85F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9B5041" w14:textId="535E97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9628907" w14:textId="564EE6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042FD353" w14:textId="26D056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ABB58" w14:textId="039A59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1,660.00 </w:t>
            </w:r>
          </w:p>
        </w:tc>
      </w:tr>
      <w:tr w:rsidR="00B25168" w:rsidRPr="00B25168" w14:paraId="38D72C7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40F6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EE3D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33D87724" w14:textId="6A44E9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125F8276" w14:textId="289F06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751CAF4C" w14:textId="3B6536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DECEB" w14:textId="2E563A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65,100.00 </w:t>
            </w:r>
          </w:p>
        </w:tc>
      </w:tr>
      <w:tr w:rsidR="00B25168" w:rsidRPr="00B25168" w14:paraId="7917B5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29CC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5C20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08B49" w14:textId="2FA5D8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046C5128" w14:textId="526591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212A5" w14:textId="467A4F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216BD" w14:textId="29EBA4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8,184.00 </w:t>
            </w:r>
          </w:p>
        </w:tc>
      </w:tr>
      <w:tr w:rsidR="00B25168" w:rsidRPr="00B25168" w14:paraId="781BD20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E9D7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B02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D995B3" w14:textId="6D2A38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50B60A" w14:textId="1A43BC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48F70" w14:textId="46102D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A94F" w14:textId="666ECD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5F656D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454C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4CC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F8649" w14:textId="6B94D5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AF7B34" w14:textId="676F96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4166E2D" w14:textId="14C120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DB0F5" w14:textId="4A9F4D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8,224.78 </w:t>
            </w:r>
          </w:p>
        </w:tc>
      </w:tr>
      <w:tr w:rsidR="00B25168" w:rsidRPr="00B25168" w14:paraId="7BB823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E4A8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D5F4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86DF366" w14:textId="6CDE12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1F7595" w14:textId="657D42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EB3B1" w14:textId="1F2A62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0499E" w14:textId="6C0736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7927487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BEF6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C87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4A7F1" w14:textId="336166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B71B0" w14:textId="7996AB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3753C10" w14:textId="598556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E0475" w14:textId="7B38B2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5,597.00 </w:t>
            </w:r>
          </w:p>
        </w:tc>
      </w:tr>
      <w:tr w:rsidR="00B25168" w:rsidRPr="00B25168" w14:paraId="6302B62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4DA6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B3F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Los </w:t>
            </w:r>
            <w:proofErr w:type="spellStart"/>
            <w:r w:rsidRPr="00B25168">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944BAC" w14:textId="619E84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4827AC99" w14:textId="445459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3515535F" w14:textId="54542F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405A" w14:textId="41DAE4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8,936.00 </w:t>
            </w:r>
          </w:p>
        </w:tc>
      </w:tr>
      <w:tr w:rsidR="00B25168" w:rsidRPr="00B25168" w14:paraId="56E10DE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3467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8341E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54DA8" w14:textId="13A914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10C15" w14:textId="267206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96A9A" w14:textId="1E5323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B8225" w14:textId="2D3877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246287A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F343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28E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76162A" w14:textId="7EC30B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3D28B7" w14:textId="543D3C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FDE0E" w14:textId="31322A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69661" w14:textId="7918E8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03CD6BB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BB95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1E8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6B1AB" w14:textId="16B5F1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1AE203" w14:textId="7EC2D8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35D4E5A" w14:textId="33550E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B48E" w14:textId="1CC5CA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7,500.00 </w:t>
            </w:r>
          </w:p>
        </w:tc>
      </w:tr>
      <w:tr w:rsidR="00B25168" w:rsidRPr="00B25168" w14:paraId="6E95D3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27F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94E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2A342FA" w14:textId="4563C9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C4D41E5" w14:textId="6BF98E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5B632" w14:textId="223250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8B5B" w14:textId="5E3E5A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3,800.00 </w:t>
            </w:r>
          </w:p>
        </w:tc>
      </w:tr>
      <w:tr w:rsidR="00B25168" w:rsidRPr="00B25168" w14:paraId="5EB35B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F9B6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9D0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A4C23" w14:textId="1F94BA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4937B441" w14:textId="5574D4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AFDC6" w14:textId="115D82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67ECE" w14:textId="1BCCB4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7,690.00 </w:t>
            </w:r>
          </w:p>
        </w:tc>
      </w:tr>
      <w:tr w:rsidR="00B25168" w:rsidRPr="00B25168" w14:paraId="105BEC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7C2B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659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B9BF2BB" w14:textId="509CAE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BBCD71" w14:textId="01733B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55C44" w14:textId="73E472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16BFB" w14:textId="70DD8F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263C1EB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9F7B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164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BEDE2" w14:textId="115040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7801B60A" w14:textId="1222D5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18DA6" w14:textId="038905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4086C" w14:textId="44222B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6,210.00 </w:t>
            </w:r>
          </w:p>
        </w:tc>
      </w:tr>
      <w:tr w:rsidR="00B25168" w:rsidRPr="00B25168" w14:paraId="0BD48DE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446F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2AF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BA91EFD" w14:textId="4A5C6C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6216A5C7" w14:textId="22FB16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9E2A347" w14:textId="3D4C06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EA86C" w14:textId="630472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9,452.00 </w:t>
            </w:r>
          </w:p>
        </w:tc>
      </w:tr>
      <w:tr w:rsidR="00B25168" w:rsidRPr="00B25168" w14:paraId="669165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441B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9D3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F8D3A" w14:textId="279494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609F2E3" w14:textId="546978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6B7E260" w14:textId="3B5E97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7D15" w14:textId="6D3B29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655.77 </w:t>
            </w:r>
          </w:p>
        </w:tc>
      </w:tr>
      <w:tr w:rsidR="00B25168" w:rsidRPr="00B25168" w14:paraId="387900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DB6E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DC8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747E3" w14:textId="1A9A96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3F9DC21B" w14:textId="5471B0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C5C5A" w14:textId="53381C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FBAAB" w14:textId="577355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5,182.00 </w:t>
            </w:r>
          </w:p>
        </w:tc>
      </w:tr>
      <w:tr w:rsidR="00B25168" w:rsidRPr="00B25168" w14:paraId="245A9E6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52AF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EE9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18C38A9" w14:textId="023ED8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5B668768" w14:textId="1A1DC9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657CB9" w14:textId="55769F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E73D0" w14:textId="281C44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28,020.00 </w:t>
            </w:r>
          </w:p>
        </w:tc>
      </w:tr>
      <w:tr w:rsidR="00B25168" w:rsidRPr="00B25168" w14:paraId="065F4E3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AF1D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C8F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73D3619" w14:textId="789676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4251374C" w14:textId="1CA7A4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32CC3" w14:textId="58784F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8F9A0" w14:textId="203CD8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6,210.00 </w:t>
            </w:r>
          </w:p>
        </w:tc>
      </w:tr>
      <w:tr w:rsidR="00B25168" w:rsidRPr="00B25168" w14:paraId="204CC77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86C0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4E6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3DAE362" w14:textId="5CA1E4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F51EBD6" w14:textId="671323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14D1444A" w14:textId="7D8025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592AA" w14:textId="0A65B0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70,988.83 </w:t>
            </w:r>
          </w:p>
        </w:tc>
      </w:tr>
      <w:tr w:rsidR="00B25168" w:rsidRPr="00B25168" w14:paraId="3680AB3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D7A5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B78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597653D2" w14:textId="08DE14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B7A8917" w14:textId="44A373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16E9FD1E" w14:textId="60A250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1F7F" w14:textId="63E5D2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66,135.88 </w:t>
            </w:r>
          </w:p>
        </w:tc>
      </w:tr>
      <w:tr w:rsidR="00B25168" w:rsidRPr="00B25168" w14:paraId="552D86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5FFA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C8D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3E82CBD" w14:textId="36203F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7D09089D" w14:textId="14FCD6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E9C6F33" w14:textId="10FD83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D903" w14:textId="4B7667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1,346.00 </w:t>
            </w:r>
          </w:p>
        </w:tc>
      </w:tr>
      <w:tr w:rsidR="00B25168" w:rsidRPr="00B25168" w14:paraId="742CDB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EB71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DE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93B797D" w14:textId="576928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9B06A2F" w14:textId="58FD72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FE64247" w14:textId="35AC9F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94FEB" w14:textId="14286E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1,300.00 </w:t>
            </w:r>
          </w:p>
        </w:tc>
      </w:tr>
      <w:tr w:rsidR="00B25168" w:rsidRPr="00B25168" w14:paraId="634EEA0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B164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346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1E5E962" w14:textId="20CC17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7C3738DA" w14:textId="3943C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D8D04BE" w14:textId="58F2F7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BEF79" w14:textId="37F565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33,822.29 </w:t>
            </w:r>
          </w:p>
        </w:tc>
      </w:tr>
      <w:tr w:rsidR="00B25168" w:rsidRPr="00B25168" w14:paraId="3DBC4A2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3FDB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8DE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5DA42" w14:textId="4C82C2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6E231A73" w14:textId="7EED58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A8D03" w14:textId="4644D5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80D6" w14:textId="119869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190.00 </w:t>
            </w:r>
          </w:p>
        </w:tc>
      </w:tr>
      <w:tr w:rsidR="00B25168" w:rsidRPr="00B25168" w14:paraId="05142B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67B7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B32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A8CF4C7" w14:textId="0A79BD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C9751DA" w14:textId="0ADF80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C170C" w14:textId="63D87A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1521" w14:textId="1E5519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256.00 </w:t>
            </w:r>
          </w:p>
        </w:tc>
      </w:tr>
      <w:tr w:rsidR="00B25168" w:rsidRPr="00B25168" w14:paraId="0F0817E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26F9B"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6E0765C" w14:textId="7D4724E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C297460" w14:textId="69EDBD9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624F42" w14:textId="431CD0B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75C49" w14:textId="1BB78BB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580,242.00 </w:t>
            </w:r>
          </w:p>
        </w:tc>
      </w:tr>
      <w:tr w:rsidR="00B25168" w:rsidRPr="00B25168" w14:paraId="5BBC683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AE020"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1EC4FD39" w14:textId="3188DF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34622" w14:textId="136ABD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63255" w14:textId="2587DF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5D8A0" w14:textId="01CB54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4,000.00 </w:t>
            </w:r>
          </w:p>
        </w:tc>
      </w:tr>
      <w:tr w:rsidR="00B25168" w:rsidRPr="00B25168" w14:paraId="4BF180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683A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5AC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458D3D" w14:textId="331E98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48514D" w14:textId="5A89EC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3BF47" w14:textId="45C2B4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DEB80" w14:textId="43D6AE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00.00 </w:t>
            </w:r>
          </w:p>
        </w:tc>
      </w:tr>
      <w:tr w:rsidR="00B25168" w:rsidRPr="00B25168" w14:paraId="1C158C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09C5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99D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09C33" w14:textId="16B858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50EDF" w14:textId="1557A4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846F1" w14:textId="0AA9CD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4938" w14:textId="4FE166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5,000.00 </w:t>
            </w:r>
          </w:p>
        </w:tc>
      </w:tr>
      <w:tr w:rsidR="00B25168" w:rsidRPr="00B25168" w14:paraId="6CBE6F2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BA69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19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33A48" w14:textId="793A1D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4F9939" w14:textId="7A32B1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5FAF9" w14:textId="5FB89E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9DF12" w14:textId="393D69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2CA7D1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C5A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5C2F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A62999" w14:textId="5064D7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C968337" w14:textId="3D132B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4840A" w14:textId="6F15A5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A29CE" w14:textId="1CCA33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000.00 </w:t>
            </w:r>
          </w:p>
        </w:tc>
      </w:tr>
      <w:tr w:rsidR="00B25168" w:rsidRPr="00B25168" w14:paraId="75F56D8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D267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8C9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42290" w14:textId="44BE8A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3E9F8B" w14:textId="25FC7D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B57F0" w14:textId="3933F8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94DC1" w14:textId="2CD220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4,000.00 </w:t>
            </w:r>
          </w:p>
        </w:tc>
      </w:tr>
      <w:tr w:rsidR="00B25168" w:rsidRPr="00B25168" w14:paraId="1B2F35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83DE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B50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73CF0B" w14:textId="285BB0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AC09F" w14:textId="31B9BE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C759F" w14:textId="559B08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910C7" w14:textId="703378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616954D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CC3E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47B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2552CE4" w14:textId="50456B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A7D7AF" w14:textId="6801FB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7A0A1889" w14:textId="27308B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26F1" w14:textId="380973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4,315.00 </w:t>
            </w:r>
          </w:p>
        </w:tc>
      </w:tr>
      <w:tr w:rsidR="00B25168" w:rsidRPr="00B25168" w14:paraId="154575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8A98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B74D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DE758" w14:textId="73D9FA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20FE3F" w14:textId="68C5CF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AA94" w14:textId="3790D1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AB4A0" w14:textId="22D022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5ACCC2B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8AD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4B3E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F673FB3" w14:textId="70D8BD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037D22" w14:textId="767112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469A7" w14:textId="063015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5FF83" w14:textId="023EFC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000.00 </w:t>
            </w:r>
          </w:p>
        </w:tc>
      </w:tr>
      <w:tr w:rsidR="00B25168" w:rsidRPr="00B25168" w14:paraId="0E1065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5D6E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CE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General </w:t>
            </w:r>
            <w:proofErr w:type="spellStart"/>
            <w:r w:rsidRPr="00B25168">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519DEA" w14:textId="6DE5ED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4240574" w14:textId="050124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21F1D" w14:textId="477C13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06B8F" w14:textId="6328AC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028.00 </w:t>
            </w:r>
          </w:p>
        </w:tc>
      </w:tr>
      <w:tr w:rsidR="00B25168" w:rsidRPr="00B25168" w14:paraId="64BC1C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57C1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4C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3B5EA" w14:textId="7A4149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B6CACC" w14:textId="738B40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A017" w14:textId="3E0379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08418" w14:textId="078253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2246D4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2D3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F80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CB8F8" w14:textId="6D17A4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0D0B1" w14:textId="40B924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304E5" w14:textId="3DEF3E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FA2EE" w14:textId="48F12B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4,000.00 </w:t>
            </w:r>
          </w:p>
        </w:tc>
      </w:tr>
      <w:tr w:rsidR="00B25168" w:rsidRPr="00B25168" w14:paraId="64AE31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1E14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D1B6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551A68C" w14:textId="1AB665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86F180E" w14:textId="76EAEA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AD111" w14:textId="56AC7F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335F2" w14:textId="51B130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8,000.00 </w:t>
            </w:r>
          </w:p>
        </w:tc>
      </w:tr>
      <w:tr w:rsidR="00B25168" w:rsidRPr="00B25168" w14:paraId="270A3D1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B6C0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B45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915803" w14:textId="2D1B4D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AEA27B6" w14:textId="00DFC7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22292" w14:textId="438B83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51063" w14:textId="6FC019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00.00 </w:t>
            </w:r>
          </w:p>
        </w:tc>
      </w:tr>
      <w:tr w:rsidR="00B25168" w:rsidRPr="00B25168" w14:paraId="53808B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6AB4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633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cena</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DA12030" w14:textId="485704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295CC7FA" w14:textId="5B218C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7708315" w14:textId="5CCD2D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19E7C" w14:textId="0BD4DE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76,115.00 </w:t>
            </w:r>
          </w:p>
        </w:tc>
      </w:tr>
      <w:tr w:rsidR="00B25168" w:rsidRPr="00B25168" w14:paraId="5A341DB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071A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4732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825917" w14:textId="297A99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08A7E" w14:textId="2713F3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DD405" w14:textId="131EFA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B243" w14:textId="0266CC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6DDBC9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4B7A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5F7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374E28CF" w14:textId="74A863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05821" w14:textId="3A12B6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1B60A" w14:textId="5DED50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1857D" w14:textId="085FB1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076D97A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182D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439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6ADEA" w14:textId="4AFD05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AAF00D" w14:textId="6D1AAA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82146" w14:textId="6D4859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172B1" w14:textId="1DBD67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r>
      <w:tr w:rsidR="00B25168" w:rsidRPr="00B25168" w14:paraId="020FD2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FFB4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6D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47DC0E5" w14:textId="01892C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75E11B2" w14:textId="1E684C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9A0ED" w14:textId="6BE9EA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F4D9B" w14:textId="22175E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0,952.00 </w:t>
            </w:r>
          </w:p>
        </w:tc>
      </w:tr>
      <w:tr w:rsidR="00B25168" w:rsidRPr="00B25168" w14:paraId="204891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81E8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70E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2D9508A" w14:textId="1CD120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F3A95A" w14:textId="49436E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1FB4DF21" w14:textId="54B59D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0AB29" w14:textId="205330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2,488.00 </w:t>
            </w:r>
          </w:p>
        </w:tc>
      </w:tr>
      <w:tr w:rsidR="00B25168" w:rsidRPr="00B25168" w14:paraId="7C4BBF7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384F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0D5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B5836" w14:textId="712A51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8A3E02A" w14:textId="75D60B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B8F37" w14:textId="5B64AA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F04B" w14:textId="34406B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r>
      <w:tr w:rsidR="00B25168" w:rsidRPr="00B25168" w14:paraId="45C83F1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D123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0CE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DCBAA9" w14:textId="0DCF6A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1BBC0" w14:textId="58D5DD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C887B" w14:textId="526F49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CC308" w14:textId="07D3D8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r>
      <w:tr w:rsidR="00B25168" w:rsidRPr="00B25168" w14:paraId="07E29B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8C04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622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53C56F4" w14:textId="4B0BB8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08B8F" w14:textId="3F72B0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6BA47" w14:textId="20F495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4FAA6" w14:textId="2A4C99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0,000.00 </w:t>
            </w:r>
          </w:p>
        </w:tc>
      </w:tr>
      <w:tr w:rsidR="00B25168" w:rsidRPr="00B25168" w14:paraId="470D991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120C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464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84279" w14:textId="78B6FB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BBB02C3" w14:textId="64F2EE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5AE68" w14:textId="3C2AF5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0B522" w14:textId="2D71E2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000.00 </w:t>
            </w:r>
          </w:p>
        </w:tc>
      </w:tr>
      <w:tr w:rsidR="00B25168" w:rsidRPr="00B25168" w14:paraId="2E55044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689A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CA3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DB826FC" w14:textId="034726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BC847D" w14:textId="343FDD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37B76" w14:textId="288170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445B9" w14:textId="1DA7FE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4B8090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223D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58E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701D1" w14:textId="736921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60D6B9F" w14:textId="666AE0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6B2F" w14:textId="038061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ABB4B" w14:textId="5B75C9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3,000.00 </w:t>
            </w:r>
          </w:p>
        </w:tc>
      </w:tr>
      <w:tr w:rsidR="00B25168" w:rsidRPr="00B25168" w14:paraId="1D43F9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7D80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667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9FBF22E" w14:textId="018D4A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698D0" w14:textId="129146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560D" w14:textId="3A060F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1F8A" w14:textId="73DAD7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0,000.00 </w:t>
            </w:r>
          </w:p>
        </w:tc>
      </w:tr>
      <w:tr w:rsidR="00B25168" w:rsidRPr="00B25168" w14:paraId="3E9875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68E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4415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73C4A88" w14:textId="758274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03EA4C" w14:textId="7D5BE8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02380" w14:textId="44265A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EC0AF" w14:textId="1E21E4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070F9F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593F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9AA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F29B0F0" w14:textId="630FED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5CA65" w14:textId="0A676C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24B0C" w14:textId="0AF4A1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FAB4" w14:textId="364357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4A8E178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E4B9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605A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1934A1C" w14:textId="6A629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A8ECC5F" w14:textId="203719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314D4" w14:textId="0B4E7C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2EB51" w14:textId="7621A7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1,000.00 </w:t>
            </w:r>
          </w:p>
        </w:tc>
      </w:tr>
      <w:tr w:rsidR="00B25168" w:rsidRPr="00B25168" w14:paraId="0BB7672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A08A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B1B1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C6AA662" w14:textId="15902A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27DC875" w14:textId="09A96D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FF597" w14:textId="3FFAC5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6777" w14:textId="3ED022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1,600.00 </w:t>
            </w:r>
          </w:p>
        </w:tc>
      </w:tr>
      <w:tr w:rsidR="00B25168" w:rsidRPr="00B25168" w14:paraId="66E333F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D1F6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A3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4609F1" w14:textId="61D133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CF86320" w14:textId="4EBCF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FB724" w14:textId="58B9B6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1A4F0" w14:textId="208902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7,716.00 </w:t>
            </w:r>
          </w:p>
        </w:tc>
      </w:tr>
      <w:tr w:rsidR="00B25168" w:rsidRPr="00B25168" w14:paraId="519D93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EBC6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F15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FE79C2" w14:textId="2C858B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3291F4F3" w14:textId="7703B4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ED04B" w14:textId="2D46E1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81B2" w14:textId="372598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500.00 </w:t>
            </w:r>
          </w:p>
        </w:tc>
      </w:tr>
      <w:tr w:rsidR="00B25168" w:rsidRPr="00B25168" w14:paraId="17CF1E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859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BC4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F620E" w14:textId="096912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031AC65" w14:textId="141F07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F7B86" w14:textId="1811ED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2C5E7" w14:textId="3DBC7C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9,528.00 </w:t>
            </w:r>
          </w:p>
        </w:tc>
      </w:tr>
      <w:tr w:rsidR="00B25168" w:rsidRPr="00B25168" w14:paraId="3CEA4D5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5C82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BE9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852B9" w14:textId="38AF47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A4A8B" w14:textId="369C6A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A66FA" w14:textId="1EB68D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D4C4D" w14:textId="0237BB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000.00 </w:t>
            </w:r>
          </w:p>
        </w:tc>
      </w:tr>
      <w:tr w:rsidR="00B25168" w:rsidRPr="00B25168" w14:paraId="6C2D5AA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65B3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678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0AB63" w14:textId="6CC7FF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BB0E8" w14:textId="1E5C33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E9A1C" w14:textId="4B195D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AF83E" w14:textId="1B0BFE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9,000.00 </w:t>
            </w:r>
          </w:p>
        </w:tc>
      </w:tr>
      <w:tr w:rsidR="00B25168" w:rsidRPr="00B25168" w14:paraId="5B98E67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B6A0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2201CD0" w14:textId="6B4E908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FE11DB" w14:textId="1A10925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61FFE489" w14:textId="4D9D054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EF3DC7" w14:textId="3E6273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9,385,597.59 </w:t>
            </w:r>
          </w:p>
        </w:tc>
      </w:tr>
      <w:tr w:rsidR="00B25168" w:rsidRPr="00B25168" w14:paraId="1E0A31A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D4DC0"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462C8A47" w14:textId="51442D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1A33B" w14:textId="477C83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09FD550" w14:textId="5C184C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757D2" w14:textId="118D1B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946,654.80 </w:t>
            </w:r>
          </w:p>
        </w:tc>
      </w:tr>
      <w:tr w:rsidR="00B25168" w:rsidRPr="00B25168" w14:paraId="3F1347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0419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26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C19E5" w14:textId="65E6EB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4D8A3FCE" w14:textId="7333E9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BBEA4F7" w14:textId="3F36BC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B7D7B" w14:textId="2729CB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7,910.00 </w:t>
            </w:r>
          </w:p>
        </w:tc>
      </w:tr>
      <w:tr w:rsidR="00B25168" w:rsidRPr="00B25168" w14:paraId="38E3507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33A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CD2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C6D9963" w14:textId="3C82A7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53A23FA2" w14:textId="74FD6F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12700D6F" w14:textId="487D02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01E28" w14:textId="4BDD9E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091,886.00 </w:t>
            </w:r>
          </w:p>
        </w:tc>
      </w:tr>
      <w:tr w:rsidR="00B25168" w:rsidRPr="00B25168" w14:paraId="54F5702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3C70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7BF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E18CF" w14:textId="7DA5AA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445AC14C" w14:textId="639CAA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66370" w14:textId="365C64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1AFEE" w14:textId="2BDA02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34,443.00 </w:t>
            </w:r>
          </w:p>
        </w:tc>
      </w:tr>
      <w:tr w:rsidR="00B25168" w:rsidRPr="00B25168" w14:paraId="02BD1C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5F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382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2986002" w14:textId="10FFD8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0AA8249E" w14:textId="149B8E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1667C" w14:textId="5225C7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9FE1" w14:textId="270E24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448.00 </w:t>
            </w:r>
          </w:p>
        </w:tc>
      </w:tr>
      <w:tr w:rsidR="00B25168" w:rsidRPr="00B25168" w14:paraId="2E96C8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626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01A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60F1A35" w14:textId="04F1E6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6D30A7" w14:textId="1770BB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03F07FDE" w14:textId="2DB05A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60B3D" w14:textId="442F0B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920,441.00 </w:t>
            </w:r>
          </w:p>
        </w:tc>
      </w:tr>
      <w:tr w:rsidR="00B25168" w:rsidRPr="00B25168" w14:paraId="1FFFC4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A583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7F9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EDF2976" w14:textId="57B65B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32468DC7" w14:textId="347E70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7B9D313" w14:textId="35F22A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35A32" w14:textId="68374D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72,196.50 </w:t>
            </w:r>
          </w:p>
        </w:tc>
      </w:tr>
      <w:tr w:rsidR="00B25168" w:rsidRPr="00B25168" w14:paraId="4C1689C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E4D8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111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472358" w14:textId="755FE2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23ACBA" w14:textId="275B62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AA63988" w14:textId="31663B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9E7B4" w14:textId="2755D4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0,490.00 </w:t>
            </w:r>
          </w:p>
        </w:tc>
      </w:tr>
      <w:tr w:rsidR="00B25168" w:rsidRPr="00B25168" w14:paraId="28BCFEF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16DB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AE3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5D7FE" w14:textId="5FD5C4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9EC1CCA" w14:textId="34B5BE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95258" w14:textId="6F48C9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8AF18" w14:textId="1E6C31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39,844.00 </w:t>
            </w:r>
          </w:p>
        </w:tc>
      </w:tr>
      <w:tr w:rsidR="00B25168" w:rsidRPr="00B25168" w14:paraId="155C54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E935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828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06987" w14:textId="35322D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0FDD2BCC" w14:textId="3292AE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5FD16" w14:textId="0D8F60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B15E0" w14:textId="0F2AA1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1,961.00 </w:t>
            </w:r>
          </w:p>
        </w:tc>
      </w:tr>
      <w:tr w:rsidR="00B25168" w:rsidRPr="00B25168" w14:paraId="62FF8E0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60D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32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driguez (</w:t>
            </w:r>
            <w:proofErr w:type="spellStart"/>
            <w:r w:rsidRPr="00B25168">
              <w:rPr>
                <w:rFonts w:ascii="Arial Narrow" w:eastAsia="Times New Roman" w:hAnsi="Arial Narrow"/>
                <w:i/>
                <w:iCs/>
                <w:color w:val="000000"/>
                <w:sz w:val="20"/>
                <w:szCs w:val="20"/>
              </w:rPr>
              <w:t>Montalba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F6FAD66" w14:textId="50A751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2A5C1991" w14:textId="50086D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2A4D9EBA" w14:textId="12E69A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F113F" w14:textId="66F3A1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207,839.00 </w:t>
            </w:r>
          </w:p>
        </w:tc>
      </w:tr>
      <w:tr w:rsidR="00B25168" w:rsidRPr="00B25168" w14:paraId="096176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98A3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79B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0581018" w14:textId="41920F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7D6E6F2C" w14:textId="48E4FF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0ABE87E" w14:textId="281860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2E6D7" w14:textId="6EDCF1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34,761.29 </w:t>
            </w:r>
          </w:p>
        </w:tc>
      </w:tr>
      <w:tr w:rsidR="00B25168" w:rsidRPr="00B25168" w14:paraId="571438E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DA7C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B5F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1F3D5A" w14:textId="08AB00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7A819735" w14:textId="67E8D1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2D393" w14:textId="18464E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B8A0B" w14:textId="09A2CF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9,722.00 </w:t>
            </w:r>
          </w:p>
        </w:tc>
      </w:tr>
      <w:tr w:rsidR="00B25168" w:rsidRPr="00B25168" w14:paraId="193A37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8D9A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3C3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E035C74" w14:textId="7FCB81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71FEB670" w14:textId="3471F4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9E0E5" w14:textId="1F9FB8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594EC" w14:textId="5404E2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98,301.00 </w:t>
            </w:r>
          </w:p>
        </w:tc>
      </w:tr>
      <w:tr w:rsidR="00B25168" w:rsidRPr="00B25168" w14:paraId="193EADC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88D8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A14F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9620B0F" w14:textId="383B17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214F306B" w14:textId="77C8D1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136E9" w14:textId="62F7C9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471C5" w14:textId="0893C3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1,700.00 </w:t>
            </w:r>
          </w:p>
        </w:tc>
      </w:tr>
      <w:tr w:rsidR="00B25168" w:rsidRPr="00B25168" w14:paraId="604395A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E5B4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A20896A" w14:textId="1FA4B1F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3,992,850.08 </w:t>
            </w:r>
          </w:p>
        </w:tc>
        <w:tc>
          <w:tcPr>
            <w:tcW w:w="0" w:type="auto"/>
            <w:tcBorders>
              <w:top w:val="nil"/>
              <w:left w:val="nil"/>
              <w:bottom w:val="single" w:sz="4" w:space="0" w:color="000000"/>
              <w:right w:val="single" w:sz="4" w:space="0" w:color="000000"/>
            </w:tcBorders>
            <w:shd w:val="clear" w:color="A5A5A5" w:fill="A5A5A5"/>
            <w:noWrap/>
            <w:vAlign w:val="bottom"/>
            <w:hideMark/>
          </w:tcPr>
          <w:p w14:paraId="6D445A15" w14:textId="0E62656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40C8C5" w14:textId="40BC3A9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631232" w14:textId="215CE75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3,992,850.08 </w:t>
            </w:r>
          </w:p>
        </w:tc>
      </w:tr>
      <w:tr w:rsidR="00B25168" w:rsidRPr="00B25168" w14:paraId="48569CB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127B9"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EDA7F1" w14:textId="4CA90FD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215,10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550AA2E" w14:textId="2BAAC16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D9A8E" w14:textId="53BF6B4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3EE605" w14:textId="42C523D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215,103.70 </w:t>
            </w:r>
          </w:p>
        </w:tc>
      </w:tr>
      <w:tr w:rsidR="00B25168" w:rsidRPr="00B25168" w14:paraId="7C6A58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6E9D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634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89B9C" w14:textId="1FBFA6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450.00 </w:t>
            </w:r>
          </w:p>
        </w:tc>
        <w:tc>
          <w:tcPr>
            <w:tcW w:w="0" w:type="auto"/>
            <w:tcBorders>
              <w:top w:val="nil"/>
              <w:left w:val="nil"/>
              <w:bottom w:val="single" w:sz="4" w:space="0" w:color="000000"/>
              <w:right w:val="single" w:sz="4" w:space="0" w:color="000000"/>
            </w:tcBorders>
            <w:shd w:val="clear" w:color="auto" w:fill="auto"/>
            <w:noWrap/>
            <w:vAlign w:val="bottom"/>
            <w:hideMark/>
          </w:tcPr>
          <w:p w14:paraId="1546A04B" w14:textId="66F103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1105" w14:textId="79EA76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9DA5D" w14:textId="300F92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450.00 </w:t>
            </w:r>
          </w:p>
        </w:tc>
      </w:tr>
      <w:tr w:rsidR="00B25168" w:rsidRPr="00B25168" w14:paraId="0C5C6E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FC23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57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75DDACD" w14:textId="101640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69FC12B" w14:textId="6D3FDD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2482A" w14:textId="0CBC0D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76048" w14:textId="1375FF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3,050.00 </w:t>
            </w:r>
          </w:p>
        </w:tc>
      </w:tr>
      <w:tr w:rsidR="00B25168" w:rsidRPr="00B25168" w14:paraId="4627BD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8791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98D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40316" w14:textId="0C4AB4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7A07576D" w14:textId="5A94E8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1FB25" w14:textId="17C56F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685F" w14:textId="63AEC4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87.50 </w:t>
            </w:r>
          </w:p>
        </w:tc>
      </w:tr>
      <w:tr w:rsidR="00B25168" w:rsidRPr="00B25168" w14:paraId="0EAFE2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CCA2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5574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F0F48F" w14:textId="3D1792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7CE308A2" w14:textId="555BF8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F3B58" w14:textId="59D7C7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68A0" w14:textId="57A7DA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4,300.00 </w:t>
            </w:r>
          </w:p>
        </w:tc>
      </w:tr>
      <w:tr w:rsidR="00B25168" w:rsidRPr="00B25168" w14:paraId="04A8B2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EA3D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08C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FFA9900" w14:textId="7EC786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C6159" w14:textId="6CFD4F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970F" w14:textId="6106B2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2DA83" w14:textId="150838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r>
      <w:tr w:rsidR="00B25168" w:rsidRPr="00B25168" w14:paraId="258871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80B4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61E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6C308DB2" w14:textId="3285D4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1DB8CE57" w14:textId="1B6722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0B001" w14:textId="0278BF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CEC62" w14:textId="63356A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5,916.20 </w:t>
            </w:r>
          </w:p>
        </w:tc>
      </w:tr>
      <w:tr w:rsidR="00B25168" w:rsidRPr="00B25168" w14:paraId="00FD120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E924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2EE6D54" w14:textId="104771A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45,2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3FE530EB" w14:textId="43D9D38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927585" w14:textId="5EF6A83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B35A77" w14:textId="462998C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45,298.30 </w:t>
            </w:r>
          </w:p>
        </w:tc>
      </w:tr>
      <w:tr w:rsidR="00B25168" w:rsidRPr="00B25168" w14:paraId="265D8A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483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476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bra</w:t>
            </w:r>
            <w:proofErr w:type="spellEnd"/>
            <w:r w:rsidRPr="00B25168">
              <w:rPr>
                <w:rFonts w:ascii="Arial Narrow" w:eastAsia="Times New Roman" w:hAnsi="Arial Narrow"/>
                <w:i/>
                <w:iCs/>
                <w:color w:val="000000"/>
                <w:sz w:val="20"/>
                <w:szCs w:val="20"/>
              </w:rPr>
              <w:t xml:space="preserve"> de </w:t>
            </w:r>
            <w:proofErr w:type="spellStart"/>
            <w:r w:rsidRPr="00B2516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679ED" w14:textId="21AF55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F004CFB" w14:textId="4E5A1D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60D1B" w14:textId="254B36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18911" w14:textId="215403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5,500.00 </w:t>
            </w:r>
          </w:p>
        </w:tc>
      </w:tr>
      <w:tr w:rsidR="00B25168" w:rsidRPr="00B25168" w14:paraId="5937E7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CA7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953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677B4" w14:textId="24485D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324B19EB" w14:textId="3D147F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E2AEF" w14:textId="605F83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1CF24" w14:textId="46D9E8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5,320.00 </w:t>
            </w:r>
          </w:p>
        </w:tc>
      </w:tr>
      <w:tr w:rsidR="00B25168" w:rsidRPr="00B25168" w14:paraId="305C42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63B1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653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05724" w14:textId="61178A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6ABD845" w14:textId="2B57B0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4A0E4" w14:textId="1B2182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D0BCA" w14:textId="39FA46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8,775.00 </w:t>
            </w:r>
          </w:p>
        </w:tc>
      </w:tr>
      <w:tr w:rsidR="00B25168" w:rsidRPr="00B25168" w14:paraId="3160038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475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590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A0856C8" w14:textId="572405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1CF60868" w14:textId="238BF9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D37C7" w14:textId="0C2820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19767" w14:textId="2CB5E2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6,650.00 </w:t>
            </w:r>
          </w:p>
        </w:tc>
      </w:tr>
      <w:tr w:rsidR="00B25168" w:rsidRPr="00B25168" w14:paraId="70A573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4502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390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2F0E66" w14:textId="622395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84928" w14:textId="255171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B3ECD" w14:textId="49365E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50BF3" w14:textId="159E3B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 </w:t>
            </w:r>
          </w:p>
        </w:tc>
      </w:tr>
      <w:tr w:rsidR="00B25168" w:rsidRPr="00B25168" w14:paraId="78DA95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583B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A883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7F760" w14:textId="59A34E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419F876" w14:textId="525456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B7DD" w14:textId="03BA49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34977" w14:textId="133F8F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1,200.00 </w:t>
            </w:r>
          </w:p>
        </w:tc>
      </w:tr>
      <w:tr w:rsidR="00B25168" w:rsidRPr="00B25168" w14:paraId="3EDC40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14A7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36A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C9FB9B9" w14:textId="347065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6A4D05C" w14:textId="37BEFE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A57AD" w14:textId="02EFEE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2643B" w14:textId="2F4E96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131.30 </w:t>
            </w:r>
          </w:p>
        </w:tc>
      </w:tr>
      <w:tr w:rsidR="00B25168" w:rsidRPr="00B25168" w14:paraId="2F093E3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D4AE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79E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287C3" w14:textId="61AA59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1FFF17B0" w14:textId="073FE5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C783B" w14:textId="2829DF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D393C" w14:textId="2535C8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87,876.50 </w:t>
            </w:r>
          </w:p>
        </w:tc>
      </w:tr>
      <w:tr w:rsidR="00B25168" w:rsidRPr="00B25168" w14:paraId="3FE3B3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4E9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441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42044D4" w14:textId="768790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14FD6F08" w14:textId="164E73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93CAD" w14:textId="55C0B0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9B095" w14:textId="063C87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8,643.70 </w:t>
            </w:r>
          </w:p>
        </w:tc>
      </w:tr>
      <w:tr w:rsidR="00B25168" w:rsidRPr="00B25168" w14:paraId="26853E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99F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98C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9E4499C" w14:textId="0B426F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5E8D910" w14:textId="21CDE8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C0A2A" w14:textId="6A19EA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EAE72" w14:textId="021ABA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2,201.80 </w:t>
            </w:r>
          </w:p>
        </w:tc>
      </w:tr>
      <w:tr w:rsidR="00B25168" w:rsidRPr="00B25168" w14:paraId="65E1EBA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A946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0DB20B5" w14:textId="6003487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46,4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2182A6EF" w14:textId="31D15FE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4AD6F2" w14:textId="7C6F150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24DDA0" w14:textId="5B55272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46,497.25 </w:t>
            </w:r>
          </w:p>
        </w:tc>
      </w:tr>
      <w:tr w:rsidR="00B25168" w:rsidRPr="00B25168" w14:paraId="4214AAF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B239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126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47F20" w14:textId="4A474F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DB25C" w14:textId="18ECCD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0550E" w14:textId="662C7D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BC78F" w14:textId="400468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1D56D00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0D5C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DE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E13DB" w14:textId="7EF1D7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23FC70E8" w14:textId="14AD6C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43E89" w14:textId="15A558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FE7D6" w14:textId="08DB29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6,152.75 </w:t>
            </w:r>
          </w:p>
        </w:tc>
      </w:tr>
      <w:tr w:rsidR="00B25168" w:rsidRPr="00B25168" w14:paraId="550C68D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7924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2AF2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76B926" w14:textId="373E86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0A9A6F1" w14:textId="6AF22B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57F8" w14:textId="16F37B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9BEED" w14:textId="21B482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6.50 </w:t>
            </w:r>
          </w:p>
        </w:tc>
      </w:tr>
      <w:tr w:rsidR="00B25168" w:rsidRPr="00B25168" w14:paraId="648FCD8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D4D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873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lalacao</w:t>
            </w:r>
            <w:proofErr w:type="spellEnd"/>
            <w:r w:rsidRPr="00B25168">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57CF3551" w14:textId="691A00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3D3F8A" w14:textId="021D68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B662E" w14:textId="66D40E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BAC67" w14:textId="720D22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085308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DDB3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089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410F4" w14:textId="6AD765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B46FE" w14:textId="398E4D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F5CC1" w14:textId="43CA67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65A30" w14:textId="7D4504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8,000.00 </w:t>
            </w:r>
          </w:p>
        </w:tc>
      </w:tr>
      <w:tr w:rsidR="00B25168" w:rsidRPr="00B25168" w14:paraId="56C6B8B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3124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008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7621BCA7" w14:textId="6CBABC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F3C05" w14:textId="61D47C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E4E48" w14:textId="5E1153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DD80D" w14:textId="38FE3A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2598D6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499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C509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4D95AB" w14:textId="29672E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B7373B2" w14:textId="2BC41E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A64CE" w14:textId="21638F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A1751" w14:textId="47CC70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6.50 </w:t>
            </w:r>
          </w:p>
        </w:tc>
      </w:tr>
      <w:tr w:rsidR="00B25168" w:rsidRPr="00B25168" w14:paraId="070665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889A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609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8B166" w14:textId="5C0AF9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04A6DB9" w14:textId="18820A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0199E" w14:textId="51F404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379D9" w14:textId="415D04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98,925.00 </w:t>
            </w:r>
          </w:p>
        </w:tc>
      </w:tr>
      <w:tr w:rsidR="00B25168" w:rsidRPr="00B25168" w14:paraId="7353B10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223B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141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C6F6C" w14:textId="381930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A5B534E" w14:textId="3A560A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C5B4" w14:textId="2339FE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87995" w14:textId="6E63F9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7,806.50 </w:t>
            </w:r>
          </w:p>
        </w:tc>
      </w:tr>
      <w:tr w:rsidR="00B25168" w:rsidRPr="00B25168" w14:paraId="170659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B928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1A4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B316FE8" w14:textId="781CEA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9EF7DC" w14:textId="0CA2D8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7B84B" w14:textId="383755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5FB5F" w14:textId="38A644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74330D7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F380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525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3DFDF16F" w14:textId="7D4F75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40976" w14:textId="4DEA53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BE169" w14:textId="1B447B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3686A" w14:textId="087B89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152EF0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8548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F0E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D5749" w14:textId="3FC911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0A62D1" w14:textId="7567F2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D907D" w14:textId="5DA93A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CFDD4" w14:textId="2AE37A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77BFBBF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74C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057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EDF30DA" w14:textId="15AC8B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61DA6F" w14:textId="3B270F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5B9DB" w14:textId="02261F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7BED4" w14:textId="650585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26E7D10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9F2D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86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109CF1D" w14:textId="6DFBE8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5B471B" w14:textId="029442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99CC" w14:textId="68A0ED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E96C" w14:textId="0DBACA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1A5C74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B8A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EB0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0FB395A" w14:textId="772E67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3DF7A" w14:textId="2BB337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1247D" w14:textId="1DD893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19432" w14:textId="4E23B4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16F8875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B80DF"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368BD543" w14:textId="7A295A8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074,851.83 </w:t>
            </w:r>
          </w:p>
        </w:tc>
        <w:tc>
          <w:tcPr>
            <w:tcW w:w="0" w:type="auto"/>
            <w:tcBorders>
              <w:top w:val="nil"/>
              <w:left w:val="nil"/>
              <w:bottom w:val="single" w:sz="4" w:space="0" w:color="000000"/>
              <w:right w:val="single" w:sz="4" w:space="0" w:color="000000"/>
            </w:tcBorders>
            <w:shd w:val="clear" w:color="D8D8D8" w:fill="D8D8D8"/>
            <w:noWrap/>
            <w:vAlign w:val="bottom"/>
            <w:hideMark/>
          </w:tcPr>
          <w:p w14:paraId="2D81348C" w14:textId="72E9979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C9A418" w14:textId="7E8F7FB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A90043" w14:textId="5256A6E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074,851.83 </w:t>
            </w:r>
          </w:p>
        </w:tc>
      </w:tr>
      <w:tr w:rsidR="00B25168" w:rsidRPr="00B25168" w14:paraId="7AC3B23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CC35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87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C1740" w14:textId="1B8AF6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D24CF3E" w14:textId="3B8048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F319A" w14:textId="2B0B89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E9DA3" w14:textId="48BB64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8,087.15 </w:t>
            </w:r>
          </w:p>
        </w:tc>
      </w:tr>
      <w:tr w:rsidR="00B25168" w:rsidRPr="00B25168" w14:paraId="4FE1330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90AA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A69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E7B25A" w14:textId="669896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7CB203AE" w14:textId="7B6C65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41402" w14:textId="5C718D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7CD9" w14:textId="0B19E6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3,600.00 </w:t>
            </w:r>
          </w:p>
        </w:tc>
      </w:tr>
      <w:tr w:rsidR="00B25168" w:rsidRPr="00B25168" w14:paraId="3CBF78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009E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EC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6DE6B" w14:textId="2D87E2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504F6618" w14:textId="6FFBDD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C7B8A" w14:textId="24DF55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C284A" w14:textId="259750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9,500.00 </w:t>
            </w:r>
          </w:p>
        </w:tc>
      </w:tr>
      <w:tr w:rsidR="00B25168" w:rsidRPr="00B25168" w14:paraId="2B3C0CC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A6EB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7A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C7BDE" w14:textId="7D7085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2508984A" w14:textId="39243A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721E7" w14:textId="00E3DD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C7EA6" w14:textId="5CC075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3,950.00 </w:t>
            </w:r>
          </w:p>
        </w:tc>
      </w:tr>
      <w:tr w:rsidR="00B25168" w:rsidRPr="00B25168" w14:paraId="4BDEE7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26E2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8BB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90442" w14:textId="127212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523BB" w14:textId="3E586A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888E9" w14:textId="2E10CC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93386" w14:textId="62DE20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r>
      <w:tr w:rsidR="00B25168" w:rsidRPr="00B25168" w14:paraId="3ABAEC4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56D1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E698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3979C502" w14:textId="3C1057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0F87AEE1" w14:textId="5DAA0B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C9659" w14:textId="5DCACD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0BF68" w14:textId="5A86A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723.73 </w:t>
            </w:r>
          </w:p>
        </w:tc>
      </w:tr>
      <w:tr w:rsidR="00B25168" w:rsidRPr="00B25168" w14:paraId="4F38E00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7111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7B3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01DA039" w14:textId="19BFBD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986E12" w14:textId="73E656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6754" w14:textId="7A3F55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FF1F9" w14:textId="16135E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0,000.00 </w:t>
            </w:r>
          </w:p>
        </w:tc>
      </w:tr>
      <w:tr w:rsidR="00B25168" w:rsidRPr="00B25168" w14:paraId="292AAC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1A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813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uerto </w:t>
            </w:r>
            <w:proofErr w:type="spellStart"/>
            <w:r w:rsidRPr="00B25168">
              <w:rPr>
                <w:rFonts w:ascii="Arial Narrow" w:eastAsia="Times New Roman" w:hAnsi="Arial Narrow"/>
                <w:i/>
                <w:iCs/>
                <w:color w:val="000000"/>
                <w:sz w:val="20"/>
                <w:szCs w:val="20"/>
              </w:rPr>
              <w:t>Princesa</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511D871" w14:textId="61BD91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900.00 </w:t>
            </w:r>
          </w:p>
        </w:tc>
        <w:tc>
          <w:tcPr>
            <w:tcW w:w="0" w:type="auto"/>
            <w:tcBorders>
              <w:top w:val="nil"/>
              <w:left w:val="nil"/>
              <w:bottom w:val="single" w:sz="4" w:space="0" w:color="000000"/>
              <w:right w:val="single" w:sz="4" w:space="0" w:color="000000"/>
            </w:tcBorders>
            <w:shd w:val="clear" w:color="auto" w:fill="auto"/>
            <w:noWrap/>
            <w:vAlign w:val="bottom"/>
            <w:hideMark/>
          </w:tcPr>
          <w:p w14:paraId="38A93BF3" w14:textId="43C8E1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D9C0A" w14:textId="16AE39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7FF67" w14:textId="4D03C6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900.00 </w:t>
            </w:r>
          </w:p>
        </w:tc>
      </w:tr>
      <w:tr w:rsidR="00B25168" w:rsidRPr="00B25168" w14:paraId="07B83A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17E8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050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0B0B69A" w14:textId="5C45F8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5A148D" w14:textId="5546F6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4090" w14:textId="48766B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097E6" w14:textId="7097E7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3,000.00 </w:t>
            </w:r>
          </w:p>
        </w:tc>
      </w:tr>
      <w:tr w:rsidR="00B25168" w:rsidRPr="00B25168" w14:paraId="3A353AC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B0E2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A50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033E6" w14:textId="681D56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8F3CC2E" w14:textId="2B471C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E171" w14:textId="309C33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98FF" w14:textId="23F763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2,090.95 </w:t>
            </w:r>
          </w:p>
        </w:tc>
      </w:tr>
      <w:tr w:rsidR="00B25168" w:rsidRPr="00B25168" w14:paraId="53985E5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BB0B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6C564114" w14:textId="489DBF9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811,09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0B80BF" w14:textId="203A5D0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56E932" w14:textId="09F4546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3CD36C" w14:textId="70E66E7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811,099.00 </w:t>
            </w:r>
          </w:p>
        </w:tc>
      </w:tr>
      <w:tr w:rsidR="00B25168" w:rsidRPr="00B25168" w14:paraId="143466B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8143D"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DD19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326B1A3" w14:textId="19A421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0E799807" w14:textId="46DE76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A07E7" w14:textId="5D31F3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E0E13" w14:textId="4562BE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2,579.00 </w:t>
            </w:r>
          </w:p>
        </w:tc>
      </w:tr>
      <w:tr w:rsidR="00B25168" w:rsidRPr="00B25168" w14:paraId="072AE9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280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8FA5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DD8717A" w14:textId="4FCB58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2,500.00 </w:t>
            </w:r>
          </w:p>
        </w:tc>
        <w:tc>
          <w:tcPr>
            <w:tcW w:w="0" w:type="auto"/>
            <w:tcBorders>
              <w:top w:val="nil"/>
              <w:left w:val="nil"/>
              <w:bottom w:val="single" w:sz="4" w:space="0" w:color="000000"/>
              <w:right w:val="single" w:sz="4" w:space="0" w:color="000000"/>
            </w:tcBorders>
            <w:shd w:val="clear" w:color="auto" w:fill="auto"/>
            <w:noWrap/>
            <w:vAlign w:val="bottom"/>
            <w:hideMark/>
          </w:tcPr>
          <w:p w14:paraId="53864497" w14:textId="6367A2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22494" w14:textId="476E83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225CC" w14:textId="367405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2,500.00 </w:t>
            </w:r>
          </w:p>
        </w:tc>
      </w:tr>
      <w:tr w:rsidR="00B25168" w:rsidRPr="00B25168" w14:paraId="7644073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47935"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BA9F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2E2C7" w14:textId="6C5DFF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4142BF64" w14:textId="7F37A5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523AA" w14:textId="0CD41F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5FD6A" w14:textId="1BC880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6,825.00 </w:t>
            </w:r>
          </w:p>
        </w:tc>
      </w:tr>
      <w:tr w:rsidR="00B25168" w:rsidRPr="00B25168" w14:paraId="1A23FD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6D4E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EB273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F0C211D" w14:textId="5FAA28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F5F4601" w14:textId="02442D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D6091" w14:textId="5869D7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6A1A" w14:textId="514E57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300.00 </w:t>
            </w:r>
          </w:p>
        </w:tc>
      </w:tr>
      <w:tr w:rsidR="00B25168" w:rsidRPr="00B25168" w14:paraId="75590D1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915FE"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5D9A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3F06F37" w14:textId="529AC8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9E753AB" w14:textId="470B0A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193EB" w14:textId="034136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4A58A" w14:textId="67D1D7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9,250.00 </w:t>
            </w:r>
          </w:p>
        </w:tc>
      </w:tr>
      <w:tr w:rsidR="00B25168" w:rsidRPr="00B25168" w14:paraId="4D0DF6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94F53"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4527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F9E556" w14:textId="36F42F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31E00CBA" w14:textId="046D85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51867" w14:textId="7D0017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629A6" w14:textId="09AFA3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800.00 </w:t>
            </w:r>
          </w:p>
        </w:tc>
      </w:tr>
      <w:tr w:rsidR="00B25168" w:rsidRPr="00B25168" w14:paraId="5BF814A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82F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CAF7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6C94246A" w14:textId="1A5B48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0A45E0C2" w14:textId="5DCE45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C3BD5" w14:textId="5FF8E3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02D8C" w14:textId="15167B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7,100.00 </w:t>
            </w:r>
          </w:p>
        </w:tc>
      </w:tr>
      <w:tr w:rsidR="00B25168" w:rsidRPr="00B25168" w14:paraId="4B2CD23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CFE84"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FD02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547A60" w14:textId="38E999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5E7AB55" w14:textId="42ED52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4E2C0" w14:textId="344C68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BB7CA" w14:textId="425FC1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1,100.00 </w:t>
            </w:r>
          </w:p>
        </w:tc>
      </w:tr>
      <w:tr w:rsidR="00B25168" w:rsidRPr="00B25168" w14:paraId="633E32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90E6D"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FB36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60473" w14:textId="2B6844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23958306" w14:textId="7D0295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04F74" w14:textId="611307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4D98E" w14:textId="1702C5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2,050.00 </w:t>
            </w:r>
          </w:p>
        </w:tc>
      </w:tr>
      <w:tr w:rsidR="00B25168" w:rsidRPr="00B25168" w14:paraId="27AC210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9648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31CB1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8C822" w14:textId="4A2A81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4,600.00 </w:t>
            </w:r>
          </w:p>
        </w:tc>
        <w:tc>
          <w:tcPr>
            <w:tcW w:w="0" w:type="auto"/>
            <w:tcBorders>
              <w:top w:val="nil"/>
              <w:left w:val="nil"/>
              <w:bottom w:val="single" w:sz="4" w:space="0" w:color="000000"/>
              <w:right w:val="single" w:sz="4" w:space="0" w:color="000000"/>
            </w:tcBorders>
            <w:shd w:val="clear" w:color="auto" w:fill="auto"/>
            <w:noWrap/>
            <w:vAlign w:val="bottom"/>
            <w:hideMark/>
          </w:tcPr>
          <w:p w14:paraId="1532A296" w14:textId="5B86C0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40CFD" w14:textId="3A4033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31E1B" w14:textId="7BC2F0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4,600.00 </w:t>
            </w:r>
          </w:p>
        </w:tc>
      </w:tr>
      <w:tr w:rsidR="00B25168" w:rsidRPr="00B25168" w14:paraId="56B6FA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BF5E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4F8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7D0799CF" w14:textId="453E1B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27A49E99" w14:textId="3B21CA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52BEB" w14:textId="299E02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2DC7E" w14:textId="4DE5CA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1,750.00 </w:t>
            </w:r>
          </w:p>
        </w:tc>
      </w:tr>
      <w:tr w:rsidR="00B25168" w:rsidRPr="00B25168" w14:paraId="4C42406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0D86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B78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E7B738" w14:textId="11E145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6CDF06" w14:textId="0533ED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4B070" w14:textId="2497A3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18891" w14:textId="100439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0,000.00 </w:t>
            </w:r>
          </w:p>
        </w:tc>
      </w:tr>
      <w:tr w:rsidR="00B25168" w:rsidRPr="00B25168" w14:paraId="2BB94B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E54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15BD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C6CFD6D" w14:textId="28C3C0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2C4332E3" w14:textId="1A9E3D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404B6" w14:textId="564BBB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57038" w14:textId="31E504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78,905.00 </w:t>
            </w:r>
          </w:p>
        </w:tc>
      </w:tr>
      <w:tr w:rsidR="00B25168" w:rsidRPr="00B25168" w14:paraId="7AA637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E16A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861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8993099" w14:textId="2052F7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A413E" w14:textId="4CC202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58AF7" w14:textId="2BEB06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0FC59" w14:textId="2FEB83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000.00 </w:t>
            </w:r>
          </w:p>
        </w:tc>
      </w:tr>
      <w:tr w:rsidR="00B25168" w:rsidRPr="00B25168" w14:paraId="7F0B60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0D0B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4861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2496A10" w14:textId="179CBE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4576C0C1" w14:textId="3AF44F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D76E3" w14:textId="5ACE56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6ED4F" w14:textId="12153A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9,200.00 </w:t>
            </w:r>
          </w:p>
        </w:tc>
      </w:tr>
      <w:tr w:rsidR="00B25168" w:rsidRPr="00B25168" w14:paraId="000F2C4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279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EF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6D83558" w14:textId="121A04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F833D8B" w14:textId="5087A9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CEFC4" w14:textId="0EB90C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6E5D4" w14:textId="61BDDA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6,375.00 </w:t>
            </w:r>
          </w:p>
        </w:tc>
      </w:tr>
      <w:tr w:rsidR="00B25168" w:rsidRPr="00B25168" w14:paraId="1E53EB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2486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082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4DAF28A" w14:textId="03ED5F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0E977F2A" w14:textId="390F7B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61871" w14:textId="1ADFC5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48B01" w14:textId="3BCDA2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4,765.00 </w:t>
            </w:r>
          </w:p>
        </w:tc>
      </w:tr>
      <w:tr w:rsidR="00B25168" w:rsidRPr="00B25168" w14:paraId="565D782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702B6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E3ED7A7" w14:textId="7182944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BE40074" w14:textId="6EB0CE3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4F2335D" w14:textId="34DC175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A94CBA" w14:textId="10B3681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2,321,173.45 </w:t>
            </w:r>
          </w:p>
        </w:tc>
      </w:tr>
      <w:tr w:rsidR="00B25168" w:rsidRPr="00B25168" w14:paraId="70E42A1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8842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F53C223" w14:textId="39C387E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0B4B8200" w14:textId="269A78E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C6DFD6" w14:textId="283A896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860A87" w14:textId="481032F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563,415.80 </w:t>
            </w:r>
          </w:p>
        </w:tc>
      </w:tr>
      <w:tr w:rsidR="00B25168" w:rsidRPr="00B25168" w14:paraId="3BCD476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F282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3D6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51D79CFE" w14:textId="2BC01F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57AEA82B" w14:textId="7A630D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690A" w14:textId="2F55BC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8824A" w14:textId="2CFF04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86,728.00 </w:t>
            </w:r>
          </w:p>
        </w:tc>
      </w:tr>
      <w:tr w:rsidR="00B25168" w:rsidRPr="00B25168" w14:paraId="487D55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8162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790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38B74" w14:textId="29470F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AA9D176" w14:textId="308228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55A0F" w14:textId="7D7275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CC226" w14:textId="076152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9,865.16 </w:t>
            </w:r>
          </w:p>
        </w:tc>
      </w:tr>
      <w:tr w:rsidR="00B25168" w:rsidRPr="00B25168" w14:paraId="78B5ADA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ECB5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A69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E9DED" w14:textId="39BD01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BAD6FA1" w14:textId="1AED17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05EDC" w14:textId="5B8B3A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402ED" w14:textId="34B75E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8,781.72 </w:t>
            </w:r>
          </w:p>
        </w:tc>
      </w:tr>
      <w:tr w:rsidR="00B25168" w:rsidRPr="00B25168" w14:paraId="6CF7D3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5189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E63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6ED598A" w14:textId="275269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2A90CB11" w14:textId="38BB6B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FCB0D0B" w14:textId="3CB1D3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00582" w14:textId="185133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47,712.56 </w:t>
            </w:r>
          </w:p>
        </w:tc>
      </w:tr>
      <w:tr w:rsidR="00B25168" w:rsidRPr="00B25168" w14:paraId="49DBBC2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7CCC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6F1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D047D" w14:textId="014BF7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2F120295" w14:textId="570335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0F9D96E" w14:textId="7404F4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73FDA" w14:textId="751C07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8,186.24 </w:t>
            </w:r>
          </w:p>
        </w:tc>
      </w:tr>
      <w:tr w:rsidR="00B25168" w:rsidRPr="00B25168" w14:paraId="443608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F227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8B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121EE1B5" w14:textId="761845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45C58909" w14:textId="539010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70585" w14:textId="08D999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BA4B1" w14:textId="6DBA8B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22.58 </w:t>
            </w:r>
          </w:p>
        </w:tc>
      </w:tr>
      <w:tr w:rsidR="00B25168" w:rsidRPr="00B25168" w14:paraId="7D794C1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EB8A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FDF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CC884" w14:textId="40E449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2AF56525" w14:textId="199A99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5F337" w14:textId="0CF570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0565A" w14:textId="77892D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0,297.28 </w:t>
            </w:r>
          </w:p>
        </w:tc>
      </w:tr>
      <w:tr w:rsidR="00B25168" w:rsidRPr="00B25168" w14:paraId="1FF24BA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9BEC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925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14CDC" w14:textId="39535D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4FDE8331" w14:textId="3D0316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BE9A" w14:textId="57F9EB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BDE95" w14:textId="6AB7CB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9,450.00 </w:t>
            </w:r>
          </w:p>
        </w:tc>
      </w:tr>
      <w:tr w:rsidR="00B25168" w:rsidRPr="00B25168" w14:paraId="62BF4E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C5D2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E1F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64B8F" w14:textId="6EAC93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E2DBB2A" w14:textId="5F1AE0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20ACE" w14:textId="440486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64CA" w14:textId="3AC062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6,033.52 </w:t>
            </w:r>
          </w:p>
        </w:tc>
      </w:tr>
      <w:tr w:rsidR="00B25168" w:rsidRPr="00B25168" w14:paraId="0143A2A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4745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083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B3B8A" w14:textId="106021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067C7FE" w14:textId="14068A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03137" w14:textId="6891AD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CF1EF" w14:textId="2A9EE2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8,021.36 </w:t>
            </w:r>
          </w:p>
        </w:tc>
      </w:tr>
      <w:tr w:rsidR="00B25168" w:rsidRPr="00B25168" w14:paraId="75D688F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2973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ED5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DC9CB8C" w14:textId="76BDDC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19297F9" w14:textId="11B503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CE453" w14:textId="3A56DC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03F31" w14:textId="7CA193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2,221.40 </w:t>
            </w:r>
          </w:p>
        </w:tc>
      </w:tr>
      <w:tr w:rsidR="00B25168" w:rsidRPr="00B25168" w14:paraId="2C2289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0BE8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AECD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4C7766" w14:textId="5B138A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068D83F6" w14:textId="494AA3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C2A3D" w14:textId="7767EB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D5701" w14:textId="5DC2DB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6,025.44 </w:t>
            </w:r>
          </w:p>
        </w:tc>
      </w:tr>
      <w:tr w:rsidR="00B25168" w:rsidRPr="00B25168" w14:paraId="2A74DEB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07DA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8C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21E69852" w14:textId="5D18CE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266E3A10" w14:textId="2177C2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63B18" w14:textId="042EAC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60C45" w14:textId="2EE5D9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7,565.64 </w:t>
            </w:r>
          </w:p>
        </w:tc>
      </w:tr>
      <w:tr w:rsidR="00B25168" w:rsidRPr="00B25168" w14:paraId="450BE4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06F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04E4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796DE" w14:textId="543D1F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2B138869" w14:textId="6206AD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4DBBE" w14:textId="21FACC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ED952" w14:textId="6AB257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7,926.68 </w:t>
            </w:r>
          </w:p>
        </w:tc>
      </w:tr>
      <w:tr w:rsidR="00B25168" w:rsidRPr="00B25168" w14:paraId="622355B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795C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AB7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D8F58" w14:textId="355DB9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AA0F518" w14:textId="1B75D7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75031" w14:textId="64C4E7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C43A9" w14:textId="13F1C7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743.04 </w:t>
            </w:r>
          </w:p>
        </w:tc>
      </w:tr>
      <w:tr w:rsidR="00B25168" w:rsidRPr="00B25168" w14:paraId="1F53FD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B194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598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Domingo (</w:t>
            </w:r>
            <w:proofErr w:type="spellStart"/>
            <w:r w:rsidRPr="00B25168">
              <w:rPr>
                <w:rFonts w:ascii="Arial Narrow" w:eastAsia="Times New Roman" w:hAnsi="Arial Narrow"/>
                <w:i/>
                <w:iCs/>
                <w:color w:val="000000"/>
                <w:sz w:val="20"/>
                <w:szCs w:val="20"/>
              </w:rPr>
              <w:t>Libog</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5A3850" w14:textId="135FAF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A2F00E6" w14:textId="0DF5F9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234FE" w14:textId="219469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7F261" w14:textId="3EB144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630.00 </w:t>
            </w:r>
          </w:p>
        </w:tc>
      </w:tr>
      <w:tr w:rsidR="00B25168" w:rsidRPr="00B25168" w14:paraId="7A9EE5A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98C4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6D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4A2F90A5" w14:textId="786026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1DCCE3B5" w14:textId="4B7FE6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86175" w14:textId="3167D7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A303" w14:textId="024E64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5,689.80 </w:t>
            </w:r>
          </w:p>
        </w:tc>
      </w:tr>
      <w:tr w:rsidR="00B25168" w:rsidRPr="00B25168" w14:paraId="3CA69D5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E522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70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2A4BF7D6" w14:textId="42BC56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F6F8A8F" w14:textId="012748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3642B" w14:textId="64BCBB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6A5C1" w14:textId="204010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6,515.38 </w:t>
            </w:r>
          </w:p>
        </w:tc>
      </w:tr>
      <w:tr w:rsidR="00B25168" w:rsidRPr="00B25168" w14:paraId="0131257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ED9F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C2BA308" w14:textId="1F49301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011A3164" w14:textId="3E6A983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E587BE" w14:textId="2E6B1AE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9569A0" w14:textId="5EF1518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973,365.87 </w:t>
            </w:r>
          </w:p>
        </w:tc>
      </w:tr>
      <w:tr w:rsidR="00B25168" w:rsidRPr="00B25168" w14:paraId="3492565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6320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9F6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6122533" w14:textId="7F1E1C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2129D764" w14:textId="34D343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E434" w14:textId="5C71CE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786AA" w14:textId="4E7092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6,496.42 </w:t>
            </w:r>
          </w:p>
        </w:tc>
      </w:tr>
      <w:tr w:rsidR="00B25168" w:rsidRPr="00B25168" w14:paraId="7C1A3E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7F4F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D96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A6AACC" w14:textId="24C3B6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50F33F1B" w14:textId="65A70A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8D756" w14:textId="36E2A9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C0A2" w14:textId="5A3EEB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8,583.16 </w:t>
            </w:r>
          </w:p>
        </w:tc>
      </w:tr>
      <w:tr w:rsidR="00B25168" w:rsidRPr="00B25168" w14:paraId="08FDC7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FCC8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6D8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997E9B" w14:textId="1D0822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59AABD8" w14:textId="600FE3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F4567" w14:textId="00B1D9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64247" w14:textId="4867F1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1,553.00 </w:t>
            </w:r>
          </w:p>
        </w:tc>
      </w:tr>
      <w:tr w:rsidR="00B25168" w:rsidRPr="00B25168" w14:paraId="42F85F6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80DC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42A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6FA74" w14:textId="192698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6AB2F600" w14:textId="1A00BA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4513D" w14:textId="4560A6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D78EF" w14:textId="7E7EAA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8,933.64 </w:t>
            </w:r>
          </w:p>
        </w:tc>
      </w:tr>
      <w:tr w:rsidR="00B25168" w:rsidRPr="00B25168" w14:paraId="524FA57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1023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E74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F7977F9" w14:textId="40FFE0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31FC5AE2" w14:textId="28832C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75842" w14:textId="37D20F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1B2BF" w14:textId="26EE30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430.00 </w:t>
            </w:r>
          </w:p>
        </w:tc>
      </w:tr>
      <w:tr w:rsidR="00B25168" w:rsidRPr="00B25168" w14:paraId="04ABD6A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B385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E573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40C54" w14:textId="26B964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39D367" w14:textId="581278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FC493" w14:textId="782F8B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5110C" w14:textId="02B4D0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2,500.00 </w:t>
            </w:r>
          </w:p>
        </w:tc>
      </w:tr>
      <w:tr w:rsidR="00B25168" w:rsidRPr="00B25168" w14:paraId="4B77E7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78A8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5B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745EE88" w14:textId="4B7A35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0DCC2ED" w14:textId="187C1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EF10A" w14:textId="4E9933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1D888" w14:textId="2819E8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5,229.29 </w:t>
            </w:r>
          </w:p>
        </w:tc>
      </w:tr>
      <w:tr w:rsidR="00B25168" w:rsidRPr="00B25168" w14:paraId="2D99025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FE4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FABD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B0926D" w14:textId="247402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43EE3D55" w14:textId="228B5A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3C8A3" w14:textId="634414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4D81F" w14:textId="68CF0A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1,106.72 </w:t>
            </w:r>
          </w:p>
        </w:tc>
      </w:tr>
      <w:tr w:rsidR="00B25168" w:rsidRPr="00B25168" w14:paraId="56A33D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F8D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8AC3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7639398" w14:textId="4938D9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222115A" w14:textId="45D76E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06917" w14:textId="0D9C64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C3E17" w14:textId="4FF81D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430.00 </w:t>
            </w:r>
          </w:p>
        </w:tc>
      </w:tr>
      <w:tr w:rsidR="00B25168" w:rsidRPr="00B25168" w14:paraId="5221605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2D74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A14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4F3A19" w14:textId="100158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774CCCB" w14:textId="64343B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13707" w14:textId="59DB26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8D29F" w14:textId="2CF860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490.94 </w:t>
            </w:r>
          </w:p>
        </w:tc>
      </w:tr>
      <w:tr w:rsidR="00B25168" w:rsidRPr="00B25168" w14:paraId="54E443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A7A9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02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3C03182A" w14:textId="416AB7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5DC2CC63" w14:textId="64392A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7D699" w14:textId="315E50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05CE3" w14:textId="18B960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660.02 </w:t>
            </w:r>
          </w:p>
        </w:tc>
      </w:tr>
      <w:tr w:rsidR="00B25168" w:rsidRPr="00B25168" w14:paraId="79C2D9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B9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88D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7FF659A" w14:textId="528E2E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7BE9BC3A" w14:textId="2A5AA0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703DE" w14:textId="333C98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C2CCC" w14:textId="3835D1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7,902.68 </w:t>
            </w:r>
          </w:p>
        </w:tc>
      </w:tr>
      <w:tr w:rsidR="00B25168" w:rsidRPr="00B25168" w14:paraId="77DE8D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6978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FAD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10F495" w14:textId="607C30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6683BF89" w14:textId="08D38E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7C894" w14:textId="653889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6BF7E" w14:textId="519ED2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0,050.00 </w:t>
            </w:r>
          </w:p>
        </w:tc>
      </w:tr>
      <w:tr w:rsidR="00B25168" w:rsidRPr="00B25168" w14:paraId="6D84702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32C9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lastRenderedPageBreak/>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9336378" w14:textId="6B4E969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037BC3AC" w14:textId="264802E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0E3F21" w14:textId="56BAAEB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989DD2" w14:textId="5441240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908,342.33 </w:t>
            </w:r>
          </w:p>
        </w:tc>
      </w:tr>
      <w:tr w:rsidR="00B25168" w:rsidRPr="00B25168" w14:paraId="11634C1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F27B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35D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7870B62" w14:textId="385ABC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2CC61C7" w14:textId="65D7F4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00273" w14:textId="3F3655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AC74D" w14:textId="4E93A4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50,692.18 </w:t>
            </w:r>
          </w:p>
        </w:tc>
      </w:tr>
      <w:tr w:rsidR="00B25168" w:rsidRPr="00B25168" w14:paraId="0E21D5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9F32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2FE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32FA9" w14:textId="3D3F7B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3185D88" w14:textId="114F59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8FCE8" w14:textId="16EA6C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B033B" w14:textId="25D5C8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2,623.68 </w:t>
            </w:r>
          </w:p>
        </w:tc>
      </w:tr>
      <w:tr w:rsidR="00B25168" w:rsidRPr="00B25168" w14:paraId="657B45F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8CD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5F46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D6377" w14:textId="34FA28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BDD9C7A" w14:textId="3DB4BC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8E2C4" w14:textId="28D9BC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04927" w14:textId="22A2CD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5,068.94 </w:t>
            </w:r>
          </w:p>
        </w:tc>
      </w:tr>
      <w:tr w:rsidR="00B25168" w:rsidRPr="00B25168" w14:paraId="6AA569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7180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27A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D546A8B" w14:textId="1FC2FD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A880014" w14:textId="7A7285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7F833" w14:textId="786C5F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99CF5" w14:textId="6830F0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730.00 </w:t>
            </w:r>
          </w:p>
        </w:tc>
      </w:tr>
      <w:tr w:rsidR="00B25168" w:rsidRPr="00B25168" w14:paraId="7F6D95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1ED0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EBF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CD234" w14:textId="0C2738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5818D3C1" w14:textId="3076A2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07C2A" w14:textId="7CFA78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82410" w14:textId="7FAF9E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617.76 </w:t>
            </w:r>
          </w:p>
        </w:tc>
      </w:tr>
      <w:tr w:rsidR="00B25168" w:rsidRPr="00B25168" w14:paraId="5E5E16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E35E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5F0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59530" w14:textId="5020B4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219430E" w14:textId="3D90AD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E4A3A" w14:textId="181D3D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25A41" w14:textId="09A98A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1,620.22 </w:t>
            </w:r>
          </w:p>
        </w:tc>
      </w:tr>
      <w:tr w:rsidR="00B25168" w:rsidRPr="00B25168" w14:paraId="5F498ED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061A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F7D0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ADCD102" w14:textId="0A790F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44B148A" w14:textId="7AC728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FD1AB" w14:textId="19524F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B574E" w14:textId="7AB6A8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7,459.07 </w:t>
            </w:r>
          </w:p>
        </w:tc>
      </w:tr>
      <w:tr w:rsidR="00B25168" w:rsidRPr="00B25168" w14:paraId="194134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AF40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083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E4F4E" w14:textId="4295D0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72E5160F" w14:textId="4C0A04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C3C87" w14:textId="51A503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AE347" w14:textId="3A7A61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7,220.72 </w:t>
            </w:r>
          </w:p>
        </w:tc>
      </w:tr>
      <w:tr w:rsidR="00B25168" w:rsidRPr="00B25168" w14:paraId="19312C1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9F65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74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0785AF" w14:textId="615E05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6A061F1" w14:textId="123E6C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A2C73" w14:textId="084929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FFB5" w14:textId="7F8D67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8,472.76 </w:t>
            </w:r>
          </w:p>
        </w:tc>
      </w:tr>
      <w:tr w:rsidR="00B25168" w:rsidRPr="00B25168" w14:paraId="646B66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4233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8318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FD5A3" w14:textId="064BC5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883BBC3" w14:textId="7F55C4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6F0BF" w14:textId="14F15C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9F1C" w14:textId="766374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82.96 </w:t>
            </w:r>
          </w:p>
        </w:tc>
      </w:tr>
      <w:tr w:rsidR="00B25168" w:rsidRPr="00B25168" w14:paraId="6B3D72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B8E5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13A3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3EF54" w14:textId="6D1761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34F15A0F" w14:textId="6466E0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8C4B2" w14:textId="77848D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B2F0" w14:textId="5BD3FD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4,596.44 </w:t>
            </w:r>
          </w:p>
        </w:tc>
      </w:tr>
      <w:tr w:rsidR="00B25168" w:rsidRPr="00B25168" w14:paraId="43D0DF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303A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F80D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DD4C0" w14:textId="1FF879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497A923" w14:textId="1F1AE9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05FF6" w14:textId="77AD97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E1557" w14:textId="5C1B4E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2,126.16 </w:t>
            </w:r>
          </w:p>
        </w:tc>
      </w:tr>
      <w:tr w:rsidR="00B25168" w:rsidRPr="00B25168" w14:paraId="2ECF458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2A2E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F3D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2E42E1B" w14:textId="5FF66F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6C97B6F" w14:textId="7033DA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0F896" w14:textId="4AFDFD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D8A38" w14:textId="3DCE0E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2,312.68 </w:t>
            </w:r>
          </w:p>
        </w:tc>
      </w:tr>
      <w:tr w:rsidR="00B25168" w:rsidRPr="00B25168" w14:paraId="03312D2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BA43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786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8888FB" w14:textId="670B19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78FBBEE0" w14:textId="22C577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69254" w14:textId="247C43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8A390" w14:textId="4F260E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2,569.16 </w:t>
            </w:r>
          </w:p>
        </w:tc>
      </w:tr>
      <w:tr w:rsidR="00B25168" w:rsidRPr="00B25168" w14:paraId="31B7D6E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D50A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C3F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27B0C5F" w14:textId="0D18DE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459652BB" w14:textId="5983A9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0AEF2" w14:textId="308152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450AE" w14:textId="70BEF4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1,422.48 </w:t>
            </w:r>
          </w:p>
        </w:tc>
      </w:tr>
      <w:tr w:rsidR="00B25168" w:rsidRPr="00B25168" w14:paraId="39051C8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BCE0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CD8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riga</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5C83AB" w14:textId="6AB9BF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3A33FF81" w14:textId="105626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DBD2B" w14:textId="64094E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F1B80" w14:textId="2B0D74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490.06 </w:t>
            </w:r>
          </w:p>
        </w:tc>
      </w:tr>
      <w:tr w:rsidR="00B25168" w:rsidRPr="00B25168" w14:paraId="712F60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56B8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BAC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2D1881" w14:textId="387B49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7A11D850" w14:textId="2DABB1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471E5" w14:textId="288AF6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22958" w14:textId="2AECD5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430.04 </w:t>
            </w:r>
          </w:p>
        </w:tc>
      </w:tr>
      <w:tr w:rsidR="00B25168" w:rsidRPr="00B25168" w14:paraId="3E5BB8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2C0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A60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A47ABF" w14:textId="7B71B3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F05E2C0" w14:textId="6CD642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8D923" w14:textId="0D96E6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ED114" w14:textId="17B907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28,458.20 </w:t>
            </w:r>
          </w:p>
        </w:tc>
      </w:tr>
      <w:tr w:rsidR="00B25168" w:rsidRPr="00B25168" w14:paraId="115865C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1C25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8B16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AD906" w14:textId="7EF4C4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344606B" w14:textId="155485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3CD47" w14:textId="3F91B6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6DF8E" w14:textId="048D96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4,242.92 </w:t>
            </w:r>
          </w:p>
        </w:tc>
      </w:tr>
      <w:tr w:rsidR="00B25168" w:rsidRPr="00B25168" w14:paraId="02441FD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41E5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BB9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0C1CD" w14:textId="346900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34E78E7E" w14:textId="448C5B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25A62" w14:textId="0D46B9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22D95" w14:textId="53697B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9,508.88 </w:t>
            </w:r>
          </w:p>
        </w:tc>
      </w:tr>
      <w:tr w:rsidR="00B25168" w:rsidRPr="00B25168" w14:paraId="046FC0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5B74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5A9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BB5EC" w14:textId="21D027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0DEE5FE" w14:textId="7688CB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A1126" w14:textId="5205D5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0AA68" w14:textId="653D54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2,807.88 </w:t>
            </w:r>
          </w:p>
        </w:tc>
      </w:tr>
      <w:tr w:rsidR="00B25168" w:rsidRPr="00B25168" w14:paraId="137C6A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384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984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0698A" w14:textId="0BE441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7A1D8302" w14:textId="4887B5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7E68D" w14:textId="7269EC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48EC1" w14:textId="7A160D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0,558.80 </w:t>
            </w:r>
          </w:p>
        </w:tc>
      </w:tr>
      <w:tr w:rsidR="00B25168" w:rsidRPr="00B25168" w14:paraId="2777CB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0386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074A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8DF99" w14:textId="49E123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3C76C6C0" w14:textId="19E62A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3893F" w14:textId="1AE97C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4F308" w14:textId="202A2A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9,371.53 </w:t>
            </w:r>
          </w:p>
        </w:tc>
      </w:tr>
      <w:tr w:rsidR="00B25168" w:rsidRPr="00B25168" w14:paraId="142B6C8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1DC9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7C53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C260309" w14:textId="2CFF72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94F3640" w14:textId="73F571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1281D" w14:textId="1B2A92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CCBE8" w14:textId="1F9DE9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2,045.18 </w:t>
            </w:r>
          </w:p>
        </w:tc>
      </w:tr>
      <w:tr w:rsidR="00B25168" w:rsidRPr="00B25168" w14:paraId="455004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F98D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643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B1CFF5A" w14:textId="0C9D59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27D22AB" w14:textId="68CF82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7E772" w14:textId="5118D5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6B46A" w14:textId="685875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91,480.00 </w:t>
            </w:r>
          </w:p>
        </w:tc>
      </w:tr>
      <w:tr w:rsidR="00B25168" w:rsidRPr="00B25168" w14:paraId="1E51AE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B107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CB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D4FC36D" w14:textId="10B91A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8091A97" w14:textId="72B788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E0591" w14:textId="3C2F80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88F65" w14:textId="72FED0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506.28 </w:t>
            </w:r>
          </w:p>
        </w:tc>
      </w:tr>
      <w:tr w:rsidR="00B25168" w:rsidRPr="00B25168" w14:paraId="770723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52C2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C9D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0F7D9" w14:textId="3F882C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72125A8" w14:textId="1B238B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E9889" w14:textId="051D00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BF4D" w14:textId="52C47B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9,547.69 </w:t>
            </w:r>
          </w:p>
        </w:tc>
      </w:tr>
      <w:tr w:rsidR="00B25168" w:rsidRPr="00B25168" w14:paraId="6DE16D2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A859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305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74592C2" w14:textId="40F7F3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031BE649" w14:textId="256AA8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E2EC6" w14:textId="03A740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53AE0" w14:textId="4E9904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780.54 </w:t>
            </w:r>
          </w:p>
        </w:tc>
      </w:tr>
      <w:tr w:rsidR="00B25168" w:rsidRPr="00B25168" w14:paraId="0FD5DA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5887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073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resentacion</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Parubca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188F9BD" w14:textId="14DB03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EE172AB" w14:textId="01E1F0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8EE00" w14:textId="084686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54B6" w14:textId="3BE13B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7,703.44 </w:t>
            </w:r>
          </w:p>
        </w:tc>
      </w:tr>
      <w:tr w:rsidR="00B25168" w:rsidRPr="00B25168" w14:paraId="72BE58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F1FF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AAD3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3BFF7" w14:textId="00C7D2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4E84E49" w14:textId="2905D5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FB32" w14:textId="1D7AA1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47B3E" w14:textId="455E72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3,816.76 </w:t>
            </w:r>
          </w:p>
        </w:tc>
      </w:tr>
      <w:tr w:rsidR="00B25168" w:rsidRPr="00B25168" w14:paraId="32F3C7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276C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3D8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B847E" w14:textId="0E1032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A2698FD" w14:textId="2978DE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7D2C3" w14:textId="3C1EFB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D6D29" w14:textId="2B5D63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81,126.78 </w:t>
            </w:r>
          </w:p>
        </w:tc>
      </w:tr>
      <w:tr w:rsidR="00B25168" w:rsidRPr="00B25168" w14:paraId="0C21C12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CA75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CE3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San </w:t>
            </w:r>
            <w:proofErr w:type="spellStart"/>
            <w:r w:rsidRPr="00B25168">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8A9E9" w14:textId="39CBC2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4CB45F4" w14:textId="547683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79A93" w14:textId="3BB74F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1D9B0" w14:textId="3B9CBA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7,057.28 </w:t>
            </w:r>
          </w:p>
        </w:tc>
      </w:tr>
      <w:tr w:rsidR="00B25168" w:rsidRPr="00B25168" w14:paraId="2D065C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BBD5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AEFE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F2F13F" w14:textId="3BE042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5A1DE6C9" w14:textId="6D0537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B923F" w14:textId="65A81D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663F0" w14:textId="421AAF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18.94 </w:t>
            </w:r>
          </w:p>
        </w:tc>
      </w:tr>
      <w:tr w:rsidR="00B25168" w:rsidRPr="00B25168" w14:paraId="6F26976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FCC6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1187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40B36" w14:textId="6DC40A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F6ECDC3" w14:textId="65C343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8A60F" w14:textId="3414D9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7366F" w14:textId="12D6E3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3,077.76 </w:t>
            </w:r>
          </w:p>
        </w:tc>
      </w:tr>
      <w:tr w:rsidR="00B25168" w:rsidRPr="00B25168" w14:paraId="4224823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B8B9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6B7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8E5A9" w14:textId="5E89D5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363F5C49" w14:textId="0861A7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438D5" w14:textId="33A356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514D3" w14:textId="61DF24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1,152.72 </w:t>
            </w:r>
          </w:p>
        </w:tc>
      </w:tr>
      <w:tr w:rsidR="00B25168" w:rsidRPr="00B25168" w14:paraId="7C0799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536B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14B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387CBB" w14:textId="732849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E160028" w14:textId="2E1887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0B980" w14:textId="217A66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93B78" w14:textId="4B668A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584.32 </w:t>
            </w:r>
          </w:p>
        </w:tc>
      </w:tr>
      <w:tr w:rsidR="00B25168" w:rsidRPr="00B25168" w14:paraId="280017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8913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85B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3DF9C1" w14:textId="187842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6A35BC5" w14:textId="52627E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47BAB" w14:textId="00B4D3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92690" w14:textId="66FF84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87,361.12 </w:t>
            </w:r>
          </w:p>
        </w:tc>
      </w:tr>
      <w:tr w:rsidR="00B25168" w:rsidRPr="00B25168" w14:paraId="5E2035B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331EB"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7EECDB9" w14:textId="742E727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F572BBE" w14:textId="0D84668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35E379" w14:textId="6B24437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495CA" w14:textId="7D119EE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332,426.38 </w:t>
            </w:r>
          </w:p>
        </w:tc>
      </w:tr>
      <w:tr w:rsidR="00B25168" w:rsidRPr="00B25168" w14:paraId="6A50FB5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9FC1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79C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LGU </w:t>
            </w:r>
            <w:proofErr w:type="spellStart"/>
            <w:r w:rsidRPr="00B25168">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1DC7E9" w14:textId="6AE4FF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228B0C1D" w14:textId="01D727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C7F8A" w14:textId="16FB5D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5A427" w14:textId="055A7A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77,956.38 </w:t>
            </w:r>
          </w:p>
        </w:tc>
      </w:tr>
      <w:tr w:rsidR="00B25168" w:rsidRPr="00B25168" w14:paraId="0420A0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698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284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ndres (</w:t>
            </w:r>
            <w:proofErr w:type="spellStart"/>
            <w:r w:rsidRPr="00B25168">
              <w:rPr>
                <w:rFonts w:ascii="Arial Narrow" w:eastAsia="Times New Roman" w:hAnsi="Arial Narrow"/>
                <w:i/>
                <w:iCs/>
                <w:color w:val="000000"/>
                <w:sz w:val="20"/>
                <w:szCs w:val="20"/>
              </w:rPr>
              <w:t>Calolbo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5E510B" w14:textId="54A6F3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A57BC82" w14:textId="63D32B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792D5" w14:textId="0AE20A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8BEEB" w14:textId="2F762D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490.00 </w:t>
            </w:r>
          </w:p>
        </w:tc>
      </w:tr>
      <w:tr w:rsidR="00B25168" w:rsidRPr="00B25168" w14:paraId="5A1D57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337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A87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7F5E4" w14:textId="3A5206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7B11660" w14:textId="476206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445F5" w14:textId="6195C5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C7CC2" w14:textId="44C78D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7,980.00 </w:t>
            </w:r>
          </w:p>
        </w:tc>
      </w:tr>
      <w:tr w:rsidR="00B25168" w:rsidRPr="00B25168" w14:paraId="07093BD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6107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0DA1E864" w14:textId="3DB2541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175D0B4A" w14:textId="10F406E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86C9E2" w14:textId="3A37132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FBBF30" w14:textId="32FCBB0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70,241.32 </w:t>
            </w:r>
          </w:p>
        </w:tc>
      </w:tr>
      <w:tr w:rsidR="00B25168" w:rsidRPr="00B25168" w14:paraId="3E58FA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89A6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C3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4B350" w14:textId="5DA5DA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78FD06A" w14:textId="389941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B4FDF" w14:textId="38962E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3DDEC" w14:textId="5CBB0F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6,151.00 </w:t>
            </w:r>
          </w:p>
        </w:tc>
      </w:tr>
      <w:tr w:rsidR="00B25168" w:rsidRPr="00B25168" w14:paraId="6088AF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CFCB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748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21445" w14:textId="1FFD86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FC08709" w14:textId="3095DE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95AA8" w14:textId="4764EE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7B892" w14:textId="50F8FD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4,226.50 </w:t>
            </w:r>
          </w:p>
        </w:tc>
      </w:tr>
      <w:tr w:rsidR="00B25168" w:rsidRPr="00B25168" w14:paraId="60C34A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DCF2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098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ED3E6" w14:textId="1253D9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5D342546" w14:textId="2EFC47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6DF0C" w14:textId="356CDE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A96D" w14:textId="2E628E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6,500.00 </w:t>
            </w:r>
          </w:p>
        </w:tc>
      </w:tr>
      <w:tr w:rsidR="00B25168" w:rsidRPr="00B25168" w14:paraId="49A2F55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1523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B7C7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031D5F1" w14:textId="2CBD16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2E93EB1" w14:textId="75E642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6D25D" w14:textId="0903AB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0F543" w14:textId="4EF32F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3,192.50 </w:t>
            </w:r>
          </w:p>
        </w:tc>
      </w:tr>
      <w:tr w:rsidR="00B25168" w:rsidRPr="00B25168" w14:paraId="5FD3CB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A5F8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F60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8C64A59" w14:textId="6EAF0A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A1EFA1E" w14:textId="7FA743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E3D2B" w14:textId="5B11AB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D8685" w14:textId="78DB36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420.00 </w:t>
            </w:r>
          </w:p>
        </w:tc>
      </w:tr>
      <w:tr w:rsidR="00B25168" w:rsidRPr="00B25168" w14:paraId="5F8145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632C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69C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06AB3" w14:textId="7F24E6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6BBA2CFE" w14:textId="30ADAD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CEF8D" w14:textId="7075CB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EE7FC" w14:textId="7CC451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2,634.00 </w:t>
            </w:r>
          </w:p>
        </w:tc>
      </w:tr>
      <w:tr w:rsidR="00B25168" w:rsidRPr="00B25168" w14:paraId="366B8E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8281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60F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AE786" w14:textId="6073D0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CE0BD20" w14:textId="65B5F1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42601" w14:textId="6F79F5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2C2BE" w14:textId="387A6B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792.50 </w:t>
            </w:r>
          </w:p>
        </w:tc>
      </w:tr>
      <w:tr w:rsidR="00B25168" w:rsidRPr="00B25168" w14:paraId="322AC7F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3F39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4DB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ACD0E76" w14:textId="781005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67B093B1" w14:textId="691AF1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ECA6F" w14:textId="1E41C1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8FC0F" w14:textId="5FA0CD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5,535.00 </w:t>
            </w:r>
          </w:p>
        </w:tc>
      </w:tr>
      <w:tr w:rsidR="00B25168" w:rsidRPr="00B25168" w14:paraId="59179A7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6371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CE1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8704C" w14:textId="529C50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5568DDCA" w14:textId="3EA20C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1617B" w14:textId="4091B0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57005" w14:textId="65A3D2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789.82 </w:t>
            </w:r>
          </w:p>
        </w:tc>
      </w:tr>
      <w:tr w:rsidR="00B25168" w:rsidRPr="00B25168" w14:paraId="2D7FDAA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D9D0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8CDC832" w14:textId="5B7EE55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985F7EA" w14:textId="6EBD6CA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848601" w14:textId="5718BB3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159E78" w14:textId="4BF817A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273,381.75 </w:t>
            </w:r>
          </w:p>
        </w:tc>
      </w:tr>
      <w:tr w:rsidR="00B25168" w:rsidRPr="00B25168" w14:paraId="7B11883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CF4780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9ADC7A9" w14:textId="77987A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4AD188CB" w14:textId="508631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AAE3" w14:textId="58DF12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DA9D2" w14:textId="385E58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164,288.77 </w:t>
            </w:r>
          </w:p>
        </w:tc>
      </w:tr>
      <w:tr w:rsidR="00B25168" w:rsidRPr="00B25168" w14:paraId="2F51FCC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416D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E68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7C4B635" w14:textId="6D8A52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408ECD5F" w14:textId="75660C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97F3E" w14:textId="04E7B6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33D2D" w14:textId="730A74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2,882.44 </w:t>
            </w:r>
          </w:p>
        </w:tc>
      </w:tr>
      <w:tr w:rsidR="00B25168" w:rsidRPr="00B25168" w14:paraId="09F0A86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AACD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5927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FC6E7" w14:textId="716A90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57AE5B44" w14:textId="7D0116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02741" w14:textId="36B2E4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EC380" w14:textId="1BCD3F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1,057.64 </w:t>
            </w:r>
          </w:p>
        </w:tc>
      </w:tr>
      <w:tr w:rsidR="00B25168" w:rsidRPr="00B25168" w14:paraId="4360393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A0AC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C62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93D21" w14:textId="2E5540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478AD7AE" w14:textId="66B125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0CFF" w14:textId="499A33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C63DC" w14:textId="7E865C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5,213.48 </w:t>
            </w:r>
          </w:p>
        </w:tc>
      </w:tr>
      <w:tr w:rsidR="00B25168" w:rsidRPr="00B25168" w14:paraId="6E915A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0A2A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ED4B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C846401" w14:textId="2CE066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2DFD6AD5" w14:textId="247E57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83994" w14:textId="7CEDA6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5D88D" w14:textId="27D048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672.72 </w:t>
            </w:r>
          </w:p>
        </w:tc>
      </w:tr>
      <w:tr w:rsidR="00B25168" w:rsidRPr="00B25168" w14:paraId="17B236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4DE4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F72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249C079" w14:textId="388BE1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2269C6E3" w14:textId="4DCF45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FBFA4" w14:textId="5C4911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7D3DD" w14:textId="5BCBB3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8,594.62 </w:t>
            </w:r>
          </w:p>
        </w:tc>
      </w:tr>
      <w:tr w:rsidR="00B25168" w:rsidRPr="00B25168" w14:paraId="3DCF56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F4F05"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736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081C2" w14:textId="155B7B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5C9ED9CC" w14:textId="6FB47C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5165DA5" w14:textId="021AE2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36A6B" w14:textId="4B1035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8,112.24 </w:t>
            </w:r>
          </w:p>
        </w:tc>
      </w:tr>
      <w:tr w:rsidR="00B25168" w:rsidRPr="00B25168" w14:paraId="78E777F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3506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A32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0F4B23" w14:textId="6CC355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3C233E3" w14:textId="3990FB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4D71D2" w14:textId="7FC70A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43D69" w14:textId="75EC45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0,626.00 </w:t>
            </w:r>
          </w:p>
        </w:tc>
      </w:tr>
      <w:tr w:rsidR="00B25168" w:rsidRPr="00B25168" w14:paraId="6115FE1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2E3F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1ABB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C66665" w14:textId="261DFC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575330BE" w14:textId="660A95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1D333" w14:textId="6B10B7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00DC3" w14:textId="36A5F3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2,096.88 </w:t>
            </w:r>
          </w:p>
        </w:tc>
      </w:tr>
      <w:tr w:rsidR="00B25168" w:rsidRPr="00B25168" w14:paraId="559C84A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2B6B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860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C1549" w14:textId="756975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66293E40" w14:textId="372E59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74607F2" w14:textId="37FC2A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BC1EE" w14:textId="5A8629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9,532.92 </w:t>
            </w:r>
          </w:p>
        </w:tc>
      </w:tr>
      <w:tr w:rsidR="00B25168" w:rsidRPr="00B25168" w14:paraId="543EA15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A937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967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ABC51" w14:textId="658FB5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4D3766F0" w14:textId="478AD1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174D429" w14:textId="7C9BF5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C13F7" w14:textId="76C5EF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0,690.00 </w:t>
            </w:r>
          </w:p>
        </w:tc>
      </w:tr>
      <w:tr w:rsidR="00B25168" w:rsidRPr="00B25168" w14:paraId="2A3D1BA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037E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DAD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154A989" w14:textId="06FCCF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07F8C723" w14:textId="1D41B4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C3F70" w14:textId="7CBDBB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A8E99" w14:textId="3CB336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3,952.08 </w:t>
            </w:r>
          </w:p>
        </w:tc>
      </w:tr>
      <w:tr w:rsidR="00B25168" w:rsidRPr="00B25168" w14:paraId="6D54BD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A435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51A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46C09D3" w14:textId="7FF9D0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6FC1D46B" w14:textId="43DBF4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EF4F1" w14:textId="223B49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7CD4B" w14:textId="21EA4F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7,236.32 </w:t>
            </w:r>
          </w:p>
        </w:tc>
      </w:tr>
      <w:tr w:rsidR="00B25168" w:rsidRPr="00B25168" w14:paraId="3F280D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4757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C03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E2A0783" w14:textId="5BAFE9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D6F08AD" w14:textId="6E5BB1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CB7C0" w14:textId="116F59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237F7" w14:textId="7D49E5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2,425.64 </w:t>
            </w:r>
          </w:p>
        </w:tc>
      </w:tr>
      <w:tr w:rsidR="00B25168" w:rsidRPr="00B25168" w14:paraId="55FA3A5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9D880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C788D9E" w14:textId="1FE7B59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4,109,535.63 </w:t>
            </w:r>
          </w:p>
        </w:tc>
        <w:tc>
          <w:tcPr>
            <w:tcW w:w="0" w:type="auto"/>
            <w:tcBorders>
              <w:top w:val="nil"/>
              <w:left w:val="nil"/>
              <w:bottom w:val="single" w:sz="4" w:space="0" w:color="000000"/>
              <w:right w:val="single" w:sz="4" w:space="0" w:color="000000"/>
            </w:tcBorders>
            <w:shd w:val="clear" w:color="A5A5A5" w:fill="A5A5A5"/>
            <w:noWrap/>
            <w:vAlign w:val="bottom"/>
            <w:hideMark/>
          </w:tcPr>
          <w:p w14:paraId="37DDEA33" w14:textId="68FD507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76E6D7C" w14:textId="614A6B1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6B0869" w14:textId="5DA2401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4,712,685.63 </w:t>
            </w:r>
          </w:p>
        </w:tc>
      </w:tr>
      <w:tr w:rsidR="00B25168" w:rsidRPr="00B25168" w14:paraId="59E4F03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CEC7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E27F79B" w14:textId="09CDDCB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E52CAA6" w14:textId="59F79CF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353E3C" w14:textId="2DA3C55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A16E6C" w14:textId="4AD5952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219,447.82 </w:t>
            </w:r>
          </w:p>
        </w:tc>
      </w:tr>
      <w:tr w:rsidR="00B25168" w:rsidRPr="00B25168" w14:paraId="096573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0FF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CD8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F58F19" w14:textId="5E3E65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FA313" w14:textId="011819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FE672" w14:textId="1121FE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87563" w14:textId="5A137C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r>
      <w:tr w:rsidR="00B25168" w:rsidRPr="00B25168" w14:paraId="5D5BDB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890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F62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03502" w14:textId="485F1C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7E4360" w14:textId="4711E4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B95D0" w14:textId="4BF6C3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F2187" w14:textId="31914D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r>
      <w:tr w:rsidR="00B25168" w:rsidRPr="00B25168" w14:paraId="6B1BFC5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F6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5D4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97D79A6" w14:textId="7E4C9B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DB085A1" w14:textId="14D6F7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377C2" w14:textId="550CBA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63A7F" w14:textId="1E2C10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1,080.00 </w:t>
            </w:r>
          </w:p>
        </w:tc>
      </w:tr>
      <w:tr w:rsidR="00B25168" w:rsidRPr="00B25168" w14:paraId="766FBC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CE5F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FAD9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5B27648" w14:textId="608CAC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6A70837E" w14:textId="333D01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797162B8" w14:textId="4C3D4B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26E8" w14:textId="37BE15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447.20 </w:t>
            </w:r>
          </w:p>
        </w:tc>
      </w:tr>
      <w:tr w:rsidR="00B25168" w:rsidRPr="00B25168" w14:paraId="7D0332E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136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53D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A5C208" w14:textId="3D7E2B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D114E8C" w14:textId="4FD27D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F400E" w14:textId="2B84A9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921D8" w14:textId="23ED8B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1,656.70 </w:t>
            </w:r>
          </w:p>
        </w:tc>
      </w:tr>
      <w:tr w:rsidR="00B25168" w:rsidRPr="00B25168" w14:paraId="24A98C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3F3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46D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88FD3" w14:textId="1F8C40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9024E0B" w14:textId="29E6CF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8E545" w14:textId="5D8C6F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069DA" w14:textId="59B54E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67,414.10 </w:t>
            </w:r>
          </w:p>
        </w:tc>
      </w:tr>
      <w:tr w:rsidR="00B25168" w:rsidRPr="00B25168" w14:paraId="19C5C1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A6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AFE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FDD2B16" w14:textId="757D83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ABF5E" w14:textId="644071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C1A7E" w14:textId="6B6DA2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12718" w14:textId="5ED061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r>
      <w:tr w:rsidR="00B25168" w:rsidRPr="00B25168" w14:paraId="4975FDC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827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FB4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A04C6" w14:textId="4DA2FD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ED5FB6A" w14:textId="0F7458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B0964" w14:textId="31C834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43324" w14:textId="39A0CC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0,500.00 </w:t>
            </w:r>
          </w:p>
        </w:tc>
      </w:tr>
      <w:tr w:rsidR="00B25168" w:rsidRPr="00B25168" w14:paraId="4C5A21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65C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6D3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2F248" w14:textId="3DC682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73157F9B" w14:textId="36E8E1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D5A24" w14:textId="742112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7E23B" w14:textId="2F2D1C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77,000.00 </w:t>
            </w:r>
          </w:p>
        </w:tc>
      </w:tr>
      <w:tr w:rsidR="00B25168" w:rsidRPr="00B25168" w14:paraId="39BABE3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020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C87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57C2CA" w14:textId="008899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70D8B11F" w14:textId="71CD1F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FE846" w14:textId="601042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EA291" w14:textId="21A444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2,100.00 </w:t>
            </w:r>
          </w:p>
        </w:tc>
      </w:tr>
      <w:tr w:rsidR="00B25168" w:rsidRPr="00B25168" w14:paraId="5B28B99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108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1D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593C4" w14:textId="72F85A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052ACC8" w14:textId="654F71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B41C2" w14:textId="6F1EC5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85CC" w14:textId="1F0795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4,800.00 </w:t>
            </w:r>
          </w:p>
        </w:tc>
      </w:tr>
      <w:tr w:rsidR="00B25168" w:rsidRPr="00B25168" w14:paraId="45A428C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78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276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C184864" w14:textId="0F75BD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0A9DF9E6" w14:textId="265762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8B0AA" w14:textId="10A16A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E47DE" w14:textId="37B7EC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038,275.40 </w:t>
            </w:r>
          </w:p>
        </w:tc>
      </w:tr>
      <w:tr w:rsidR="00B25168" w:rsidRPr="00B25168" w14:paraId="5E6EE84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CF1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C01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7CB51" w14:textId="41F8E8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0F1FBB12" w14:textId="4237AF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85072" w14:textId="0C7EEA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2F404" w14:textId="1338CE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400.00 </w:t>
            </w:r>
          </w:p>
        </w:tc>
      </w:tr>
      <w:tr w:rsidR="00B25168" w:rsidRPr="00B25168" w14:paraId="143A88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301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BA86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8CC37" w14:textId="3CD439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61AF2E6C" w14:textId="3A8187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DA46" w14:textId="2512AC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67EA2" w14:textId="4E21DC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9,340.00 </w:t>
            </w:r>
          </w:p>
        </w:tc>
      </w:tr>
      <w:tr w:rsidR="00B25168" w:rsidRPr="00B25168" w14:paraId="669AB8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6552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DAC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4992B" w14:textId="3D8EA3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48D4EA0D" w14:textId="307F0D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CFFD" w14:textId="0EC6F9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ED988" w14:textId="2D413F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5,897.42 </w:t>
            </w:r>
          </w:p>
        </w:tc>
      </w:tr>
      <w:tr w:rsidR="00B25168" w:rsidRPr="00B25168" w14:paraId="0BA527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BDE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AE7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1773F" w14:textId="05BD92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AC864C2" w14:textId="6CF191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E3B25" w14:textId="4B6600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FDE06" w14:textId="14397C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7,537.00 </w:t>
            </w:r>
          </w:p>
        </w:tc>
      </w:tr>
      <w:tr w:rsidR="00B25168" w:rsidRPr="00B25168" w14:paraId="728991A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D5B5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C06F373" w14:textId="4F63073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1B6557F" w14:textId="10CB648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FAD75B" w14:textId="3D73115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249F50" w14:textId="7A20B6E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767,653.71 </w:t>
            </w:r>
          </w:p>
        </w:tc>
      </w:tr>
      <w:tr w:rsidR="00B25168" w:rsidRPr="00B25168" w14:paraId="6A5515E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4E7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525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ini</w:t>
            </w:r>
            <w:proofErr w:type="spellEnd"/>
            <w:r w:rsidRPr="00B25168">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16AC3C8C" w14:textId="645B6B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689B76E3" w14:textId="6E7A8B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CCCDD" w14:textId="1EAC48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C116D" w14:textId="6DCE31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8,984.96 </w:t>
            </w:r>
          </w:p>
        </w:tc>
      </w:tr>
      <w:tr w:rsidR="00B25168" w:rsidRPr="00B25168" w14:paraId="04A967E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758E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B53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A0ADFF" w14:textId="1F8705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783FF9CF" w14:textId="583C0F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F62CD" w14:textId="0A515E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E1BD3" w14:textId="387E83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88,099.20 </w:t>
            </w:r>
          </w:p>
        </w:tc>
      </w:tr>
      <w:tr w:rsidR="00B25168" w:rsidRPr="00B25168" w14:paraId="12D2F8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36C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6A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92CDC22" w14:textId="052BF0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3905C8B0" w14:textId="526C00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D497" w14:textId="568D8B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877BB" w14:textId="7E9613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3,820.45 </w:t>
            </w:r>
          </w:p>
        </w:tc>
      </w:tr>
      <w:tr w:rsidR="00B25168" w:rsidRPr="00B25168" w14:paraId="1E3B897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FA2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F1E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 </w:t>
            </w:r>
            <w:proofErr w:type="spellStart"/>
            <w:r w:rsidRPr="00B2516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9A97F" w14:textId="268715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1C183944" w14:textId="26C476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9B9A8" w14:textId="25B9B2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46352" w14:textId="0FB2B4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2,395.00 </w:t>
            </w:r>
          </w:p>
        </w:tc>
      </w:tr>
      <w:tr w:rsidR="00B25168" w:rsidRPr="00B25168" w14:paraId="6EDF70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55C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4B0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15516" w14:textId="266203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A00C3" w14:textId="283D87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C1586" w14:textId="3138CA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2A9F8" w14:textId="3FF616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r>
      <w:tr w:rsidR="00B25168" w:rsidRPr="00B25168" w14:paraId="4D85E2B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388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2F6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Tobias </w:t>
            </w:r>
            <w:proofErr w:type="spellStart"/>
            <w:r w:rsidRPr="00B25168">
              <w:rPr>
                <w:rFonts w:ascii="Arial Narrow" w:eastAsia="Times New Roman" w:hAnsi="Arial Narrow"/>
                <w:i/>
                <w:iCs/>
                <w:color w:val="000000"/>
                <w:sz w:val="20"/>
                <w:szCs w:val="20"/>
              </w:rPr>
              <w:t>Fornier</w:t>
            </w:r>
            <w:proofErr w:type="spellEnd"/>
            <w:r w:rsidRPr="00B25168">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394BA0FB" w14:textId="1F8324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256B7CA6" w14:textId="76CB31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C060" w14:textId="7DC3C3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5F512" w14:textId="428F32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6,525.00 </w:t>
            </w:r>
          </w:p>
        </w:tc>
      </w:tr>
      <w:tr w:rsidR="00B25168" w:rsidRPr="00B25168" w14:paraId="77A9040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72E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F71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2D0A5F7" w14:textId="06FD53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97BD65C" w14:textId="11A82E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B7B43" w14:textId="0ED020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48C49" w14:textId="6FFA65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040.00 </w:t>
            </w:r>
          </w:p>
        </w:tc>
      </w:tr>
      <w:tr w:rsidR="00B25168" w:rsidRPr="00B25168" w14:paraId="08A736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D38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A93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1F333" w14:textId="77515A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25DBB988" w14:textId="1A7679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94D40" w14:textId="43E329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58EF4" w14:textId="460F9A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6,429.00 </w:t>
            </w:r>
          </w:p>
        </w:tc>
      </w:tr>
      <w:tr w:rsidR="00B25168" w:rsidRPr="00B25168" w14:paraId="302636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FD3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9663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37DA3" w14:textId="04E77D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7A377" w14:textId="4055CB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096F07B" w14:textId="42E407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4A03B" w14:textId="1BB932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10,400.00 </w:t>
            </w:r>
          </w:p>
        </w:tc>
      </w:tr>
      <w:tr w:rsidR="00B25168" w:rsidRPr="00B25168" w14:paraId="3EAFBD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2BB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2CF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D4CD7" w14:textId="0A5115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39C21A" w14:textId="65B01D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82BCB" w14:textId="06149B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50E78" w14:textId="727AF9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000.00 </w:t>
            </w:r>
          </w:p>
        </w:tc>
      </w:tr>
      <w:tr w:rsidR="00B25168" w:rsidRPr="00B25168" w14:paraId="54D98A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FB7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098B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FD397" w14:textId="3C27A7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1450E4A" w14:textId="37D7A4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1FCD4" w14:textId="6B83D9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49F3" w14:textId="16CC7D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4,250.00 </w:t>
            </w:r>
          </w:p>
        </w:tc>
      </w:tr>
      <w:tr w:rsidR="00B25168" w:rsidRPr="00B25168" w14:paraId="42C652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12E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F8A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ua</w:t>
            </w:r>
            <w:proofErr w:type="spellEnd"/>
            <w:r w:rsidRPr="00B2516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425EBEC" w14:textId="30C7C0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7DD8A7BB" w14:textId="035575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79975" w14:textId="0BAE85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70654" w14:textId="112504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3,808.10 </w:t>
            </w:r>
          </w:p>
        </w:tc>
      </w:tr>
      <w:tr w:rsidR="00B25168" w:rsidRPr="00B25168" w14:paraId="3870CC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9E2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2F74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4581EA" w14:textId="1FF276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D95B21F" w14:textId="534F52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F0702" w14:textId="5F2CF7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CB6F7" w14:textId="422FFC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4,350.00 </w:t>
            </w:r>
          </w:p>
        </w:tc>
      </w:tr>
      <w:tr w:rsidR="00B25168" w:rsidRPr="00B25168" w14:paraId="74228DE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F95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6FBD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8EEC7" w14:textId="5C2030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AAD298C" w14:textId="46635F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FD738" w14:textId="550A3B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066D2" w14:textId="6E6800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3,487.00 </w:t>
            </w:r>
          </w:p>
        </w:tc>
      </w:tr>
      <w:tr w:rsidR="00B25168" w:rsidRPr="00B25168" w14:paraId="44B9DD1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B6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B04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BE454" w14:textId="1F4001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E2323E8" w14:textId="228F19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580BB" w14:textId="25366E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84CBE" w14:textId="3BB929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5,800.00 </w:t>
            </w:r>
          </w:p>
        </w:tc>
      </w:tr>
      <w:tr w:rsidR="00B25168" w:rsidRPr="00B25168" w14:paraId="1E59357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436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79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4FA513" w14:textId="17565C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127C9B5A" w14:textId="356A26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0902E" w14:textId="2D1249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80F4E" w14:textId="783559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190.00 </w:t>
            </w:r>
          </w:p>
        </w:tc>
      </w:tr>
      <w:tr w:rsidR="00B25168" w:rsidRPr="00B25168" w14:paraId="11BEB0B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5D9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8E0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77B3A9" w14:textId="48F6C0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7E3414FC" w14:textId="19E00F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60966" w14:textId="4716F2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35FA6" w14:textId="72A068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8,075.00 </w:t>
            </w:r>
          </w:p>
        </w:tc>
      </w:tr>
      <w:tr w:rsidR="00B25168" w:rsidRPr="00B25168" w14:paraId="724D2B4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DB4C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65CB910" w14:textId="7F77583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0,413,210.50 </w:t>
            </w:r>
          </w:p>
        </w:tc>
        <w:tc>
          <w:tcPr>
            <w:tcW w:w="0" w:type="auto"/>
            <w:tcBorders>
              <w:top w:val="nil"/>
              <w:left w:val="nil"/>
              <w:bottom w:val="single" w:sz="4" w:space="0" w:color="000000"/>
              <w:right w:val="single" w:sz="4" w:space="0" w:color="000000"/>
            </w:tcBorders>
            <w:shd w:val="clear" w:color="D8D8D8" w:fill="D8D8D8"/>
            <w:noWrap/>
            <w:vAlign w:val="bottom"/>
            <w:hideMark/>
          </w:tcPr>
          <w:p w14:paraId="0E34904E" w14:textId="205E761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90AC9F" w14:textId="3569DAA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3B10A6" w14:textId="00A65ED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0,413,210.50 </w:t>
            </w:r>
          </w:p>
        </w:tc>
      </w:tr>
      <w:tr w:rsidR="00B25168" w:rsidRPr="00B25168" w14:paraId="6AB2F7F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1E7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C7F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rovince of </w:t>
            </w:r>
            <w:proofErr w:type="spellStart"/>
            <w:r w:rsidRPr="00B25168">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1D8EE" w14:textId="255420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B0C1C39" w14:textId="04B2F4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370A0" w14:textId="182925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93A0" w14:textId="574AF2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320.00 </w:t>
            </w:r>
          </w:p>
        </w:tc>
      </w:tr>
      <w:tr w:rsidR="00B25168" w:rsidRPr="00B25168" w14:paraId="14748A8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F41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C40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2241E" w14:textId="50D0E1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5CE07BA6" w14:textId="05C73C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6699" w14:textId="7B332A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0C682" w14:textId="78323E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1,820.00 </w:t>
            </w:r>
          </w:p>
        </w:tc>
      </w:tr>
      <w:tr w:rsidR="00B25168" w:rsidRPr="00B25168" w14:paraId="2EB30DB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24E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FFF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9E327D0" w14:textId="0E3BBB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7B186C" w14:textId="54F47A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4DA79" w14:textId="148EBC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E3BBC" w14:textId="09AFFC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r>
      <w:tr w:rsidR="00B25168" w:rsidRPr="00B25168" w14:paraId="739BE71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1C66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420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29315B" w14:textId="62EDD1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72E2D" w14:textId="2C9620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33E15" w14:textId="512163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54E9" w14:textId="2E9F41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2,000.00 </w:t>
            </w:r>
          </w:p>
        </w:tc>
      </w:tr>
      <w:tr w:rsidR="00B25168" w:rsidRPr="00B25168" w14:paraId="1F70AB1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53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13A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DDA9DF" w14:textId="2F7629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6BCAAF65" w14:textId="166843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7985F" w14:textId="48600A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D56E4" w14:textId="119403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0,447.75 </w:t>
            </w:r>
          </w:p>
        </w:tc>
      </w:tr>
      <w:tr w:rsidR="00B25168" w:rsidRPr="00B25168" w14:paraId="6C2252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FCA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764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D61AA" w14:textId="37AD55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B9860A4" w14:textId="74790C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06206" w14:textId="4921C4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D5021" w14:textId="769378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5,944.00 </w:t>
            </w:r>
          </w:p>
        </w:tc>
      </w:tr>
      <w:tr w:rsidR="00B25168" w:rsidRPr="00B25168" w14:paraId="266453F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98A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3C31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F780F" w14:textId="54360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D1DAE37" w14:textId="02D998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15ADC" w14:textId="241F03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6C75" w14:textId="1F2C7F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68,223.75 </w:t>
            </w:r>
          </w:p>
        </w:tc>
      </w:tr>
      <w:tr w:rsidR="00B25168" w:rsidRPr="00B25168" w14:paraId="00DB3C2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6B75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4B2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w:t>
            </w:r>
            <w:proofErr w:type="spellStart"/>
            <w:r w:rsidRPr="00B25168">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92DCA2" w14:textId="3C345C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26E641" w14:textId="2442E4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C1651" w14:textId="3F8319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10A6F" w14:textId="58044D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000.00 </w:t>
            </w:r>
          </w:p>
        </w:tc>
      </w:tr>
      <w:tr w:rsidR="00B25168" w:rsidRPr="00B25168" w14:paraId="750018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EC9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0BB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33704" w14:textId="65F0BE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255F1" w14:textId="425FE4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7CEF4" w14:textId="61613A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B2D4C" w14:textId="591DA1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8,000.00 </w:t>
            </w:r>
          </w:p>
        </w:tc>
      </w:tr>
      <w:tr w:rsidR="00B25168" w:rsidRPr="00B25168" w14:paraId="39847C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662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E11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C5812D5" w14:textId="521C7B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D71CB8" w14:textId="467736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5802F" w14:textId="512278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34D8A" w14:textId="60BAC0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0,000.00 </w:t>
            </w:r>
          </w:p>
        </w:tc>
      </w:tr>
      <w:tr w:rsidR="00B25168" w:rsidRPr="00B25168" w14:paraId="6FA6D9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15B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1FD4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7AB42" w14:textId="23737C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87,287.00 </w:t>
            </w:r>
          </w:p>
        </w:tc>
        <w:tc>
          <w:tcPr>
            <w:tcW w:w="0" w:type="auto"/>
            <w:tcBorders>
              <w:top w:val="nil"/>
              <w:left w:val="nil"/>
              <w:bottom w:val="single" w:sz="4" w:space="0" w:color="000000"/>
              <w:right w:val="single" w:sz="4" w:space="0" w:color="000000"/>
            </w:tcBorders>
            <w:shd w:val="clear" w:color="auto" w:fill="auto"/>
            <w:noWrap/>
            <w:vAlign w:val="bottom"/>
            <w:hideMark/>
          </w:tcPr>
          <w:p w14:paraId="0BB2013C" w14:textId="6C698D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610D2" w14:textId="1D8E7F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020B5" w14:textId="5D7F93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87,287.00 </w:t>
            </w:r>
          </w:p>
        </w:tc>
      </w:tr>
      <w:tr w:rsidR="00B25168" w:rsidRPr="00B25168" w14:paraId="259646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0D1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DC11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6949DFD" w14:textId="1BA06B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E7DD391" w14:textId="0E3F7A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A47A7" w14:textId="526AE7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B3AD" w14:textId="0CC9B5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3,298.75 </w:t>
            </w:r>
          </w:p>
        </w:tc>
      </w:tr>
      <w:tr w:rsidR="00B25168" w:rsidRPr="00B25168" w14:paraId="44DE8F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4B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855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6B03B128" w14:textId="5959AA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7B038C8" w14:textId="0BC10A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EFDD7" w14:textId="030E6A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CE8E3" w14:textId="0FE1CD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1,160.00 </w:t>
            </w:r>
          </w:p>
        </w:tc>
      </w:tr>
      <w:tr w:rsidR="00B25168" w:rsidRPr="00B25168" w14:paraId="07D3239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9B1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9CC5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resident </w:t>
            </w: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10298" w14:textId="61B2E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D44A8" w14:textId="728057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FA6CA" w14:textId="71D0A8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7158" w14:textId="7571FF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0,000.00 </w:t>
            </w:r>
          </w:p>
        </w:tc>
      </w:tr>
      <w:tr w:rsidR="00B25168" w:rsidRPr="00B25168" w14:paraId="021740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A20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BAE8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oxas</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C834EA1" w14:textId="0769F6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6C4B4E" w14:textId="08E159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1EC51" w14:textId="4BAFC5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3B85D" w14:textId="1D5307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5,000.00 </w:t>
            </w:r>
          </w:p>
        </w:tc>
      </w:tr>
      <w:tr w:rsidR="00B25168" w:rsidRPr="00B25168" w14:paraId="7ABFE3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537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ED2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pi</w:t>
            </w:r>
            <w:proofErr w:type="spellEnd"/>
            <w:r w:rsidRPr="00B2516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BE95D16" w14:textId="3AA39B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A4D655" w14:textId="063225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F3D57" w14:textId="522CE3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110DE" w14:textId="313EF3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2,500.00 </w:t>
            </w:r>
          </w:p>
        </w:tc>
      </w:tr>
      <w:tr w:rsidR="00B25168" w:rsidRPr="00B25168" w14:paraId="07AE993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805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2F8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DA87DE4" w14:textId="58CD9D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29261" w14:textId="13EAB8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68B80" w14:textId="57D890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27582" w14:textId="1B6435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00,000.00 </w:t>
            </w:r>
          </w:p>
        </w:tc>
      </w:tr>
      <w:tr w:rsidR="00B25168" w:rsidRPr="00B25168" w14:paraId="198FA31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848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093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6F0D0" w14:textId="136196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23714AFC" w14:textId="7EC9A8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65CD8" w14:textId="1E7C09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4A642" w14:textId="1F7C7B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32,209.25 </w:t>
            </w:r>
          </w:p>
        </w:tc>
      </w:tr>
      <w:tr w:rsidR="00B25168" w:rsidRPr="00B25168" w14:paraId="17593B9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F4E6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7201BC9" w14:textId="16A5926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5D6E1B5" w14:textId="138982F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9DC7FA" w14:textId="68005C4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0D98E3" w14:textId="407FE0D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982,143.55 </w:t>
            </w:r>
          </w:p>
        </w:tc>
      </w:tr>
      <w:tr w:rsidR="00B25168" w:rsidRPr="00B25168" w14:paraId="68E5B0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B66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2420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E5B80EB" w14:textId="4B5C96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176DC60A" w14:textId="20A20B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31B1D" w14:textId="3EBF31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40B31" w14:textId="554D59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5,201.95 </w:t>
            </w:r>
          </w:p>
        </w:tc>
      </w:tr>
      <w:tr w:rsidR="00B25168" w:rsidRPr="00B25168" w14:paraId="5A1C87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14D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543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0CE7F7A0" w14:textId="3D1E2A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3A137EDB" w14:textId="4B0B2D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66736" w14:textId="6D696F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23951" w14:textId="5765CD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7,640.00 </w:t>
            </w:r>
          </w:p>
        </w:tc>
      </w:tr>
      <w:tr w:rsidR="00B25168" w:rsidRPr="00B25168" w14:paraId="2C450D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482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A4D2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6FEE634" w14:textId="3586F8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1BD2174F" w14:textId="29C8FE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4F0F0" w14:textId="74006C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C0CB7" w14:textId="647E00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9,079.10 </w:t>
            </w:r>
          </w:p>
        </w:tc>
      </w:tr>
      <w:tr w:rsidR="00B25168" w:rsidRPr="00B25168" w14:paraId="42C3E5F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C98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113D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E333BC7" w14:textId="73A754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3E893A3A" w14:textId="517D1C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BA381" w14:textId="076DD1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C5CEF" w14:textId="23EAFB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052.50 </w:t>
            </w:r>
          </w:p>
        </w:tc>
      </w:tr>
      <w:tr w:rsidR="00B25168" w:rsidRPr="00B25168" w14:paraId="4264DD5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B306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C54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1B8BD" w14:textId="2408D5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12B92492" w14:textId="1E6240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BCE5" w14:textId="60C3AD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77E72" w14:textId="4FD123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3,170.00 </w:t>
            </w:r>
          </w:p>
        </w:tc>
      </w:tr>
      <w:tr w:rsidR="00B25168" w:rsidRPr="00B25168" w14:paraId="69E846A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BD2D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923FDC3" w14:textId="4124C3E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6,9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34CAE726" w14:textId="4DD80D5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127751" w14:textId="16F85A1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784873" w14:textId="4CF846E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6,989,321.23 </w:t>
            </w:r>
          </w:p>
        </w:tc>
      </w:tr>
      <w:tr w:rsidR="00B25168" w:rsidRPr="00B25168" w14:paraId="2A4FB2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B20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351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A6FC0" w14:textId="66CFB7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41DE866" w14:textId="57099A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96E1D" w14:textId="3FCD90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23F4D" w14:textId="574FEF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73,220.00 </w:t>
            </w:r>
          </w:p>
        </w:tc>
      </w:tr>
      <w:tr w:rsidR="00B25168" w:rsidRPr="00B25168" w14:paraId="12790B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AE3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A33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43924" w14:textId="659E3B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B00F916" w14:textId="16AA92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0A71E" w14:textId="764AD9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819D7" w14:textId="066309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223.05 </w:t>
            </w:r>
          </w:p>
        </w:tc>
      </w:tr>
      <w:tr w:rsidR="00B25168" w:rsidRPr="00B25168" w14:paraId="2839F2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862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894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35060" w14:textId="7B0DC6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A2F6358" w14:textId="770B09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2F32C" w14:textId="798B82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7AE68" w14:textId="7F6B03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1,500.00 </w:t>
            </w:r>
          </w:p>
        </w:tc>
      </w:tr>
      <w:tr w:rsidR="00B25168" w:rsidRPr="00B25168" w14:paraId="54DC1C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223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A27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0B05A" w14:textId="777F85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CA2F62" w14:textId="5085A4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8A667" w14:textId="242783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4BB85" w14:textId="47AD0A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0,000.00 </w:t>
            </w:r>
          </w:p>
        </w:tc>
      </w:tr>
      <w:tr w:rsidR="00B25168" w:rsidRPr="00B25168" w14:paraId="49EDE0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6AB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C22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68548" w14:textId="6993FD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6422ED" w14:textId="6DE918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CC892" w14:textId="3A2864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76727" w14:textId="64FA6D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0,000.00 </w:t>
            </w:r>
          </w:p>
        </w:tc>
      </w:tr>
      <w:tr w:rsidR="00B25168" w:rsidRPr="00B25168" w14:paraId="034D3D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2CD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483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otac</w:t>
            </w:r>
            <w:proofErr w:type="spellEnd"/>
            <w:r w:rsidRPr="00B25168">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0E42A0FA" w14:textId="37D50A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264906" w14:textId="3AE71F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C397B" w14:textId="3A33B4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5F668" w14:textId="37447B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510,000.00 </w:t>
            </w:r>
          </w:p>
        </w:tc>
      </w:tr>
      <w:tr w:rsidR="00B25168" w:rsidRPr="00B25168" w14:paraId="62A2AD7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C1B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947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754F4" w14:textId="608825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0F82D3F5" w14:textId="696E67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A2423" w14:textId="4FF3D9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92D28" w14:textId="5DCC1B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713.92 </w:t>
            </w:r>
          </w:p>
        </w:tc>
      </w:tr>
      <w:tr w:rsidR="00B25168" w:rsidRPr="00B25168" w14:paraId="092C23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68C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8B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893B8" w14:textId="198DFE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45E7C359" w14:textId="5DB5F2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E0E70" w14:textId="1F134D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C81C" w14:textId="129994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81,633.55 </w:t>
            </w:r>
          </w:p>
        </w:tc>
      </w:tr>
      <w:tr w:rsidR="00B25168" w:rsidRPr="00B25168" w14:paraId="291A8AC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C78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442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E4A9A" w14:textId="6AA5EA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0BD81" w14:textId="40F134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2C340" w14:textId="139F11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9295E" w14:textId="5EA287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25,000.00 </w:t>
            </w:r>
          </w:p>
        </w:tc>
      </w:tr>
      <w:tr w:rsidR="00B25168" w:rsidRPr="00B25168" w14:paraId="3D1727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A28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07D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59F6EBC" w14:textId="2ABA04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4067E309" w14:textId="45C4B1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7DA7B5" w14:textId="541436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7C9FC" w14:textId="6F43F8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08,240.00 </w:t>
            </w:r>
          </w:p>
        </w:tc>
      </w:tr>
      <w:tr w:rsidR="00B25168" w:rsidRPr="00B25168" w14:paraId="583F86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F5B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04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1611E28F" w14:textId="06C665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2D4E62" w14:textId="385DDF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4D58D" w14:textId="52BF07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54CC" w14:textId="04F3B3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0,000.00 </w:t>
            </w:r>
          </w:p>
        </w:tc>
      </w:tr>
      <w:tr w:rsidR="00B25168" w:rsidRPr="00B25168" w14:paraId="63C083E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624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94C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FA95E4" w14:textId="4F1506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5536D3" w14:textId="1386FD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5252E" w14:textId="286474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01818" w14:textId="1CDA93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0,000.00 </w:t>
            </w:r>
          </w:p>
        </w:tc>
      </w:tr>
      <w:tr w:rsidR="00B25168" w:rsidRPr="00B25168" w14:paraId="411CF8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021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BF33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F5E091A" w14:textId="7624EB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59003E9" w14:textId="2D5512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D6D7" w14:textId="7FAF54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8BDBD" w14:textId="5DA7C1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5,800.00 </w:t>
            </w:r>
          </w:p>
        </w:tc>
      </w:tr>
      <w:tr w:rsidR="00B25168" w:rsidRPr="00B25168" w14:paraId="4856A5F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43A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02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4ADC7" w14:textId="2C3488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CB916C" w14:textId="1BCC63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A5D1" w14:textId="08E889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404A2" w14:textId="05C919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000.00 </w:t>
            </w:r>
          </w:p>
        </w:tc>
      </w:tr>
      <w:tr w:rsidR="00B25168" w:rsidRPr="00B25168" w14:paraId="317870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A0A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3CD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7A2ACC" w14:textId="192D45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7BC8AEEB" w14:textId="30F5B2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B7344" w14:textId="251877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1E852" w14:textId="005C99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4,860.00 </w:t>
            </w:r>
          </w:p>
        </w:tc>
      </w:tr>
      <w:tr w:rsidR="00B25168" w:rsidRPr="00B25168" w14:paraId="760A8CB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B29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1EE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5A0CE423" w14:textId="6F545E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3B98EDFA" w14:textId="282996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E72CC" w14:textId="3894B0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6FA49" w14:textId="1000F8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29,020.00 </w:t>
            </w:r>
          </w:p>
        </w:tc>
      </w:tr>
      <w:tr w:rsidR="00B25168" w:rsidRPr="00B25168" w14:paraId="4ECCBA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513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C2F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74C8B" w14:textId="7DBD75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1240130B" w14:textId="54A56E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7365B" w14:textId="4AEBCA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D2516" w14:textId="0775C3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4,437.20 </w:t>
            </w:r>
          </w:p>
        </w:tc>
      </w:tr>
      <w:tr w:rsidR="00B25168" w:rsidRPr="00B25168" w14:paraId="2735CD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F0D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C38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64F36" w14:textId="692A8A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D499DB7" w14:textId="312CDE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439D0" w14:textId="368938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AD393" w14:textId="0A652E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75,250.00 </w:t>
            </w:r>
          </w:p>
        </w:tc>
      </w:tr>
      <w:tr w:rsidR="00B25168" w:rsidRPr="00B25168" w14:paraId="02CF086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AE5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353D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68A5227E" w14:textId="0A44D7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93A7B" w14:textId="21A333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3A15" w14:textId="2CF751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1F05A" w14:textId="2D1141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0,000.00 </w:t>
            </w:r>
          </w:p>
        </w:tc>
      </w:tr>
      <w:tr w:rsidR="00B25168" w:rsidRPr="00B25168" w14:paraId="27126D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2D95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800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9AD375" w14:textId="507E9D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AEF0FD" w14:textId="36A437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010AD" w14:textId="5E21B7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C6C94" w14:textId="129AB5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2,000.00 </w:t>
            </w:r>
          </w:p>
        </w:tc>
      </w:tr>
      <w:tr w:rsidR="00B25168" w:rsidRPr="00B25168" w14:paraId="6D83B15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013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A13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BED68E" w14:textId="6CDAD4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9CF50" w14:textId="151866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32613" w14:textId="65EA91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883F7" w14:textId="751B9E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1,000.00 </w:t>
            </w:r>
          </w:p>
        </w:tc>
      </w:tr>
      <w:tr w:rsidR="00B25168" w:rsidRPr="00B25168" w14:paraId="4A9F691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7A8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608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FAC9D4" w14:textId="5201AF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91D8B33" w14:textId="78A271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224C8" w14:textId="544F08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9CCCC" w14:textId="733CD6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83,920.00 </w:t>
            </w:r>
          </w:p>
        </w:tc>
      </w:tr>
      <w:tr w:rsidR="00B25168" w:rsidRPr="00B25168" w14:paraId="5C29F8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7E8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605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49F7AC" w14:textId="1D1335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38AF45BF" w14:textId="46FDE7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37612" w14:textId="713BB8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56789" w14:textId="0E7DCA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61,239.44 </w:t>
            </w:r>
          </w:p>
        </w:tc>
      </w:tr>
      <w:tr w:rsidR="00B25168" w:rsidRPr="00B25168" w14:paraId="2FD2E2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33B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503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New </w:t>
            </w:r>
            <w:proofErr w:type="spellStart"/>
            <w:r w:rsidRPr="00B25168">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7407A3" w14:textId="408288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6655A4DF" w14:textId="1F411B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2E2BD" w14:textId="751CEB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163CC" w14:textId="380E76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7,804.07 </w:t>
            </w:r>
          </w:p>
        </w:tc>
      </w:tr>
      <w:tr w:rsidR="00B25168" w:rsidRPr="00B25168" w14:paraId="03193FB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2EF2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DEE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2218A9" w14:textId="495416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18ECF4" w14:textId="062FBD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71326" w14:textId="359BDD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66FB9" w14:textId="35BFDB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r>
      <w:tr w:rsidR="00B25168" w:rsidRPr="00B25168" w14:paraId="3378DF8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D28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77B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7297D" w14:textId="7B2A66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1FCF5C81" w14:textId="50A327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C8E43" w14:textId="35072A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9287" w14:textId="3CB4E9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3,200.00 </w:t>
            </w:r>
          </w:p>
        </w:tc>
      </w:tr>
      <w:tr w:rsidR="00B25168" w:rsidRPr="00B25168" w14:paraId="49D8B0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440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265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8AC1A62" w14:textId="352247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7D204D" w14:textId="790715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D302B" w14:textId="3A359A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C7BF" w14:textId="585F7A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55,000.00 </w:t>
            </w:r>
          </w:p>
        </w:tc>
      </w:tr>
      <w:tr w:rsidR="00B25168" w:rsidRPr="00B25168" w14:paraId="16A5E46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B762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0CC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DE405E8" w14:textId="5F1D27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7FC35019" w14:textId="3D3B12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4D67B" w14:textId="517069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4E8DA" w14:textId="20F4B8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7,075.00 </w:t>
            </w:r>
          </w:p>
        </w:tc>
      </w:tr>
      <w:tr w:rsidR="00B25168" w:rsidRPr="00B25168" w14:paraId="18DB6C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774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62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1E361683" w14:textId="4BBF47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A5444" w14:textId="45BF11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F82C7" w14:textId="40CBD0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8F079" w14:textId="267304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0,000.00 </w:t>
            </w:r>
          </w:p>
        </w:tc>
      </w:tr>
      <w:tr w:rsidR="00B25168" w:rsidRPr="00B25168" w14:paraId="4E7F5C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D865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6D74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72C7576" w14:textId="0893F1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3FA30716" w14:textId="4CD874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9AF3" w14:textId="58E27C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C52D0" w14:textId="78FDBB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11,745.00 </w:t>
            </w:r>
          </w:p>
        </w:tc>
      </w:tr>
      <w:tr w:rsidR="00B25168" w:rsidRPr="00B25168" w14:paraId="65DD134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48B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325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078B276" w14:textId="064693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3528E" w14:textId="25C0C1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2C477" w14:textId="4C64D6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7C985" w14:textId="7E18CF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000.00 </w:t>
            </w:r>
          </w:p>
        </w:tc>
      </w:tr>
      <w:tr w:rsidR="00B25168" w:rsidRPr="00B25168" w14:paraId="571079F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9E5C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20D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83F45B9" w14:textId="77AE4A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0E62A014" w14:textId="0F90FC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3D8E2" w14:textId="4D5A94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44A17" w14:textId="598DB3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85,940.00 </w:t>
            </w:r>
          </w:p>
        </w:tc>
      </w:tr>
      <w:tr w:rsidR="00B25168" w:rsidRPr="00B25168" w14:paraId="55B50ED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2CA1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F05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688977" w14:textId="66F8FB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256E7CB0" w14:textId="19FC0F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23957" w14:textId="358B7E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8A6F" w14:textId="1644F8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300.00 </w:t>
            </w:r>
          </w:p>
        </w:tc>
      </w:tr>
      <w:tr w:rsidR="00B25168" w:rsidRPr="00B25168" w14:paraId="43041AA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6AF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74FC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DBEF0B" w14:textId="7929AA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246E2E80" w14:textId="149625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A97A4" w14:textId="0BDA7E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83412" w14:textId="1B9502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1,200.00 </w:t>
            </w:r>
          </w:p>
        </w:tc>
      </w:tr>
      <w:tr w:rsidR="00B25168" w:rsidRPr="00B25168" w14:paraId="2863218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07E86"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F829114" w14:textId="39402E8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F048128" w14:textId="712B240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DBD404" w14:textId="0D5A2FD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617A49" w14:textId="16A96D7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7,340,908.82 </w:t>
            </w:r>
          </w:p>
        </w:tc>
      </w:tr>
      <w:tr w:rsidR="00B25168" w:rsidRPr="00B25168" w14:paraId="382837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A6F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45A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7BF8E2E" w14:textId="168533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BE336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DC7F00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5134E8" w14:textId="3D9057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00,000.00 </w:t>
            </w:r>
          </w:p>
        </w:tc>
      </w:tr>
      <w:tr w:rsidR="00B25168" w:rsidRPr="00B25168" w14:paraId="1EFCB37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E42F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BF5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485A79DA" w14:textId="199416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520176A9" w14:textId="665EC0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222C3" w14:textId="14AFF7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C65DD" w14:textId="3BBFA7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596,959.72 </w:t>
            </w:r>
          </w:p>
        </w:tc>
      </w:tr>
      <w:tr w:rsidR="00B25168" w:rsidRPr="00B25168" w14:paraId="5B9ACE8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CC8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67C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o</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C76919B" w14:textId="5E70EC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7BBCB72E" w14:textId="44FA7F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C51AE" w14:textId="3C4659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3E53" w14:textId="050968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7,560.00 </w:t>
            </w:r>
          </w:p>
        </w:tc>
      </w:tr>
      <w:tr w:rsidR="00B25168" w:rsidRPr="00B25168" w14:paraId="69AF598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23A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AA7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8E958D" w14:textId="78FE88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190BFA92" w14:textId="6027A7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7D4A" w14:textId="24A031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B8050" w14:textId="02293E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3,960.00 </w:t>
            </w:r>
          </w:p>
        </w:tc>
      </w:tr>
      <w:tr w:rsidR="00B25168" w:rsidRPr="00B25168" w14:paraId="145159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BB0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E1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97A28D4" w14:textId="25B04D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E7D30AC" w14:textId="06999C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1004A" w14:textId="34973E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4ED80" w14:textId="6AC350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7,097.00 </w:t>
            </w:r>
          </w:p>
        </w:tc>
      </w:tr>
      <w:tr w:rsidR="00B25168" w:rsidRPr="00B25168" w14:paraId="5811AE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FFE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317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2B76F4C" w14:textId="1EC8FD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323593AC" w14:textId="20A1B9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EF7E3" w14:textId="4AE2F4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8A777" w14:textId="206B3B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1,120.00 </w:t>
            </w:r>
          </w:p>
        </w:tc>
      </w:tr>
      <w:tr w:rsidR="00B25168" w:rsidRPr="00B25168" w14:paraId="2B35972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E607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6DA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A8F88" w14:textId="59F130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0313E21" w14:textId="437307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5D25" w14:textId="693DFE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104F" w14:textId="12A79C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2,036.10 </w:t>
            </w:r>
          </w:p>
        </w:tc>
      </w:tr>
      <w:tr w:rsidR="00B25168" w:rsidRPr="00B25168" w14:paraId="4FE88BE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411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5F8B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62316" w14:textId="032A25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3FCCF7E" w14:textId="765CCA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10013" w14:textId="280287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9093" w14:textId="355B99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1,817.50 </w:t>
            </w:r>
          </w:p>
        </w:tc>
      </w:tr>
      <w:tr w:rsidR="00B25168" w:rsidRPr="00B25168" w14:paraId="5CAF49E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C4CD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D0D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C6DC992" w14:textId="0239C2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ADA965E" w14:textId="5363CA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7740E" w14:textId="61738C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C2A1B" w14:textId="2546CD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4,520.00 </w:t>
            </w:r>
          </w:p>
        </w:tc>
      </w:tr>
      <w:tr w:rsidR="00B25168" w:rsidRPr="00B25168" w14:paraId="09E509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353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599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30DFB3ED" w14:textId="7707C2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6676A" w14:textId="71D846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9F898" w14:textId="7E8E1A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2A3B5" w14:textId="7BFBEE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r>
      <w:tr w:rsidR="00B25168" w:rsidRPr="00B25168" w14:paraId="0FA858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471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A8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A1CF8E" w14:textId="2204EB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53A45EB0" w14:textId="2D80A5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1798D" w14:textId="18C9C3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0FA79" w14:textId="62C688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9,670.00 </w:t>
            </w:r>
          </w:p>
        </w:tc>
      </w:tr>
      <w:tr w:rsidR="00B25168" w:rsidRPr="00B25168" w14:paraId="25532B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0D7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A15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89804" w14:textId="7C0703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4CDCA6A5" w14:textId="4D6167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1F5F0" w14:textId="363BC0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4C48B" w14:textId="266D1B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80.00 </w:t>
            </w:r>
          </w:p>
        </w:tc>
      </w:tr>
      <w:tr w:rsidR="00B25168" w:rsidRPr="00B25168" w14:paraId="767A9D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769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D28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inoba</w:t>
            </w:r>
            <w:proofErr w:type="spellEnd"/>
            <w:r w:rsidRPr="00B25168">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3B9A7E54" w14:textId="4009B2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0ED3635" w14:textId="164F5C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52FE" w14:textId="1DFA7D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D958A" w14:textId="52F952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2,495.00 </w:t>
            </w:r>
          </w:p>
        </w:tc>
      </w:tr>
      <w:tr w:rsidR="00B25168" w:rsidRPr="00B25168" w14:paraId="596065E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F957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4C6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C5E06" w14:textId="42C828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FF036" w14:textId="2F4D45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F0DE5" w14:textId="3FAAE4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518ED" w14:textId="5DAD71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2,000.00 </w:t>
            </w:r>
          </w:p>
        </w:tc>
      </w:tr>
      <w:tr w:rsidR="00B25168" w:rsidRPr="00B25168" w14:paraId="70DC92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268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65DD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AAA9BEF" w14:textId="311FB8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E2CD45A" w14:textId="75AD0A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B40D6" w14:textId="039F83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317CD" w14:textId="03072C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8,170.00 </w:t>
            </w:r>
          </w:p>
        </w:tc>
      </w:tr>
      <w:tr w:rsidR="00B25168" w:rsidRPr="00B25168" w14:paraId="65A2D0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5C7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5BCE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F2DBAA5" w14:textId="3EA1EB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5E3105" w14:textId="1DF6AA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B67EE" w14:textId="666A77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EEA81" w14:textId="3C3FE9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0,000.00 </w:t>
            </w:r>
          </w:p>
        </w:tc>
      </w:tr>
      <w:tr w:rsidR="00B25168" w:rsidRPr="00B25168" w14:paraId="5215139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4C2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4A3B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519F1B0" w14:textId="585642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F599B9F" w14:textId="7D3EA1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3DC75" w14:textId="4251B9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D4919" w14:textId="6051DA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0,760.00 </w:t>
            </w:r>
          </w:p>
        </w:tc>
      </w:tr>
      <w:tr w:rsidR="00B25168" w:rsidRPr="00B25168" w14:paraId="6F87EE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E95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BC8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La </w:t>
            </w:r>
            <w:proofErr w:type="spellStart"/>
            <w:r w:rsidRPr="00B25168">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DFD105" w14:textId="2080D7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62A407" w14:textId="58A669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B7A16" w14:textId="0521A0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753CB" w14:textId="12553C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3,000.00 </w:t>
            </w:r>
          </w:p>
        </w:tc>
      </w:tr>
      <w:tr w:rsidR="00B25168" w:rsidRPr="00B25168" w14:paraId="7D4524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D49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F2E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AB7B11" w14:textId="328D24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459D2BA5" w14:textId="499E60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02512" w14:textId="2EAF43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AEBFE" w14:textId="114DBE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4,450.00 </w:t>
            </w:r>
          </w:p>
        </w:tc>
      </w:tr>
      <w:tr w:rsidR="00B25168" w:rsidRPr="00B25168" w14:paraId="50E7A1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247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C044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3BCD2183" w14:textId="6A45F3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478B72E2" w14:textId="0AD39A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2F34" w14:textId="64F212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6B556" w14:textId="29830E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40.00 </w:t>
            </w:r>
          </w:p>
        </w:tc>
      </w:tr>
      <w:tr w:rsidR="00B25168" w:rsidRPr="00B25168" w14:paraId="10D807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FE3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19F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3041E" w14:textId="70C65C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3FC1E491" w14:textId="403E87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A5736" w14:textId="22529E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05F7F" w14:textId="4E1A8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1,440.00 </w:t>
            </w:r>
          </w:p>
        </w:tc>
      </w:tr>
      <w:tr w:rsidR="00B25168" w:rsidRPr="00B25168" w14:paraId="01EF5A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E68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47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gay</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3FD1975" w14:textId="286564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5FC672FF" w14:textId="10EF18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8424" w14:textId="55B00F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83B4F" w14:textId="37C455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6,656.00 </w:t>
            </w:r>
          </w:p>
        </w:tc>
      </w:tr>
      <w:tr w:rsidR="00B25168" w:rsidRPr="00B25168" w14:paraId="00C64BC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1E8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0B2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lvador </w:t>
            </w:r>
            <w:proofErr w:type="spellStart"/>
            <w:r w:rsidRPr="00B25168">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381745" w14:textId="6EADB2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5AE17859" w14:textId="14CB34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2D6B6" w14:textId="5C22D8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3B891" w14:textId="347596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68,549.50 </w:t>
            </w:r>
          </w:p>
        </w:tc>
      </w:tr>
      <w:tr w:rsidR="00B25168" w:rsidRPr="00B25168" w14:paraId="233A71E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6A4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649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DA1FDF8" w14:textId="07317D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4A99044F" w14:textId="427241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73638" w14:textId="1D79B9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7F549" w14:textId="4662AD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0,519.60 </w:t>
            </w:r>
          </w:p>
        </w:tc>
      </w:tr>
      <w:tr w:rsidR="00B25168" w:rsidRPr="00B25168" w14:paraId="24B6E98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008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86F1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B8A8CE9" w14:textId="6B1643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4CB264" w14:textId="073EC5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487F6" w14:textId="66334E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0B5D8" w14:textId="404BD5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000.00 </w:t>
            </w:r>
          </w:p>
        </w:tc>
      </w:tr>
      <w:tr w:rsidR="00B25168" w:rsidRPr="00B25168" w14:paraId="3F6AE3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9BD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B5F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lay</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A8B8C83" w14:textId="317749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469A35F0" w14:textId="717793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40272" w14:textId="0800F5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E831E" w14:textId="60E9B2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00.00 </w:t>
            </w:r>
          </w:p>
        </w:tc>
      </w:tr>
      <w:tr w:rsidR="00B25168" w:rsidRPr="00B25168" w14:paraId="6951B7A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8DA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96C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355ACF" w14:textId="6B60AC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3BE967FA" w14:textId="54E53D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6C52E" w14:textId="31A181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723A5" w14:textId="1C8DE2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5,480.00 </w:t>
            </w:r>
          </w:p>
        </w:tc>
      </w:tr>
      <w:tr w:rsidR="00B25168" w:rsidRPr="00B25168" w14:paraId="313037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F5A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3DD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7936968" w14:textId="183F1F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2D3F9273" w14:textId="6379ED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20D2E" w14:textId="3A0E44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0A1E2" w14:textId="0668CA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740.00 </w:t>
            </w:r>
          </w:p>
        </w:tc>
      </w:tr>
      <w:tr w:rsidR="00B25168" w:rsidRPr="00B25168" w14:paraId="3199F4F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9BC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0B7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4AAC76" w14:textId="013C31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8C6FCB1" w14:textId="48C2C4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8D343" w14:textId="097937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D9DB0" w14:textId="67FA75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0.00 </w:t>
            </w:r>
          </w:p>
        </w:tc>
      </w:tr>
      <w:tr w:rsidR="00B25168" w:rsidRPr="00B25168" w14:paraId="165EBAC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845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23D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64AA24A1" w14:textId="4055C5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E4C25A1" w14:textId="54EAB1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C75F7" w14:textId="5C0A80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674E5" w14:textId="5E5E5D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5,148.40 </w:t>
            </w:r>
          </w:p>
        </w:tc>
      </w:tr>
      <w:tr w:rsidR="00B25168" w:rsidRPr="00B25168" w14:paraId="666C7C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EA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B46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AB73A7" w14:textId="471FC3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7B80D56F" w14:textId="26B692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908A0" w14:textId="462393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C9AFF" w14:textId="1073F1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240.00 </w:t>
            </w:r>
          </w:p>
        </w:tc>
      </w:tr>
      <w:tr w:rsidR="00B25168" w:rsidRPr="00B25168" w14:paraId="287A0A5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1063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157F9FF" w14:textId="3F30389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0,037,666.09 </w:t>
            </w:r>
          </w:p>
        </w:tc>
        <w:tc>
          <w:tcPr>
            <w:tcW w:w="0" w:type="auto"/>
            <w:tcBorders>
              <w:top w:val="nil"/>
              <w:left w:val="nil"/>
              <w:bottom w:val="single" w:sz="4" w:space="0" w:color="000000"/>
              <w:right w:val="single" w:sz="4" w:space="0" w:color="000000"/>
            </w:tcBorders>
            <w:shd w:val="clear" w:color="A5A5A5" w:fill="A5A5A5"/>
            <w:noWrap/>
            <w:vAlign w:val="bottom"/>
            <w:hideMark/>
          </w:tcPr>
          <w:p w14:paraId="471E5DEA" w14:textId="190313F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05AF46" w14:textId="2A51D82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220565" w14:textId="0F2A19C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0,037,666.09 </w:t>
            </w:r>
          </w:p>
        </w:tc>
      </w:tr>
      <w:tr w:rsidR="00B25168" w:rsidRPr="00B25168" w14:paraId="769D970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B8A3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23233E33" w14:textId="78E7756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5,947,206.47 </w:t>
            </w:r>
          </w:p>
        </w:tc>
        <w:tc>
          <w:tcPr>
            <w:tcW w:w="0" w:type="auto"/>
            <w:tcBorders>
              <w:top w:val="nil"/>
              <w:left w:val="nil"/>
              <w:bottom w:val="single" w:sz="4" w:space="0" w:color="000000"/>
              <w:right w:val="single" w:sz="4" w:space="0" w:color="000000"/>
            </w:tcBorders>
            <w:shd w:val="clear" w:color="D8D8D8" w:fill="D8D8D8"/>
            <w:noWrap/>
            <w:vAlign w:val="bottom"/>
            <w:hideMark/>
          </w:tcPr>
          <w:p w14:paraId="1A15DDB5" w14:textId="78A4F23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E71E8D" w14:textId="50FA280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8BF118" w14:textId="449ED94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5,947,206.47 </w:t>
            </w:r>
          </w:p>
        </w:tc>
      </w:tr>
      <w:tr w:rsidR="00B25168" w:rsidRPr="00B25168" w14:paraId="66462D0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B82C4F"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28885E0" w14:textId="2CEEB9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A84BE8A" w14:textId="434753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E77A5" w14:textId="5DD7D6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0C1AC" w14:textId="71D7BD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8,939.12 </w:t>
            </w:r>
          </w:p>
        </w:tc>
      </w:tr>
      <w:tr w:rsidR="00B25168" w:rsidRPr="00B25168" w14:paraId="07F61ACC" w14:textId="77777777" w:rsidTr="00B2516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D3AB20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C5E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E8789" w14:textId="762939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45B25EBF" w14:textId="659986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9A644" w14:textId="1C230E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C7996" w14:textId="2EF24A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755.86 </w:t>
            </w:r>
          </w:p>
        </w:tc>
      </w:tr>
      <w:tr w:rsidR="00B25168" w:rsidRPr="00B25168" w14:paraId="07CBE0A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EB7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B86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CC3436E" w14:textId="26A89F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9FEA1EF" w14:textId="314128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738E6" w14:textId="61355E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E98AE" w14:textId="176352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780.00 </w:t>
            </w:r>
          </w:p>
        </w:tc>
      </w:tr>
      <w:tr w:rsidR="00B25168" w:rsidRPr="00B25168" w14:paraId="2A6EE1A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575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0B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E12FB94" w14:textId="00C79B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A180A" w14:textId="3B6A6E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8DEBE" w14:textId="6FA65C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6182E" w14:textId="4B26F3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6,000.00 </w:t>
            </w:r>
          </w:p>
        </w:tc>
      </w:tr>
      <w:tr w:rsidR="00B25168" w:rsidRPr="00B25168" w14:paraId="1B4E6E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2FE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7C8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D520C25" w14:textId="7E533C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89,639.24 </w:t>
            </w:r>
          </w:p>
        </w:tc>
        <w:tc>
          <w:tcPr>
            <w:tcW w:w="0" w:type="auto"/>
            <w:tcBorders>
              <w:top w:val="nil"/>
              <w:left w:val="nil"/>
              <w:bottom w:val="single" w:sz="4" w:space="0" w:color="000000"/>
              <w:right w:val="single" w:sz="4" w:space="0" w:color="000000"/>
            </w:tcBorders>
            <w:shd w:val="clear" w:color="auto" w:fill="auto"/>
            <w:noWrap/>
            <w:vAlign w:val="bottom"/>
            <w:hideMark/>
          </w:tcPr>
          <w:p w14:paraId="1FA8A08A" w14:textId="4A37B7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39158" w14:textId="37DF0D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BB430" w14:textId="47A627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89,639.24 </w:t>
            </w:r>
          </w:p>
        </w:tc>
      </w:tr>
      <w:tr w:rsidR="00B25168" w:rsidRPr="00B25168" w14:paraId="725A978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8E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464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B10EB" w14:textId="5DD33C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DB4CD0F" w14:textId="195572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6913" w14:textId="68F06D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AF9AF" w14:textId="552CE5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3,629.92 </w:t>
            </w:r>
          </w:p>
        </w:tc>
      </w:tr>
      <w:tr w:rsidR="00B25168" w:rsidRPr="00B25168" w14:paraId="4F0061B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3CE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8FD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D07C65" w14:textId="57BFCF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5540E9A9" w14:textId="000F5B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0D05C" w14:textId="076EE6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63CB3" w14:textId="70DDB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0,830.00 </w:t>
            </w:r>
          </w:p>
        </w:tc>
      </w:tr>
      <w:tr w:rsidR="00B25168" w:rsidRPr="00B25168" w14:paraId="4FB4B91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10D7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E1D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AD8C3F" w14:textId="7EC99E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4EA0D41" w14:textId="0B9F8B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B2B37" w14:textId="7EDC8B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5A416" w14:textId="4E461C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526.05 </w:t>
            </w:r>
          </w:p>
        </w:tc>
      </w:tr>
      <w:tr w:rsidR="00B25168" w:rsidRPr="00B25168" w14:paraId="0B8FB1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D8B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ABB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Bien </w:t>
            </w:r>
            <w:proofErr w:type="spellStart"/>
            <w:r w:rsidRPr="00B25168">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716D0" w14:textId="4463FF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5742DC23" w14:textId="5AF1BF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41BDB" w14:textId="6637B3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D850A" w14:textId="327A0A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5,510.00 </w:t>
            </w:r>
          </w:p>
        </w:tc>
      </w:tr>
      <w:tr w:rsidR="00B25168" w:rsidRPr="00B25168" w14:paraId="2304AF8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6CC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BBC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E64A26" w14:textId="3DBFEC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23B77224" w14:textId="4FEEFB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29CDA" w14:textId="2B1B6F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845DE" w14:textId="64677D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3,787.00 </w:t>
            </w:r>
          </w:p>
        </w:tc>
      </w:tr>
      <w:tr w:rsidR="00B25168" w:rsidRPr="00B25168" w14:paraId="74926E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F512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8D6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9FE9E54" w14:textId="07B94E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80CCD0F" w14:textId="1FAB54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3C2C5" w14:textId="095B50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3BF07" w14:textId="17C6E1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42,864.32 </w:t>
            </w:r>
          </w:p>
        </w:tc>
      </w:tr>
      <w:tr w:rsidR="00B25168" w:rsidRPr="00B25168" w14:paraId="7B2ACC5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373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82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89B39" w14:textId="7004E1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76C78D08" w14:textId="796DAA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A5601" w14:textId="539F3C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245FF" w14:textId="464904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0,911.86 </w:t>
            </w:r>
          </w:p>
        </w:tc>
      </w:tr>
      <w:tr w:rsidR="00B25168" w:rsidRPr="00B25168" w14:paraId="309652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DA7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781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0E96B" w14:textId="066CC4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16476B64" w14:textId="15A80F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F93AC" w14:textId="27F216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1E1B" w14:textId="7B8139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86,743.94 </w:t>
            </w:r>
          </w:p>
        </w:tc>
      </w:tr>
      <w:tr w:rsidR="00B25168" w:rsidRPr="00B25168" w14:paraId="639116F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375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D6E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C8A2466" w14:textId="039827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A35E4F" w14:textId="0A928E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5BCEA" w14:textId="26D8B6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D2A09" w14:textId="24D0A5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5,000.00 </w:t>
            </w:r>
          </w:p>
        </w:tc>
      </w:tr>
      <w:tr w:rsidR="00B25168" w:rsidRPr="00B25168" w14:paraId="572CE19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A432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F88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E66E5" w14:textId="279BC1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F8E5906" w14:textId="4127D1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A30BF" w14:textId="21F5F9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CC2B7" w14:textId="467324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89,840.00 </w:t>
            </w:r>
          </w:p>
        </w:tc>
      </w:tr>
      <w:tr w:rsidR="00B25168" w:rsidRPr="00B25168" w14:paraId="6F2E8F5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811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4A1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4B5021DD" w14:textId="17DDCE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5C2FFF63" w14:textId="30B506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56C94" w14:textId="5F40D4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34E06" w14:textId="38FA3C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7,720.00 </w:t>
            </w:r>
          </w:p>
        </w:tc>
      </w:tr>
      <w:tr w:rsidR="00B25168" w:rsidRPr="00B25168" w14:paraId="42243A6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F31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6CD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1EA935F" w14:textId="796AA0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6F2451BD" w14:textId="05E396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0C2A2" w14:textId="7B7384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7AE2D" w14:textId="139F2E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06,736.96 </w:t>
            </w:r>
          </w:p>
        </w:tc>
      </w:tr>
      <w:tr w:rsidR="00B25168" w:rsidRPr="00B25168" w14:paraId="3F486C6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1FD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18C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FA1A8C" w14:textId="52FB5D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4D932B2" w14:textId="29A691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A953C" w14:textId="390362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BC59B" w14:textId="03172A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5,213.86 </w:t>
            </w:r>
          </w:p>
        </w:tc>
      </w:tr>
      <w:tr w:rsidR="00B25168" w:rsidRPr="00B25168" w14:paraId="48986F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2F49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D606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72CD2" w14:textId="2C2ACA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D4F6E59" w14:textId="7FE43B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92220" w14:textId="5E7BEF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FEA4" w14:textId="4FCEF5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3,000.00 </w:t>
            </w:r>
          </w:p>
        </w:tc>
      </w:tr>
      <w:tr w:rsidR="00B25168" w:rsidRPr="00B25168" w14:paraId="385B34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ABE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27E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376FA33" w14:textId="26A7F4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669692A" w14:textId="31E450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6D03" w14:textId="7DB63D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6F67D" w14:textId="6711FE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500.00 </w:t>
            </w:r>
          </w:p>
        </w:tc>
      </w:tr>
      <w:tr w:rsidR="00B25168" w:rsidRPr="00B25168" w14:paraId="4A5C59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CE6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2B4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AA55CAB" w14:textId="546432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4E0BEA0" w14:textId="6E9736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DC3F0" w14:textId="1D993C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2906C" w14:textId="4B587A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4,500.00 </w:t>
            </w:r>
          </w:p>
        </w:tc>
      </w:tr>
      <w:tr w:rsidR="00B25168" w:rsidRPr="00B25168" w14:paraId="7E74A8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12B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A95F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C70E0E" w14:textId="63EFC0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1172D7DA" w14:textId="784E30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7279" w14:textId="4765E7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79993" w14:textId="2BD7AB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7,228.92 </w:t>
            </w:r>
          </w:p>
        </w:tc>
      </w:tr>
      <w:tr w:rsidR="00B25168" w:rsidRPr="00B25168" w14:paraId="0ABF1BA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E8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172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A29D3" w14:textId="241AC8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6DB35399" w14:textId="28A210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B0D85" w14:textId="758137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26163" w14:textId="55D6AE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130.00 </w:t>
            </w:r>
          </w:p>
        </w:tc>
      </w:tr>
      <w:tr w:rsidR="00B25168" w:rsidRPr="00B25168" w14:paraId="3FEA8B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42B6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223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7D3816B4" w14:textId="48501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6BCBE3A9" w14:textId="7E6924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9B65F" w14:textId="4694C7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60440" w14:textId="50A74E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5,140.00 </w:t>
            </w:r>
          </w:p>
        </w:tc>
      </w:tr>
      <w:tr w:rsidR="00B25168" w:rsidRPr="00B25168" w14:paraId="369AA8B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F6F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C07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B2447" w14:textId="734900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6FBB213" w14:textId="0BE775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6D87" w14:textId="00AC73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599BA" w14:textId="13526B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8,759.50 </w:t>
            </w:r>
          </w:p>
        </w:tc>
      </w:tr>
      <w:tr w:rsidR="00B25168" w:rsidRPr="00B25168" w14:paraId="1C3173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7EA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AE3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79967" w14:textId="1D9761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994B9D7" w14:textId="209B5F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A5A80" w14:textId="0244BC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EC1D5" w14:textId="1C1BF4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500.00 </w:t>
            </w:r>
          </w:p>
        </w:tc>
      </w:tr>
      <w:tr w:rsidR="00B25168" w:rsidRPr="00B25168" w14:paraId="3215122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2B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791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06FA7E32" w14:textId="4D9799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2C7FA30" w14:textId="433B2E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5DBDA" w14:textId="77ADF9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020ED" w14:textId="13F1C9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28,496.60 </w:t>
            </w:r>
          </w:p>
        </w:tc>
      </w:tr>
      <w:tr w:rsidR="00B25168" w:rsidRPr="00B25168" w14:paraId="7BEEF4D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58AA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4FC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7D81151" w14:textId="2FD348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71D47A2" w14:textId="7AC7A7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211AD" w14:textId="1B25F6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D1568" w14:textId="22037B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500.00 </w:t>
            </w:r>
          </w:p>
        </w:tc>
      </w:tr>
      <w:tr w:rsidR="00B25168" w:rsidRPr="00B25168" w14:paraId="762222F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479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DA5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62A95" w14:textId="42F64A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7B7C6DB7" w14:textId="55B274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A12A5" w14:textId="3ABE1C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A25E0" w14:textId="45012E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4,335.00 </w:t>
            </w:r>
          </w:p>
        </w:tc>
      </w:tr>
      <w:tr w:rsidR="00B25168" w:rsidRPr="00B25168" w14:paraId="60F7CD0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450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F02D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D0D2C14" w14:textId="690669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6D60CEA9" w14:textId="7F9AD3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5099A" w14:textId="598ADA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3B7A" w14:textId="7016DE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9,964.56 </w:t>
            </w:r>
          </w:p>
        </w:tc>
      </w:tr>
      <w:tr w:rsidR="00B25168" w:rsidRPr="00B25168" w14:paraId="40F6EB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0992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F1A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C275020" w14:textId="3C6C71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1B39AFFF" w14:textId="0F92D1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19159" w14:textId="458D4D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1B04B" w14:textId="442DC0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7,915.00 </w:t>
            </w:r>
          </w:p>
        </w:tc>
      </w:tr>
      <w:tr w:rsidR="00B25168" w:rsidRPr="00B25168" w14:paraId="11A283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544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CEA5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es. Carlos P. Garcia (</w:t>
            </w:r>
            <w:proofErr w:type="spellStart"/>
            <w:r w:rsidRPr="00B25168">
              <w:rPr>
                <w:rFonts w:ascii="Arial Narrow" w:eastAsia="Times New Roman" w:hAnsi="Arial Narrow"/>
                <w:i/>
                <w:iCs/>
                <w:color w:val="000000"/>
                <w:sz w:val="20"/>
                <w:szCs w:val="20"/>
              </w:rPr>
              <w:t>Pitogo</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B379C8" w14:textId="597A49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B53C506" w14:textId="1B231F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A4913" w14:textId="03113F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4C32" w14:textId="081EA6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391.78 </w:t>
            </w:r>
          </w:p>
        </w:tc>
      </w:tr>
      <w:tr w:rsidR="00B25168" w:rsidRPr="00B25168" w14:paraId="18F8809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329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D587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F26C190" w14:textId="1AF83E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1CDC9B57" w14:textId="68BCF4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023E8" w14:textId="685BF7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E6A2C" w14:textId="7E05DE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98,988.30 </w:t>
            </w:r>
          </w:p>
        </w:tc>
      </w:tr>
      <w:tr w:rsidR="00B25168" w:rsidRPr="00B25168" w14:paraId="6F1245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906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A16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BE1479F" w14:textId="6EC16D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C854B0B" w14:textId="29B42F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CCC40" w14:textId="775C11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47244" w14:textId="46A5D4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3,911.48 </w:t>
            </w:r>
          </w:p>
        </w:tc>
      </w:tr>
      <w:tr w:rsidR="00B25168" w:rsidRPr="00B25168" w14:paraId="2955B01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408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B0FA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D236DDB" w14:textId="2747A3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233A2049" w14:textId="7337AB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54D11" w14:textId="147D2C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A2FA8" w14:textId="1F95C9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0,742.86 </w:t>
            </w:r>
          </w:p>
        </w:tc>
      </w:tr>
      <w:tr w:rsidR="00B25168" w:rsidRPr="00B25168" w14:paraId="16D100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236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5AB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ierra </w:t>
            </w:r>
            <w:proofErr w:type="spellStart"/>
            <w:r w:rsidRPr="00B25168">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618BA" w14:textId="5569AB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53F7E3A" w14:textId="01DB20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A24B3" w14:textId="5BF018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ED89F" w14:textId="69ED77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8,994.00 </w:t>
            </w:r>
          </w:p>
        </w:tc>
      </w:tr>
      <w:tr w:rsidR="00B25168" w:rsidRPr="00B25168" w14:paraId="4A5856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DC03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3C5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C63E0" w14:textId="5CF107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2D302EE4" w14:textId="5AEE57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3A23E" w14:textId="4CFF0B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3EDF4" w14:textId="304B49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9,628.00 </w:t>
            </w:r>
          </w:p>
        </w:tc>
      </w:tr>
      <w:tr w:rsidR="00B25168" w:rsidRPr="00B25168" w14:paraId="2473C1A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83F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625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C58098" w14:textId="2CD542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8,083.80 </w:t>
            </w:r>
          </w:p>
        </w:tc>
        <w:tc>
          <w:tcPr>
            <w:tcW w:w="0" w:type="auto"/>
            <w:tcBorders>
              <w:top w:val="nil"/>
              <w:left w:val="nil"/>
              <w:bottom w:val="single" w:sz="4" w:space="0" w:color="000000"/>
              <w:right w:val="single" w:sz="4" w:space="0" w:color="000000"/>
            </w:tcBorders>
            <w:shd w:val="clear" w:color="auto" w:fill="auto"/>
            <w:noWrap/>
            <w:vAlign w:val="bottom"/>
            <w:hideMark/>
          </w:tcPr>
          <w:p w14:paraId="49E30D80" w14:textId="052ACE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9CFE1" w14:textId="5ACF06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89F31" w14:textId="6C485C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8,083.80 </w:t>
            </w:r>
          </w:p>
        </w:tc>
      </w:tr>
      <w:tr w:rsidR="00B25168" w:rsidRPr="00B25168" w14:paraId="2A8061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85D5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8A6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A37B4" w14:textId="4A0F77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247EDA1" w14:textId="2870EA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3E8EC" w14:textId="3BA157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B5864" w14:textId="490C4F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4,600.00 </w:t>
            </w:r>
          </w:p>
        </w:tc>
      </w:tr>
      <w:tr w:rsidR="00B25168" w:rsidRPr="00B25168" w14:paraId="0F9A86D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3B3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7CA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0829A50" w14:textId="360944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7D669918" w14:textId="10CD4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C2A19" w14:textId="6368D3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7EF01" w14:textId="022490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79.64 </w:t>
            </w:r>
          </w:p>
        </w:tc>
      </w:tr>
      <w:tr w:rsidR="00B25168" w:rsidRPr="00B25168" w14:paraId="0FBB47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4D88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474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CCFC6A" w14:textId="2BC205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1EFC52B0" w14:textId="1723B8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CFE28" w14:textId="1ACD1F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F24AB" w14:textId="6C0074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78,275.00 </w:t>
            </w:r>
          </w:p>
        </w:tc>
      </w:tr>
      <w:tr w:rsidR="00B25168" w:rsidRPr="00B25168" w14:paraId="608C21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5C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AFE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8CB19" w14:textId="0C2E23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7C43C7F" w14:textId="76A3DA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1B9BE" w14:textId="3322E3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F6D30" w14:textId="48303F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1,680.00 </w:t>
            </w:r>
          </w:p>
        </w:tc>
      </w:tr>
      <w:tr w:rsidR="00B25168" w:rsidRPr="00B25168" w14:paraId="266F48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702B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0A5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5C3FDFD" w14:textId="7F49D5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1AF385B7" w14:textId="32A6F2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D76CE" w14:textId="25A215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36E97" w14:textId="68DCDB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433.90 </w:t>
            </w:r>
          </w:p>
        </w:tc>
      </w:tr>
      <w:tr w:rsidR="00B25168" w:rsidRPr="00B25168" w14:paraId="5E4C4CC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1B88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0C7FD687" w14:textId="7A0886D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2,978,989.30 </w:t>
            </w:r>
          </w:p>
        </w:tc>
        <w:tc>
          <w:tcPr>
            <w:tcW w:w="0" w:type="auto"/>
            <w:tcBorders>
              <w:top w:val="nil"/>
              <w:left w:val="nil"/>
              <w:bottom w:val="single" w:sz="4" w:space="0" w:color="000000"/>
              <w:right w:val="single" w:sz="4" w:space="0" w:color="000000"/>
            </w:tcBorders>
            <w:shd w:val="clear" w:color="D8D8D8" w:fill="D8D8D8"/>
            <w:noWrap/>
            <w:vAlign w:val="bottom"/>
            <w:hideMark/>
          </w:tcPr>
          <w:p w14:paraId="1F55AC39" w14:textId="3E96567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CBC82" w14:textId="72E7B97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988ABD" w14:textId="262D8ED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2,978,989.30 </w:t>
            </w:r>
          </w:p>
        </w:tc>
      </w:tr>
      <w:tr w:rsidR="00B25168" w:rsidRPr="00B25168" w14:paraId="4272E1FB" w14:textId="77777777" w:rsidTr="00B2516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02B4C8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822F0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F75ABA0" w14:textId="6FDD3A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282,503.52 </w:t>
            </w:r>
          </w:p>
        </w:tc>
        <w:tc>
          <w:tcPr>
            <w:tcW w:w="0" w:type="auto"/>
            <w:tcBorders>
              <w:top w:val="nil"/>
              <w:left w:val="nil"/>
              <w:bottom w:val="single" w:sz="4" w:space="0" w:color="000000"/>
              <w:right w:val="single" w:sz="4" w:space="0" w:color="000000"/>
            </w:tcBorders>
            <w:shd w:val="clear" w:color="auto" w:fill="auto"/>
            <w:noWrap/>
            <w:vAlign w:val="bottom"/>
            <w:hideMark/>
          </w:tcPr>
          <w:p w14:paraId="2045E4E1" w14:textId="0297C3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57B7" w14:textId="6CBE67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E85C" w14:textId="4EAF75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282,503.52 </w:t>
            </w:r>
          </w:p>
        </w:tc>
      </w:tr>
      <w:tr w:rsidR="00B25168" w:rsidRPr="00B25168" w14:paraId="36EB8352" w14:textId="77777777" w:rsidTr="00B2516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C542543"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32655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0A45721" w14:textId="27FEFC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3BAF37C6" w14:textId="7C6034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B75E8" w14:textId="71F979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71575" w14:textId="0E5A9E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2,100.30 </w:t>
            </w:r>
          </w:p>
        </w:tc>
      </w:tr>
      <w:tr w:rsidR="00B25168" w:rsidRPr="00B25168" w14:paraId="4881A1C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9A5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DA9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0B8D1C5" w14:textId="32C9B9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2D546E59" w14:textId="75D8F1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A28DF" w14:textId="54A6AE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EB300" w14:textId="075235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553.24 </w:t>
            </w:r>
          </w:p>
        </w:tc>
      </w:tr>
      <w:tr w:rsidR="00B25168" w:rsidRPr="00B25168" w14:paraId="611622A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775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304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42B881A" w14:textId="0D054D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55113452" w14:textId="4ABB71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116B1" w14:textId="28010C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0432A" w14:textId="251EDB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3,039.22 </w:t>
            </w:r>
          </w:p>
        </w:tc>
      </w:tr>
      <w:tr w:rsidR="00B25168" w:rsidRPr="00B25168" w14:paraId="5EBA61F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C292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27C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E804F" w14:textId="7BBF10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060D411A" w14:textId="72629A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73339" w14:textId="61E888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4F50F" w14:textId="024283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5,613.80 </w:t>
            </w:r>
          </w:p>
        </w:tc>
      </w:tr>
      <w:tr w:rsidR="00B25168" w:rsidRPr="00B25168" w14:paraId="346651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DDE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F31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456F0" w14:textId="794180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0217F3E8" w14:textId="547502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4C007" w14:textId="5205D3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C7F4" w14:textId="24E6E3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4,355.76 </w:t>
            </w:r>
          </w:p>
        </w:tc>
      </w:tr>
      <w:tr w:rsidR="00B25168" w:rsidRPr="00B25168" w14:paraId="008DF1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362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1A6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3C45219" w14:textId="5D8822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7D8E6949" w14:textId="783D27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A1E6A" w14:textId="7F6B7C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D9CF5" w14:textId="63A27B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0,478.80 </w:t>
            </w:r>
          </w:p>
        </w:tc>
      </w:tr>
      <w:tr w:rsidR="00B25168" w:rsidRPr="00B25168" w14:paraId="4C0B27F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B60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B15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DBFD79A" w14:textId="08F4F4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13BEF41B" w14:textId="01BA78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77C63" w14:textId="4C011C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BADDD" w14:textId="7E290D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0,628.62 </w:t>
            </w:r>
          </w:p>
        </w:tc>
      </w:tr>
      <w:tr w:rsidR="00B25168" w:rsidRPr="00B25168" w14:paraId="2D8931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890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C09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B7E1F" w14:textId="19D142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295222A3" w14:textId="1643C5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7839B" w14:textId="27B34F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0BA95" w14:textId="31656F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6,176.10 </w:t>
            </w:r>
          </w:p>
        </w:tc>
      </w:tr>
      <w:tr w:rsidR="00B25168" w:rsidRPr="00B25168" w14:paraId="1282B8E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0CD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A0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77D825E9" w14:textId="23562E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3A3355C6" w14:textId="1F0205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E621F" w14:textId="3FCCB4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72D42" w14:textId="326385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05,942.84 </w:t>
            </w:r>
          </w:p>
        </w:tc>
      </w:tr>
      <w:tr w:rsidR="00B25168" w:rsidRPr="00B25168" w14:paraId="543B350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B4F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B91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D97E9" w14:textId="3AED43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6C698555" w14:textId="0FCBDD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CF6DB" w14:textId="41C1D8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6F579" w14:textId="19D468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0,694.40 </w:t>
            </w:r>
          </w:p>
        </w:tc>
      </w:tr>
      <w:tr w:rsidR="00B25168" w:rsidRPr="00B25168" w14:paraId="1614B2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EDB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DB5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34A07C2" w14:textId="63CDD7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A185871" w14:textId="000B85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5E561" w14:textId="0716C9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D9D84" w14:textId="7B5C0D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601.62 </w:t>
            </w:r>
          </w:p>
        </w:tc>
      </w:tr>
      <w:tr w:rsidR="00B25168" w:rsidRPr="00B25168" w14:paraId="63EBE1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C39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83F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9A9BB" w14:textId="076114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60C151A9" w14:textId="777A36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69B6E" w14:textId="3D8596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5BF66" w14:textId="245671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563.44 </w:t>
            </w:r>
          </w:p>
        </w:tc>
      </w:tr>
      <w:tr w:rsidR="00B25168" w:rsidRPr="00B25168" w14:paraId="11486A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0A7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19D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E28950" w14:textId="4508A2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76BAACE8" w14:textId="4F3B02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84161" w14:textId="3C0AF9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1253D" w14:textId="3333F4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693,664.96 </w:t>
            </w:r>
          </w:p>
        </w:tc>
      </w:tr>
      <w:tr w:rsidR="00B25168" w:rsidRPr="00B25168" w14:paraId="2540C4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28A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16C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E80AF" w14:textId="69D0B3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33DBB116" w14:textId="32EDC1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5680B" w14:textId="7FEAC3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539AC" w14:textId="6FA488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76,241.10 </w:t>
            </w:r>
          </w:p>
        </w:tc>
      </w:tr>
      <w:tr w:rsidR="00B25168" w:rsidRPr="00B25168" w14:paraId="74BAED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9C7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C0D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3C538CE" w14:textId="27B9D4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60210EF3" w14:textId="375C16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7717E" w14:textId="23BFBD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9DA39" w14:textId="20677E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31,490.36 </w:t>
            </w:r>
          </w:p>
        </w:tc>
      </w:tr>
      <w:tr w:rsidR="00B25168" w:rsidRPr="00B25168" w14:paraId="788AA7C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A42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696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27F3F9" w14:textId="0785D0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56C78394" w14:textId="46DFFD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A2BA" w14:textId="7F7AB3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28ADE" w14:textId="2D5DB9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95,937.72 </w:t>
            </w:r>
          </w:p>
        </w:tc>
      </w:tr>
      <w:tr w:rsidR="00B25168" w:rsidRPr="00B25168" w14:paraId="5E24508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36D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0DE4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4F7D07B7" w14:textId="387D56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87,228.88 </w:t>
            </w:r>
          </w:p>
        </w:tc>
        <w:tc>
          <w:tcPr>
            <w:tcW w:w="0" w:type="auto"/>
            <w:tcBorders>
              <w:top w:val="nil"/>
              <w:left w:val="nil"/>
              <w:bottom w:val="single" w:sz="4" w:space="0" w:color="000000"/>
              <w:right w:val="single" w:sz="4" w:space="0" w:color="000000"/>
            </w:tcBorders>
            <w:shd w:val="clear" w:color="auto" w:fill="auto"/>
            <w:noWrap/>
            <w:vAlign w:val="bottom"/>
            <w:hideMark/>
          </w:tcPr>
          <w:p w14:paraId="0A9DC5EF" w14:textId="5AED52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F1C1E" w14:textId="5838DB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690DF" w14:textId="20F120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87,228.88 </w:t>
            </w:r>
          </w:p>
        </w:tc>
      </w:tr>
      <w:tr w:rsidR="00B25168" w:rsidRPr="00B25168" w14:paraId="5FCCD38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3C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701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62BFAD3" w14:textId="4C1998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004227BB" w14:textId="54EE78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AD175" w14:textId="4CA0B9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2228A" w14:textId="37AB08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7,980.94 </w:t>
            </w:r>
          </w:p>
        </w:tc>
      </w:tr>
      <w:tr w:rsidR="00B25168" w:rsidRPr="00B25168" w14:paraId="1296A1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C38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48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58DD1" w14:textId="2DBCF8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665E879B" w14:textId="6D3807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528BD" w14:textId="1987BC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8B5EC" w14:textId="5396CB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4,179.86 </w:t>
            </w:r>
          </w:p>
        </w:tc>
      </w:tr>
      <w:tr w:rsidR="00B25168" w:rsidRPr="00B25168" w14:paraId="547DFF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6B5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F27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E4006B9" w14:textId="7162B9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82,610.38 </w:t>
            </w:r>
          </w:p>
        </w:tc>
        <w:tc>
          <w:tcPr>
            <w:tcW w:w="0" w:type="auto"/>
            <w:tcBorders>
              <w:top w:val="nil"/>
              <w:left w:val="nil"/>
              <w:bottom w:val="single" w:sz="4" w:space="0" w:color="000000"/>
              <w:right w:val="single" w:sz="4" w:space="0" w:color="000000"/>
            </w:tcBorders>
            <w:shd w:val="clear" w:color="auto" w:fill="auto"/>
            <w:noWrap/>
            <w:vAlign w:val="bottom"/>
            <w:hideMark/>
          </w:tcPr>
          <w:p w14:paraId="794EEBC1" w14:textId="786DBB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73163" w14:textId="3A3CF1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EA0EC" w14:textId="0F42C9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82,610.38 </w:t>
            </w:r>
          </w:p>
        </w:tc>
      </w:tr>
      <w:tr w:rsidR="00B25168" w:rsidRPr="00B25168" w14:paraId="4D0A51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F9D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494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5AC09E" w14:textId="1D4398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419C6E46" w14:textId="205814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F5D74" w14:textId="068D89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105CD" w14:textId="4C4C59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626,485.90 </w:t>
            </w:r>
          </w:p>
        </w:tc>
      </w:tr>
      <w:tr w:rsidR="00B25168" w:rsidRPr="00B25168" w14:paraId="29E1FC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BE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CE77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DB77F72" w14:textId="4B485A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53A0DE07" w14:textId="640F51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2936C" w14:textId="3968EC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E911F" w14:textId="5CB49B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3,175.22 </w:t>
            </w:r>
          </w:p>
        </w:tc>
      </w:tr>
      <w:tr w:rsidR="00B25168" w:rsidRPr="00B25168" w14:paraId="304CF92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36D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E34A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nao</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327C01D" w14:textId="530F80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57020E9F" w14:textId="35A31C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CDCB" w14:textId="7B1042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EAB08" w14:textId="5B6CC6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05,409.78 </w:t>
            </w:r>
          </w:p>
        </w:tc>
      </w:tr>
      <w:tr w:rsidR="00B25168" w:rsidRPr="00B25168" w14:paraId="57FEF1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05F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0AD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A574B" w14:textId="7E6356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0EF39CA9" w14:textId="7297FC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DACA7" w14:textId="1A38F8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516C" w14:textId="1A2A66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41,392.18 </w:t>
            </w:r>
          </w:p>
        </w:tc>
      </w:tr>
      <w:tr w:rsidR="00B25168" w:rsidRPr="00B25168" w14:paraId="60D27D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53C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0A0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F6333" w14:textId="6295DE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4F6D9A15" w14:textId="61C5EB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CE987" w14:textId="6A5C04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7A7F9" w14:textId="544D36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382,897.76 </w:t>
            </w:r>
          </w:p>
        </w:tc>
      </w:tr>
      <w:tr w:rsidR="00B25168" w:rsidRPr="00B25168" w14:paraId="0DAFBB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66C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A56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pu-Lapu City (</w:t>
            </w:r>
            <w:proofErr w:type="spellStart"/>
            <w:r w:rsidRPr="00B25168">
              <w:rPr>
                <w:rFonts w:ascii="Arial Narrow" w:eastAsia="Times New Roman" w:hAnsi="Arial Narrow"/>
                <w:i/>
                <w:iCs/>
                <w:color w:val="000000"/>
                <w:sz w:val="20"/>
                <w:szCs w:val="20"/>
              </w:rPr>
              <w:t>Opo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C84DCCC" w14:textId="0C17F5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601741C5" w14:textId="3B94DB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2FD3A" w14:textId="23ED4C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99207" w14:textId="52E220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0,250.00 </w:t>
            </w:r>
          </w:p>
        </w:tc>
      </w:tr>
      <w:tr w:rsidR="00B25168" w:rsidRPr="00B25168" w14:paraId="16CF915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1E2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D31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F4779" w14:textId="2F387B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2C65AB00" w14:textId="357D59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DE1C3" w14:textId="424762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AC99C" w14:textId="2A24B8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20,467.04 </w:t>
            </w:r>
          </w:p>
        </w:tc>
      </w:tr>
      <w:tr w:rsidR="00B25168" w:rsidRPr="00B25168" w14:paraId="1AE579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7D9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B8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AD5AC" w14:textId="1B3096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3C13E3BA" w14:textId="2CF78B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31E8" w14:textId="5ADB82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7B3B" w14:textId="67E4C5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50,785.14 </w:t>
            </w:r>
          </w:p>
        </w:tc>
      </w:tr>
      <w:tr w:rsidR="00B25168" w:rsidRPr="00B25168" w14:paraId="3D8A45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AE6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51C5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4D15BE" w14:textId="4A1CF2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0347CF3A" w14:textId="7734E9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9632" w14:textId="723E28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FE9DD" w14:textId="6E0BED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9,892.54 </w:t>
            </w:r>
          </w:p>
        </w:tc>
      </w:tr>
      <w:tr w:rsidR="00B25168" w:rsidRPr="00B25168" w14:paraId="59A629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69D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BDB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3F2A2FCA" w14:textId="52D66F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50782675" w14:textId="712756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83AAF" w14:textId="2C5D04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01FCB" w14:textId="2067E4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2,793.56 </w:t>
            </w:r>
          </w:p>
        </w:tc>
      </w:tr>
      <w:tr w:rsidR="00B25168" w:rsidRPr="00B25168" w14:paraId="5FBB2D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B47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167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02ED628" w14:textId="412451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5FDA8403" w14:textId="0188AA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74BDE" w14:textId="352FF3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6693F" w14:textId="51A6A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91,632.62 </w:t>
            </w:r>
          </w:p>
        </w:tc>
      </w:tr>
      <w:tr w:rsidR="00B25168" w:rsidRPr="00B25168" w14:paraId="0F7FC5D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DC6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6B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11A63E" w14:textId="63E1C2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23236913" w14:textId="5E06BD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2BB7F" w14:textId="09B22B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FB673" w14:textId="63FDC1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6,633.60 </w:t>
            </w:r>
          </w:p>
        </w:tc>
      </w:tr>
      <w:tr w:rsidR="00B25168" w:rsidRPr="00B25168" w14:paraId="2EBC3B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B8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8B0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B7F91" w14:textId="0BA60D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2829D9FC" w14:textId="377016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C5922" w14:textId="0A7B41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45D38" w14:textId="23262F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6,329.68 </w:t>
            </w:r>
          </w:p>
        </w:tc>
      </w:tr>
      <w:tr w:rsidR="00B25168" w:rsidRPr="00B25168" w14:paraId="0B250C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803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E7B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B28AFDC" w14:textId="42CF37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72EF7970" w14:textId="6A69F6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2BAD1" w14:textId="39B553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5CAF4" w14:textId="442B88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2,862.09 </w:t>
            </w:r>
          </w:p>
        </w:tc>
      </w:tr>
      <w:tr w:rsidR="00B25168" w:rsidRPr="00B25168" w14:paraId="11DC68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E34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228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E92FE" w14:textId="2CC42D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2B9EB93" w14:textId="09737B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F1CF4" w14:textId="6654B6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6791B" w14:textId="591291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2,477.78 </w:t>
            </w:r>
          </w:p>
        </w:tc>
      </w:tr>
      <w:tr w:rsidR="00B25168" w:rsidRPr="00B25168" w14:paraId="79EAD0F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C40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C26B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4A71494" w14:textId="67A57F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8CD252B" w14:textId="4973EC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AD54" w14:textId="315CDC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126A9" w14:textId="57E7B3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899.04 </w:t>
            </w:r>
          </w:p>
        </w:tc>
      </w:tr>
      <w:tr w:rsidR="00B25168" w:rsidRPr="00B25168" w14:paraId="04B6D8A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EB4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F4B3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59070" w14:textId="53B6DA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68F30482" w14:textId="3CD57F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0D7C0" w14:textId="7E3B54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1C981" w14:textId="253460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69,167.62 </w:t>
            </w:r>
          </w:p>
        </w:tc>
      </w:tr>
      <w:tr w:rsidR="00B25168" w:rsidRPr="00B25168" w14:paraId="0634DDE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330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CF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C9955" w14:textId="523326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37930F79" w14:textId="4F7F6C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55446" w14:textId="5710E3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EC78F" w14:textId="7BC21D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576,583.84 </w:t>
            </w:r>
          </w:p>
        </w:tc>
      </w:tr>
      <w:tr w:rsidR="00B25168" w:rsidRPr="00B25168" w14:paraId="67222E5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0E6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73C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0B733B2" w14:textId="798599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F46F0BB" w14:textId="60F479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E1132" w14:textId="2CED10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68E26" w14:textId="7A4F1D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58,747.56 </w:t>
            </w:r>
          </w:p>
        </w:tc>
      </w:tr>
      <w:tr w:rsidR="00B25168" w:rsidRPr="00B25168" w14:paraId="345FE2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D5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3CE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321F68" w14:textId="09B700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65EBB863" w14:textId="499CCF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DA57A" w14:textId="5659A5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2084B" w14:textId="6FDD4F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27,528.04 </w:t>
            </w:r>
          </w:p>
        </w:tc>
      </w:tr>
      <w:tr w:rsidR="00B25168" w:rsidRPr="00B25168" w14:paraId="4CFFA7C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136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175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9BE887" w14:textId="61309F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143460DB" w14:textId="769675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474EB" w14:textId="59525B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64086" w14:textId="49F65D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021,795.62 </w:t>
            </w:r>
          </w:p>
        </w:tc>
      </w:tr>
      <w:tr w:rsidR="00B25168" w:rsidRPr="00B25168" w14:paraId="433ADFE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3C4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D82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82456DE" w14:textId="38AAB2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052571D9" w14:textId="4A10C8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D343A" w14:textId="548357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956DC" w14:textId="633BA1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679,963.32 </w:t>
            </w:r>
          </w:p>
        </w:tc>
      </w:tr>
      <w:tr w:rsidR="00B25168" w:rsidRPr="00B25168" w14:paraId="595418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CDD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98C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 </w:t>
            </w:r>
            <w:proofErr w:type="spellStart"/>
            <w:r w:rsidRPr="00B2516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7ED9BF" w14:textId="583905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A743B6C" w14:textId="38F363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85933" w14:textId="1538FE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2F7DB" w14:textId="5C07A6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5,050.18 </w:t>
            </w:r>
          </w:p>
        </w:tc>
      </w:tr>
      <w:tr w:rsidR="00B25168" w:rsidRPr="00B25168" w14:paraId="0D64F8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032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20058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581A134" w14:textId="1D99DC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9121D89" w14:textId="27367A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3DBD8" w14:textId="54CC7B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5EDD3" w14:textId="35D5F6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5,612.17 </w:t>
            </w:r>
          </w:p>
        </w:tc>
      </w:tr>
      <w:tr w:rsidR="00B25168" w:rsidRPr="00B25168" w14:paraId="0FC9D6D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5E0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D3A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5E7D320" w14:textId="2CEBE9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1,302.46 </w:t>
            </w:r>
          </w:p>
        </w:tc>
        <w:tc>
          <w:tcPr>
            <w:tcW w:w="0" w:type="auto"/>
            <w:tcBorders>
              <w:top w:val="nil"/>
              <w:left w:val="nil"/>
              <w:bottom w:val="single" w:sz="4" w:space="0" w:color="000000"/>
              <w:right w:val="single" w:sz="4" w:space="0" w:color="000000"/>
            </w:tcBorders>
            <w:shd w:val="clear" w:color="auto" w:fill="auto"/>
            <w:noWrap/>
            <w:vAlign w:val="bottom"/>
            <w:hideMark/>
          </w:tcPr>
          <w:p w14:paraId="099B5E4D" w14:textId="0AC3AB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D6420" w14:textId="68CB68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6E348" w14:textId="76E4FE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1,302.46 </w:t>
            </w:r>
          </w:p>
        </w:tc>
      </w:tr>
      <w:tr w:rsidR="00B25168" w:rsidRPr="00B25168" w14:paraId="3E3E736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316A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8A8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F19046" w14:textId="6906DB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333895E3" w14:textId="678367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AF1BF" w14:textId="02A260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DC6B" w14:textId="67F407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7,252.14 </w:t>
            </w:r>
          </w:p>
        </w:tc>
      </w:tr>
      <w:tr w:rsidR="00B25168" w:rsidRPr="00B25168" w14:paraId="741A28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ED9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E4A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7F7AFB" w14:textId="3C12B0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5F9DCD97" w14:textId="04B51C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514F6" w14:textId="4D3A7E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20BEA" w14:textId="2009BC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13,472.82 </w:t>
            </w:r>
          </w:p>
        </w:tc>
      </w:tr>
      <w:tr w:rsidR="00B25168" w:rsidRPr="00B25168" w14:paraId="678DEB1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168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053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99914" w14:textId="48198D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901,291.72 </w:t>
            </w:r>
          </w:p>
        </w:tc>
        <w:tc>
          <w:tcPr>
            <w:tcW w:w="0" w:type="auto"/>
            <w:tcBorders>
              <w:top w:val="nil"/>
              <w:left w:val="nil"/>
              <w:bottom w:val="single" w:sz="4" w:space="0" w:color="000000"/>
              <w:right w:val="single" w:sz="4" w:space="0" w:color="000000"/>
            </w:tcBorders>
            <w:shd w:val="clear" w:color="auto" w:fill="auto"/>
            <w:noWrap/>
            <w:vAlign w:val="bottom"/>
            <w:hideMark/>
          </w:tcPr>
          <w:p w14:paraId="0B626CC2" w14:textId="7CA07A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315CF" w14:textId="2D80BF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87D0A" w14:textId="21739B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901,291.72 </w:t>
            </w:r>
          </w:p>
        </w:tc>
      </w:tr>
      <w:tr w:rsidR="00B25168" w:rsidRPr="00B25168" w14:paraId="0DA6449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103A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736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36201" w14:textId="31480B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79B3A30A" w14:textId="613C95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2BF4C" w14:textId="0DAF4A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1D2CC" w14:textId="48B25D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2,846.22 </w:t>
            </w:r>
          </w:p>
        </w:tc>
      </w:tr>
      <w:tr w:rsidR="00B25168" w:rsidRPr="00B25168" w14:paraId="563F1D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27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839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01C6BF7" w14:textId="29982C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6D66CE2D" w14:textId="25410C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08052" w14:textId="448F5A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799E3" w14:textId="65B481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84,821.40 </w:t>
            </w:r>
          </w:p>
        </w:tc>
      </w:tr>
      <w:tr w:rsidR="00B25168" w:rsidRPr="00B25168" w14:paraId="1768DBD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B7B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94E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258B337" w14:textId="5BFA90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7FE03EE3" w14:textId="088577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9789C" w14:textId="2D63B4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4D31D" w14:textId="7E586F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9,659.24 </w:t>
            </w:r>
          </w:p>
        </w:tc>
      </w:tr>
      <w:tr w:rsidR="00B25168" w:rsidRPr="00B25168" w14:paraId="5F87523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731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D9B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72389" w14:textId="5E8825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4A7B086C" w14:textId="77507D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F0647" w14:textId="763E77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0B2FA" w14:textId="29EBE2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63,498.78 </w:t>
            </w:r>
          </w:p>
        </w:tc>
      </w:tr>
      <w:tr w:rsidR="00B25168" w:rsidRPr="00B25168" w14:paraId="3B28555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A43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D5E5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8462E" w14:textId="7A70E4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4E793D1C" w14:textId="3FA3D9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A3251" w14:textId="51CBCC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90A6C" w14:textId="3332C8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95,426.38 </w:t>
            </w:r>
          </w:p>
        </w:tc>
      </w:tr>
      <w:tr w:rsidR="00B25168" w:rsidRPr="00B25168" w14:paraId="15D45DD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F81D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0C05D427" w14:textId="58BEA3C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56A89FFA" w14:textId="30FEAD7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0E226C" w14:textId="502E1C7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4B5297" w14:textId="3FE0E65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826,773.30 </w:t>
            </w:r>
          </w:p>
        </w:tc>
      </w:tr>
      <w:tr w:rsidR="00B25168" w:rsidRPr="00B25168" w14:paraId="79C1794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116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C1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1222E" w14:textId="37DFF0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B9031F" w14:textId="4AC8CD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98FE2" w14:textId="36898B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19FDB" w14:textId="56C1EE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118.48 </w:t>
            </w:r>
          </w:p>
        </w:tc>
      </w:tr>
      <w:tr w:rsidR="00B25168" w:rsidRPr="00B25168" w14:paraId="4A4DB5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7C4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B51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2CAF83F7" w14:textId="33E137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46672EB" w14:textId="1494DC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3998E" w14:textId="5C7094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C3EA" w14:textId="35AA8E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19,714.82 </w:t>
            </w:r>
          </w:p>
        </w:tc>
      </w:tr>
      <w:tr w:rsidR="00B25168" w:rsidRPr="00B25168" w14:paraId="781FD6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358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F66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5A3E58F7" w14:textId="07D357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4E7D4E6" w14:textId="0DE17D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F34DF" w14:textId="3438C8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C4D7E" w14:textId="645CFB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6,940.00 </w:t>
            </w:r>
          </w:p>
        </w:tc>
      </w:tr>
      <w:tr w:rsidR="00B25168" w:rsidRPr="00B25168" w14:paraId="3967E62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78B2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D2281EF" w14:textId="6A43219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8,284,69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FDF5FCD" w14:textId="5F2B451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6B1B3B" w14:textId="06E8D95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008584" w14:textId="43568D1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8,284,697.02 </w:t>
            </w:r>
          </w:p>
        </w:tc>
      </w:tr>
      <w:tr w:rsidR="00B25168" w:rsidRPr="00B25168" w14:paraId="38445CE7" w14:textId="77777777" w:rsidTr="00B2516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F65B3C"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6F5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2D6D326" w14:textId="2F3C20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66F4A18" w14:textId="28CA4F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A6D22" w14:textId="640081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99934" w14:textId="3887E0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262,622.13 </w:t>
            </w:r>
          </w:p>
        </w:tc>
      </w:tr>
      <w:tr w:rsidR="00B25168" w:rsidRPr="00B25168" w14:paraId="2F7CA8D3" w14:textId="77777777" w:rsidTr="00B2516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1ACD17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CFA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AACE0" w14:textId="4D5A9E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CA6CCEB" w14:textId="52AD69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0080B" w14:textId="4F1DE6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1826F" w14:textId="79ABA3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96,940.00 </w:t>
            </w:r>
          </w:p>
        </w:tc>
      </w:tr>
      <w:tr w:rsidR="00B25168" w:rsidRPr="00B25168" w14:paraId="14EBAA3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57E8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76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3EB4A5" w14:textId="3BF7D0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508C9" w14:textId="7FE0E0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F081F" w14:textId="5EC52E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765D3" w14:textId="2B81F8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75,000.00 </w:t>
            </w:r>
          </w:p>
        </w:tc>
      </w:tr>
      <w:tr w:rsidR="00B25168" w:rsidRPr="00B25168" w14:paraId="61AA8F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E1B8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30D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ndoy</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Payabo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64B5EDD" w14:textId="34AC25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4834E87" w14:textId="029097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86FD3" w14:textId="0EE415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6E93D" w14:textId="52C20B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19,557.64 </w:t>
            </w:r>
          </w:p>
        </w:tc>
      </w:tr>
      <w:tr w:rsidR="00B25168" w:rsidRPr="00B25168" w14:paraId="021662F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C05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E20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laon</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3A0A284" w14:textId="3DF8C6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48744DF" w14:textId="623BDA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9EB37" w14:textId="5D6FDD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16C68" w14:textId="604E97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089,469.32 </w:t>
            </w:r>
          </w:p>
        </w:tc>
      </w:tr>
      <w:tr w:rsidR="00B25168" w:rsidRPr="00B25168" w14:paraId="616745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F11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FDD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4DEF06D" w14:textId="248C9C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37BA6595" w14:textId="337F0B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7D2C2" w14:textId="7077B6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16D8" w14:textId="0DC19B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0,442.78 </w:t>
            </w:r>
          </w:p>
        </w:tc>
      </w:tr>
      <w:tr w:rsidR="00B25168" w:rsidRPr="00B25168" w14:paraId="3CB71B6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DFE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9C6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F95F2F" w14:textId="6618A6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9C5357C" w14:textId="14B474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1C4B8" w14:textId="5467ED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4852F" w14:textId="702974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849,807.18 </w:t>
            </w:r>
          </w:p>
        </w:tc>
      </w:tr>
      <w:tr w:rsidR="00B25168" w:rsidRPr="00B25168" w14:paraId="297A104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31C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2E5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98A2422" w14:textId="3EEA01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5399110E" w14:textId="121E80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024B9" w14:textId="1B53CA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D907D" w14:textId="0A8F41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9,972.10 </w:t>
            </w:r>
          </w:p>
        </w:tc>
      </w:tr>
      <w:tr w:rsidR="00B25168" w:rsidRPr="00B25168" w14:paraId="415A71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F71A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8B35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4107A" w14:textId="3F2F42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59,511.48 </w:t>
            </w:r>
          </w:p>
        </w:tc>
        <w:tc>
          <w:tcPr>
            <w:tcW w:w="0" w:type="auto"/>
            <w:tcBorders>
              <w:top w:val="nil"/>
              <w:left w:val="nil"/>
              <w:bottom w:val="single" w:sz="4" w:space="0" w:color="000000"/>
              <w:right w:val="single" w:sz="4" w:space="0" w:color="000000"/>
            </w:tcBorders>
            <w:shd w:val="clear" w:color="auto" w:fill="auto"/>
            <w:noWrap/>
            <w:vAlign w:val="bottom"/>
            <w:hideMark/>
          </w:tcPr>
          <w:p w14:paraId="07C9014C" w14:textId="105B9F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38671" w14:textId="263975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981FB" w14:textId="797D96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59,511.48 </w:t>
            </w:r>
          </w:p>
        </w:tc>
      </w:tr>
      <w:tr w:rsidR="00B25168" w:rsidRPr="00B25168" w14:paraId="27EEEF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90C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09D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5243C" w14:textId="4E79A2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04BFB5F" w14:textId="093400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742BB" w14:textId="0322D8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7C3E5" w14:textId="7236EE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23,020.85 </w:t>
            </w:r>
          </w:p>
        </w:tc>
      </w:tr>
      <w:tr w:rsidR="00B25168" w:rsidRPr="00B25168" w14:paraId="0DF956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DB15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8FB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B841284" w14:textId="1E826C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4C74FB0" w14:textId="2AF133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8BE9F" w14:textId="41B83E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5AFA2" w14:textId="66BCF9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2,500.00 </w:t>
            </w:r>
          </w:p>
        </w:tc>
      </w:tr>
      <w:tr w:rsidR="00B25168" w:rsidRPr="00B25168" w14:paraId="2D03B5A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B72D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24ED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87888" w14:textId="4C81AA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6C4EA1A" w14:textId="69A53E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5A21D" w14:textId="767626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914FE" w14:textId="4E0EA8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0,262.46 </w:t>
            </w:r>
          </w:p>
        </w:tc>
      </w:tr>
      <w:tr w:rsidR="00B25168" w:rsidRPr="00B25168" w14:paraId="69BBC0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0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C8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2F81F" w14:textId="7A02B4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5AA5A663" w14:textId="504E9C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CF7BD" w14:textId="70A21E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8C3FB" w14:textId="3F9736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25,987.48 </w:t>
            </w:r>
          </w:p>
        </w:tc>
      </w:tr>
      <w:tr w:rsidR="00B25168" w:rsidRPr="00B25168" w14:paraId="0ED8D1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940F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F09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464D9" w14:textId="39D964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FBDDA89" w14:textId="04E5F0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7D5A" w14:textId="4A271F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6DFC1" w14:textId="5A1DC2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6,143.60 </w:t>
            </w:r>
          </w:p>
        </w:tc>
      </w:tr>
      <w:tr w:rsidR="00B25168" w:rsidRPr="00B25168" w14:paraId="65C09C0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222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CDD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3D71BFB" w14:textId="7916A7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E5911F2" w14:textId="4A50BB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25FBB" w14:textId="16206B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F7BA6" w14:textId="17CA17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792,860.00 </w:t>
            </w:r>
          </w:p>
        </w:tc>
      </w:tr>
      <w:tr w:rsidR="00B25168" w:rsidRPr="00B25168" w14:paraId="28087E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EDC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8EA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6933F" w14:textId="18FDA4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03BC0DD" w14:textId="38E9D7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2A431" w14:textId="4CB355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1D7B2" w14:textId="0D5134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0,600.00 </w:t>
            </w:r>
          </w:p>
        </w:tc>
      </w:tr>
      <w:tr w:rsidR="00B25168" w:rsidRPr="00B25168" w14:paraId="0519881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E1B8AB"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36766584" w14:textId="7A01898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77215A48" w14:textId="2A7BD29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917A7C" w14:textId="5CC90A7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914CA7A" w14:textId="0C99C69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5,269,988.54 </w:t>
            </w:r>
          </w:p>
        </w:tc>
      </w:tr>
      <w:tr w:rsidR="00B25168" w:rsidRPr="00B25168" w14:paraId="1CAE885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71F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A2CCC41" w14:textId="1BB0356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33A4AF2F" w14:textId="3CCABDC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E1622F" w14:textId="6348493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808330" w14:textId="1AF64B6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0,827.23 </w:t>
            </w:r>
          </w:p>
        </w:tc>
      </w:tr>
      <w:tr w:rsidR="00B25168" w:rsidRPr="00B25168" w14:paraId="014391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261B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C05C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156314F" w14:textId="64ACB0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2AE55E6" w14:textId="19C368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24D38" w14:textId="4185BE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93B88" w14:textId="474797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195.44 </w:t>
            </w:r>
          </w:p>
        </w:tc>
      </w:tr>
      <w:tr w:rsidR="00B25168" w:rsidRPr="00B25168" w14:paraId="2DC766E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F334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10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B7C397" w14:textId="31D127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BD760E8" w14:textId="606D8D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D7116" w14:textId="5B3105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81370" w14:textId="64FEF0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r>
      <w:tr w:rsidR="00B25168" w:rsidRPr="00B25168" w14:paraId="2DFDA5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45CC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901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3DEE65" w14:textId="10052B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3EF8E55" w14:textId="2C3841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40D19" w14:textId="3A1C30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75718" w14:textId="74FF9B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r>
      <w:tr w:rsidR="00B25168" w:rsidRPr="00B25168" w14:paraId="1A63E1E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7D33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AFE30D4" w14:textId="0693289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4A42509" w14:textId="159C3D8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2D9307" w14:textId="3BEF8CB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76E3555" w14:textId="65F9F4E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35,002.72 </w:t>
            </w:r>
          </w:p>
        </w:tc>
      </w:tr>
      <w:tr w:rsidR="00B25168" w:rsidRPr="00B25168" w14:paraId="1BC34A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EBD6E"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5DC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1AFABC4" w14:textId="46A0F7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1B5D4550" w14:textId="3E992C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8CFFF" w14:textId="1B9F1C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063D8" w14:textId="266A6C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0,351.17 </w:t>
            </w:r>
          </w:p>
        </w:tc>
      </w:tr>
      <w:tr w:rsidR="00B25168" w:rsidRPr="00B25168" w14:paraId="67ABC4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0F45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9BE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88D8CF0" w14:textId="01722C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964B0A0" w14:textId="7391D4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8B102" w14:textId="16F1C6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6D20" w14:textId="7A2D01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0.70 </w:t>
            </w:r>
          </w:p>
        </w:tc>
      </w:tr>
      <w:tr w:rsidR="00B25168" w:rsidRPr="00B25168" w14:paraId="3CAA1D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FEAF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6C1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6AF0F88" w14:textId="3CBF21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4F3D0A3" w14:textId="661120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7F433" w14:textId="4AB507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03372" w14:textId="10ECC7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0.70 </w:t>
            </w:r>
          </w:p>
        </w:tc>
      </w:tr>
      <w:tr w:rsidR="00B25168" w:rsidRPr="00B25168" w14:paraId="2994951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20F6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6B9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1D8C45" w14:textId="6F9DC3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B00EB" w14:textId="7598CC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06A6" w14:textId="11879E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12EC887" w14:textId="0EDFBC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900.00 </w:t>
            </w:r>
          </w:p>
        </w:tc>
      </w:tr>
      <w:tr w:rsidR="00B25168" w:rsidRPr="00B25168" w14:paraId="298EE86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776C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3B2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7C0BD" w14:textId="6A852F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90A02AE" w14:textId="072404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595E4" w14:textId="433635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42D02" w14:textId="3BC8B4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9,868.75 </w:t>
            </w:r>
          </w:p>
        </w:tc>
      </w:tr>
      <w:tr w:rsidR="00B25168" w:rsidRPr="00B25168" w14:paraId="681B85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743E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42E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10226F0A" w14:textId="31AF7B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140A855D" w14:textId="4B89F6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AF322" w14:textId="48FF86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E61F4" w14:textId="564CA2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941.40 </w:t>
            </w:r>
          </w:p>
        </w:tc>
      </w:tr>
      <w:tr w:rsidR="00B25168" w:rsidRPr="00B25168" w14:paraId="5843F045"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679C2"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ED9AFA3" w14:textId="24A1549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6033E7D7" w14:textId="7250BB1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521BF7" w14:textId="4D9B1C6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307AC0B" w14:textId="52FBA41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672,555.24 </w:t>
            </w:r>
          </w:p>
        </w:tc>
      </w:tr>
      <w:tr w:rsidR="00B25168" w:rsidRPr="00B25168" w14:paraId="0C83F0E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5790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10C4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10A21BD4" w14:textId="67CD9D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612417F" w14:textId="0DFE10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788CA" w14:textId="099CF8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9D8E" w14:textId="79EB5B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9,499.00 </w:t>
            </w:r>
          </w:p>
        </w:tc>
      </w:tr>
      <w:tr w:rsidR="00B25168" w:rsidRPr="00B25168" w14:paraId="3D04045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2E0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8A7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3ABA43" w14:textId="35B139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24087DC0" w14:textId="66634D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CE751" w14:textId="612614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313F2" w14:textId="327A6C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9,625.34 </w:t>
            </w:r>
          </w:p>
        </w:tc>
      </w:tr>
      <w:tr w:rsidR="00B25168" w:rsidRPr="00B25168" w14:paraId="3B014C0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73EC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0CC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7495B" w14:textId="4AF0DE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1725EE1F" w14:textId="595E02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CC85F" w14:textId="19C839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FA553" w14:textId="7867CB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3,423.98 </w:t>
            </w:r>
          </w:p>
        </w:tc>
      </w:tr>
      <w:tr w:rsidR="00B25168" w:rsidRPr="00B25168" w14:paraId="568FC2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F9FB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ECE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06577" w14:textId="6CED17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5015BA5" w14:textId="225078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5CBD7" w14:textId="28E3C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9DD88" w14:textId="12CA2F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7,840.32 </w:t>
            </w:r>
          </w:p>
        </w:tc>
      </w:tr>
      <w:tr w:rsidR="00B25168" w:rsidRPr="00B25168" w14:paraId="2171CA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6027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78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26F38" w14:textId="66C5FD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2317A08" w14:textId="412E1D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351B5" w14:textId="7FED78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26D8F" w14:textId="4A81E7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227.86 </w:t>
            </w:r>
          </w:p>
        </w:tc>
      </w:tr>
      <w:tr w:rsidR="00B25168" w:rsidRPr="00B25168" w14:paraId="0C819D3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11F6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F76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2DE05" w14:textId="32BBEE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3EC5B75" w14:textId="73167E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D51E0" w14:textId="03DC8C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AC4F5" w14:textId="24343F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1.79 </w:t>
            </w:r>
          </w:p>
        </w:tc>
      </w:tr>
      <w:tr w:rsidR="00B25168" w:rsidRPr="00B25168" w14:paraId="28A307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C88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E088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6A130F" w14:textId="335969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36A157F" w14:textId="1EF821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7641B" w14:textId="6EF138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837C5" w14:textId="202B6E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280.00 </w:t>
            </w:r>
          </w:p>
        </w:tc>
      </w:tr>
      <w:tr w:rsidR="00B25168" w:rsidRPr="00B25168" w14:paraId="44B665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116A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E8A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A830339" w14:textId="25CC5C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F1F9D1D" w14:textId="783098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B4198" w14:textId="0B07ED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038D1" w14:textId="5D88C9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5,227.86 </w:t>
            </w:r>
          </w:p>
        </w:tc>
      </w:tr>
      <w:tr w:rsidR="00B25168" w:rsidRPr="00B25168" w14:paraId="3772A58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93BB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41E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4C142171" w14:textId="69DF91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B53BCE6" w14:textId="7627AF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29D06" w14:textId="4D5D43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E9E03" w14:textId="714D72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r>
      <w:tr w:rsidR="00B25168" w:rsidRPr="00B25168" w14:paraId="2619EB5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63C4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488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887B656" w14:textId="4F3134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AE113" w14:textId="446FD3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97BF4" w14:textId="646D9D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225289D" w14:textId="47EC4E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380.00 </w:t>
            </w:r>
          </w:p>
        </w:tc>
      </w:tr>
      <w:tr w:rsidR="00B25168" w:rsidRPr="00B25168" w14:paraId="0CA6677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71C0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B69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C14DE" w14:textId="4543CD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8B964A9" w14:textId="4926BC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78355" w14:textId="6C6823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628D9" w14:textId="713E5C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r>
      <w:tr w:rsidR="00B25168" w:rsidRPr="00B25168" w14:paraId="059DD9A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B830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DFAE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7AD06B6D" w14:textId="4BFEEE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8B6352D" w14:textId="7191A9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2CD7F" w14:textId="1FBABB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326C48" w14:textId="1AE64C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87.86 </w:t>
            </w:r>
          </w:p>
        </w:tc>
      </w:tr>
      <w:tr w:rsidR="00B25168" w:rsidRPr="00B25168" w14:paraId="046C1C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3851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21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3DD494" w14:textId="586F6F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E10F426" w14:textId="420A4A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35375" w14:textId="408B1E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5A0DF" w14:textId="242739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1.79 </w:t>
            </w:r>
          </w:p>
        </w:tc>
      </w:tr>
      <w:tr w:rsidR="00B25168" w:rsidRPr="00B25168" w14:paraId="76CF032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E73E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00519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7A378" w14:textId="7F4FB3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056E552" w14:textId="548931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85382" w14:textId="1017CF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85819" w14:textId="373C51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6,901.93 </w:t>
            </w:r>
          </w:p>
        </w:tc>
      </w:tr>
      <w:tr w:rsidR="00B25168" w:rsidRPr="00B25168" w14:paraId="75298B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95AF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3A7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39F7C66" w14:textId="6A0A99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8744D63" w14:textId="5AE83A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9C43B" w14:textId="6D05E5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9C93F" w14:textId="70C618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r>
      <w:tr w:rsidR="00B25168" w:rsidRPr="00B25168" w14:paraId="6EFC1E6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23A2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D02F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89F8A" w14:textId="2CFDAF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D6618" w14:textId="033D80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2954F" w14:textId="240213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006FBCD" w14:textId="681B33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300.00 </w:t>
            </w:r>
          </w:p>
        </w:tc>
      </w:tr>
      <w:tr w:rsidR="00B25168" w:rsidRPr="00B25168" w14:paraId="1B295F6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83FB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072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53C05" w14:textId="5A22B4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C4331" w14:textId="2F9345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A6B32" w14:textId="311A76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DCF2014" w14:textId="0C9AA9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690.00 </w:t>
            </w:r>
          </w:p>
        </w:tc>
      </w:tr>
      <w:tr w:rsidR="00B25168" w:rsidRPr="00B25168" w14:paraId="19B942D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E3502"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6845CD9" w14:textId="19BC49F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4EEAE9D7" w14:textId="436EF8D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19C46F" w14:textId="30FBEFE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8919C4E" w14:textId="2CBAE06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53,999.54 </w:t>
            </w:r>
          </w:p>
        </w:tc>
      </w:tr>
      <w:tr w:rsidR="00B25168" w:rsidRPr="00B25168" w14:paraId="2631CD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576AF"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716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E4BA1D5" w14:textId="0DD281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68C3328" w14:textId="1CF977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36A02" w14:textId="625A41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BED2" w14:textId="05100E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207.68 </w:t>
            </w:r>
          </w:p>
        </w:tc>
      </w:tr>
      <w:tr w:rsidR="00B25168" w:rsidRPr="00B25168" w14:paraId="297B2B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BDAA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020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60921E74" w14:textId="43D153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60A73C5A" w14:textId="731C7F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33E56" w14:textId="0E3584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B2375" w14:textId="42827C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1,210.00 </w:t>
            </w:r>
          </w:p>
        </w:tc>
      </w:tr>
      <w:tr w:rsidR="00B25168" w:rsidRPr="00B25168" w14:paraId="3C1EB1A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0BD7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0802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03101" w14:textId="0E9DFE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70D4C3FC" w14:textId="239A1D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F8579" w14:textId="6A059E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A602E3A" w14:textId="743E0B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5,605.00 </w:t>
            </w:r>
          </w:p>
        </w:tc>
      </w:tr>
      <w:tr w:rsidR="00B25168" w:rsidRPr="00B25168" w14:paraId="58B62F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248D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D6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963C09" w14:textId="39640A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5A8A14A6" w14:textId="15A97A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11C5" w14:textId="4068AC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1C13C" w14:textId="32FBE9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60,912.86 </w:t>
            </w:r>
          </w:p>
        </w:tc>
      </w:tr>
      <w:tr w:rsidR="00B25168" w:rsidRPr="00B25168" w14:paraId="017B20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7189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6E2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59254" w14:textId="0F145A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FBB6B4B" w14:textId="3B0FEE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000BB" w14:textId="4C54D1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8A95F" w14:textId="5AE9BD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0,854.00 </w:t>
            </w:r>
          </w:p>
        </w:tc>
      </w:tr>
      <w:tr w:rsidR="00B25168" w:rsidRPr="00B25168" w14:paraId="48B283C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2D74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8FA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C1D0822" w14:textId="35277F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0CDF1F2" w14:textId="0D149F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9279" w14:textId="5749BE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29B0" w14:textId="41D2F9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4,140.00 </w:t>
            </w:r>
          </w:p>
        </w:tc>
      </w:tr>
      <w:tr w:rsidR="00B25168" w:rsidRPr="00B25168" w14:paraId="5055DAA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57CE0"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457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2E1E0" w14:textId="505325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23022BF" w14:textId="6A4B9E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C118" w14:textId="3E623B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9890A" w14:textId="0534E9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070.00 </w:t>
            </w:r>
          </w:p>
        </w:tc>
      </w:tr>
      <w:tr w:rsidR="00B25168" w:rsidRPr="00B25168" w14:paraId="65F8D82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27FC2"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2DBDA57" w14:textId="1B89C34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07542389" w14:textId="5AA6199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E3EFC6" w14:textId="6F47DEF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07250D3" w14:textId="2AAC85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603,082.95 </w:t>
            </w:r>
          </w:p>
        </w:tc>
      </w:tr>
      <w:tr w:rsidR="00B25168" w:rsidRPr="00B25168" w14:paraId="61BBC62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8A9F5"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CDD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0F71B4E" w14:textId="3FC6F4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22DF331D" w14:textId="603D5F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8A6B7" w14:textId="77C327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0B540" w14:textId="5FA2F8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256.41 </w:t>
            </w:r>
          </w:p>
        </w:tc>
      </w:tr>
      <w:tr w:rsidR="00B25168" w:rsidRPr="00B25168" w14:paraId="14356D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D174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24A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7CDC60F" w14:textId="050960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C340976" w14:textId="66DA73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BCFCE" w14:textId="34B257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FE6CF" w14:textId="28CC8C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59,825.00 </w:t>
            </w:r>
          </w:p>
        </w:tc>
      </w:tr>
      <w:tr w:rsidR="00B25168" w:rsidRPr="00B25168" w14:paraId="6D3E92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2A0C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FA2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783B333E" w14:textId="053E79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229D21A" w14:textId="070AFC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DFD98" w14:textId="0C2DEB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9B5E" w14:textId="4A0CFC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3.93 </w:t>
            </w:r>
          </w:p>
        </w:tc>
      </w:tr>
      <w:tr w:rsidR="00B25168" w:rsidRPr="00B25168" w14:paraId="7867BF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304BC"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96F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F22B43B" w14:textId="0A5297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93471" w14:textId="7ED695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DC5C4" w14:textId="21783F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768CD90" w14:textId="00E941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08,500.00 </w:t>
            </w:r>
          </w:p>
        </w:tc>
      </w:tr>
      <w:tr w:rsidR="00B25168" w:rsidRPr="00B25168" w14:paraId="1F70B1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7F5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3391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23DA9" w14:textId="36C11D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C046479" w14:textId="6E7934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F34E6" w14:textId="49A6D2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D2535" w14:textId="553B44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386,203.80 </w:t>
            </w:r>
          </w:p>
        </w:tc>
      </w:tr>
      <w:tr w:rsidR="00B25168" w:rsidRPr="00B25168" w14:paraId="4644D6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82C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2D1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8A1BB8" w14:textId="5697A4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9562DBE" w14:textId="0683EA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5D24C" w14:textId="312B73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1AC9E" w14:textId="0D5288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3,956.90 </w:t>
            </w:r>
          </w:p>
        </w:tc>
      </w:tr>
      <w:tr w:rsidR="00B25168" w:rsidRPr="00B25168" w14:paraId="617641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1874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0BFD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62B476F" w14:textId="7E355D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56041FF" w14:textId="7E3383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90DA" w14:textId="695CF2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1E465" w14:textId="50C736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8,659.86 </w:t>
            </w:r>
          </w:p>
        </w:tc>
      </w:tr>
      <w:tr w:rsidR="00B25168" w:rsidRPr="00B25168" w14:paraId="6FE17C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CA65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650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San Jose de </w:t>
            </w:r>
            <w:proofErr w:type="spellStart"/>
            <w:r w:rsidRPr="00B25168">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925E29" w14:textId="1E7BA3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4E3305CA" w14:textId="187B2F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1E762" w14:textId="6B5558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65BA4" w14:textId="580BBF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7,238.06 </w:t>
            </w:r>
          </w:p>
        </w:tc>
      </w:tr>
      <w:tr w:rsidR="00B25168" w:rsidRPr="00B25168" w14:paraId="6FEBB58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D16B1"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C5EE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E311B74" w14:textId="6191FD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CF72E0B" w14:textId="7B9CF1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E5467" w14:textId="0DB57C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8EFB9" w14:textId="31DD65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87.86 </w:t>
            </w:r>
          </w:p>
        </w:tc>
      </w:tr>
      <w:tr w:rsidR="00B25168" w:rsidRPr="00B25168" w14:paraId="378E0A6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0AAE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941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9D90C37" w14:textId="12FC7F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56B67D69" w14:textId="461E0B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60069" w14:textId="4BB9E7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A78C3" w14:textId="680BD7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1,811.13 </w:t>
            </w:r>
          </w:p>
        </w:tc>
      </w:tr>
      <w:tr w:rsidR="00B25168" w:rsidRPr="00B25168" w14:paraId="4E01AF5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0DA7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0390B85" w14:textId="270FFF9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577BF1CA" w14:textId="11D820A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F7B19E" w14:textId="5B9A8EC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165CF11" w14:textId="3447CA8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784,520.86 </w:t>
            </w:r>
          </w:p>
        </w:tc>
      </w:tr>
      <w:tr w:rsidR="00B25168" w:rsidRPr="00B25168" w14:paraId="0644012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F6ACD"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113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0B6434F0" w14:textId="3A6CD1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E4F878C" w14:textId="6BD914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FCDB7" w14:textId="78AE9D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3C6BD" w14:textId="3E4034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767.56 </w:t>
            </w:r>
          </w:p>
        </w:tc>
      </w:tr>
      <w:tr w:rsidR="00B25168" w:rsidRPr="00B25168" w14:paraId="61DA9E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DE00E"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968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DDA65" w14:textId="69D628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3E02C5B" w14:textId="6E477D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28CD4" w14:textId="700B12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17ED4" w14:textId="6447B0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r>
      <w:tr w:rsidR="00B25168" w:rsidRPr="00B25168" w14:paraId="03D556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D54C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A0E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1763393" w14:textId="2A82D6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56039" w14:textId="4C0D3F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95208" w14:textId="6412DC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87CE942" w14:textId="35A948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22EAD6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1076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45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Tomas </w:t>
            </w:r>
            <w:proofErr w:type="spellStart"/>
            <w:r w:rsidRPr="00B25168">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F95B8" w14:textId="7C63E8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4BF970C" w14:textId="66EE31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29414" w14:textId="78F233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7B2AF" w14:textId="1C16BA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75.72 </w:t>
            </w:r>
          </w:p>
        </w:tc>
      </w:tr>
      <w:tr w:rsidR="00B25168" w:rsidRPr="00B25168" w14:paraId="7F4B4A2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2096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0093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E576C" w14:textId="713FE0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5BCBF46" w14:textId="6C4CB0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2AFA2" w14:textId="324F73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8D1A" w14:textId="2472AF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0,901.86 </w:t>
            </w:r>
          </w:p>
        </w:tc>
      </w:tr>
      <w:tr w:rsidR="00B25168" w:rsidRPr="00B25168" w14:paraId="5E97BC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8ADC9"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FB5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566B4" w14:textId="304ADE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1DF6F" w14:textId="1FB070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56936" w14:textId="6D5296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0D205D2" w14:textId="648D62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7,500.00 </w:t>
            </w:r>
          </w:p>
        </w:tc>
      </w:tr>
      <w:tr w:rsidR="00B25168" w:rsidRPr="00B25168" w14:paraId="00D73CD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1486F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489D32B" w14:textId="19ECCBC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66771021" w14:textId="26CCCAF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B2B768" w14:textId="7B0ED33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32B618" w14:textId="70AF1AD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7,474,061.00 </w:t>
            </w:r>
          </w:p>
        </w:tc>
      </w:tr>
      <w:tr w:rsidR="00B25168" w:rsidRPr="00B25168" w14:paraId="6DFE73B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536C7"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6535F1C" w14:textId="093B734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2774B347" w14:textId="0120C1E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0E792B" w14:textId="1FD5728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4B4050" w14:textId="6F593D8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436,194.18 </w:t>
            </w:r>
          </w:p>
        </w:tc>
      </w:tr>
      <w:tr w:rsidR="00B25168" w:rsidRPr="00B25168" w14:paraId="667E784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B0D93"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49A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ungan</w:t>
            </w:r>
            <w:proofErr w:type="spellEnd"/>
            <w:r w:rsidRPr="00B25168">
              <w:rPr>
                <w:rFonts w:ascii="Arial Narrow" w:eastAsia="Times New Roman" w:hAnsi="Arial Narrow"/>
                <w:i/>
                <w:iCs/>
                <w:color w:val="000000"/>
                <w:sz w:val="20"/>
                <w:szCs w:val="20"/>
              </w:rPr>
              <w:t xml:space="preserve"> (Leon T. </w:t>
            </w:r>
            <w:proofErr w:type="spellStart"/>
            <w:r w:rsidRPr="00B25168">
              <w:rPr>
                <w:rFonts w:ascii="Arial Narrow" w:eastAsia="Times New Roman" w:hAnsi="Arial Narrow"/>
                <w:i/>
                <w:iCs/>
                <w:color w:val="000000"/>
                <w:sz w:val="20"/>
                <w:szCs w:val="20"/>
              </w:rPr>
              <w:t>Postigo</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0E0E32" w14:textId="24FD6A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2D436D8E" w14:textId="197398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EAED0" w14:textId="65821A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52D51" w14:textId="6A522F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4,440.00 </w:t>
            </w:r>
          </w:p>
        </w:tc>
      </w:tr>
      <w:tr w:rsidR="00B25168" w:rsidRPr="00B25168" w14:paraId="70729E8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9F6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156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C74F3" w14:textId="6CABB8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56F686B" w14:textId="507D74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5980D" w14:textId="3F6D25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719FD" w14:textId="00F540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6,240.00 </w:t>
            </w:r>
          </w:p>
        </w:tc>
      </w:tr>
      <w:tr w:rsidR="00B25168" w:rsidRPr="00B25168" w14:paraId="41AD19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8D64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E41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D1764E1" w14:textId="0347DA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5585B326" w14:textId="039331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6A77A" w14:textId="7202CE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B1AA" w14:textId="415F0A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33,080.00 </w:t>
            </w:r>
          </w:p>
        </w:tc>
      </w:tr>
      <w:tr w:rsidR="00B25168" w:rsidRPr="00B25168" w14:paraId="780C99C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C4AF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8B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polog</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98F154C" w14:textId="76FBED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6130E8A3" w14:textId="4651DD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9A1DD" w14:textId="4A3D29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35D4D" w14:textId="4C00C8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63,960.00 </w:t>
            </w:r>
          </w:p>
        </w:tc>
      </w:tr>
      <w:tr w:rsidR="00B25168" w:rsidRPr="00B25168" w14:paraId="14CAA4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3E4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B46A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1871F" w14:textId="0C193B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A599B2F" w14:textId="21EEC6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33BB5" w14:textId="2E1F07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65C3B" w14:textId="79FAB7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2,960.00 </w:t>
            </w:r>
          </w:p>
        </w:tc>
      </w:tr>
      <w:tr w:rsidR="00B25168" w:rsidRPr="00B25168" w14:paraId="5FAA850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C55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A0A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F14A28" w14:textId="492BFE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3B6E59A" w14:textId="6AC00B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33590" w14:textId="03785D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AAF74" w14:textId="25216E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3,560.00 </w:t>
            </w:r>
          </w:p>
        </w:tc>
      </w:tr>
      <w:tr w:rsidR="00B25168" w:rsidRPr="00B25168" w14:paraId="6C2C8AD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F60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95C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ose Dalman (</w:t>
            </w:r>
            <w:proofErr w:type="spellStart"/>
            <w:r w:rsidRPr="00B25168">
              <w:rPr>
                <w:rFonts w:ascii="Arial Narrow" w:eastAsia="Times New Roman" w:hAnsi="Arial Narrow"/>
                <w:i/>
                <w:iCs/>
                <w:color w:val="000000"/>
                <w:sz w:val="20"/>
                <w:szCs w:val="20"/>
              </w:rPr>
              <w:t>Ponot</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8ABCBBD" w14:textId="50A057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11B3D3AD" w14:textId="6A739F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C484C" w14:textId="47DCFE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E6B25" w14:textId="339D83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1,200.00 </w:t>
            </w:r>
          </w:p>
        </w:tc>
      </w:tr>
      <w:tr w:rsidR="00B25168" w:rsidRPr="00B25168" w14:paraId="44CD7C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DE4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656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6315C" w14:textId="2F33D3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B006C36" w14:textId="15B98C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452FE" w14:textId="5E578A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0D263" w14:textId="604D76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480.00 </w:t>
            </w:r>
          </w:p>
        </w:tc>
      </w:tr>
      <w:tr w:rsidR="00B25168" w:rsidRPr="00B25168" w14:paraId="4ED528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CFA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2E6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ACF960F" w14:textId="15A1A6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28BC6D7B" w14:textId="316E87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0CBB8" w14:textId="71AF00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28FD" w14:textId="2569AA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4,760.00 </w:t>
            </w:r>
          </w:p>
        </w:tc>
      </w:tr>
      <w:tr w:rsidR="00B25168" w:rsidRPr="00B25168" w14:paraId="401C2D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49D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390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55E7DD2" w14:textId="5162FF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50DA507" w14:textId="4C5646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0B8D0" w14:textId="73065D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ED10A" w14:textId="4095EF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400.00 </w:t>
            </w:r>
          </w:p>
        </w:tc>
      </w:tr>
      <w:tr w:rsidR="00B25168" w:rsidRPr="00B25168" w14:paraId="24A4811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5552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0B0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3F71CD" w14:textId="604700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BFD7DD2" w14:textId="5CE24A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0AB8C" w14:textId="242477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1CD90" w14:textId="69CA4B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3,360.00 </w:t>
            </w:r>
          </w:p>
        </w:tc>
      </w:tr>
      <w:tr w:rsidR="00B25168" w:rsidRPr="00B25168" w14:paraId="3CC330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85E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D12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8FE57" w14:textId="4D8211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F92361C" w14:textId="595857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2963C" w14:textId="6B2058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A28E8" w14:textId="502172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6,114.18 </w:t>
            </w:r>
          </w:p>
        </w:tc>
      </w:tr>
      <w:tr w:rsidR="00B25168" w:rsidRPr="00B25168" w14:paraId="03A9FC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A36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28E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10E9C3" w14:textId="2B61B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7E4B8F3" w14:textId="4D117E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83DB0" w14:textId="68547C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342B6" w14:textId="3FBB43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8,040.00 </w:t>
            </w:r>
          </w:p>
        </w:tc>
      </w:tr>
      <w:tr w:rsidR="00B25168" w:rsidRPr="00B25168" w14:paraId="22DA93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88A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DF2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2AF47" w14:textId="0A8556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569B1BB8" w14:textId="34189F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35563" w14:textId="270015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F6DE4" w14:textId="234038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600.00 </w:t>
            </w:r>
          </w:p>
        </w:tc>
      </w:tr>
      <w:tr w:rsidR="00B25168" w:rsidRPr="00B25168" w14:paraId="0A3562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C012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45E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6DA8150" w14:textId="5809A3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79FC464" w14:textId="6871B6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DF125" w14:textId="32988F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8D07C" w14:textId="2432EB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600.00 </w:t>
            </w:r>
          </w:p>
        </w:tc>
      </w:tr>
      <w:tr w:rsidR="00B25168" w:rsidRPr="00B25168" w14:paraId="68C01A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BCB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811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3B5930F" w14:textId="460781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7D782FD" w14:textId="04C3D5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8E3E7" w14:textId="61F543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BCD0A" w14:textId="5B08CD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280.00 </w:t>
            </w:r>
          </w:p>
        </w:tc>
      </w:tr>
      <w:tr w:rsidR="00B25168" w:rsidRPr="00B25168" w14:paraId="3567E9A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17A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7B5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res. Manuel A. </w:t>
            </w: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68DAB6" w14:textId="2F1195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D9B33AF" w14:textId="3CA7BF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AA9EC" w14:textId="17D150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5AB68" w14:textId="5A3A97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280.00 </w:t>
            </w:r>
          </w:p>
        </w:tc>
      </w:tr>
      <w:tr w:rsidR="00B25168" w:rsidRPr="00B25168" w14:paraId="3C1E626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B2A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EDA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8BB9CA4" w14:textId="214596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075410F" w14:textId="616C36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D8B22" w14:textId="2F14EB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F510D" w14:textId="766297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6,120.00 </w:t>
            </w:r>
          </w:p>
        </w:tc>
      </w:tr>
      <w:tr w:rsidR="00B25168" w:rsidRPr="00B25168" w14:paraId="530674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1D0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39C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A2FBA" w14:textId="1887B1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48C5F698" w14:textId="5E91F5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20127" w14:textId="3613D7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33081" w14:textId="25B660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9,800.00 </w:t>
            </w:r>
          </w:p>
        </w:tc>
      </w:tr>
      <w:tr w:rsidR="00B25168" w:rsidRPr="00B25168" w14:paraId="548BFB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8F5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E0B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8A2D3C5" w14:textId="731623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19A32A4C" w14:textId="2C2282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A77A8" w14:textId="015B21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3DE5" w14:textId="51A166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4,600.00 </w:t>
            </w:r>
          </w:p>
        </w:tc>
      </w:tr>
      <w:tr w:rsidR="00B25168" w:rsidRPr="00B25168" w14:paraId="429D74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9021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1A21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42A9E" w14:textId="5E70E7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1FB3B635" w14:textId="2CFC03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1DBAE" w14:textId="5B3AD8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5868A" w14:textId="28085C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1,840.00 </w:t>
            </w:r>
          </w:p>
        </w:tc>
      </w:tr>
      <w:tr w:rsidR="00B25168" w:rsidRPr="00B25168" w14:paraId="63230FE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5AC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D97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BEFF1" w14:textId="0286F6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CF0CB24" w14:textId="4E050B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DEEB4" w14:textId="06723D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6C4C" w14:textId="2A530A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7,680.00 </w:t>
            </w:r>
          </w:p>
        </w:tc>
      </w:tr>
      <w:tr w:rsidR="00B25168" w:rsidRPr="00B25168" w14:paraId="44CAAFC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CA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7DD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33C35" w14:textId="2D9988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2109AA47" w14:textId="1D48C3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62449" w14:textId="6441B7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ACABA" w14:textId="6EF7CB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080.00 </w:t>
            </w:r>
          </w:p>
        </w:tc>
      </w:tr>
      <w:tr w:rsidR="00B25168" w:rsidRPr="00B25168" w14:paraId="40FC67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55E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151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D5094" w14:textId="3F8D64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1C1926F8" w14:textId="19468F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8AC79" w14:textId="758A62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D5028" w14:textId="1BBF24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05,360.00 </w:t>
            </w:r>
          </w:p>
        </w:tc>
      </w:tr>
      <w:tr w:rsidR="00B25168" w:rsidRPr="00B25168" w14:paraId="7655254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A37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926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56B5C" w14:textId="4EE1C0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046976" w14:textId="229850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EA0D2" w14:textId="6AA540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C60AB" w14:textId="531CBC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0,000.00 </w:t>
            </w:r>
          </w:p>
        </w:tc>
      </w:tr>
      <w:tr w:rsidR="00B25168" w:rsidRPr="00B25168" w14:paraId="6C407B4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3F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14BD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FD439" w14:textId="522DAE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153D8360" w14:textId="5E4C4D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5A64E" w14:textId="0BC857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9F386" w14:textId="33FDC6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7,360.00 </w:t>
            </w:r>
          </w:p>
        </w:tc>
      </w:tr>
      <w:tr w:rsidR="00B25168" w:rsidRPr="00B25168" w14:paraId="3E3F7A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F67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B03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FB1379" w14:textId="14E7B7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26D59D" w14:textId="201DA1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D948B" w14:textId="520E02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86E4A" w14:textId="6F284E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9,000.00 </w:t>
            </w:r>
          </w:p>
        </w:tc>
      </w:tr>
      <w:tr w:rsidR="00B25168" w:rsidRPr="00B25168" w14:paraId="318C80E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3BC55"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59CD2FB" w14:textId="0DEAAD7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7C56D9AC" w14:textId="5BD4CF6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E98A4E" w14:textId="0E452B4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6B9EB0" w14:textId="07AAA84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807,259.18 </w:t>
            </w:r>
          </w:p>
        </w:tc>
      </w:tr>
      <w:tr w:rsidR="00B25168" w:rsidRPr="00B25168" w14:paraId="0585B7F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95BF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8C0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B2A5B95" w14:textId="4CE7BA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3082CB5" w14:textId="7D22E5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803D5" w14:textId="069D68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C165" w14:textId="130646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7,000.00 </w:t>
            </w:r>
          </w:p>
        </w:tc>
      </w:tr>
      <w:tr w:rsidR="00B25168" w:rsidRPr="00B25168" w14:paraId="265D90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020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C725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A646B" w14:textId="534DDD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483B324A" w14:textId="19B33F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51D6C" w14:textId="734DB8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7839" w14:textId="45E36A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2,200.00 </w:t>
            </w:r>
          </w:p>
        </w:tc>
      </w:tr>
      <w:tr w:rsidR="00B25168" w:rsidRPr="00B25168" w14:paraId="6ABFA7B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DD8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4F6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0FA06" w14:textId="2CB2C7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435486A1" w14:textId="5C659F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DAF26" w14:textId="1BB7DB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5046B" w14:textId="2E59AB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8,080.00 </w:t>
            </w:r>
          </w:p>
        </w:tc>
      </w:tr>
      <w:tr w:rsidR="00B25168" w:rsidRPr="00B25168" w14:paraId="6507CB5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15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043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10681" w14:textId="7BCC29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903604D" w14:textId="457CFC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230DA" w14:textId="4758DD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914F4" w14:textId="0F01EE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520.00 </w:t>
            </w:r>
          </w:p>
        </w:tc>
      </w:tr>
      <w:tr w:rsidR="00B25168" w:rsidRPr="00B25168" w14:paraId="5F188D6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183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15D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2C08E" w14:textId="2F3C8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761E7DF" w14:textId="63C858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91926" w14:textId="08CA9F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970E" w14:textId="615802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9,800.00 </w:t>
            </w:r>
          </w:p>
        </w:tc>
      </w:tr>
      <w:tr w:rsidR="00B25168" w:rsidRPr="00B25168" w14:paraId="6DA4E3D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62C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090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2CF9F" w14:textId="798066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D3404CA" w14:textId="7B8C1B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8A74D" w14:textId="7F4251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720CC" w14:textId="728DBF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4,240.00 </w:t>
            </w:r>
          </w:p>
        </w:tc>
      </w:tr>
      <w:tr w:rsidR="00B25168" w:rsidRPr="00B25168" w14:paraId="146B26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4A0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90F1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4B023" w14:textId="5EAD6A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275ECD4" w14:textId="762281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B711B" w14:textId="47429A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F0ED3" w14:textId="5C3A38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960.00 </w:t>
            </w:r>
          </w:p>
        </w:tc>
      </w:tr>
      <w:tr w:rsidR="00B25168" w:rsidRPr="00B25168" w14:paraId="1BE9602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175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584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629AC594" w14:textId="4A4144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69AB467" w14:textId="0BCAA9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7B400" w14:textId="2A1A80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14302" w14:textId="7F487E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8,040.00 </w:t>
            </w:r>
          </w:p>
        </w:tc>
      </w:tr>
      <w:tr w:rsidR="00B25168" w:rsidRPr="00B25168" w14:paraId="5627EBA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A06F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918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7AF560" w14:textId="7D8C76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0E242D62" w14:textId="615E4C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DC359" w14:textId="758C6E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BF064" w14:textId="3A5E52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6,920.00 </w:t>
            </w:r>
          </w:p>
        </w:tc>
      </w:tr>
      <w:tr w:rsidR="00B25168" w:rsidRPr="00B25168" w14:paraId="68339E3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881D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91D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B752E" w14:textId="37EE2E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56B4C96" w14:textId="7B208E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5FF78" w14:textId="1874D6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6646E" w14:textId="38A364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7,560.00 </w:t>
            </w:r>
          </w:p>
        </w:tc>
      </w:tr>
      <w:tr w:rsidR="00B25168" w:rsidRPr="00B25168" w14:paraId="468EF02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9A7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0AA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F952FBE" w14:textId="228AE2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95591D9" w14:textId="711092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8F532" w14:textId="7D0E75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3DF4" w14:textId="7E2490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0,760.00 </w:t>
            </w:r>
          </w:p>
        </w:tc>
      </w:tr>
      <w:tr w:rsidR="00B25168" w:rsidRPr="00B25168" w14:paraId="01B27CC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F1F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0A7B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7FEC08" w14:textId="65D1F9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D8EB7BC" w14:textId="099AD1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B966A" w14:textId="773E67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648BD" w14:textId="5BE48F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640.00 </w:t>
            </w:r>
          </w:p>
        </w:tc>
      </w:tr>
      <w:tr w:rsidR="00B25168" w:rsidRPr="00B25168" w14:paraId="2740B1C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0E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5473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99A70" w14:textId="7B8010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DC6A0E4" w14:textId="637705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1B60" w14:textId="7C58A4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215D4" w14:textId="516721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4,880.00 </w:t>
            </w:r>
          </w:p>
        </w:tc>
      </w:tr>
      <w:tr w:rsidR="00B25168" w:rsidRPr="00B25168" w14:paraId="04E7AD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1B98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812E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A79F2" w14:textId="3E6627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7514F1B5" w14:textId="494DE0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9A0D1" w14:textId="0522DC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B59B4" w14:textId="65E423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2,080.00 </w:t>
            </w:r>
          </w:p>
        </w:tc>
      </w:tr>
      <w:tr w:rsidR="00B25168" w:rsidRPr="00B25168" w14:paraId="0EBF155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51C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580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9A60E" w14:textId="131494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F444B1E" w14:textId="2D6078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2842F" w14:textId="7A2E7F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5C117" w14:textId="6F751D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0,320.00 </w:t>
            </w:r>
          </w:p>
        </w:tc>
      </w:tr>
      <w:tr w:rsidR="00B25168" w:rsidRPr="00B25168" w14:paraId="0B26D0D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3A7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04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68163" w14:textId="438DA0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057EA5FC" w14:textId="38E413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2610D" w14:textId="0CB33A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2BE0" w14:textId="216A27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19,480.00 </w:t>
            </w:r>
          </w:p>
        </w:tc>
      </w:tr>
      <w:tr w:rsidR="00B25168" w:rsidRPr="00B25168" w14:paraId="3290669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768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85C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58428B" w14:textId="2D3F2F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D9DEC" w14:textId="361B94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02EE5" w14:textId="726474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3B799" w14:textId="2ACE26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0,000.00 </w:t>
            </w:r>
          </w:p>
        </w:tc>
      </w:tr>
      <w:tr w:rsidR="00B25168" w:rsidRPr="00B25168" w14:paraId="6759EA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DA0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803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EA227" w14:textId="5AA0DF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10F6C9C" w14:textId="1BEF9D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69096" w14:textId="7A322A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5A441" w14:textId="56B153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7,200.00 </w:t>
            </w:r>
          </w:p>
        </w:tc>
      </w:tr>
      <w:tr w:rsidR="00B25168" w:rsidRPr="00B25168" w14:paraId="399830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168E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3D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amon Magsaysay (</w:t>
            </w:r>
            <w:proofErr w:type="spellStart"/>
            <w:r w:rsidRPr="00B25168">
              <w:rPr>
                <w:rFonts w:ascii="Arial Narrow" w:eastAsia="Times New Roman" w:hAnsi="Arial Narrow"/>
                <w:i/>
                <w:iCs/>
                <w:color w:val="000000"/>
                <w:sz w:val="20"/>
                <w:szCs w:val="20"/>
              </w:rPr>
              <w:t>Liargo</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80F9111" w14:textId="218BBE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183D1BA2" w14:textId="71F119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9E340" w14:textId="43494A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00071" w14:textId="269DF9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5,720.00 </w:t>
            </w:r>
          </w:p>
        </w:tc>
      </w:tr>
      <w:tr w:rsidR="00B25168" w:rsidRPr="00B25168" w14:paraId="58AF504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58D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375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DDBA6E5" w14:textId="35BD4A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3E9E54B1" w14:textId="2CBDA8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D84D" w14:textId="65727F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DF30" w14:textId="78C3B7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840.00 </w:t>
            </w:r>
          </w:p>
        </w:tc>
      </w:tr>
      <w:tr w:rsidR="00B25168" w:rsidRPr="00B25168" w14:paraId="463828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71FC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B4F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B96F75B" w14:textId="7EE230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99C4682" w14:textId="146C5F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9CB29" w14:textId="660A0D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3A6E1" w14:textId="12FEBF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1,040.00 </w:t>
            </w:r>
          </w:p>
        </w:tc>
      </w:tr>
      <w:tr w:rsidR="00B25168" w:rsidRPr="00B25168" w14:paraId="44850B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342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841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ominot</w:t>
            </w:r>
            <w:proofErr w:type="spellEnd"/>
            <w:r w:rsidRPr="00B25168">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51AF5BD" w14:textId="6F7CA1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652203D" w14:textId="140198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B900F" w14:textId="3A6E7A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28FBA" w14:textId="48BAD7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5,120.00 </w:t>
            </w:r>
          </w:p>
        </w:tc>
      </w:tr>
      <w:tr w:rsidR="00B25168" w:rsidRPr="00B25168" w14:paraId="6127146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D2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9E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1D984" w14:textId="7DACBA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7627FB5" w14:textId="2F8076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2C08" w14:textId="69B9C8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7EA3F" w14:textId="7AE66E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73,520.00 </w:t>
            </w:r>
          </w:p>
        </w:tc>
      </w:tr>
      <w:tr w:rsidR="00B25168" w:rsidRPr="00B25168" w14:paraId="075E92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FCA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84E5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2431C" w14:textId="0C23BA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2956B68" w14:textId="1229A2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62D47" w14:textId="674AFB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3D4FB" w14:textId="15B920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400.00 </w:t>
            </w:r>
          </w:p>
        </w:tc>
      </w:tr>
      <w:tr w:rsidR="00B25168" w:rsidRPr="00B25168" w14:paraId="50F8732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6184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F34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AE10B" w14:textId="568025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B381AAB" w14:textId="16FC8E0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3EA64" w14:textId="6B87D4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3B0C1" w14:textId="5C0923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45,080.00 </w:t>
            </w:r>
          </w:p>
        </w:tc>
      </w:tr>
      <w:tr w:rsidR="00B25168" w:rsidRPr="00B25168" w14:paraId="1A8EE43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641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692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73007" w14:textId="6265BA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AA4333" w14:textId="669F7D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0E062" w14:textId="4D9239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CD5CF" w14:textId="11A339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000.00 </w:t>
            </w:r>
          </w:p>
        </w:tc>
      </w:tr>
      <w:tr w:rsidR="00B25168" w:rsidRPr="00B25168" w14:paraId="1D76787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FD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EF04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0DE49535" w14:textId="600BD9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153CDBB0" w14:textId="2FD564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4A2B6" w14:textId="29C40B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30DAA" w14:textId="6AE970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4,160.00 </w:t>
            </w:r>
          </w:p>
        </w:tc>
      </w:tr>
      <w:tr w:rsidR="00B25168" w:rsidRPr="00B25168" w14:paraId="08F7CF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8EA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134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12620538" w14:textId="69ADF2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556EE9CB" w14:textId="0CC1AB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BF048" w14:textId="36F207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DC456" w14:textId="680C2E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08,699.18 </w:t>
            </w:r>
          </w:p>
        </w:tc>
      </w:tr>
      <w:tr w:rsidR="00B25168" w:rsidRPr="00B25168" w14:paraId="6A8150F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1D3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2DFA26C3" w14:textId="49D3A1B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ADDCA1" w14:textId="0043FAA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F60BDD" w14:textId="16595DE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21564" w14:textId="237F54F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7,383,176.00 </w:t>
            </w:r>
          </w:p>
        </w:tc>
      </w:tr>
      <w:tr w:rsidR="00B25168" w:rsidRPr="00B25168" w14:paraId="11DD8BF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C60E1"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DA4A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6D37450" w14:textId="7BC44D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921F762" w14:textId="6DA656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C27AB" w14:textId="274948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AA663" w14:textId="53FFB2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0,680.00 </w:t>
            </w:r>
          </w:p>
        </w:tc>
      </w:tr>
      <w:tr w:rsidR="00B25168" w:rsidRPr="00B25168" w14:paraId="7C6296A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E9841"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3F1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64C1F" w14:textId="772E5B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26306F2" w14:textId="45929E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E48E8" w14:textId="322A9A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C1B3" w14:textId="7205BE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280.00 </w:t>
            </w:r>
          </w:p>
        </w:tc>
      </w:tr>
      <w:tr w:rsidR="00B25168" w:rsidRPr="00B25168" w14:paraId="35387A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AD63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9E4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8F8982C" w14:textId="2E903C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F291ED" w14:textId="6FCB73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4DE94" w14:textId="41E588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BB76C" w14:textId="462AFB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000.00 </w:t>
            </w:r>
          </w:p>
        </w:tc>
      </w:tr>
      <w:tr w:rsidR="00B25168" w:rsidRPr="00B25168" w14:paraId="2D2F75F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6C2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49C9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B37BE3F" w14:textId="1BB9BF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748A409D" w14:textId="1E224A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DBD0B" w14:textId="061DD0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A527F" w14:textId="719713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0,400.00 </w:t>
            </w:r>
          </w:p>
        </w:tc>
      </w:tr>
      <w:tr w:rsidR="00B25168" w:rsidRPr="00B25168" w14:paraId="12A248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DD2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DD0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F127A" w14:textId="63EABF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51447DEE" w14:textId="6C9396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FE25C" w14:textId="3964E2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BC787" w14:textId="7A9DC5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2,074.00 </w:t>
            </w:r>
          </w:p>
        </w:tc>
      </w:tr>
      <w:tr w:rsidR="00B25168" w:rsidRPr="00B25168" w14:paraId="2B7905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431D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8C8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EF80225" w14:textId="7A83E8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B772919" w14:textId="609DAC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06DE3" w14:textId="7FA81E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47416" w14:textId="287A2E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8,742.00 </w:t>
            </w:r>
          </w:p>
        </w:tc>
      </w:tr>
      <w:tr w:rsidR="00B25168" w:rsidRPr="00B25168" w14:paraId="55AFFC6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07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5EA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262733C" w14:textId="076B4D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5EBC839" w14:textId="1CE8B3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CFD44" w14:textId="2B94AF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CC2EA" w14:textId="4F8B50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0,480.00 </w:t>
            </w:r>
          </w:p>
        </w:tc>
      </w:tr>
      <w:tr w:rsidR="00B25168" w:rsidRPr="00B25168" w14:paraId="0BB0E8F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40D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75A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279D16E" w14:textId="25411B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6645408" w14:textId="40C783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8A667" w14:textId="34EE22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47BAF" w14:textId="324A8A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1,800.00 </w:t>
            </w:r>
          </w:p>
        </w:tc>
      </w:tr>
      <w:tr w:rsidR="00B25168" w:rsidRPr="00B25168" w14:paraId="7E709C9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4ED9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ABE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075CA" w14:textId="2EDBD5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E137B21" w14:textId="3E3E76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79C66" w14:textId="012C48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7AEC0" w14:textId="1749D1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5,920.00 </w:t>
            </w:r>
          </w:p>
        </w:tc>
      </w:tr>
      <w:tr w:rsidR="00B25168" w:rsidRPr="00B25168" w14:paraId="0C5CCD0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3C7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971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A316C04" w14:textId="120836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1509B464" w14:textId="70CD4D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A1920" w14:textId="108876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2AE54" w14:textId="5CF80C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040.00 </w:t>
            </w:r>
          </w:p>
        </w:tc>
      </w:tr>
      <w:tr w:rsidR="00B25168" w:rsidRPr="00B25168" w14:paraId="256D47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2171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C211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Roseller</w:t>
            </w:r>
            <w:proofErr w:type="spellEnd"/>
            <w:r w:rsidRPr="00B25168">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297DA255" w14:textId="50DC97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53C954D8" w14:textId="363A49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8C49F" w14:textId="7E36D1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0604" w14:textId="1D155E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120.00 </w:t>
            </w:r>
          </w:p>
        </w:tc>
      </w:tr>
      <w:tr w:rsidR="00B25168" w:rsidRPr="00B25168" w14:paraId="07A1B62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A0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1A0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B18C4A0" w14:textId="62E2E0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03BFDFF" w14:textId="61D453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C119A" w14:textId="543F70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C256D" w14:textId="362C00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3,600.00 </w:t>
            </w:r>
          </w:p>
        </w:tc>
      </w:tr>
      <w:tr w:rsidR="00B25168" w:rsidRPr="00B25168" w14:paraId="285A712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646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482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379CD" w14:textId="5B6AC6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B348BCF" w14:textId="6603D1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451FA" w14:textId="2A9A64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9AC20" w14:textId="4AC9E1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3,840.00 </w:t>
            </w:r>
          </w:p>
        </w:tc>
      </w:tr>
      <w:tr w:rsidR="00B25168" w:rsidRPr="00B25168" w14:paraId="6235049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3A8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248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D7E5B" w14:textId="71A374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5CD5399B" w14:textId="5E5D57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FD342" w14:textId="282872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89705" w14:textId="39886B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94,200.00 </w:t>
            </w:r>
          </w:p>
        </w:tc>
      </w:tr>
      <w:tr w:rsidR="00B25168" w:rsidRPr="00B25168" w14:paraId="32590341"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DCD6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71BEADC1" w14:textId="0816278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3B1CB92E" w14:textId="01226D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F8DB1F" w14:textId="6CAC319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FB240F" w14:textId="6DE4368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847,431.64 </w:t>
            </w:r>
          </w:p>
        </w:tc>
      </w:tr>
      <w:tr w:rsidR="00B25168" w:rsidRPr="00B25168" w14:paraId="4194D96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A8F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593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8EEF7F0" w14:textId="6C54B8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22AA6511" w14:textId="35328C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3FD76" w14:textId="710B61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F923A" w14:textId="650B6B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7,431.64 </w:t>
            </w:r>
          </w:p>
        </w:tc>
      </w:tr>
      <w:tr w:rsidR="00B25168" w:rsidRPr="00B25168" w14:paraId="223D2E6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53E08"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50964D0" w14:textId="74AD11A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7,724,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046D6A57" w14:textId="11B4B3E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9538EF" w14:textId="0ADF509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B624E8" w14:textId="73B545E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7,724,886.71 </w:t>
            </w:r>
          </w:p>
        </w:tc>
      </w:tr>
      <w:tr w:rsidR="00B25168" w:rsidRPr="00B25168" w14:paraId="41C096F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94596"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6A5F591E" w14:textId="5E29323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66EAB4A1" w14:textId="568CF6D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20716F" w14:textId="2D600B8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C8D35" w14:textId="07D34A9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366,321.42 </w:t>
            </w:r>
          </w:p>
        </w:tc>
      </w:tr>
      <w:tr w:rsidR="00B25168" w:rsidRPr="00B25168" w14:paraId="010ACD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BA473"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07D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64FBA" w14:textId="4FF944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9D65E4" w14:textId="70BC38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AC089" w14:textId="4DB754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9000A" w14:textId="7BDA86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4CCED1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A28A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5516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0A224" w14:textId="047BE7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B190668" w14:textId="359C6F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7C0FD" w14:textId="61490C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37178" w14:textId="22EA63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r>
      <w:tr w:rsidR="00B25168" w:rsidRPr="00B25168" w14:paraId="769EAE1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05C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7D8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Manolo </w:t>
            </w:r>
            <w:proofErr w:type="spellStart"/>
            <w:r w:rsidRPr="00B25168">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62895" w14:textId="241353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DFFC050" w14:textId="2EC4CD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7662" w14:textId="715207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65B8" w14:textId="6E2A13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C0CBC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A54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ADF8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E91A4" w14:textId="0E0F65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56189F" w14:textId="252661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B4FA6" w14:textId="676B0A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B5C83" w14:textId="681B01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40AD2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CB84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788F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2F2708" w14:textId="52B785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AF91E91" w14:textId="417960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69783" w14:textId="068DD9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F59B9" w14:textId="5BB583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602.00 </w:t>
            </w:r>
          </w:p>
        </w:tc>
      </w:tr>
      <w:tr w:rsidR="00B25168" w:rsidRPr="00B25168" w14:paraId="13E7AF3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D64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20F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A596D" w14:textId="695228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6258AF4" w14:textId="36248E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0A31B" w14:textId="35ED75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E354D" w14:textId="45E0C6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3D4CD7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A8D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544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9365EE8" w14:textId="053490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5E3A75A" w14:textId="76FCE3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7DC99" w14:textId="022F8F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69633" w14:textId="59DD07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50,175.00 </w:t>
            </w:r>
          </w:p>
        </w:tc>
      </w:tr>
      <w:tr w:rsidR="00B25168" w:rsidRPr="00B25168" w14:paraId="1B08CDB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CEDA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6523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E21727B" w14:textId="020773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31918E" w14:textId="07D88E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9C942" w14:textId="534CF1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AA631" w14:textId="726BA5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3F82C53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9A4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E13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29F63B" w14:textId="554FDA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AD823A7" w14:textId="2F119D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C9EEE" w14:textId="1F3ED5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9BB18" w14:textId="09EAB4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168881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497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901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7407C33B" w14:textId="1D652A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68D99874" w14:textId="661CD0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A9B3D" w14:textId="7B01FF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27216" w14:textId="15D2F2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6,794.42 </w:t>
            </w:r>
          </w:p>
        </w:tc>
      </w:tr>
      <w:tr w:rsidR="00B25168" w:rsidRPr="00B25168" w14:paraId="038C92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CA4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3B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64B6E" w14:textId="24CCDD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E689F84" w14:textId="5B9FFC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C5BA6" w14:textId="427540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E133" w14:textId="4C35D7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3B72850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9A2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8765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7B13D3B" w14:textId="06140F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0586AE72" w14:textId="60CE13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EECC2" w14:textId="5C1A8A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DA1CB" w14:textId="651459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4,645.00 </w:t>
            </w:r>
          </w:p>
        </w:tc>
      </w:tr>
      <w:tr w:rsidR="00B25168" w:rsidRPr="00B25168" w14:paraId="2B394A1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76B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368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C413A" w14:textId="16D93B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FF224A" w14:textId="440965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5103" w14:textId="41276E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7E203" w14:textId="5D00F8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2BBAF87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B1D6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402FCB7" w14:textId="2706052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1A5B03B" w14:textId="22AEC1E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66804D" w14:textId="14368EE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550502" w14:textId="4619717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15,819.37 </w:t>
            </w:r>
          </w:p>
        </w:tc>
      </w:tr>
      <w:tr w:rsidR="00B25168" w:rsidRPr="00B25168" w14:paraId="0FC5C9E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BCC45"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84C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712DC" w14:textId="731307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0FB51CB" w14:textId="294632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DCAB6" w14:textId="4284DB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68C85" w14:textId="1BA1C0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061712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F39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B03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75AD5" w14:textId="038C05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3B47651" w14:textId="031A5B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BF291" w14:textId="3A0A77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58928" w14:textId="70BFE5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1,503.62 </w:t>
            </w:r>
          </w:p>
        </w:tc>
      </w:tr>
      <w:tr w:rsidR="00B25168" w:rsidRPr="00B25168" w14:paraId="7A69941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050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F2A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C21EB" w14:textId="00EE9B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D3E3911" w14:textId="40E1AA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03565" w14:textId="0DA842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D0CAD" w14:textId="69CE13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1,130.75 </w:t>
            </w:r>
          </w:p>
        </w:tc>
      </w:tr>
      <w:tr w:rsidR="00B25168" w:rsidRPr="00B25168" w14:paraId="16F1284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A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071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D4F15" w14:textId="15258A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D5F8EA7" w14:textId="64F895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07515" w14:textId="035B2A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88D5B" w14:textId="12B145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3A9490F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360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62C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7F801" w14:textId="23C3CD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C122E88" w14:textId="114743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FEE05" w14:textId="28564F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B351E" w14:textId="060495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76437581"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AD927"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9B9A38F" w14:textId="51EAB4D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3,709,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1C45821" w14:textId="0C74ABC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759FC9" w14:textId="343E934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7FCBE6" w14:textId="5766D46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3,709,532.97 </w:t>
            </w:r>
          </w:p>
        </w:tc>
      </w:tr>
      <w:tr w:rsidR="00B25168" w:rsidRPr="00B25168" w14:paraId="069089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FCEB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A68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87B83D0" w14:textId="27E7DC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057C67F5" w14:textId="44C48C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CC79F" w14:textId="142914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D948" w14:textId="3AF0FD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980,082.53 </w:t>
            </w:r>
          </w:p>
        </w:tc>
      </w:tr>
      <w:tr w:rsidR="00B25168" w:rsidRPr="00B25168" w14:paraId="0CC45E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771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792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50FF4C2" w14:textId="7A55F1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02D8E98" w14:textId="5CA5CC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42813" w14:textId="054BBB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225FD" w14:textId="7EC70F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r>
      <w:tr w:rsidR="00B25168" w:rsidRPr="00B25168" w14:paraId="4A7145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409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FAC9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4D79D2" w14:textId="68F930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473A18" w14:textId="07CD49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C6529" w14:textId="595FC0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C9CE" w14:textId="48CA15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3469F5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750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B036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D49F9" w14:textId="6753BE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5D7BB5F7" w14:textId="4AD96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9CC5" w14:textId="25541A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B1BD1" w14:textId="436BC1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7,865.00 </w:t>
            </w:r>
          </w:p>
        </w:tc>
      </w:tr>
      <w:tr w:rsidR="00B25168" w:rsidRPr="00B25168" w14:paraId="7E02C7A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B24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614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FA352" w14:textId="64787D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49D92D72" w14:textId="45FAB4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5225" w14:textId="213B94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2637" w14:textId="19D0A5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5,197.44 </w:t>
            </w:r>
          </w:p>
        </w:tc>
      </w:tr>
      <w:tr w:rsidR="00B25168" w:rsidRPr="00B25168" w14:paraId="71BA64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7F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414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2DADA" w14:textId="5F78F5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A2BDA1" w14:textId="30C6BE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9A90" w14:textId="61896E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34E51" w14:textId="0F35E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637A6D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04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025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1B323" w14:textId="6FBC28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723162" w14:textId="289CDD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D7D7B" w14:textId="055EFE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39B58" w14:textId="14FC5B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7B60A5E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5A73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21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C59D4" w14:textId="32B642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A2EF07B" w14:textId="06ABAE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C900D" w14:textId="6F4FF2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F15BF" w14:textId="59CFE1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780.00 </w:t>
            </w:r>
          </w:p>
        </w:tc>
      </w:tr>
      <w:tr w:rsidR="00B25168" w:rsidRPr="00B25168" w14:paraId="6F76CE7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8C7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C01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CC3DB3" w14:textId="451969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67EE25" w14:textId="7EEFBD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7CD6B" w14:textId="216DDB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062C0" w14:textId="615953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19EAD96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CA9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47D1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0D572" w14:textId="35DA19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F193F52" w14:textId="40E8FF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EFC84" w14:textId="65D83F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A119F" w14:textId="3D745A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r>
      <w:tr w:rsidR="00B25168" w:rsidRPr="00B25168" w14:paraId="2F15B32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1EC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417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A654D" w14:textId="3E74BF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B7D2526" w14:textId="2B22F2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6E51E" w14:textId="4527F8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08038" w14:textId="35A042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64,965.00 </w:t>
            </w:r>
          </w:p>
        </w:tc>
      </w:tr>
      <w:tr w:rsidR="00B25168" w:rsidRPr="00B25168" w14:paraId="740768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6CA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4F52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D13DB" w14:textId="65CBE0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BFB816" w14:textId="78CDF8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603D3" w14:textId="10FE31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D9BB5" w14:textId="3CB435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15F15C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5D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3F3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4CA2919" w14:textId="3BBFC9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4A976798" w14:textId="574A2A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DFEF2" w14:textId="045980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63C0" w14:textId="3E0105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354,293.00 </w:t>
            </w:r>
          </w:p>
        </w:tc>
      </w:tr>
      <w:tr w:rsidR="00B25168" w:rsidRPr="00B25168" w14:paraId="6C3833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8B6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3A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92AB17" w14:textId="4737E6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BA44D5" w14:textId="096A98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F710D" w14:textId="612E7A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0D91E" w14:textId="3DD6AB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6E45A12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01A3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9D13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B4D9F" w14:textId="33FF98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7DD9A29" w14:textId="54BA4D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00917" w14:textId="550051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963F0" w14:textId="568832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r>
      <w:tr w:rsidR="00B25168" w:rsidRPr="00B25168" w14:paraId="1F20B55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4E7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2D3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tao</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E3CCE" w14:textId="7F37E1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4F873A" w14:textId="5BE12C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36E1F" w14:textId="125D97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481FD" w14:textId="3A6F92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7FAB716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A21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262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9D415B" w14:textId="046433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9E0F556" w14:textId="45F801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09D57" w14:textId="29E61F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0D5D2" w14:textId="296FBD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6,930.00 </w:t>
            </w:r>
          </w:p>
        </w:tc>
      </w:tr>
      <w:tr w:rsidR="00B25168" w:rsidRPr="00B25168" w14:paraId="1EAF481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63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B9C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F7812E" w14:textId="46EA4B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2388BD" w14:textId="06A7CE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1C25C" w14:textId="798030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9F51A" w14:textId="3BA38F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1,465.00 </w:t>
            </w:r>
          </w:p>
        </w:tc>
      </w:tr>
      <w:tr w:rsidR="00B25168" w:rsidRPr="00B25168" w14:paraId="2C9589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393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939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42A2E" w14:textId="616574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B30100" w14:textId="12142D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A321E" w14:textId="06EDD8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18FED" w14:textId="4B2457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3C4A1C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694F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7E26F2" w14:textId="34B2F30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A8C995" w14:textId="50CB775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4A57C3" w14:textId="75A5D70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15866A" w14:textId="1CF7ECF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194,550.00 </w:t>
            </w:r>
          </w:p>
        </w:tc>
      </w:tr>
      <w:tr w:rsidR="00B25168" w:rsidRPr="00B25168" w14:paraId="069981F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F65C0"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F466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C941E" w14:textId="6B2B9D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8FB0D4E" w14:textId="081B39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A2AFA" w14:textId="1EA781D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F70CA" w14:textId="6F0F11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486BB66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C854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0C6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AB5C0" w14:textId="72C2DC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2B64EF" w14:textId="3560C8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C0B07" w14:textId="71A2F9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FDC17" w14:textId="7BC735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E4199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06D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0AF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E5AE054" w14:textId="3AC7AE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F5CFBAA" w14:textId="077FCD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F7A0F" w14:textId="698A68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A47FF" w14:textId="7D9B59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2F97C84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9948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46D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5D28795" w14:textId="409CAC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A819B9" w14:textId="24F080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A9B1" w14:textId="1248B1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DE330" w14:textId="20EDFB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2B78BE1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BD6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518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8C8B4D1" w14:textId="073032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6CD86B3" w14:textId="381A5B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55387" w14:textId="491599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214FF" w14:textId="7AA04B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084BEE5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05D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A7F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Lopez </w:t>
            </w:r>
            <w:proofErr w:type="spellStart"/>
            <w:r w:rsidRPr="00B25168">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C1B8CB" w14:textId="56C158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DAF128" w14:textId="772393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241DB" w14:textId="34BBB1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53C7B" w14:textId="562310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007597C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385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570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roquieta</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5482918" w14:textId="274231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0C5D4222" w14:textId="2B8754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EBF9B" w14:textId="65DA0C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9926B" w14:textId="676C9A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67,440.00 </w:t>
            </w:r>
          </w:p>
        </w:tc>
      </w:tr>
      <w:tr w:rsidR="00B25168" w:rsidRPr="00B25168" w14:paraId="59EA92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CB30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D69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B2FF7" w14:textId="5118B1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ABD24C" w14:textId="2438AC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96F6" w14:textId="49B00A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F1DAE" w14:textId="6392AA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6A8E40A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F4D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EE8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F8B1273" w14:textId="5201EA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4F99EC" w14:textId="0EB2B7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0CBE6" w14:textId="511541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B163E" w14:textId="207665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18811C2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2E5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F2E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pang</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12B149" w14:textId="76788C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281E1B" w14:textId="04A27B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7AA75" w14:textId="47708A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30A44" w14:textId="702F50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030988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6A8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C71E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88AE770" w14:textId="7025E5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DD8DD3" w14:textId="7A640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C533" w14:textId="1023C5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7FE6F" w14:textId="4CD38D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422A2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22A9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98B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83D2C" w14:textId="1FCC94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9FBDE4" w14:textId="194269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4A5E1" w14:textId="5E66F69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C583F" w14:textId="6C0109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29A4EF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E65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922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Don </w:t>
            </w:r>
            <w:proofErr w:type="spellStart"/>
            <w:r w:rsidRPr="00B25168">
              <w:rPr>
                <w:rFonts w:ascii="Arial Narrow" w:eastAsia="Times New Roman" w:hAnsi="Arial Narrow"/>
                <w:i/>
                <w:iCs/>
                <w:color w:val="000000"/>
                <w:sz w:val="20"/>
                <w:szCs w:val="20"/>
              </w:rPr>
              <w:t>Victoriano</w:t>
            </w:r>
            <w:proofErr w:type="spellEnd"/>
            <w:r w:rsidRPr="00B25168">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10BDDE1" w14:textId="5F9D24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4BF16E" w14:textId="4A2980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9E9FE" w14:textId="5F20F1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297CF" w14:textId="4AAAFD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4494D97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406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167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7B01001" w14:textId="2F5057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2A3FE" w14:textId="547E47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A38DD" w14:textId="263A0D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45E35" w14:textId="4A036E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805,000.00 </w:t>
            </w:r>
          </w:p>
        </w:tc>
      </w:tr>
      <w:tr w:rsidR="00B25168" w:rsidRPr="00B25168" w14:paraId="6FCBE51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6B2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4C23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AC50B" w14:textId="4B7E28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D5F868" w14:textId="67016B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79D94" w14:textId="5EAA90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4EA8A" w14:textId="577034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8D3DF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17F9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9DA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gub</w:t>
            </w:r>
            <w:proofErr w:type="spellEnd"/>
            <w:r w:rsidRPr="00B2516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CBB641A" w14:textId="011616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FC28CB" w14:textId="6B862E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5A413" w14:textId="0C3C8F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44CCF" w14:textId="1B992B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F9272A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66D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CA6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42653" w14:textId="2CC373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5F1D50" w14:textId="66CB96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453EA" w14:textId="33BC67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40748" w14:textId="47EE3D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5BF7449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5F04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61E90D4" w14:textId="4A04015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DA6FD17" w14:textId="2324CCC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4840A9" w14:textId="1A9A368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E55D0C" w14:textId="3F665CB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338,662.95 </w:t>
            </w:r>
          </w:p>
        </w:tc>
      </w:tr>
      <w:tr w:rsidR="00B25168" w:rsidRPr="00B25168" w14:paraId="7DB9F31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91FA"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FE8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279B1C3" w14:textId="084700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31A551BE" w14:textId="7F9D2E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DBFF0" w14:textId="3066C2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932D5" w14:textId="192C63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946,703.95 </w:t>
            </w:r>
          </w:p>
        </w:tc>
      </w:tr>
      <w:tr w:rsidR="00B25168" w:rsidRPr="00B25168" w14:paraId="3A2EB69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0B4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923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414FC" w14:textId="6418FB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1C5CA75" w14:textId="08CDCB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4CC36" w14:textId="480622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B080F" w14:textId="0E78B4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4,395.00 </w:t>
            </w:r>
          </w:p>
        </w:tc>
      </w:tr>
      <w:tr w:rsidR="00B25168" w:rsidRPr="00B25168" w14:paraId="2F48834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058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AAB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2EEF2" w14:textId="0E9BA7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55ADC2" w14:textId="73E041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797EA" w14:textId="1B255F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B9478" w14:textId="0F1A98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3B5B74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22B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0BB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D3F8D" w14:textId="357469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8C04B9" w14:textId="0E08E2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E1AD4" w14:textId="5FB819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06E4" w14:textId="366F86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6A3CD7D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BFCE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24A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9DA133" w14:textId="2939C7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C3DC917" w14:textId="46C1BA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84D99" w14:textId="434513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5C30B" w14:textId="325DF6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36136C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154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8F58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395AEE" w14:textId="7C6422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F62219F" w14:textId="2F71F3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09D57" w14:textId="1A5703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0DE83" w14:textId="3CADF8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7E3220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EA4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ABB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saysay (</w:t>
            </w:r>
            <w:proofErr w:type="spellStart"/>
            <w:r w:rsidRPr="00B25168">
              <w:rPr>
                <w:rFonts w:ascii="Arial Narrow" w:eastAsia="Times New Roman" w:hAnsi="Arial Narrow"/>
                <w:i/>
                <w:iCs/>
                <w:color w:val="000000"/>
                <w:sz w:val="20"/>
                <w:szCs w:val="20"/>
              </w:rPr>
              <w:t>Linugos</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59F5F1" w14:textId="5AEB03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83D22A6" w14:textId="48D988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71D23" w14:textId="3D5F5D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59198" w14:textId="0AB51C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0,789.00 </w:t>
            </w:r>
          </w:p>
        </w:tc>
      </w:tr>
      <w:tr w:rsidR="00B25168" w:rsidRPr="00B25168" w14:paraId="6CD1DE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E78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08DE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A817299" w14:textId="2E857A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1625BB" w14:textId="4AB554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26214" w14:textId="17CAA9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98FBA" w14:textId="6165F3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8,570.00 </w:t>
            </w:r>
          </w:p>
        </w:tc>
      </w:tr>
      <w:tr w:rsidR="00B25168" w:rsidRPr="00B25168" w14:paraId="4EF6729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A40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C83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AEF01" w14:textId="350379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F2FC4AB" w14:textId="547EC2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89CA7" w14:textId="2746AF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E85EA" w14:textId="33F44E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55C3668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5F8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62A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EEB7B" w14:textId="00C512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B4CA38D" w14:textId="7B70BE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3834" w14:textId="4576FB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16E1" w14:textId="795E22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6367CBA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19A0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E7C2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AD7879" w14:textId="196613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2F39C69" w14:textId="21DC5FE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45BE9" w14:textId="4F207D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6C579" w14:textId="57A698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196C12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DA7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648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1EC314" w14:textId="105C52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C2EB2E1" w14:textId="11C4DC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128B1" w14:textId="28A279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0F06" w14:textId="6DFB64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00F81F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A7D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EF0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BE0F2C6" w14:textId="6D71F2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2FCE83ED" w14:textId="53D9D9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7E774" w14:textId="70B359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70423" w14:textId="275F42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5,700.00 </w:t>
            </w:r>
          </w:p>
        </w:tc>
      </w:tr>
      <w:tr w:rsidR="00B25168" w:rsidRPr="00B25168" w14:paraId="01A25C2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868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EC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5E358" w14:textId="6504D7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FF8B4B" w14:textId="1040A1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FC4C4" w14:textId="3DF635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6B3F" w14:textId="411A4D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510319E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6F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490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4C1E6" w14:textId="6506A2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050F66D4" w14:textId="1BFEFC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8976D" w14:textId="208040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60439" w14:textId="6A5AB9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684,045.00 </w:t>
            </w:r>
          </w:p>
        </w:tc>
      </w:tr>
      <w:tr w:rsidR="00B25168" w:rsidRPr="00B25168" w14:paraId="7680DEA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4EEF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0108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962D75" w14:textId="61508B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5AC071" w14:textId="3C0AB0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567D9" w14:textId="2D544E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DBD88" w14:textId="2F10F7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6DB473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9CB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1DE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16223" w14:textId="22B79B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4FEB4CE" w14:textId="30FB97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AFF62" w14:textId="02F935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3FD16" w14:textId="7DE74E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04D5A7A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761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D3C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B0E3282" w14:textId="06ED03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AB487C3" w14:textId="4F2626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908DA" w14:textId="419FB1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551D6" w14:textId="43106F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1,980.00 </w:t>
            </w:r>
          </w:p>
        </w:tc>
      </w:tr>
      <w:tr w:rsidR="00B25168" w:rsidRPr="00B25168" w14:paraId="5845594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CAB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F8F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1A34D" w14:textId="655D88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E92860E" w14:textId="261E08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DB30E" w14:textId="1C8F84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B167A" w14:textId="20964C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5,780.00 </w:t>
            </w:r>
          </w:p>
        </w:tc>
      </w:tr>
      <w:tr w:rsidR="00B25168" w:rsidRPr="00B25168" w14:paraId="3C06B50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FB9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BB4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837F147" w14:textId="64FD15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530096F" w14:textId="4A336F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6BC98" w14:textId="4FD5EB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DE1D2" w14:textId="0ED69D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35809C1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C967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5AF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E3BED" w14:textId="794278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4BDC78B" w14:textId="75FBAB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EE2C" w14:textId="7FD379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9DD2F" w14:textId="595E6A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6,930.00 </w:t>
            </w:r>
          </w:p>
        </w:tc>
      </w:tr>
      <w:tr w:rsidR="00B25168" w:rsidRPr="00B25168" w14:paraId="7CED4A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1D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9009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576AA1" w14:textId="6F76E5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3A285EC" w14:textId="2F8F2E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863A3" w14:textId="6AF85B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320D5" w14:textId="4F2476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5,350.00 </w:t>
            </w:r>
          </w:p>
        </w:tc>
      </w:tr>
      <w:tr w:rsidR="00B25168" w:rsidRPr="00B25168" w14:paraId="10AEF0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032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980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07E8233" w14:textId="6FA2ED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58F27" w14:textId="48453F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1C6F3" w14:textId="054E31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A34D0" w14:textId="0599E4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1,000.00 </w:t>
            </w:r>
          </w:p>
        </w:tc>
      </w:tr>
      <w:tr w:rsidR="00B25168" w:rsidRPr="00B25168" w14:paraId="0CC42E8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CED9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C427457" w14:textId="02036C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1C76354E" w14:textId="27B91EB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E7A303" w14:textId="4E123BC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659457" w14:textId="673050E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1,396,915.79 </w:t>
            </w:r>
          </w:p>
        </w:tc>
      </w:tr>
      <w:tr w:rsidR="00B25168" w:rsidRPr="00B25168" w14:paraId="7180C79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A2F6F"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C3AA438" w14:textId="6D582A6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10BACB98" w14:textId="4B69B5D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13220" w14:textId="4FA387E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8CE066" w14:textId="0B77F53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476,474.66 </w:t>
            </w:r>
          </w:p>
        </w:tc>
      </w:tr>
      <w:tr w:rsidR="00B25168" w:rsidRPr="00B25168" w14:paraId="107A72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60ED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391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F85C4DE" w14:textId="5E3A92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9DE37D0" w14:textId="5E8B0E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00520" w14:textId="6DAA28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158F1" w14:textId="6BEE4C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630.00 </w:t>
            </w:r>
          </w:p>
        </w:tc>
      </w:tr>
      <w:tr w:rsidR="00B25168" w:rsidRPr="00B25168" w14:paraId="3EF0DA3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314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46F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ak</w:t>
            </w:r>
            <w:proofErr w:type="spellEnd"/>
            <w:r w:rsidRPr="00B25168">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6550C0A" w14:textId="6D0AEA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7BB8D04" w14:textId="5D3F9C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D7A77" w14:textId="340BC4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000EC" w14:textId="6049CF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56,096.53 </w:t>
            </w:r>
          </w:p>
        </w:tc>
      </w:tr>
      <w:tr w:rsidR="00B25168" w:rsidRPr="00B25168" w14:paraId="7F70CC2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B0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49D8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00C0EC0" w14:textId="1C5EC9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99E92E7" w14:textId="7BA411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64F68" w14:textId="2F99EA8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1180F" w14:textId="4073C3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06.65 </w:t>
            </w:r>
          </w:p>
        </w:tc>
      </w:tr>
      <w:tr w:rsidR="00B25168" w:rsidRPr="00B25168" w14:paraId="3D7C255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3F4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8EC8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27CC44" w14:textId="59215D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CD42DE3" w14:textId="5C5263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1277E" w14:textId="39AD7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4F84B" w14:textId="48A918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3,966.82 </w:t>
            </w:r>
          </w:p>
        </w:tc>
      </w:tr>
      <w:tr w:rsidR="00B25168" w:rsidRPr="00B25168" w14:paraId="6D2B135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154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595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agusan</w:t>
            </w:r>
            <w:proofErr w:type="spellEnd"/>
            <w:r w:rsidRPr="00B25168">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5E45571" w14:textId="2B75DF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3AEAD09" w14:textId="4BF02A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1C12" w14:textId="39D564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EA44C" w14:textId="6CEEB4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6,364.71 </w:t>
            </w:r>
          </w:p>
        </w:tc>
      </w:tr>
      <w:tr w:rsidR="00B25168" w:rsidRPr="00B25168" w14:paraId="52AF1C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1A7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945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D21A5" w14:textId="207868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1B506A6B" w14:textId="64BF33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F5C8A" w14:textId="60EEEC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E19E3" w14:textId="4E584E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6,370.00 </w:t>
            </w:r>
          </w:p>
        </w:tc>
      </w:tr>
      <w:tr w:rsidR="00B25168" w:rsidRPr="00B25168" w14:paraId="06F930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577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7AC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0C48D" w14:textId="29D892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32013CA0" w14:textId="036E01C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F9313" w14:textId="17BC32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A2EA5" w14:textId="70212A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8,283.89 </w:t>
            </w:r>
          </w:p>
        </w:tc>
      </w:tr>
      <w:tr w:rsidR="00B25168" w:rsidRPr="00B25168" w14:paraId="49AE17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E68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21D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5EB8B" w14:textId="7EC362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789DCB4" w14:textId="484411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4E1D8" w14:textId="31C2F0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106F" w14:textId="2C0B5D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3,458.80 </w:t>
            </w:r>
          </w:p>
        </w:tc>
      </w:tr>
      <w:tr w:rsidR="00B25168" w:rsidRPr="00B25168" w14:paraId="675A65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C917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438F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A86A5" w14:textId="275F18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3FC27DB" w14:textId="1620EF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1D414" w14:textId="67EE2E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1BCBC" w14:textId="433718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3,379.32 </w:t>
            </w:r>
          </w:p>
        </w:tc>
      </w:tr>
      <w:tr w:rsidR="00B25168" w:rsidRPr="00B25168" w14:paraId="2929694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D4D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43F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1EBE936C" w14:textId="19DB08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02A4D29" w14:textId="08D3E0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ED6D7" w14:textId="7357D5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D1BF" w14:textId="27F850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9,492.94 </w:t>
            </w:r>
          </w:p>
        </w:tc>
      </w:tr>
      <w:tr w:rsidR="00B25168" w:rsidRPr="00B25168" w14:paraId="0A5FA33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7E03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0A2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875CD" w14:textId="6D6FCC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1CBFA96" w14:textId="3A5AD6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9206A" w14:textId="1618B5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D46C5" w14:textId="3D178B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5,225.00 </w:t>
            </w:r>
          </w:p>
        </w:tc>
      </w:tr>
      <w:tr w:rsidR="00B25168" w:rsidRPr="00B25168" w14:paraId="4E363B37"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656F2"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423817" w14:textId="4A46E71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3F6E8A58" w14:textId="36963F9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BE3075" w14:textId="39C704A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55ADDB" w14:textId="282A3BA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860,151.85 </w:t>
            </w:r>
          </w:p>
        </w:tc>
      </w:tr>
      <w:tr w:rsidR="00B25168" w:rsidRPr="00B25168" w14:paraId="375830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A8493"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CBBD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suncion (</w:t>
            </w:r>
            <w:proofErr w:type="spellStart"/>
            <w:r w:rsidRPr="00B25168">
              <w:rPr>
                <w:rFonts w:ascii="Arial Narrow" w:eastAsia="Times New Roman" w:hAnsi="Arial Narrow"/>
                <w:i/>
                <w:iCs/>
                <w:color w:val="000000"/>
                <w:sz w:val="20"/>
                <w:szCs w:val="20"/>
              </w:rPr>
              <w:t>Saug</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8F090A" w14:textId="0C93E7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7B5A879E" w14:textId="07EF0C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1A112" w14:textId="20D7F9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D264D" w14:textId="252613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46,090.42 </w:t>
            </w:r>
          </w:p>
        </w:tc>
      </w:tr>
      <w:tr w:rsidR="00B25168" w:rsidRPr="00B25168" w14:paraId="54B76A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620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3BA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Braulio E. </w:t>
            </w:r>
            <w:proofErr w:type="spellStart"/>
            <w:r w:rsidRPr="00B25168">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FC1B1" w14:textId="472675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B367E57" w14:textId="53F10F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99DAE" w14:textId="31CE48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30063" w14:textId="5B8D07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25,523.95 </w:t>
            </w:r>
          </w:p>
        </w:tc>
      </w:tr>
      <w:tr w:rsidR="00B25168" w:rsidRPr="00B25168" w14:paraId="7C9B5B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06D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283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D015C21" w14:textId="481CD7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83834D4" w14:textId="4DC7FF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F96DD" w14:textId="104AA3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B5ADA" w14:textId="5CC316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0,830.18 </w:t>
            </w:r>
          </w:p>
        </w:tc>
      </w:tr>
      <w:tr w:rsidR="00B25168" w:rsidRPr="00B25168" w14:paraId="24AAD2A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D806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4648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Island Garden City of </w:t>
            </w:r>
            <w:proofErr w:type="spellStart"/>
            <w:r w:rsidRPr="00B2516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0AEC3" w14:textId="664BCE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4DD3905" w14:textId="4942A1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147EA" w14:textId="0A916AB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0A058" w14:textId="6A5E13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86,846.54 </w:t>
            </w:r>
          </w:p>
        </w:tc>
      </w:tr>
      <w:tr w:rsidR="00B25168" w:rsidRPr="00B25168" w14:paraId="17E2131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F66A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1A0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B8A8C0" w14:textId="04F8525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552EAE1B" w14:textId="28D298A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A3246" w14:textId="2D51C7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799EC" w14:textId="44793C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77,159.32 </w:t>
            </w:r>
          </w:p>
        </w:tc>
      </w:tr>
      <w:tr w:rsidR="00B25168" w:rsidRPr="00B25168" w14:paraId="3A21322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2BC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636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394F4A1A" w14:textId="25C964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1DAAACD" w14:textId="0DD313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74EC5" w14:textId="4C6F2E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59C4E" w14:textId="5FE327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368.82 </w:t>
            </w:r>
          </w:p>
        </w:tc>
      </w:tr>
      <w:tr w:rsidR="00B25168" w:rsidRPr="00B25168" w14:paraId="2EC391D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E12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6B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EBB8A0" w14:textId="163434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016CBA9" w14:textId="18EBBE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FDDD9" w14:textId="5657ED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A44D" w14:textId="3D33C9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918,705.15 </w:t>
            </w:r>
          </w:p>
        </w:tc>
      </w:tr>
      <w:tr w:rsidR="00B25168" w:rsidRPr="00B25168" w14:paraId="473886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C8D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B8A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26DBC74" w14:textId="558134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6E3612A" w14:textId="4C5C29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37CD9" w14:textId="787A2F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95C95" w14:textId="3B6B18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4,206.65 </w:t>
            </w:r>
          </w:p>
        </w:tc>
      </w:tr>
      <w:tr w:rsidR="00B25168" w:rsidRPr="00B25168" w14:paraId="14CBF23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BCAD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16F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058E3D4" w14:textId="2AB9FC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7D291600" w14:textId="50A02E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E03F9" w14:textId="5CE950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B389A" w14:textId="671726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7,487.08 </w:t>
            </w:r>
          </w:p>
        </w:tc>
      </w:tr>
      <w:tr w:rsidR="00B25168" w:rsidRPr="00B25168" w14:paraId="4D9E253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88A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89A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2ACE74A" w14:textId="06414C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1E31F6A0" w14:textId="07339F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0B73" w14:textId="75168B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724E1" w14:textId="471B18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41,502.54 </w:t>
            </w:r>
          </w:p>
        </w:tc>
      </w:tr>
      <w:tr w:rsidR="00B25168" w:rsidRPr="00B25168" w14:paraId="43C2364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60E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44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50C9F9" w14:textId="300124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1614D31" w14:textId="7928EB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B34D5" w14:textId="41ADEA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695BD" w14:textId="75520C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2,431.20 </w:t>
            </w:r>
          </w:p>
        </w:tc>
      </w:tr>
      <w:tr w:rsidR="00B25168" w:rsidRPr="00B25168" w14:paraId="60848969"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8D4F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3FF417A" w14:textId="628D502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327FCA2D" w14:textId="2EC6E7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7BE68E" w14:textId="0837E05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8B6FF" w14:textId="5D5FAA4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3,669,625.49 </w:t>
            </w:r>
          </w:p>
        </w:tc>
      </w:tr>
      <w:tr w:rsidR="00B25168" w:rsidRPr="00B25168" w14:paraId="1D112D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8755B"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B19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5A240" w14:textId="172129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9DE29E5" w14:textId="04BC92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A1C52" w14:textId="42102D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D3F5F" w14:textId="7323E5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5,619.99 </w:t>
            </w:r>
          </w:p>
        </w:tc>
      </w:tr>
      <w:tr w:rsidR="00B25168" w:rsidRPr="00B25168" w14:paraId="613D7C1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95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589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8B8325B" w14:textId="7E2354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4D70BD87" w14:textId="390F02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3B03E" w14:textId="10E0A2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304F" w14:textId="68D366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507,198.99 </w:t>
            </w:r>
          </w:p>
        </w:tc>
      </w:tr>
      <w:tr w:rsidR="00B25168" w:rsidRPr="00B25168" w14:paraId="7A7D9B5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F25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D264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19734" w14:textId="2E55DB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17528EF1" w14:textId="5233DB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2805A" w14:textId="0156ED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DD80" w14:textId="161617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85,545.86 </w:t>
            </w:r>
          </w:p>
        </w:tc>
      </w:tr>
      <w:tr w:rsidR="00B25168" w:rsidRPr="00B25168" w14:paraId="31370F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D770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B3A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5F8C15" w14:textId="6EBB7E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68DC523" w14:textId="6AF9DAA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0C2CE" w14:textId="6C6105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E32AC" w14:textId="548553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74,842.95 </w:t>
            </w:r>
          </w:p>
        </w:tc>
      </w:tr>
      <w:tr w:rsidR="00B25168" w:rsidRPr="00B25168" w14:paraId="3E549AF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260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F48E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DEB2A" w14:textId="27B04D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7038B24" w14:textId="59902A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DB8AC" w14:textId="112AB4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27B19" w14:textId="50CF57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6,420.00 </w:t>
            </w:r>
          </w:p>
        </w:tc>
      </w:tr>
      <w:tr w:rsidR="00B25168" w:rsidRPr="00B25168" w14:paraId="09314B1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B04B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1101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B53F962" w14:textId="2F70C4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1F92FE11" w14:textId="025A63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9A75E" w14:textId="6D50BC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6AF26" w14:textId="50A688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81,816.30 </w:t>
            </w:r>
          </w:p>
        </w:tc>
      </w:tr>
      <w:tr w:rsidR="00B25168" w:rsidRPr="00B25168" w14:paraId="3EE9F42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B311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6F0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58B10" w14:textId="13BA19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AA4A480" w14:textId="38A383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7AB7A" w14:textId="1D3A2A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A2D3A" w14:textId="7F5461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0,104.18 </w:t>
            </w:r>
          </w:p>
        </w:tc>
      </w:tr>
      <w:tr w:rsidR="00B25168" w:rsidRPr="00B25168" w14:paraId="4A2F740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833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B380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0DED9" w14:textId="68744D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56020C2A" w14:textId="2926B7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7F3A" w14:textId="29E595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290FD" w14:textId="47077E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17,826.07 </w:t>
            </w:r>
          </w:p>
        </w:tc>
      </w:tr>
      <w:tr w:rsidR="00B25168" w:rsidRPr="00B25168" w14:paraId="2CEC960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2BA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4C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B2FD3" w14:textId="25B75F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31569861" w14:textId="312F05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09C33" w14:textId="14F1B7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53E00" w14:textId="26F8EF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251.15 </w:t>
            </w:r>
          </w:p>
        </w:tc>
      </w:tr>
      <w:tr w:rsidR="00B25168" w:rsidRPr="00B25168" w14:paraId="6A48293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4949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104391E" w14:textId="528FE0F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A1027CF" w14:textId="6378765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D43053" w14:textId="4C349B3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4ED15E" w14:textId="0709D02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1,620,642.25 </w:t>
            </w:r>
          </w:p>
        </w:tc>
      </w:tr>
      <w:tr w:rsidR="00B25168" w:rsidRPr="00B25168" w14:paraId="0BED9DD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10CE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F38B410" w14:textId="2FF5809A"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D60A1DA" w14:textId="440067BD"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E1271" w14:textId="7C227E69" w:rsidR="00B25168" w:rsidRPr="00B25168" w:rsidRDefault="00B25168" w:rsidP="00B25168">
            <w:pPr>
              <w:widowControl/>
              <w:spacing w:after="0" w:line="240" w:lineRule="auto"/>
              <w:contextualSpacing/>
              <w:jc w:val="right"/>
              <w:rPr>
                <w:rFonts w:ascii="Arial Narrow" w:eastAsia="Times New Roman" w:hAnsi="Arial Narrow"/>
                <w:i/>
                <w:iCs/>
                <w:color w:val="000000"/>
              </w:rPr>
            </w:pPr>
            <w:r w:rsidRPr="00B2516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668C5" w14:textId="275EEF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6,442,703.84 </w:t>
            </w:r>
          </w:p>
        </w:tc>
      </w:tr>
      <w:tr w:rsidR="00B25168" w:rsidRPr="00B25168" w14:paraId="4F37089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CDF2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9AEC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34A23" w14:textId="340313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65CFD084" w14:textId="7C45D2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F53CF" w14:textId="6E68C3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F0FB4" w14:textId="024951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46,698.41 </w:t>
            </w:r>
          </w:p>
        </w:tc>
      </w:tr>
      <w:tr w:rsidR="00B25168" w:rsidRPr="00B25168" w14:paraId="71881C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93F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2C9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79B31" w14:textId="5E7079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B099325" w14:textId="527789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EE54F" w14:textId="5ABF6A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FCCA2" w14:textId="300523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30.00 </w:t>
            </w:r>
          </w:p>
        </w:tc>
      </w:tr>
      <w:tr w:rsidR="00B25168" w:rsidRPr="00B25168" w14:paraId="3AEDC3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30A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84FE3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F19E285" w14:textId="633505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F13CDED" w14:textId="465DC0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FCD1E" w14:textId="79E9D8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F7CD" w14:textId="28E90A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030.00 </w:t>
            </w:r>
          </w:p>
        </w:tc>
      </w:tr>
      <w:tr w:rsidR="00B25168" w:rsidRPr="00B25168" w14:paraId="6C06412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58D3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644A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17488D3" w14:textId="373FB9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EB1A512" w14:textId="671B635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69A01" w14:textId="603F7E6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EDE1E" w14:textId="38B730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883,180.00 </w:t>
            </w:r>
          </w:p>
        </w:tc>
      </w:tr>
      <w:tr w:rsidR="00B25168" w:rsidRPr="00B25168" w14:paraId="13174852"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E600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7B65431" w14:textId="3448DFB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18C8B45E" w14:textId="117E086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BC4872" w14:textId="59EF0A6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34367F" w14:textId="2C1653F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770,021.54 </w:t>
            </w:r>
          </w:p>
        </w:tc>
      </w:tr>
      <w:tr w:rsidR="00B25168" w:rsidRPr="00B25168" w14:paraId="6AE8237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E1C6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542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A342A" w14:textId="13D5EF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41601E01" w14:textId="530285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BD1D3" w14:textId="674233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D4DBE" w14:textId="69AFBE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491,606.38 </w:t>
            </w:r>
          </w:p>
        </w:tc>
      </w:tr>
      <w:tr w:rsidR="00B25168" w:rsidRPr="00B25168" w14:paraId="72D9BD7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556C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2C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B61792F" w14:textId="5FA4FA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5572CAA0" w14:textId="53AA9F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5210" w14:textId="16D56A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D05E7" w14:textId="12C4D7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7,515.16 </w:t>
            </w:r>
          </w:p>
        </w:tc>
      </w:tr>
      <w:tr w:rsidR="00B25168" w:rsidRPr="00B25168" w14:paraId="64D3A2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639B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150B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C233707" w14:textId="063703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1E02F5C4" w14:textId="339B6D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B1B2B" w14:textId="033C29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3EF3" w14:textId="60C91A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20,900.00 </w:t>
            </w:r>
          </w:p>
        </w:tc>
      </w:tr>
      <w:tr w:rsidR="00B25168" w:rsidRPr="00B25168" w14:paraId="1A2E97B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FB5696"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63577E2" w14:textId="024F0A0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C44E634" w14:textId="6AADBCA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A402F35" w14:textId="1B6586E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5FE7AF" w14:textId="7D3A809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9,683,663.00 </w:t>
            </w:r>
          </w:p>
        </w:tc>
      </w:tr>
      <w:tr w:rsidR="00B25168" w:rsidRPr="00B25168" w14:paraId="4ABA433F"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F6C07"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B5FF787" w14:textId="3EB7A32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A7A53F" w14:textId="602F3E6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7B4C5B" w14:textId="5D7250A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2D4389" w14:textId="408F258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0,382,900.00 </w:t>
            </w:r>
          </w:p>
        </w:tc>
      </w:tr>
      <w:tr w:rsidR="00B25168" w:rsidRPr="00B25168" w14:paraId="32167F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2AB7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8DD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039FB3" w14:textId="0606E6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7126EAC" w14:textId="70C176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6B64" w14:textId="386DA7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A9ED" w14:textId="06F3AF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r>
      <w:tr w:rsidR="00B25168" w:rsidRPr="00B25168" w14:paraId="0477438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45F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E527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E0DD9" w14:textId="08CE53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61247" w14:textId="5BE747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7FC78" w14:textId="614CD5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D56CA" w14:textId="122D42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5D55723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75E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FEC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27BFA18" w14:textId="41D2C2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63619" w14:textId="7BED162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62C95" w14:textId="156C71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91F42" w14:textId="51658A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00B39B9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C007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A0C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A8FFB" w14:textId="244208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BB24B60" w14:textId="7F2BBE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28EBF" w14:textId="32B81B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B0C61" w14:textId="5993F0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r>
      <w:tr w:rsidR="00B25168" w:rsidRPr="00B25168" w14:paraId="026E5EA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F0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C1B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5C2C1" w14:textId="1ACA6B0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2D2D38" w14:textId="21B6BB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CA5A5" w14:textId="492D96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B7ECA" w14:textId="513E89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630D04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203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4E07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3F0A6" w14:textId="30319F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3EBB8" w14:textId="3CE4F0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6BC65" w14:textId="3375AB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664A0" w14:textId="7BFE10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0D8469B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B42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622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994D07" w14:textId="6C0F2C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CEED2" w14:textId="7AC61E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2A9A3" w14:textId="2E0A08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2804C" w14:textId="745935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48466B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891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118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82AE49A" w14:textId="6385C7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090DB69" w14:textId="5C62A3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E2189" w14:textId="21E1D1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96F2C" w14:textId="6D6216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0,500.00 </w:t>
            </w:r>
          </w:p>
        </w:tc>
      </w:tr>
      <w:tr w:rsidR="00B25168" w:rsidRPr="00B25168" w14:paraId="624D032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B317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53C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22DDC1" w14:textId="193FD0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1E79E" w14:textId="2DEC42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F5C35" w14:textId="18EF75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45DA" w14:textId="26E80C4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121183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FC72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86CB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3FE692" w14:textId="12ECAB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7D686D" w14:textId="32CA9E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BDAF7" w14:textId="514A51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0681" w14:textId="61C4D8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r>
      <w:tr w:rsidR="00B25168" w:rsidRPr="00B25168" w14:paraId="0A55598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7B0E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AF73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BF77D" w14:textId="4C08A6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0525AE4" w14:textId="7D248B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5A6A1" w14:textId="09549F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66B78" w14:textId="11A023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5,600.00 </w:t>
            </w:r>
          </w:p>
        </w:tc>
      </w:tr>
      <w:tr w:rsidR="00B25168" w:rsidRPr="00B25168" w14:paraId="35701B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9347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F771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C801AD" w14:textId="1D40ED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F5014B" w14:textId="78EDBB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F83F9" w14:textId="0A3702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6A640" w14:textId="5D717D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43CB33C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948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DFD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F45F24" w14:textId="669D9D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F2B0E9" w14:textId="05901E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9A367" w14:textId="477CA5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E6834" w14:textId="33C255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6311F0E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EBB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785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B4524" w14:textId="47D7257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83D1D" w14:textId="2D1B07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D3C82" w14:textId="05B994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6F8D5" w14:textId="2B49E9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00,000.00 </w:t>
            </w:r>
          </w:p>
        </w:tc>
      </w:tr>
      <w:tr w:rsidR="00B25168" w:rsidRPr="00B25168" w14:paraId="0F95499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4EC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05F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9B4FB" w14:textId="48887DB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F0FFF7" w14:textId="3D6F163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86719" w14:textId="5E73A14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7DEAE" w14:textId="11D635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2EB1D2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4DA4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7C1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55245" w14:textId="40E97C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F1D4C5" w14:textId="66FAD3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C49C9" w14:textId="480A3D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761AD" w14:textId="199AA2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444A19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577C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1E49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resident </w:t>
            </w:r>
            <w:proofErr w:type="spellStart"/>
            <w:r w:rsidRPr="00B2516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1C3FAB" w14:textId="03850C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C3346D" w14:textId="59DEA6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F0101" w14:textId="4433E4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66CAD" w14:textId="6A35B1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18A546D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52A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DE3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86FAA5" w14:textId="374294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A40C5" w14:textId="79A3FE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37B37" w14:textId="15F5A9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AC8EA" w14:textId="7A7A52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0,000.00 </w:t>
            </w:r>
          </w:p>
        </w:tc>
      </w:tr>
      <w:tr w:rsidR="00B25168" w:rsidRPr="00B25168" w14:paraId="030DD060"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BB32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B338042" w14:textId="3890EE3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CC2F35" w14:textId="7AA21EA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3BC5D1" w14:textId="2BFCDB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0BA4B" w14:textId="5609C46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557,100.00 </w:t>
            </w:r>
          </w:p>
        </w:tc>
      </w:tr>
      <w:tr w:rsidR="00B25168" w:rsidRPr="00B25168" w14:paraId="07A286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FB4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583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B541D8D" w14:textId="387BF1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FE6A96" w14:textId="35D926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BD775" w14:textId="142375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56A9D" w14:textId="30AAB1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5,000.00 </w:t>
            </w:r>
          </w:p>
        </w:tc>
      </w:tr>
      <w:tr w:rsidR="00B25168" w:rsidRPr="00B25168" w14:paraId="06FB28D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71BB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E99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6B2C2" w14:textId="7D430B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3047AEF" w14:textId="750F0F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CD25D" w14:textId="028639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F306F" w14:textId="742F00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6BFAB60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9DB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A33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E3F841" w14:textId="5D7C88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9B7A916" w14:textId="203DC2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E71CF" w14:textId="5C3A611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0CA3F" w14:textId="45DD62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2C608B5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65C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19D8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4D354" w14:textId="43F969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95C1975" w14:textId="71E9D9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94C1C" w14:textId="39F8DA5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9A742" w14:textId="00A76B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2696E33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DB9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744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A16B7" w14:textId="4EA978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2765EFE" w14:textId="69BE90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7217F" w14:textId="7326C6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CDC34" w14:textId="4DCB88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3D8C9A0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74EF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DCE2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49A4EE9" w14:textId="163AE0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ED228F1" w14:textId="76EBF7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99FC3" w14:textId="2F1101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2B935" w14:textId="2B689E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65,300.00 </w:t>
            </w:r>
          </w:p>
        </w:tc>
      </w:tr>
      <w:tr w:rsidR="00B25168" w:rsidRPr="00B25168" w14:paraId="712BDA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E4AF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E13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903EA5" w14:textId="5F33D3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8C00B8A" w14:textId="0DA7C7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B7E6" w14:textId="1FFF7E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6DBAE" w14:textId="3B60B1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7E4581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74F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B7F7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53672" w14:textId="060B534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767AF8" w14:textId="4C3FA1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867D8" w14:textId="5061ED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48497" w14:textId="1C675C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02,800.00 </w:t>
            </w:r>
          </w:p>
        </w:tc>
      </w:tr>
      <w:tr w:rsidR="00B25168" w:rsidRPr="00B25168" w14:paraId="7615052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EB102"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C297E0E" w14:textId="696EF75C"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D5C13F" w14:textId="1916656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633F6B" w14:textId="3D20F21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84A1D2" w14:textId="76835AE2"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2,802,113.00 </w:t>
            </w:r>
          </w:p>
        </w:tc>
      </w:tr>
      <w:tr w:rsidR="00B25168" w:rsidRPr="00B25168" w14:paraId="11D55A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33708"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2F89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4CD8562F" w14:textId="509670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6F16ED" w14:textId="5C1CED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5160" w14:textId="5B468B8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18A19" w14:textId="53ED9C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00,000.00 </w:t>
            </w:r>
          </w:p>
        </w:tc>
      </w:tr>
      <w:tr w:rsidR="00B25168" w:rsidRPr="00B25168" w14:paraId="37AA339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54E9B"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578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E082CE7" w14:textId="727240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AAF89F0" w14:textId="446B43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B84F1" w14:textId="7550A3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7F9B3" w14:textId="2CBD54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r>
      <w:tr w:rsidR="00B25168" w:rsidRPr="00B25168" w14:paraId="120F10D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9AB2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7D0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neral Santos City (</w:t>
            </w:r>
            <w:proofErr w:type="spellStart"/>
            <w:r w:rsidRPr="00B25168">
              <w:rPr>
                <w:rFonts w:ascii="Arial Narrow" w:eastAsia="Times New Roman" w:hAnsi="Arial Narrow"/>
                <w:i/>
                <w:iCs/>
                <w:color w:val="000000"/>
                <w:sz w:val="20"/>
                <w:szCs w:val="20"/>
              </w:rPr>
              <w:t>Dadiangas</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A8E8BEA" w14:textId="34AB5D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9A79E1" w14:textId="350BBF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29FD4" w14:textId="3A4C4E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61DB" w14:textId="446AB6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31,800.00 </w:t>
            </w:r>
          </w:p>
        </w:tc>
      </w:tr>
      <w:tr w:rsidR="00B25168" w:rsidRPr="00B25168" w14:paraId="69432E8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53C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D4F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6DF60C0" w14:textId="7A2887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228F86A2" w14:textId="0BEB0C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CC95E" w14:textId="207130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61729" w14:textId="754148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64,350.00 </w:t>
            </w:r>
          </w:p>
        </w:tc>
      </w:tr>
      <w:tr w:rsidR="00B25168" w:rsidRPr="00B25168" w14:paraId="657C1C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F2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F0C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Lake </w:t>
            </w:r>
            <w:proofErr w:type="spellStart"/>
            <w:r w:rsidRPr="00B25168">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793F0" w14:textId="61DCA3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CF30E5E" w14:textId="6588966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AFE1F" w14:textId="3DC57D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3BA2A" w14:textId="1402C0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r>
      <w:tr w:rsidR="00B25168" w:rsidRPr="00B25168" w14:paraId="425E0D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4A78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ADB0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25DBC" w14:textId="5F5ECB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3F2D13C" w14:textId="6943F5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BFC4" w14:textId="4BF252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69B4B" w14:textId="798C89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r>
      <w:tr w:rsidR="00B25168" w:rsidRPr="00B25168" w14:paraId="3D3DF5F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CBDC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9B6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FDE220" w14:textId="0C836B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2D8B3C6" w14:textId="1BD5C9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59E13" w14:textId="45C9E1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E3585" w14:textId="00311E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r>
      <w:tr w:rsidR="00B25168" w:rsidRPr="00B25168" w14:paraId="20AA52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0EA8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21DE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542E19E" w14:textId="1EA902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1D6400A" w14:textId="033D67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3B112" w14:textId="644714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CFFE4" w14:textId="2CA290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4,650.00 </w:t>
            </w:r>
          </w:p>
        </w:tc>
      </w:tr>
      <w:tr w:rsidR="00B25168" w:rsidRPr="00B25168" w14:paraId="36393B5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3B4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89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59D15" w14:textId="5EC325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A82517" w14:textId="25BD26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3C3F1" w14:textId="426167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0AD33" w14:textId="5BF7FF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74,900.00 </w:t>
            </w:r>
          </w:p>
        </w:tc>
      </w:tr>
      <w:tr w:rsidR="00B25168" w:rsidRPr="00B25168" w14:paraId="7A4402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5D5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AD82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23716" w14:textId="682F05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DD843AD" w14:textId="56E77F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900EB" w14:textId="48AD51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4EC45" w14:textId="01B4C9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r>
      <w:tr w:rsidR="00B25168" w:rsidRPr="00B25168" w14:paraId="425FF41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44D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554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892FE" w14:textId="23B420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2BBF442" w14:textId="01A16D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68DF3" w14:textId="423925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0746D" w14:textId="0C24A0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58,563.00 </w:t>
            </w:r>
          </w:p>
        </w:tc>
      </w:tr>
      <w:tr w:rsidR="00B25168" w:rsidRPr="00B25168" w14:paraId="2C7D70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4C5A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FFA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74CD9" w14:textId="2E2579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61BD79B" w14:textId="57390E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B26AF" w14:textId="024CDA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7C517" w14:textId="4F4121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350.00 </w:t>
            </w:r>
          </w:p>
        </w:tc>
      </w:tr>
      <w:tr w:rsidR="00B25168" w:rsidRPr="00B25168" w14:paraId="5B74A4A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060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6FA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EB181" w14:textId="6146D2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11C7136" w14:textId="09C176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00C2A" w14:textId="3D732A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FA8A9" w14:textId="5A6692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39,950.00 </w:t>
            </w:r>
          </w:p>
        </w:tc>
      </w:tr>
      <w:tr w:rsidR="00B25168" w:rsidRPr="00B25168" w14:paraId="001CD6B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D1E0B"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1D64624" w14:textId="279C8223"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4DAB1F" w14:textId="63FBC9D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AA8825" w14:textId="24F8BD4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35E302" w14:textId="62BFB42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16,050.00 </w:t>
            </w:r>
          </w:p>
        </w:tc>
      </w:tr>
      <w:tr w:rsidR="00B25168" w:rsidRPr="00B25168" w14:paraId="0A3C841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558E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FB7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A23CE" w14:textId="6A719F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C3C7872" w14:textId="40F720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56263" w14:textId="7C99C7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C59EA" w14:textId="2B4D492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369BDAA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4F8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352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5C19A" w14:textId="645F1C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E0FE93" w14:textId="3A06C9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307C5" w14:textId="2A733C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DFD83" w14:textId="4B6F5DB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7FD48FD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FF35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70C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mbayong</w:t>
            </w:r>
            <w:proofErr w:type="spellEnd"/>
            <w:r w:rsidRPr="00B25168">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73EFC6D" w14:textId="7D1B66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666D3CA" w14:textId="0E3541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7BF53" w14:textId="691E24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3D646" w14:textId="5CF81F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7B3CEA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05FF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D52D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AF6448" w14:textId="300BBD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EA7131E" w14:textId="1ED17B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5547E" w14:textId="20BB04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74381" w14:textId="3CB124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1F84764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12B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FFB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President </w:t>
            </w:r>
            <w:proofErr w:type="spellStart"/>
            <w:r w:rsidRPr="00B2516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31CB6" w14:textId="2B96A7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2138FF" w14:textId="06B8DC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8865" w14:textId="10265B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16AF9" w14:textId="66CC00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799A515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963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2737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460DD" w14:textId="6A638B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184E6D0" w14:textId="5F8551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77BF2" w14:textId="0CEFAFE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AF091" w14:textId="37C5C7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85,500.00 </w:t>
            </w:r>
          </w:p>
        </w:tc>
      </w:tr>
      <w:tr w:rsidR="00B25168" w:rsidRPr="00B25168" w14:paraId="6C469ED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00D9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530B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6ABC44A" w14:textId="3B1B28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6960780" w14:textId="4F1A47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A9151" w14:textId="2034EB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5A5C5" w14:textId="04AF1E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81,550.00 </w:t>
            </w:r>
          </w:p>
        </w:tc>
      </w:tr>
      <w:tr w:rsidR="00B25168" w:rsidRPr="00B25168" w14:paraId="5BFAB3A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7E2C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D3321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D34D7A5" w14:textId="484DD9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41BF7E" w14:textId="11FB15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C03A4" w14:textId="5AB14A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46D44" w14:textId="188266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78C27C9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B9B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7820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45DF8" w14:textId="07DB08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C65F6F8" w14:textId="418417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055F1" w14:textId="139D15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DF430" w14:textId="18C12D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14,900.00 </w:t>
            </w:r>
          </w:p>
        </w:tc>
      </w:tr>
      <w:tr w:rsidR="00B25168" w:rsidRPr="00B25168" w14:paraId="797B22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1A4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2F2B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63E7B" w14:textId="5BDCFE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B7D304" w14:textId="573529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73498" w14:textId="3EC379D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973AC" w14:textId="1D7B5C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10EEBE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4DD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2AB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81CF5C" w14:textId="54FC65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CFCCCF9" w14:textId="13E591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02A0B" w14:textId="7A70A1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9F40A" w14:textId="306C84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0350AC34" w14:textId="77777777" w:rsidTr="00B25168">
        <w:trPr>
          <w:trHeight w:val="20"/>
        </w:trPr>
        <w:tc>
          <w:tcPr>
            <w:tcW w:w="0" w:type="auto"/>
            <w:tcBorders>
              <w:top w:val="nil"/>
              <w:left w:val="single" w:sz="4" w:space="0" w:color="000000"/>
              <w:bottom w:val="nil"/>
              <w:right w:val="nil"/>
            </w:tcBorders>
            <w:shd w:val="clear" w:color="auto" w:fill="auto"/>
            <w:vAlign w:val="center"/>
            <w:hideMark/>
          </w:tcPr>
          <w:p w14:paraId="320F868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8A8A1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85582CF" w14:textId="3580F3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388008A" w14:textId="7ADF9A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97098" w14:textId="77A522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1557B" w14:textId="17B32D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4,900.00 </w:t>
            </w:r>
          </w:p>
        </w:tc>
      </w:tr>
      <w:tr w:rsidR="00B25168" w:rsidRPr="00B25168" w14:paraId="2165ECF4" w14:textId="77777777" w:rsidTr="00B2516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8EB04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B2627B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1CE8661" w14:textId="5B7ABC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B05E41E" w14:textId="3F9664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C0D4B89" w14:textId="7C3285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517A243" w14:textId="77E2CC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500.00 </w:t>
            </w:r>
          </w:p>
        </w:tc>
      </w:tr>
      <w:tr w:rsidR="00B25168" w:rsidRPr="00B25168" w14:paraId="59B0B376"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40232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5D92940B" w14:textId="7274BCA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7,649,06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B465F42" w14:textId="0D88B4A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5C14B15" w14:textId="6B26A09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6A31E1" w14:textId="62FAE9A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60,614,669.75 </w:t>
            </w:r>
          </w:p>
        </w:tc>
      </w:tr>
      <w:tr w:rsidR="00B25168" w:rsidRPr="00B25168" w14:paraId="3DA39CA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191E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Agusan</w:t>
            </w:r>
            <w:proofErr w:type="spellEnd"/>
            <w:r w:rsidRPr="00B25168">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AA640AC" w14:textId="57D7912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070C01E5" w14:textId="797FC76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B167E2" w14:textId="1AE9BBD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EB4410" w14:textId="67AA0F8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6,544,679.38 </w:t>
            </w:r>
          </w:p>
        </w:tc>
      </w:tr>
      <w:tr w:rsidR="00B25168" w:rsidRPr="00B25168" w14:paraId="71DADB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D15D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AF5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EB2A622" w14:textId="1F5A0A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69C48F5" w14:textId="155836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7BA57" w14:textId="0A29AA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4858D" w14:textId="5E5B6E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82,476.25 </w:t>
            </w:r>
          </w:p>
        </w:tc>
      </w:tr>
      <w:tr w:rsidR="00B25168" w:rsidRPr="00B25168" w14:paraId="21BE36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4D24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458F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F86E8B4" w14:textId="26F8B9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259A38D4" w14:textId="1504E7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2E52C" w14:textId="564E529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E9FC0" w14:textId="3479B3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287,352.00 </w:t>
            </w:r>
          </w:p>
        </w:tc>
      </w:tr>
      <w:tr w:rsidR="00B25168" w:rsidRPr="00B25168" w14:paraId="2D511B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B69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7A3D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55D4EF2E" w14:textId="316DEC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4E89884" w14:textId="54D712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FF3DE" w14:textId="75E6B0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B656A" w14:textId="1B33E3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1,423.63 </w:t>
            </w:r>
          </w:p>
        </w:tc>
      </w:tr>
      <w:tr w:rsidR="00B25168" w:rsidRPr="00B25168" w14:paraId="564A392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8E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69D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2072D3" w14:textId="489D83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25E1C14D" w14:textId="7C7AAC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166BC" w14:textId="5ECDE8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F2A3D" w14:textId="27116C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9,766.25 </w:t>
            </w:r>
          </w:p>
        </w:tc>
      </w:tr>
      <w:tr w:rsidR="00B25168" w:rsidRPr="00B25168" w14:paraId="5D70C11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0440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F4BE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F20E7" w14:textId="1A6EA2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92E04E0" w14:textId="39B098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DDFBD" w14:textId="5798A5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D31BF" w14:textId="0EC73BA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98,800.75 </w:t>
            </w:r>
          </w:p>
        </w:tc>
      </w:tr>
      <w:tr w:rsidR="00B25168" w:rsidRPr="00B25168" w14:paraId="5C96B48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C8F2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DD3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EC5B2" w14:textId="53127E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D133062" w14:textId="21209B2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3D69A" w14:textId="7F3892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91DC" w14:textId="795A6A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125,472.50 </w:t>
            </w:r>
          </w:p>
        </w:tc>
      </w:tr>
      <w:tr w:rsidR="00B25168" w:rsidRPr="00B25168" w14:paraId="6F073F2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838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7572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2962C76" w14:textId="0D0CA0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2634696F" w14:textId="4C0282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D9480" w14:textId="17AE04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6CFC9" w14:textId="28D8A1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3,850.00 </w:t>
            </w:r>
          </w:p>
        </w:tc>
      </w:tr>
      <w:tr w:rsidR="00B25168" w:rsidRPr="00B25168" w14:paraId="75DF2E1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E9AA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ED5D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ECAFC" w14:textId="1367987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B6E07A2" w14:textId="000415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77C6A" w14:textId="5913EE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A893" w14:textId="65F3D2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968,565.56 </w:t>
            </w:r>
          </w:p>
        </w:tc>
      </w:tr>
      <w:tr w:rsidR="00B25168" w:rsidRPr="00B25168" w14:paraId="502A87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8D7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AF9E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901FB12" w14:textId="42E382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C09A773" w14:textId="41C107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9AC51" w14:textId="28B22E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4421E" w14:textId="59CDA80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8,072.44 </w:t>
            </w:r>
          </w:p>
        </w:tc>
      </w:tr>
      <w:tr w:rsidR="00B25168" w:rsidRPr="00B25168" w14:paraId="2C54AF3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624B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A7BA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5CDD2" w14:textId="00C759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975AE34" w14:textId="56E9ED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8F494" w14:textId="0A72A4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BBCFE" w14:textId="4546F8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r>
      <w:tr w:rsidR="00B25168" w:rsidRPr="00B25168" w14:paraId="6866F00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25CBE"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Agusan</w:t>
            </w:r>
            <w:proofErr w:type="spellEnd"/>
            <w:r w:rsidRPr="00B25168">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C3CD2B7" w14:textId="0D513F6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746CB3AF" w14:textId="59508DE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362E7F" w14:textId="3CBD2BB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A28397" w14:textId="334610D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748,685.25 </w:t>
            </w:r>
          </w:p>
        </w:tc>
      </w:tr>
      <w:tr w:rsidR="00B25168" w:rsidRPr="00B25168" w14:paraId="203128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40C1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F73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BC94D" w14:textId="7EDEC1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19468463" w14:textId="20D4A8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195A5" w14:textId="69C4E6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69FF3" w14:textId="52276F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9,532.50 </w:t>
            </w:r>
          </w:p>
        </w:tc>
      </w:tr>
      <w:tr w:rsidR="00B25168" w:rsidRPr="00B25168" w14:paraId="4EDAA12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3EB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07D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5978A2C" w14:textId="201D788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19C84D6" w14:textId="7C6C31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0F130" w14:textId="7238FBC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1AA68" w14:textId="0C73D3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97,195.00 </w:t>
            </w:r>
          </w:p>
        </w:tc>
      </w:tr>
      <w:tr w:rsidR="00B25168" w:rsidRPr="00B25168" w14:paraId="085B285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57E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1C8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DA75218" w14:textId="6F6B0A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57053C8F" w14:textId="64B499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10B9E" w14:textId="3B4F2E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7AC28" w14:textId="108542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22,520.25 </w:t>
            </w:r>
          </w:p>
        </w:tc>
      </w:tr>
      <w:tr w:rsidR="00B25168" w:rsidRPr="00B25168" w14:paraId="4F48ABA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681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9599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4FE8884" w14:textId="704A1F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3C7EC32" w14:textId="5D202B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D1581" w14:textId="276DE2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B973" w14:textId="5C4847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2,943.75 </w:t>
            </w:r>
          </w:p>
        </w:tc>
      </w:tr>
      <w:tr w:rsidR="00B25168" w:rsidRPr="00B25168" w14:paraId="350C14E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EDD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370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BAECF6E" w14:textId="0447B1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C58A2F4" w14:textId="37D8BF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02502" w14:textId="2B9BC85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8AAAB" w14:textId="5D2B36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r>
      <w:tr w:rsidR="00B25168" w:rsidRPr="00B25168" w14:paraId="77E2A6A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B3D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054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5B796" w14:textId="32B5EA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4B0E42A" w14:textId="7CE4CC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DD99" w14:textId="64A628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B1537" w14:textId="513372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r>
      <w:tr w:rsidR="00B25168" w:rsidRPr="00B25168" w14:paraId="2CC9CB8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0FA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02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F23301" w14:textId="7396EC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49B6CAF" w14:textId="3F89E09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51558" w14:textId="094120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0AB69" w14:textId="0A2369F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8,831.25 </w:t>
            </w:r>
          </w:p>
        </w:tc>
      </w:tr>
      <w:tr w:rsidR="00B25168" w:rsidRPr="00B25168" w14:paraId="52E8A808"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1CB4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82FC5A5" w14:textId="030D604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BBE31E4" w14:textId="6A61975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8CE7D9" w14:textId="0E7A91A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A73882" w14:textId="0CB1BE7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8,361,942.88 </w:t>
            </w:r>
          </w:p>
        </w:tc>
      </w:tr>
      <w:tr w:rsidR="00B25168" w:rsidRPr="00B25168" w14:paraId="7ACCBAB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32D79"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44A6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15659C2" w14:textId="68BE6E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58BE3E3E" w14:textId="3FB1EF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6B767" w14:textId="0A36953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6ACF5" w14:textId="52753C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3,854.63 </w:t>
            </w:r>
          </w:p>
        </w:tc>
      </w:tr>
      <w:tr w:rsidR="00B25168" w:rsidRPr="00B25168" w14:paraId="6AF45F5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331D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72E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3B612" w14:textId="4A041F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05CCC8B" w14:textId="381C4E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FE204" w14:textId="56D483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E6E0C" w14:textId="6276E2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24,143.75 </w:t>
            </w:r>
          </w:p>
        </w:tc>
      </w:tr>
      <w:tr w:rsidR="00B25168" w:rsidRPr="00B25168" w14:paraId="361E846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AF18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0052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2A1BB52" w14:textId="1C6285D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19C2E0D" w14:textId="24393D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F8CE7" w14:textId="62E83C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D4E23" w14:textId="3585BA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435.00 </w:t>
            </w:r>
          </w:p>
        </w:tc>
      </w:tr>
      <w:tr w:rsidR="00B25168" w:rsidRPr="00B25168" w14:paraId="15E721D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9EF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9A56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B5D9F" w14:textId="64936CE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9C38A9A" w14:textId="28A490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94116" w14:textId="1FBDE44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2CEAC" w14:textId="309651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581,299.38 </w:t>
            </w:r>
          </w:p>
        </w:tc>
      </w:tr>
      <w:tr w:rsidR="00B25168" w:rsidRPr="00B25168" w14:paraId="6C8E522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9F1C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DFDE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20B6A" w14:textId="1E2330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38CB774" w14:textId="159663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69DBB" w14:textId="357BA9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DD870" w14:textId="0CB42D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r>
      <w:tr w:rsidR="00B25168" w:rsidRPr="00B25168" w14:paraId="4D7B6B0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32B4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F9C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0A2A273" w14:textId="416588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A3ED5B0" w14:textId="74C0EA1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8BED2" w14:textId="0D530A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D37C3" w14:textId="29B661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r>
      <w:tr w:rsidR="00B25168" w:rsidRPr="00B25168" w14:paraId="470590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564A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319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6DBDFFA" w14:textId="6D92D3A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C2C30BE" w14:textId="2F6FA7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6C856" w14:textId="415546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04084" w14:textId="6528AC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r>
      <w:tr w:rsidR="00B25168" w:rsidRPr="00B25168" w14:paraId="174DEBA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DBA1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BBC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5B6B1A" w14:textId="1591B0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028ABED" w14:textId="3AE7FA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50A8" w14:textId="5268FF9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B014A" w14:textId="1F19CA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2,545.63 </w:t>
            </w:r>
          </w:p>
        </w:tc>
      </w:tr>
      <w:tr w:rsidR="00B25168" w:rsidRPr="00B25168" w14:paraId="74F572A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5169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F90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42740" w14:textId="58EFD0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A427593" w14:textId="7EEBC9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727F" w14:textId="483394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67A22" w14:textId="3D5A41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40,265.00 </w:t>
            </w:r>
          </w:p>
        </w:tc>
      </w:tr>
      <w:tr w:rsidR="00B25168" w:rsidRPr="00B25168" w14:paraId="7187B4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D6E6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2371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96CD6" w14:textId="5A1E4C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5614002" w14:textId="67E0C2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166A3" w14:textId="1C9A3B6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B7A38" w14:textId="38A70B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06,377.70 </w:t>
            </w:r>
          </w:p>
        </w:tc>
      </w:tr>
      <w:tr w:rsidR="00B25168" w:rsidRPr="00B25168" w14:paraId="0548BA2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4A3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AF86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A3953DF" w14:textId="590377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4538FE5" w14:textId="50C1E6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3FDAA" w14:textId="06477C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72273" w14:textId="62FB0D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1,025.00 </w:t>
            </w:r>
          </w:p>
        </w:tc>
      </w:tr>
      <w:tr w:rsidR="00B25168" w:rsidRPr="00B25168" w14:paraId="27D8097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A9B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8BAD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284344D" w14:textId="054490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4D74D48" w14:textId="1269EA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C9ECB" w14:textId="7F9A50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4B134" w14:textId="1F176B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41,025.00 </w:t>
            </w:r>
          </w:p>
        </w:tc>
      </w:tr>
      <w:tr w:rsidR="00B25168" w:rsidRPr="00B25168" w14:paraId="52A820D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F44B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CD6D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Francisco (</w:t>
            </w:r>
            <w:proofErr w:type="spellStart"/>
            <w:r w:rsidRPr="00B25168">
              <w:rPr>
                <w:rFonts w:ascii="Arial Narrow" w:eastAsia="Times New Roman" w:hAnsi="Arial Narrow"/>
                <w:i/>
                <w:iCs/>
                <w:color w:val="000000"/>
                <w:sz w:val="20"/>
                <w:szCs w:val="20"/>
              </w:rPr>
              <w:t>Anao-ao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E3A90DB" w14:textId="1C10A5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7D3F57A" w14:textId="58D58B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D33F1" w14:textId="0BC041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E9098" w14:textId="7624B7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15,653.75 </w:t>
            </w:r>
          </w:p>
        </w:tc>
      </w:tr>
      <w:tr w:rsidR="00B25168" w:rsidRPr="00B25168" w14:paraId="26FC61B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FF4D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0290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811E9DA" w14:textId="45279A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245059E" w14:textId="50E624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56BCB" w14:textId="1F0838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52C14" w14:textId="390B71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r>
      <w:tr w:rsidR="00B25168" w:rsidRPr="00B25168" w14:paraId="054872F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76C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3A8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onica (</w:t>
            </w:r>
            <w:proofErr w:type="spellStart"/>
            <w:r w:rsidRPr="00B25168">
              <w:rPr>
                <w:rFonts w:ascii="Arial Narrow" w:eastAsia="Times New Roman" w:hAnsi="Arial Narrow"/>
                <w:i/>
                <w:iCs/>
                <w:color w:val="000000"/>
                <w:sz w:val="20"/>
                <w:szCs w:val="20"/>
              </w:rPr>
              <w:t>Sapao</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7531E84" w14:textId="185BAE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7AC68A56" w14:textId="6FACC1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60406" w14:textId="3262067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51A8B" w14:textId="5FC501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06,226.30 </w:t>
            </w:r>
          </w:p>
        </w:tc>
      </w:tr>
      <w:tr w:rsidR="00B25168" w:rsidRPr="00B25168" w14:paraId="0DAC29C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FA2C2"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3C0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5ED72" w14:textId="35DB610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E62F838" w14:textId="7E8E24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952F6" w14:textId="266A90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804F" w14:textId="4B8818A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30,198.75 </w:t>
            </w:r>
          </w:p>
        </w:tc>
      </w:tr>
      <w:tr w:rsidR="00B25168" w:rsidRPr="00B25168" w14:paraId="4205F7B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C67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005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2015C33" w14:textId="267363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93AB492" w14:textId="224D28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06AE" w14:textId="0CFBD4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102C" w14:textId="692BA9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25,940.00 </w:t>
            </w:r>
          </w:p>
        </w:tc>
      </w:tr>
      <w:tr w:rsidR="00B25168" w:rsidRPr="00B25168" w14:paraId="7EBF038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309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E46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4D312157" w14:textId="62DC206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70D8E204" w14:textId="166A65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3AFD5" w14:textId="0B48A21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D6C4C" w14:textId="230D872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93,655.49 </w:t>
            </w:r>
          </w:p>
        </w:tc>
      </w:tr>
      <w:tr w:rsidR="00B25168" w:rsidRPr="00B25168" w14:paraId="26F5B3B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7AB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C33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ana</w:t>
            </w:r>
            <w:proofErr w:type="spellEnd"/>
            <w:r w:rsidRPr="00B2516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29F7158A" w14:textId="215ECB5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214AC" w14:textId="47E121B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5DFAD2C" w14:textId="3DBC955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37503" w14:textId="3F2700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5,600.00 </w:t>
            </w:r>
          </w:p>
        </w:tc>
      </w:tr>
      <w:tr w:rsidR="00B25168" w:rsidRPr="00B25168" w14:paraId="46EF9BC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CBFA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18F1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C0169" w14:textId="65C526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4FEE39F" w14:textId="77BBD3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F39BB" w14:textId="492140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69526" w14:textId="5A7820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4,977.50 </w:t>
            </w:r>
          </w:p>
        </w:tc>
      </w:tr>
      <w:tr w:rsidR="00B25168" w:rsidRPr="00B25168" w14:paraId="42FA679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8647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B73A332" w14:textId="2CACC77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909,362.24 </w:t>
            </w:r>
          </w:p>
        </w:tc>
        <w:tc>
          <w:tcPr>
            <w:tcW w:w="0" w:type="auto"/>
            <w:tcBorders>
              <w:top w:val="nil"/>
              <w:left w:val="nil"/>
              <w:bottom w:val="single" w:sz="4" w:space="0" w:color="000000"/>
              <w:right w:val="single" w:sz="4" w:space="0" w:color="000000"/>
            </w:tcBorders>
            <w:shd w:val="clear" w:color="D8D8D8" w:fill="D8D8D8"/>
            <w:noWrap/>
            <w:vAlign w:val="bottom"/>
            <w:hideMark/>
          </w:tcPr>
          <w:p w14:paraId="3E4866D8" w14:textId="6DE03B9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9E305A" w14:textId="355946C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B1DC44" w14:textId="6992EB1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1,959,362.24 </w:t>
            </w:r>
          </w:p>
        </w:tc>
      </w:tr>
      <w:tr w:rsidR="00B25168" w:rsidRPr="00B25168" w14:paraId="38A6CE2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568F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8CCC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40012" w14:textId="580901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E93AB52" w14:textId="03384E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06180" w14:textId="7F43FB4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936F5" w14:textId="383E6C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05,012.91 </w:t>
            </w:r>
          </w:p>
        </w:tc>
      </w:tr>
      <w:tr w:rsidR="00B25168" w:rsidRPr="00B25168" w14:paraId="7D0DD23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067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A64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CDC97" w14:textId="0564767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CF73FF5" w14:textId="78932D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D6F33" w14:textId="35819E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FBF28" w14:textId="66924F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98,900.00 </w:t>
            </w:r>
          </w:p>
        </w:tc>
      </w:tr>
      <w:tr w:rsidR="00B25168" w:rsidRPr="00B25168" w14:paraId="291301E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7A15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5F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4026B" w14:textId="5A4451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176D7F31" w14:textId="6648FD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536BE" w14:textId="12D50C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1FCD9" w14:textId="7B9FBF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672,643.80 </w:t>
            </w:r>
          </w:p>
        </w:tc>
      </w:tr>
      <w:tr w:rsidR="00B25168" w:rsidRPr="00B25168" w14:paraId="44607D7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B85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79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42A0EA3" w14:textId="34DB0BC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C80368B" w14:textId="3441126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9363B" w14:textId="3DE9F85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25710" w14:textId="3049F1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53,673.19 </w:t>
            </w:r>
          </w:p>
        </w:tc>
      </w:tr>
      <w:tr w:rsidR="00B25168" w:rsidRPr="00B25168" w14:paraId="3BA1693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A0D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3AF3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5EF15" w14:textId="1EAD9FE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AA1B625" w14:textId="74FAA0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58828" w14:textId="2F6C38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50A6D" w14:textId="4CF22E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355.00 </w:t>
            </w:r>
          </w:p>
        </w:tc>
      </w:tr>
      <w:tr w:rsidR="00B25168" w:rsidRPr="00B25168" w14:paraId="56FEE9C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D3A7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D3E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67520C1" w14:textId="6F5D2E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6764091" w14:textId="612026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7B3D9" w14:textId="1BA0B27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B5603" w14:textId="633434A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48,917.08 </w:t>
            </w:r>
          </w:p>
        </w:tc>
      </w:tr>
      <w:tr w:rsidR="00B25168" w:rsidRPr="00B25168" w14:paraId="5456981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B1D9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B00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EC5CB" w14:textId="298E0D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546D5C4" w14:textId="488742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6B97" w14:textId="118885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339DA" w14:textId="549131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57,593.13 </w:t>
            </w:r>
          </w:p>
        </w:tc>
      </w:tr>
      <w:tr w:rsidR="00B25168" w:rsidRPr="00B25168" w14:paraId="05F91E9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5E5E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19B3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BA38F" w14:textId="7D1B36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3CCE690F" w14:textId="479AE88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1428F" w14:textId="3967E7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3472F" w14:textId="38FE64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03,785.50 </w:t>
            </w:r>
          </w:p>
        </w:tc>
      </w:tr>
      <w:tr w:rsidR="00B25168" w:rsidRPr="00B25168" w14:paraId="3C4D0D2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7E32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1DD2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3F0647" w14:textId="1A3348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7E0A018" w14:textId="5074DF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8B70" w14:textId="10A259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435E9" w14:textId="3F78A8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2,710.00 </w:t>
            </w:r>
          </w:p>
        </w:tc>
      </w:tr>
      <w:tr w:rsidR="00B25168" w:rsidRPr="00B25168" w14:paraId="43CDA53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D92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E5D3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7FE7399C" w14:textId="1F77A83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49A084F" w14:textId="3A401E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DBB9C" w14:textId="43AE18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2FB48" w14:textId="698517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29,988.13 </w:t>
            </w:r>
          </w:p>
        </w:tc>
      </w:tr>
      <w:tr w:rsidR="00B25168" w:rsidRPr="00B25168" w14:paraId="262D25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7160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5D4F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85602" w14:textId="1E281E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CB866BD" w14:textId="542E483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A3C99" w14:textId="38F6A4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38E8E" w14:textId="06256C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94,150.33 </w:t>
            </w:r>
          </w:p>
        </w:tc>
      </w:tr>
      <w:tr w:rsidR="00B25168" w:rsidRPr="00B25168" w14:paraId="1B20ACB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F1F88"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96EE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E5FC313" w14:textId="35C2B5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ACB63C2" w14:textId="5510B6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EB144" w14:textId="3E277E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3427D" w14:textId="59F6A6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08,576.31 </w:t>
            </w:r>
          </w:p>
        </w:tc>
      </w:tr>
      <w:tr w:rsidR="00B25168" w:rsidRPr="00B25168" w14:paraId="4CE6713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F805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B4D7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18A3FB" w14:textId="01F4520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1957996C" w14:textId="7305CD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A5716A" w14:textId="25C3924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DDA6" w14:textId="492D7AE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3,924,585.00 </w:t>
            </w:r>
          </w:p>
        </w:tc>
      </w:tr>
      <w:tr w:rsidR="00B25168" w:rsidRPr="00B25168" w14:paraId="0768518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17929"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1F1B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2A876" w14:textId="5AEB5C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6058C6F" w14:textId="3E380C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968CC" w14:textId="3898FB8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63838" w14:textId="5360AD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355.00 </w:t>
            </w:r>
          </w:p>
        </w:tc>
      </w:tr>
      <w:tr w:rsidR="00B25168" w:rsidRPr="00B25168" w14:paraId="07F1F9A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BD2C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1DB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BB6D7" w14:textId="05116F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D822B27" w14:textId="4E24F7A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E30DD" w14:textId="7F8C2F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562E0" w14:textId="5C7BB5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82,395.00 </w:t>
            </w:r>
          </w:p>
        </w:tc>
      </w:tr>
      <w:tr w:rsidR="00B25168" w:rsidRPr="00B25168" w14:paraId="1F07208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35608"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84C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E8F2E" w14:textId="5B92F40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2747A88F" w14:textId="544296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A4F6B" w14:textId="18B083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56AB4" w14:textId="44EB76D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13,721.86 </w:t>
            </w:r>
          </w:p>
        </w:tc>
      </w:tr>
      <w:tr w:rsidR="00B25168" w:rsidRPr="00B25168" w14:paraId="21E944E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77FC10"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90DD8E9" w14:textId="1A98C90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6,752,295.20 </w:t>
            </w:r>
          </w:p>
        </w:tc>
        <w:tc>
          <w:tcPr>
            <w:tcW w:w="0" w:type="auto"/>
            <w:tcBorders>
              <w:top w:val="nil"/>
              <w:left w:val="nil"/>
              <w:bottom w:val="single" w:sz="4" w:space="0" w:color="000000"/>
              <w:right w:val="single" w:sz="4" w:space="0" w:color="000000"/>
            </w:tcBorders>
            <w:shd w:val="clear" w:color="A5A5A5" w:fill="A5A5A5"/>
            <w:noWrap/>
            <w:vAlign w:val="bottom"/>
            <w:hideMark/>
          </w:tcPr>
          <w:p w14:paraId="53476073" w14:textId="0A54E4D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44BF4A4" w14:textId="0E74E3C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0F521C1" w14:textId="70213BF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6,115,159.60 </w:t>
            </w:r>
          </w:p>
        </w:tc>
      </w:tr>
      <w:tr w:rsidR="00B25168" w:rsidRPr="00B25168" w14:paraId="0C816383"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5E0CA"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58D4AB3" w14:textId="364C9DF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2,340,593.90 </w:t>
            </w:r>
          </w:p>
        </w:tc>
        <w:tc>
          <w:tcPr>
            <w:tcW w:w="0" w:type="auto"/>
            <w:tcBorders>
              <w:top w:val="nil"/>
              <w:left w:val="nil"/>
              <w:bottom w:val="single" w:sz="4" w:space="0" w:color="000000"/>
              <w:right w:val="single" w:sz="4" w:space="0" w:color="000000"/>
            </w:tcBorders>
            <w:shd w:val="clear" w:color="D8D8D8" w:fill="D8D8D8"/>
            <w:noWrap/>
            <w:vAlign w:val="bottom"/>
            <w:hideMark/>
          </w:tcPr>
          <w:p w14:paraId="08777A0A" w14:textId="306B377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919045" w14:textId="287A6308"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58A192" w14:textId="44C9B83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22,411,548.90 </w:t>
            </w:r>
          </w:p>
        </w:tc>
      </w:tr>
      <w:tr w:rsidR="00B25168" w:rsidRPr="00B25168" w14:paraId="5FEA48B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585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164A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EA94A" w14:textId="01C7E4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082,689.06 </w:t>
            </w:r>
          </w:p>
        </w:tc>
        <w:tc>
          <w:tcPr>
            <w:tcW w:w="0" w:type="auto"/>
            <w:tcBorders>
              <w:top w:val="nil"/>
              <w:left w:val="nil"/>
              <w:bottom w:val="single" w:sz="4" w:space="0" w:color="000000"/>
              <w:right w:val="single" w:sz="4" w:space="0" w:color="000000"/>
            </w:tcBorders>
            <w:shd w:val="clear" w:color="auto" w:fill="auto"/>
            <w:noWrap/>
            <w:vAlign w:val="bottom"/>
            <w:hideMark/>
          </w:tcPr>
          <w:p w14:paraId="4AA16143" w14:textId="1B312C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D17F7" w14:textId="38F9F0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D2349" w14:textId="5A8FED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082,689.06 </w:t>
            </w:r>
          </w:p>
        </w:tc>
      </w:tr>
      <w:tr w:rsidR="00B25168" w:rsidRPr="00B25168" w14:paraId="32A172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42C9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022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6F324" w14:textId="6D13F4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674AB160" w14:textId="358358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38F1C" w14:textId="2A06C3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5F9D7" w14:textId="1F4A18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68,748.24 </w:t>
            </w:r>
          </w:p>
        </w:tc>
      </w:tr>
      <w:tr w:rsidR="00B25168" w:rsidRPr="00B25168" w14:paraId="710EE4E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CF0A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A8B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93662" w14:textId="2645C57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4628549F" w14:textId="1B6876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33DE4" w14:textId="623F71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A1D68" w14:textId="610E5E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3,117.44 </w:t>
            </w:r>
          </w:p>
        </w:tc>
      </w:tr>
      <w:tr w:rsidR="00B25168" w:rsidRPr="00B25168" w14:paraId="3D46E12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19BD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3563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BEC1FD" w14:textId="41BF7E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024CA20" w14:textId="35EE03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DE7B" w14:textId="07D225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5D8A6" w14:textId="290753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5,651.60 </w:t>
            </w:r>
          </w:p>
        </w:tc>
      </w:tr>
      <w:tr w:rsidR="00B25168" w:rsidRPr="00B25168" w14:paraId="35E068C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9840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A7E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2D3170" w14:textId="2AE9A64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669.26 </w:t>
            </w:r>
          </w:p>
        </w:tc>
        <w:tc>
          <w:tcPr>
            <w:tcW w:w="0" w:type="auto"/>
            <w:tcBorders>
              <w:top w:val="nil"/>
              <w:left w:val="nil"/>
              <w:bottom w:val="single" w:sz="4" w:space="0" w:color="000000"/>
              <w:right w:val="single" w:sz="4" w:space="0" w:color="000000"/>
            </w:tcBorders>
            <w:shd w:val="clear" w:color="auto" w:fill="auto"/>
            <w:noWrap/>
            <w:vAlign w:val="bottom"/>
            <w:hideMark/>
          </w:tcPr>
          <w:p w14:paraId="7CCE7D89" w14:textId="24FEC7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2E789" w14:textId="473BF1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92280" w14:textId="1D30DA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669.26 </w:t>
            </w:r>
          </w:p>
        </w:tc>
      </w:tr>
      <w:tr w:rsidR="00B25168" w:rsidRPr="00B25168" w14:paraId="161F125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88B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5D0A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39015" w14:textId="0C52FD0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FDB4C8B" w14:textId="3210CC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46550" w14:textId="26A5358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F686E" w14:textId="583456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7,793.72 </w:t>
            </w:r>
          </w:p>
        </w:tc>
      </w:tr>
      <w:tr w:rsidR="00B25168" w:rsidRPr="00B25168" w14:paraId="0998F27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E85B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BB01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80F458F" w14:textId="54D886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5CEC6BAB" w14:textId="6352944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B6E76" w14:textId="0E949D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9A1ED" w14:textId="6116BE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70,089.27 </w:t>
            </w:r>
          </w:p>
        </w:tc>
      </w:tr>
      <w:tr w:rsidR="00B25168" w:rsidRPr="00B25168" w14:paraId="46D747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AC653"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74B1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1C8DBF8" w14:textId="2A2A483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61AB836C" w14:textId="7E94E2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DA745" w14:textId="4B1D14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6BE28" w14:textId="6D00D1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002,785.90 </w:t>
            </w:r>
          </w:p>
        </w:tc>
      </w:tr>
      <w:tr w:rsidR="00B25168" w:rsidRPr="00B25168" w14:paraId="6FF8F75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C66A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A31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E28ED" w14:textId="30354B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71E50494" w14:textId="713527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DA4F6" w14:textId="423517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E73AB" w14:textId="4D1458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49,086.88 </w:t>
            </w:r>
          </w:p>
        </w:tc>
      </w:tr>
      <w:tr w:rsidR="00B25168" w:rsidRPr="00B25168" w14:paraId="350B18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4B32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A633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E2D92" w14:textId="1C9098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6371108" w14:textId="061B26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53554" w14:textId="35DD69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B8DB1" w14:textId="3B592D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42,680.18 </w:t>
            </w:r>
          </w:p>
        </w:tc>
      </w:tr>
      <w:tr w:rsidR="00B25168" w:rsidRPr="00B25168" w14:paraId="1686982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2A9F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E233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9FCAD" w14:textId="0A9998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2D2F50D1" w14:textId="31F03C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C1ED9" w14:textId="586821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C7811CC" w14:textId="06EE198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28,956.98 </w:t>
            </w:r>
          </w:p>
        </w:tc>
      </w:tr>
      <w:tr w:rsidR="00B25168" w:rsidRPr="00B25168" w14:paraId="625C101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8394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579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E62C4" w14:textId="3587EEF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74AFD42A" w14:textId="1DB2AB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3CBB" w14:textId="4E7D23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593F2" w14:textId="75AC17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13,662.32 </w:t>
            </w:r>
          </w:p>
        </w:tc>
      </w:tr>
      <w:tr w:rsidR="00B25168" w:rsidRPr="00B25168" w14:paraId="46190F4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2A5F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6AE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icuan-Baay</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Licua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4E4710" w14:textId="7AE78D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470908F7" w14:textId="07B7BA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9CD40" w14:textId="490534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3E66B" w14:textId="749A7BC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5,346.88 </w:t>
            </w:r>
          </w:p>
        </w:tc>
      </w:tr>
      <w:tr w:rsidR="00B25168" w:rsidRPr="00B25168" w14:paraId="3BF619F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C6C1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C73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0D63C1E3" w14:textId="7D163A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4711CCEC" w14:textId="6191E6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F6110" w14:textId="49167E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B68CC" w14:textId="3EC984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26,812.84 </w:t>
            </w:r>
          </w:p>
        </w:tc>
      </w:tr>
      <w:tr w:rsidR="00B25168" w:rsidRPr="00B25168" w14:paraId="4AD9538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F1D2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D534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FBD8D" w14:textId="17A73DF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3E7BB5E" w14:textId="6B2EE8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BC343" w14:textId="04F936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ED16F" w14:textId="48EDDD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5,266.20 </w:t>
            </w:r>
          </w:p>
        </w:tc>
      </w:tr>
      <w:tr w:rsidR="00B25168" w:rsidRPr="00B25168" w14:paraId="191DD4E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5DFB9"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47DD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CA5CD" w14:textId="1720CD8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17919DB0" w14:textId="430DB96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B3836" w14:textId="16C61F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85032" w14:textId="4E5F649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88,961.28 </w:t>
            </w:r>
          </w:p>
        </w:tc>
      </w:tr>
      <w:tr w:rsidR="00B25168" w:rsidRPr="00B25168" w14:paraId="63D8726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D453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4F14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9D1CA" w14:textId="4A396E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613222C6" w14:textId="5A8C93E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CF173" w14:textId="4EEC42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7BBB7" w14:textId="39056A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7,696.38 </w:t>
            </w:r>
          </w:p>
        </w:tc>
      </w:tr>
      <w:tr w:rsidR="00B25168" w:rsidRPr="00B25168" w14:paraId="079FBAE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8AC9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0C21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1D108" w14:textId="2C086E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1ECCF075" w14:textId="368F5B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17619" w14:textId="2DD611F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C5C65" w14:textId="03EA01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74,330.58 </w:t>
            </w:r>
          </w:p>
        </w:tc>
      </w:tr>
      <w:tr w:rsidR="00B25168" w:rsidRPr="00B25168" w14:paraId="1D41017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066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088C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CBAD89C" w14:textId="0E7F70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5,349.16 </w:t>
            </w:r>
          </w:p>
        </w:tc>
        <w:tc>
          <w:tcPr>
            <w:tcW w:w="0" w:type="auto"/>
            <w:tcBorders>
              <w:top w:val="nil"/>
              <w:left w:val="nil"/>
              <w:bottom w:val="single" w:sz="4" w:space="0" w:color="000000"/>
              <w:right w:val="single" w:sz="4" w:space="0" w:color="000000"/>
            </w:tcBorders>
            <w:shd w:val="clear" w:color="auto" w:fill="auto"/>
            <w:noWrap/>
            <w:vAlign w:val="bottom"/>
            <w:hideMark/>
          </w:tcPr>
          <w:p w14:paraId="6714AE9D" w14:textId="53009D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BA3FD" w14:textId="0EB9E1E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EEA6A" w14:textId="0A8A76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5,349.16 </w:t>
            </w:r>
          </w:p>
        </w:tc>
      </w:tr>
      <w:tr w:rsidR="00B25168" w:rsidRPr="00B25168" w14:paraId="225298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1D52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ADF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A1F27" w14:textId="08E4A6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156.40 </w:t>
            </w:r>
          </w:p>
        </w:tc>
        <w:tc>
          <w:tcPr>
            <w:tcW w:w="0" w:type="auto"/>
            <w:tcBorders>
              <w:top w:val="nil"/>
              <w:left w:val="nil"/>
              <w:bottom w:val="single" w:sz="4" w:space="0" w:color="000000"/>
              <w:right w:val="single" w:sz="4" w:space="0" w:color="000000"/>
            </w:tcBorders>
            <w:shd w:val="clear" w:color="auto" w:fill="auto"/>
            <w:noWrap/>
            <w:vAlign w:val="bottom"/>
            <w:hideMark/>
          </w:tcPr>
          <w:p w14:paraId="3259E353" w14:textId="551BA7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BDEB" w14:textId="7A6EAC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CC73F" w14:textId="48BE6BB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49,156.40 </w:t>
            </w:r>
          </w:p>
        </w:tc>
      </w:tr>
      <w:tr w:rsidR="00B25168" w:rsidRPr="00B25168" w14:paraId="1B003FD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791E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670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E797AB7" w14:textId="687FB3D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565B264" w14:textId="34B8F6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9A674" w14:textId="4D6816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3A15C" w14:textId="57485A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388.00 </w:t>
            </w:r>
          </w:p>
        </w:tc>
      </w:tr>
      <w:tr w:rsidR="00B25168" w:rsidRPr="00B25168" w14:paraId="7DC94A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DC4C3"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26CB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A629143" w14:textId="013436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76,185.38 </w:t>
            </w:r>
          </w:p>
        </w:tc>
        <w:tc>
          <w:tcPr>
            <w:tcW w:w="0" w:type="auto"/>
            <w:tcBorders>
              <w:top w:val="nil"/>
              <w:left w:val="nil"/>
              <w:bottom w:val="single" w:sz="4" w:space="0" w:color="000000"/>
              <w:right w:val="single" w:sz="4" w:space="0" w:color="000000"/>
            </w:tcBorders>
            <w:shd w:val="clear" w:color="auto" w:fill="auto"/>
            <w:noWrap/>
            <w:vAlign w:val="bottom"/>
            <w:hideMark/>
          </w:tcPr>
          <w:p w14:paraId="726B81D1" w14:textId="3ED79A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1601DE6" w14:textId="40F85E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7B47A" w14:textId="4EAE5B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88,140.38 </w:t>
            </w:r>
          </w:p>
        </w:tc>
      </w:tr>
      <w:tr w:rsidR="00B25168" w:rsidRPr="00B25168" w14:paraId="0C2D507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BE0F9"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28D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06ED198" w14:textId="3F6E02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066B71BD" w14:textId="6820A1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F71801" w14:textId="085DEFC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0CEFB" w14:textId="42F92F1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78,946.11 </w:t>
            </w:r>
          </w:p>
        </w:tc>
      </w:tr>
      <w:tr w:rsidR="00B25168" w:rsidRPr="00B25168" w14:paraId="0701E60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4B24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75D5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420B4" w14:textId="34A4C0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72977447" w14:textId="4459C99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4AE4C" w14:textId="1CA928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F5FAB" w14:textId="3AB7DC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3,990.76 </w:t>
            </w:r>
          </w:p>
        </w:tc>
      </w:tr>
      <w:tr w:rsidR="00B25168" w:rsidRPr="00B25168" w14:paraId="01EA47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29F5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BB2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474B3F" w14:textId="35AB8C4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521E7592" w14:textId="1D8A91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13907" w14:textId="13AF81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5BD53" w14:textId="1C189F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61,289.62 </w:t>
            </w:r>
          </w:p>
        </w:tc>
      </w:tr>
      <w:tr w:rsidR="00B25168" w:rsidRPr="00B25168" w14:paraId="109E76D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C05F"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9B1D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9425A" w14:textId="14887C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8F3533C" w14:textId="021734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CE4CA" w14:textId="6D4004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1D181" w14:textId="4DB90E6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37,458.46 </w:t>
            </w:r>
          </w:p>
        </w:tc>
      </w:tr>
      <w:tr w:rsidR="00B25168" w:rsidRPr="00B25168" w14:paraId="4856D8A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1888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01B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ACAC3" w14:textId="18796E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0201A383" w14:textId="5C390AB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A980F" w14:textId="2D0B6E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82529" w14:textId="16D7B8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73,485.00 </w:t>
            </w:r>
          </w:p>
        </w:tc>
      </w:tr>
      <w:tr w:rsidR="00B25168" w:rsidRPr="00B25168" w14:paraId="336215C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3170D"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5581C06" w14:textId="5271A82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6037E4E6" w14:textId="490B775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5539C6" w14:textId="6DFB7D9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96422F" w14:textId="603F27C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177,049.92 </w:t>
            </w:r>
          </w:p>
        </w:tc>
      </w:tr>
      <w:tr w:rsidR="00B25168" w:rsidRPr="00B25168" w14:paraId="7F4A62F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B2D7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C1FD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Calanasan</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Bayag</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9DA336" w14:textId="0E62CB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88B4C59" w14:textId="62E7CB1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CC43B" w14:textId="250DB1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0D35D" w14:textId="315365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30,669.26 </w:t>
            </w:r>
          </w:p>
        </w:tc>
      </w:tr>
      <w:tr w:rsidR="00B25168" w:rsidRPr="00B25168" w14:paraId="2076C81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385A7"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B557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53ADBD3" w14:textId="7A5C48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E0FF177" w14:textId="6701AF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F2479" w14:textId="09A133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6D8F3" w14:textId="30B1DB8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51,336.16 </w:t>
            </w:r>
          </w:p>
        </w:tc>
      </w:tr>
      <w:tr w:rsidR="00B25168" w:rsidRPr="00B25168" w14:paraId="6664E90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6962A"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B762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C90155A" w14:textId="3C04D77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5E8FE21A" w14:textId="6262A9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1F96E" w14:textId="1AFBFD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ABFB7" w14:textId="186E49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42,376.00 </w:t>
            </w:r>
          </w:p>
        </w:tc>
      </w:tr>
      <w:tr w:rsidR="00B25168" w:rsidRPr="00B25168" w14:paraId="6AC947E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BFBA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2B8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65FC87" w14:textId="522340F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0959F9C" w14:textId="434452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8F1FA" w14:textId="22BF83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B02E" w14:textId="24EB08D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67,556.68 </w:t>
            </w:r>
          </w:p>
        </w:tc>
      </w:tr>
      <w:tr w:rsidR="00B25168" w:rsidRPr="00B25168" w14:paraId="127E298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96CD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9B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9D4821F" w14:textId="01C880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7890C9E2" w14:textId="70751B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DCF25" w14:textId="0EA4D1D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0BBF2" w14:textId="7635450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19,854.07 </w:t>
            </w:r>
          </w:p>
        </w:tc>
      </w:tr>
      <w:tr w:rsidR="00B25168" w:rsidRPr="00B25168" w14:paraId="5E910F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B5558"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5C0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51416C" w14:textId="48F127C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3547AFBD" w14:textId="1ABD9D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DC7E5" w14:textId="5E85669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A54AF" w14:textId="2F5F18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05,233.75 </w:t>
            </w:r>
          </w:p>
        </w:tc>
      </w:tr>
      <w:tr w:rsidR="00B25168" w:rsidRPr="00B25168" w14:paraId="2A121A3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85F8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5840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3C76CD32" w14:textId="5A534C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34AACA09" w14:textId="0B7F6A3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59111" w14:textId="176E15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AEBD4" w14:textId="72464D1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60,024.00 </w:t>
            </w:r>
          </w:p>
        </w:tc>
      </w:tr>
      <w:tr w:rsidR="00B25168" w:rsidRPr="00B25168" w14:paraId="0EFBC14D"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3E0C9"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455332B8" w14:textId="2170181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30,822,233.54 </w:t>
            </w:r>
          </w:p>
        </w:tc>
        <w:tc>
          <w:tcPr>
            <w:tcW w:w="0" w:type="auto"/>
            <w:tcBorders>
              <w:top w:val="nil"/>
              <w:left w:val="nil"/>
              <w:bottom w:val="single" w:sz="4" w:space="0" w:color="000000"/>
              <w:right w:val="single" w:sz="4" w:space="0" w:color="000000"/>
            </w:tcBorders>
            <w:shd w:val="clear" w:color="D8D8D8" w:fill="D8D8D8"/>
            <w:noWrap/>
            <w:vAlign w:val="bottom"/>
            <w:hideMark/>
          </w:tcPr>
          <w:p w14:paraId="23CDA36C" w14:textId="218BE43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033343" w14:textId="4153144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CD260B0" w14:textId="08CAFF4D"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40,114,142.94 </w:t>
            </w:r>
          </w:p>
        </w:tc>
      </w:tr>
      <w:tr w:rsidR="00B25168" w:rsidRPr="00B25168" w14:paraId="7EEDE0E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3671C"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899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365FC3" w14:textId="12F4E1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2B04A9FC" w14:textId="172D0A4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A02FC" w14:textId="609AE2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1609A" w14:textId="52F7BFF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6,987.54 </w:t>
            </w:r>
          </w:p>
        </w:tc>
      </w:tr>
      <w:tr w:rsidR="00B25168" w:rsidRPr="00B25168" w14:paraId="7585483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9A54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5966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98743C1" w14:textId="72EFA6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187,044.41 </w:t>
            </w:r>
          </w:p>
        </w:tc>
        <w:tc>
          <w:tcPr>
            <w:tcW w:w="0" w:type="auto"/>
            <w:tcBorders>
              <w:top w:val="nil"/>
              <w:left w:val="nil"/>
              <w:bottom w:val="single" w:sz="4" w:space="0" w:color="000000"/>
              <w:right w:val="single" w:sz="4" w:space="0" w:color="000000"/>
            </w:tcBorders>
            <w:shd w:val="clear" w:color="auto" w:fill="auto"/>
            <w:noWrap/>
            <w:vAlign w:val="bottom"/>
            <w:hideMark/>
          </w:tcPr>
          <w:p w14:paraId="553F439D" w14:textId="7F2F56E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1CBA7" w14:textId="58B57D4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00BEBBE9" w14:textId="69AF75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8,933,844.81 </w:t>
            </w:r>
          </w:p>
        </w:tc>
      </w:tr>
      <w:tr w:rsidR="00B25168" w:rsidRPr="00B25168" w14:paraId="0AACCB5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18546"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28B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8A2A8" w14:textId="20B70B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3EC4F241" w14:textId="7EBC090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E7EAF" w14:textId="2BDCFF3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EB59A" w14:textId="506FC9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744,108.90 </w:t>
            </w:r>
          </w:p>
        </w:tc>
      </w:tr>
      <w:tr w:rsidR="00B25168" w:rsidRPr="00B25168" w14:paraId="458634A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289C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B51D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026DB" w14:textId="13D74A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484F99C4" w14:textId="52D6B4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AD7EF" w14:textId="15B1B87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ABC98" w14:textId="3732E4D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19,056.00 </w:t>
            </w:r>
          </w:p>
        </w:tc>
      </w:tr>
      <w:tr w:rsidR="00B25168" w:rsidRPr="00B25168" w14:paraId="63D242C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EDF4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7B2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C07BEA" w14:textId="59192C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35E7A86" w14:textId="549D74D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F6191" w14:textId="29C235B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99EB27F" w14:textId="55B83B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069,167.38 </w:t>
            </w:r>
          </w:p>
        </w:tc>
      </w:tr>
      <w:tr w:rsidR="00B25168" w:rsidRPr="00B25168" w14:paraId="1CFD957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8BF3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D2C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2D98A8F1" w14:textId="1C6A877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5495FE31" w14:textId="42C6362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9457312" w14:textId="3EE346B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85C4824" w14:textId="54A1735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012,588.35 </w:t>
            </w:r>
          </w:p>
        </w:tc>
      </w:tr>
      <w:tr w:rsidR="00B25168" w:rsidRPr="00B25168" w14:paraId="5E2869B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AA61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2368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132DD8" w14:textId="7BF53F4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0FD2658E" w14:textId="333611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158EA0E6" w14:textId="02D0D36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F66C2" w14:textId="67366BF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66,028.24 </w:t>
            </w:r>
          </w:p>
        </w:tc>
      </w:tr>
      <w:tr w:rsidR="00B25168" w:rsidRPr="00B25168" w14:paraId="3F4B2D4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BDDC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80EC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AFECC" w14:textId="01812A2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0D9D952E" w14:textId="2C05179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0BA9C" w14:textId="0B51E0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D5A8" w14:textId="2F07CCA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73,132.58 </w:t>
            </w:r>
          </w:p>
        </w:tc>
      </w:tr>
      <w:tr w:rsidR="00B25168" w:rsidRPr="00B25168" w14:paraId="229EBCD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434C9"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ED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7383C" w14:textId="2AC9F38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13E546CB" w14:textId="7AD327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989EC" w14:textId="68F9D9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D1B11" w14:textId="2369E77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98,656.00 </w:t>
            </w:r>
          </w:p>
        </w:tc>
      </w:tr>
      <w:tr w:rsidR="00B25168" w:rsidRPr="00B25168" w14:paraId="33BF822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64D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A78C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F286C38" w14:textId="277DA31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592,474.84 </w:t>
            </w:r>
          </w:p>
        </w:tc>
        <w:tc>
          <w:tcPr>
            <w:tcW w:w="0" w:type="auto"/>
            <w:tcBorders>
              <w:top w:val="nil"/>
              <w:left w:val="nil"/>
              <w:bottom w:val="single" w:sz="4" w:space="0" w:color="000000"/>
              <w:right w:val="single" w:sz="4" w:space="0" w:color="000000"/>
            </w:tcBorders>
            <w:shd w:val="clear" w:color="auto" w:fill="auto"/>
            <w:noWrap/>
            <w:vAlign w:val="bottom"/>
            <w:hideMark/>
          </w:tcPr>
          <w:p w14:paraId="0CCC78FD" w14:textId="295B5A5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A30D1" w14:textId="5790E3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F9087" w14:textId="7BD845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592,474.84 </w:t>
            </w:r>
          </w:p>
        </w:tc>
      </w:tr>
      <w:tr w:rsidR="00B25168" w:rsidRPr="00B25168" w14:paraId="4331234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16803"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0245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FE57D" w14:textId="7A516B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77,575.12 </w:t>
            </w:r>
          </w:p>
        </w:tc>
        <w:tc>
          <w:tcPr>
            <w:tcW w:w="0" w:type="auto"/>
            <w:tcBorders>
              <w:top w:val="nil"/>
              <w:left w:val="nil"/>
              <w:bottom w:val="single" w:sz="4" w:space="0" w:color="000000"/>
              <w:right w:val="single" w:sz="4" w:space="0" w:color="000000"/>
            </w:tcBorders>
            <w:shd w:val="clear" w:color="auto" w:fill="auto"/>
            <w:noWrap/>
            <w:vAlign w:val="bottom"/>
            <w:hideMark/>
          </w:tcPr>
          <w:p w14:paraId="2743E738" w14:textId="5037BCA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A1E17" w14:textId="1C6662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154E2" w14:textId="47C3408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977,575.12 </w:t>
            </w:r>
          </w:p>
        </w:tc>
      </w:tr>
      <w:tr w:rsidR="00B25168" w:rsidRPr="00B25168" w14:paraId="395CC18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2283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E8BC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7F4D5B6" w14:textId="508C4E8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36B79C88" w14:textId="338759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CD916" w14:textId="553BB91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0E600" w14:textId="1EC4B22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1,696.50 </w:t>
            </w:r>
          </w:p>
        </w:tc>
      </w:tr>
      <w:tr w:rsidR="00B25168" w:rsidRPr="00B25168" w14:paraId="1AF7B37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716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A2E90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5D1F035" w14:textId="316B7B9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31F8EC1C" w14:textId="5BC2F6F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3586B342" w14:textId="372BDE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B097" w14:textId="40D163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119,686.28 </w:t>
            </w:r>
          </w:p>
        </w:tc>
      </w:tr>
      <w:tr w:rsidR="00B25168" w:rsidRPr="00B25168" w14:paraId="18A587E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DC4F0"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8EEB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A15C2" w14:textId="18D1C4C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1A4166F4" w14:textId="2F5F21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77050" w14:textId="0904ED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C8674" w14:textId="139567C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9,140.40 </w:t>
            </w:r>
          </w:p>
        </w:tc>
      </w:tr>
      <w:tr w:rsidR="00B25168" w:rsidRPr="00B25168" w14:paraId="5CD1505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B74E6"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CA05613" w14:textId="2D99646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237,569.63 </w:t>
            </w:r>
          </w:p>
        </w:tc>
        <w:tc>
          <w:tcPr>
            <w:tcW w:w="0" w:type="auto"/>
            <w:tcBorders>
              <w:top w:val="nil"/>
              <w:left w:val="nil"/>
              <w:bottom w:val="single" w:sz="4" w:space="0" w:color="000000"/>
              <w:right w:val="single" w:sz="4" w:space="0" w:color="000000"/>
            </w:tcBorders>
            <w:shd w:val="clear" w:color="D8D8D8" w:fill="D8D8D8"/>
            <w:noWrap/>
            <w:vAlign w:val="bottom"/>
            <w:hideMark/>
          </w:tcPr>
          <w:p w14:paraId="3E12EB6C" w14:textId="64377FF6"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DE63E0" w14:textId="2E02090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A79D1" w14:textId="488DECB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9,237,569.63 </w:t>
            </w:r>
          </w:p>
        </w:tc>
      </w:tr>
      <w:tr w:rsidR="00B25168" w:rsidRPr="00B25168" w14:paraId="127E714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4A253"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440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2B14830" w14:textId="526F3D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762B4628" w14:textId="188207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5BDF" w14:textId="36324ED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47738" w14:textId="271F41C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4,162.16 </w:t>
            </w:r>
          </w:p>
        </w:tc>
      </w:tr>
      <w:tr w:rsidR="00B25168" w:rsidRPr="00B25168" w14:paraId="53D984A0"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D787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2E00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Alfonso Lista (</w:t>
            </w:r>
            <w:proofErr w:type="spellStart"/>
            <w:r w:rsidRPr="00B25168">
              <w:rPr>
                <w:rFonts w:ascii="Arial Narrow" w:eastAsia="Times New Roman" w:hAnsi="Arial Narrow"/>
                <w:i/>
                <w:iCs/>
                <w:color w:val="000000"/>
                <w:sz w:val="20"/>
                <w:szCs w:val="20"/>
              </w:rPr>
              <w:t>Potia</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DA9E108" w14:textId="3F32A73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592AE458" w14:textId="6BED68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6E825" w14:textId="56E05F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4CE07" w14:textId="4295511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2,371.21 </w:t>
            </w:r>
          </w:p>
        </w:tc>
      </w:tr>
      <w:tr w:rsidR="00B25168" w:rsidRPr="00B25168" w14:paraId="62894575"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1C69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D62B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176C6" w14:textId="228EF5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296677C7" w14:textId="696FFF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DCBDB" w14:textId="5113E93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8419" w14:textId="39F410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36,264.25 </w:t>
            </w:r>
          </w:p>
        </w:tc>
      </w:tr>
      <w:tr w:rsidR="00B25168" w:rsidRPr="00B25168" w14:paraId="08CC01C8"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A752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CC58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7230259" w14:textId="6E6626E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651DC12F" w14:textId="4E05569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91266" w14:textId="0D35392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3A33A" w14:textId="4E8144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90,654.84 </w:t>
            </w:r>
          </w:p>
        </w:tc>
      </w:tr>
      <w:tr w:rsidR="00B25168" w:rsidRPr="00B25168" w14:paraId="60B1240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D19EB"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8120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297A14" w14:textId="5908BB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723D26AE" w14:textId="7942841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1E41D" w14:textId="4D0F3B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8EC99" w14:textId="0E2B19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553,187.18 </w:t>
            </w:r>
          </w:p>
        </w:tc>
      </w:tr>
      <w:tr w:rsidR="00B25168" w:rsidRPr="00B25168" w14:paraId="327A89E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F557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E8FE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241477" w14:textId="3C7EAF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0F32213B" w14:textId="0043CF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17BA0" w14:textId="3E29D0B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05C87" w14:textId="4B6606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48,144.00 </w:t>
            </w:r>
          </w:p>
        </w:tc>
      </w:tr>
      <w:tr w:rsidR="00B25168" w:rsidRPr="00B25168" w14:paraId="684C1AF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0A68"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1070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884AC" w14:textId="3B18112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B667321" w14:textId="1056D5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B9F1D" w14:textId="1A2719D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40B7B" w14:textId="2468689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201,968.63 </w:t>
            </w:r>
          </w:p>
        </w:tc>
      </w:tr>
      <w:tr w:rsidR="00B25168" w:rsidRPr="00B25168" w14:paraId="20C8A00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4724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16FE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FB847" w14:textId="6FCC749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20,494.68 </w:t>
            </w:r>
          </w:p>
        </w:tc>
        <w:tc>
          <w:tcPr>
            <w:tcW w:w="0" w:type="auto"/>
            <w:tcBorders>
              <w:top w:val="nil"/>
              <w:left w:val="nil"/>
              <w:bottom w:val="single" w:sz="4" w:space="0" w:color="000000"/>
              <w:right w:val="single" w:sz="4" w:space="0" w:color="000000"/>
            </w:tcBorders>
            <w:shd w:val="clear" w:color="auto" w:fill="auto"/>
            <w:noWrap/>
            <w:vAlign w:val="bottom"/>
            <w:hideMark/>
          </w:tcPr>
          <w:p w14:paraId="4BCD6C2F" w14:textId="5D101E6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C3299" w14:textId="4806B1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DE429" w14:textId="091477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420,494.68 </w:t>
            </w:r>
          </w:p>
        </w:tc>
      </w:tr>
      <w:tr w:rsidR="00B25168" w:rsidRPr="00B25168" w14:paraId="74044A0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FDED2"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3F38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A3838C" w14:textId="6F9C3CA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62FA8074" w14:textId="34EF8A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EBFE0" w14:textId="5A5D55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D722" w14:textId="0F38B0E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11,695.00 </w:t>
            </w:r>
          </w:p>
        </w:tc>
      </w:tr>
      <w:tr w:rsidR="00B25168" w:rsidRPr="00B25168" w14:paraId="0D08847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982CD"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BE7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C303BA8" w14:textId="7A3BECC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16D97E3" w14:textId="3E9BDDB2"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68C30B" w14:textId="3E2E692A"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0F6633" w14:textId="6857046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87,427.68 </w:t>
            </w:r>
          </w:p>
        </w:tc>
      </w:tr>
      <w:tr w:rsidR="00B25168" w:rsidRPr="00B25168" w14:paraId="3555BBC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F6E5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93C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D1161" w14:textId="30EFF1D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7F30710E" w14:textId="3C08A5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E167C" w14:textId="0243927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131D8" w14:textId="03B0D96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51,200.00 </w:t>
            </w:r>
          </w:p>
        </w:tc>
      </w:tr>
      <w:tr w:rsidR="00B25168" w:rsidRPr="00B25168" w14:paraId="6B09C85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11067"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6AAF1878" w14:textId="0FD4993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3,598,325.95 </w:t>
            </w:r>
          </w:p>
        </w:tc>
        <w:tc>
          <w:tcPr>
            <w:tcW w:w="0" w:type="auto"/>
            <w:tcBorders>
              <w:top w:val="nil"/>
              <w:left w:val="nil"/>
              <w:bottom w:val="single" w:sz="4" w:space="0" w:color="000000"/>
              <w:right w:val="single" w:sz="4" w:space="0" w:color="000000"/>
            </w:tcBorders>
            <w:shd w:val="clear" w:color="D8D8D8" w:fill="D8D8D8"/>
            <w:noWrap/>
            <w:vAlign w:val="bottom"/>
            <w:hideMark/>
          </w:tcPr>
          <w:p w14:paraId="5A4A9C01" w14:textId="5A9DB37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4FC3CD" w14:textId="541211A0"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178FD3" w14:textId="2711864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3,598,325.95 </w:t>
            </w:r>
          </w:p>
        </w:tc>
      </w:tr>
      <w:tr w:rsidR="00B25168" w:rsidRPr="00B25168" w14:paraId="6123F15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83C46"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D34F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5414B" w14:textId="5BB5D64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E96AD1F" w14:textId="1428C02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C2DB1" w14:textId="34C220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1B851" w14:textId="7DC9788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03,477.44 </w:t>
            </w:r>
          </w:p>
        </w:tc>
      </w:tr>
      <w:tr w:rsidR="00B25168" w:rsidRPr="00B25168" w14:paraId="52544AC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E8713"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0B00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DEB5C" w14:textId="16F9EBF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2EAB1B23" w14:textId="506AF6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CEB13" w14:textId="46EC1F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1E2E" w14:textId="6C1921F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21,153.36 </w:t>
            </w:r>
          </w:p>
        </w:tc>
      </w:tr>
      <w:tr w:rsidR="00B25168" w:rsidRPr="00B25168" w14:paraId="6D446F4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56FDD"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1344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F23BE" w14:textId="03809E9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58AB0058" w14:textId="49648D6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92562" w14:textId="337CF2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BEC48" w14:textId="4800F93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917,822.56 </w:t>
            </w:r>
          </w:p>
        </w:tc>
      </w:tr>
      <w:tr w:rsidR="00B25168" w:rsidRPr="00B25168" w14:paraId="29ADBAB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D317B"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03B4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F463E" w14:textId="2D458E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0AF6B9EE" w14:textId="1477785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78740" w14:textId="3D201FB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C6708" w14:textId="6B170A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2,195,522.86 </w:t>
            </w:r>
          </w:p>
        </w:tc>
      </w:tr>
      <w:tr w:rsidR="00B25168" w:rsidRPr="00B25168" w14:paraId="7AC4385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176F2"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CE1A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A99CB" w14:textId="2CC2364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153AC276" w14:textId="17B56EB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2E7D0" w14:textId="59D770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3B9DB" w14:textId="26FB56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8,269.08 </w:t>
            </w:r>
          </w:p>
        </w:tc>
      </w:tr>
      <w:tr w:rsidR="00B25168" w:rsidRPr="00B25168" w14:paraId="09558D9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251F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08F2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0E479" w14:textId="64A65B3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3,821.34 </w:t>
            </w:r>
          </w:p>
        </w:tc>
        <w:tc>
          <w:tcPr>
            <w:tcW w:w="0" w:type="auto"/>
            <w:tcBorders>
              <w:top w:val="nil"/>
              <w:left w:val="nil"/>
              <w:bottom w:val="single" w:sz="4" w:space="0" w:color="000000"/>
              <w:right w:val="single" w:sz="4" w:space="0" w:color="000000"/>
            </w:tcBorders>
            <w:shd w:val="clear" w:color="auto" w:fill="auto"/>
            <w:noWrap/>
            <w:vAlign w:val="bottom"/>
            <w:hideMark/>
          </w:tcPr>
          <w:p w14:paraId="73C9C1DB" w14:textId="4730D7E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EEED7" w14:textId="3087BD7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D6062" w14:textId="4874D89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763,821.34 </w:t>
            </w:r>
          </w:p>
        </w:tc>
      </w:tr>
      <w:tr w:rsidR="00B25168" w:rsidRPr="00B25168" w14:paraId="49332FD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68844"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6767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Rizal (</w:t>
            </w:r>
            <w:proofErr w:type="spellStart"/>
            <w:r w:rsidRPr="00B25168">
              <w:rPr>
                <w:rFonts w:ascii="Arial Narrow" w:eastAsia="Times New Roman" w:hAnsi="Arial Narrow"/>
                <w:i/>
                <w:iCs/>
                <w:color w:val="000000"/>
                <w:sz w:val="20"/>
                <w:szCs w:val="20"/>
              </w:rPr>
              <w:t>Liwan</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93A8972" w14:textId="390532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45B79D53" w14:textId="73571A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B5ADC" w14:textId="0E02B03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97E5E" w14:textId="1CE280B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693,329.16 </w:t>
            </w:r>
          </w:p>
        </w:tc>
      </w:tr>
      <w:tr w:rsidR="00B25168" w:rsidRPr="00B25168" w14:paraId="44E3668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F97CF" w14:textId="77777777" w:rsidR="00B25168" w:rsidRPr="00B25168" w:rsidRDefault="00B25168" w:rsidP="00B25168">
            <w:pPr>
              <w:widowControl/>
              <w:spacing w:after="0" w:line="240" w:lineRule="auto"/>
              <w:contextualSpacing/>
              <w:jc w:val="right"/>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FC35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3655345" w14:textId="356866F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54,930.15 </w:t>
            </w:r>
          </w:p>
        </w:tc>
        <w:tc>
          <w:tcPr>
            <w:tcW w:w="0" w:type="auto"/>
            <w:tcBorders>
              <w:top w:val="nil"/>
              <w:left w:val="nil"/>
              <w:bottom w:val="single" w:sz="4" w:space="0" w:color="000000"/>
              <w:right w:val="single" w:sz="4" w:space="0" w:color="000000"/>
            </w:tcBorders>
            <w:shd w:val="clear" w:color="auto" w:fill="auto"/>
            <w:noWrap/>
            <w:vAlign w:val="bottom"/>
            <w:hideMark/>
          </w:tcPr>
          <w:p w14:paraId="31384B2B" w14:textId="42B8779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886F0" w14:textId="62FFAD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889D" w14:textId="49AFBBA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4,754,930.15 </w:t>
            </w:r>
          </w:p>
        </w:tc>
      </w:tr>
      <w:tr w:rsidR="00B25168" w:rsidRPr="00B25168" w14:paraId="2C9E73EA"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10881"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6E10374B" w14:textId="46BE486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576,522.26 </w:t>
            </w:r>
          </w:p>
        </w:tc>
        <w:tc>
          <w:tcPr>
            <w:tcW w:w="0" w:type="auto"/>
            <w:tcBorders>
              <w:top w:val="nil"/>
              <w:left w:val="nil"/>
              <w:bottom w:val="single" w:sz="4" w:space="0" w:color="000000"/>
              <w:right w:val="single" w:sz="4" w:space="0" w:color="000000"/>
            </w:tcBorders>
            <w:shd w:val="clear" w:color="D8D8D8" w:fill="D8D8D8"/>
            <w:noWrap/>
            <w:vAlign w:val="bottom"/>
            <w:hideMark/>
          </w:tcPr>
          <w:p w14:paraId="7F2630CD" w14:textId="6AABA45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2B32B6" w14:textId="1EC17C4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457544" w14:textId="6F20473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5,576,522.26 </w:t>
            </w:r>
          </w:p>
        </w:tc>
      </w:tr>
      <w:tr w:rsidR="00B25168" w:rsidRPr="00B25168" w14:paraId="5784F16D"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19479"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9D63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B401E" w14:textId="7B5DD50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0B376D5C" w14:textId="0E533D6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B0736" w14:textId="344B2A1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08392" w14:textId="0C3589C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99,833.60 </w:t>
            </w:r>
          </w:p>
        </w:tc>
      </w:tr>
      <w:tr w:rsidR="00B25168" w:rsidRPr="00B25168" w14:paraId="421E01F2"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EB505"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3532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FA3DA3" w14:textId="1BD629F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7,152.40 </w:t>
            </w:r>
          </w:p>
        </w:tc>
        <w:tc>
          <w:tcPr>
            <w:tcW w:w="0" w:type="auto"/>
            <w:tcBorders>
              <w:top w:val="nil"/>
              <w:left w:val="nil"/>
              <w:bottom w:val="single" w:sz="4" w:space="0" w:color="000000"/>
              <w:right w:val="single" w:sz="4" w:space="0" w:color="000000"/>
            </w:tcBorders>
            <w:shd w:val="clear" w:color="auto" w:fill="auto"/>
            <w:noWrap/>
            <w:vAlign w:val="bottom"/>
            <w:hideMark/>
          </w:tcPr>
          <w:p w14:paraId="4E1B65DD" w14:textId="6A598FC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FAC59" w14:textId="6124D61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39CBD" w14:textId="24598A6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377,152.40 </w:t>
            </w:r>
          </w:p>
        </w:tc>
      </w:tr>
      <w:tr w:rsidR="00B25168" w:rsidRPr="00B25168" w14:paraId="10810D9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6EB1"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C449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0D304" w14:textId="738D53A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695BF8B9" w14:textId="78AAE7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1BADC" w14:textId="1856C58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A41BF" w14:textId="30C2B0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5,592.00 </w:t>
            </w:r>
          </w:p>
        </w:tc>
      </w:tr>
      <w:tr w:rsidR="00B25168" w:rsidRPr="00B25168" w14:paraId="781D49C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44A5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5445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CDD02" w14:textId="69A309B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7DA77029" w14:textId="77BFE41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6DE51" w14:textId="2FC31F0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B8200" w14:textId="7CEFD2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75,826.24 </w:t>
            </w:r>
          </w:p>
        </w:tc>
      </w:tr>
      <w:tr w:rsidR="00B25168" w:rsidRPr="00B25168" w14:paraId="62DBBC06"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571FA"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24D5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2D4A43" w14:textId="206C13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3D86AF67" w14:textId="5DEDFF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3CBB2" w14:textId="0EC953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A5E3A" w14:textId="72D5102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980.00 </w:t>
            </w:r>
          </w:p>
        </w:tc>
      </w:tr>
      <w:tr w:rsidR="00B25168" w:rsidRPr="00B25168" w14:paraId="2D74AE0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90BC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64DE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67020" w14:textId="23E77D5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2FB86F17" w14:textId="1DB965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A9BAC" w14:textId="2718D7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2F8EA" w14:textId="27413CA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1,243,197.26 </w:t>
            </w:r>
          </w:p>
        </w:tc>
      </w:tr>
      <w:tr w:rsidR="00B25168" w:rsidRPr="00B25168" w14:paraId="40DE0093"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5DA2C"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FC5B1"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FECF2" w14:textId="7E8620C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2491CAFF" w14:textId="6CAB22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54C44" w14:textId="130F090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85F3" w14:textId="7B5CC2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66,949.20 </w:t>
            </w:r>
          </w:p>
        </w:tc>
      </w:tr>
      <w:tr w:rsidR="00B25168" w:rsidRPr="00B25168" w14:paraId="6D687E64"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8CC44"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0FD6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165B2B" w14:textId="203B15D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57B4591C" w14:textId="5515265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B74DE" w14:textId="5D9E16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F3F7D" w14:textId="61A9CDB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840,606.00 </w:t>
            </w:r>
          </w:p>
        </w:tc>
      </w:tr>
      <w:tr w:rsidR="00B25168" w:rsidRPr="00B25168" w14:paraId="72744ED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5A7EE" w14:textId="7777777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83AF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BDA79" w14:textId="670040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49491046" w14:textId="5E22F46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22FBD" w14:textId="43DA163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E2520" w14:textId="23696CD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43,385.56 </w:t>
            </w:r>
          </w:p>
        </w:tc>
      </w:tr>
      <w:tr w:rsidR="00B25168" w:rsidRPr="00B25168" w14:paraId="089BD9FC"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0231B9"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63A8450" w14:textId="2717B2AF"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7DF2BF82" w14:textId="40EBA45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A9E53F" w14:textId="5B706BD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CC8803" w14:textId="6EFAEA7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913,738.94 </w:t>
            </w:r>
          </w:p>
        </w:tc>
      </w:tr>
      <w:tr w:rsidR="00B25168" w:rsidRPr="00B25168" w14:paraId="4EBA3814"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6577C"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4572011" w14:textId="40B3090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0D75F4DC" w14:textId="1C7F235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3F56BF" w14:textId="114C11C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EF810D" w14:textId="0D8670A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1,679,180.94 </w:t>
            </w:r>
          </w:p>
        </w:tc>
      </w:tr>
      <w:tr w:rsidR="00B25168" w:rsidRPr="00B25168" w14:paraId="611C608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6291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326B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City of </w:t>
            </w:r>
            <w:proofErr w:type="spellStart"/>
            <w:r w:rsidRPr="00B25168">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0AEF1" w14:textId="1A692C6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AD42E6F" w14:textId="0D08B35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6531" w14:textId="536C71B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4CEDC" w14:textId="2C855BE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28,750.84 </w:t>
            </w:r>
          </w:p>
        </w:tc>
      </w:tr>
      <w:tr w:rsidR="00B25168" w:rsidRPr="00B25168" w14:paraId="7692227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F1347"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3392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353789" w14:textId="61214AB3"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CA0417B" w14:textId="7F9B71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D0D29" w14:textId="31F4000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EB2F0" w14:textId="4A16A92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12,012.22 </w:t>
            </w:r>
          </w:p>
        </w:tc>
      </w:tr>
      <w:tr w:rsidR="00B25168" w:rsidRPr="00B25168" w14:paraId="0AFF894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A54B"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F1B90"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81640A" w14:textId="007846C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FE7AFDF" w14:textId="3D57A92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2C87D" w14:textId="26350E7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25262" w14:textId="2CA1DE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9,122.92 </w:t>
            </w:r>
          </w:p>
        </w:tc>
      </w:tr>
      <w:tr w:rsidR="00B25168" w:rsidRPr="00B25168" w14:paraId="562235D1"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2C709"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A4E02"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5EF5CDF" w14:textId="0866B7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0ACAAF0E" w14:textId="20404C5F"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A6FF9" w14:textId="34B018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6CA9" w14:textId="65B43C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4,897.50 </w:t>
            </w:r>
          </w:p>
        </w:tc>
      </w:tr>
      <w:tr w:rsidR="00B25168" w:rsidRPr="00B25168" w14:paraId="35EBBDE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78111"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F69D3"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Ungkaya</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ABBF36" w14:textId="0D7AE2F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55D34253" w14:textId="0B3BF23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43D79" w14:textId="6461C749"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72432" w14:textId="3B8E77A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44,397.46 </w:t>
            </w:r>
          </w:p>
        </w:tc>
      </w:tr>
      <w:tr w:rsidR="00B25168" w:rsidRPr="00B25168" w14:paraId="6EEA087B"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1D1F7"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540B24C" w14:textId="708EC7EA"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04BE9D" w14:textId="40D969F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115EEF" w14:textId="3FB033F5"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73BEC2" w14:textId="12D387E7"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222,000.00 </w:t>
            </w:r>
          </w:p>
        </w:tc>
      </w:tr>
      <w:tr w:rsidR="00B25168" w:rsidRPr="00B25168" w14:paraId="7849E63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43E76" w14:textId="77777777" w:rsidR="00B25168" w:rsidRPr="00B25168" w:rsidRDefault="00B25168" w:rsidP="00B25168">
            <w:pPr>
              <w:widowControl/>
              <w:spacing w:after="0" w:line="240" w:lineRule="auto"/>
              <w:contextualSpacing/>
              <w:rPr>
                <w:rFonts w:ascii="Arial Narrow" w:eastAsia="Times New Roman" w:hAnsi="Arial Narrow"/>
                <w:color w:val="000000"/>
                <w:sz w:val="20"/>
                <w:szCs w:val="20"/>
              </w:rPr>
            </w:pPr>
            <w:r w:rsidRPr="00B2516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CFE5E"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BE7639F" w14:textId="0614901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6E58DD2" w14:textId="792F4C57"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EA0EF" w14:textId="2C68397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0BD08" w14:textId="1126C05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222,000.00 </w:t>
            </w:r>
          </w:p>
        </w:tc>
      </w:tr>
      <w:tr w:rsidR="00B25168" w:rsidRPr="00B25168" w14:paraId="16A3CAD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2FC04"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15B0C7A" w14:textId="5E8410F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FA9B27" w14:textId="3BA4F54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1F2A85" w14:textId="5923690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EF3D5" w14:textId="25241D14"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0,920.00 </w:t>
            </w:r>
          </w:p>
        </w:tc>
      </w:tr>
      <w:tr w:rsidR="00B25168" w:rsidRPr="00B25168" w14:paraId="280CD16A"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A51F6"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6FD65"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3D9EA" w14:textId="43F66886"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4CBD821" w14:textId="3923D5D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F0F9B" w14:textId="14A19C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667D3" w14:textId="2BDE85A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r>
      <w:tr w:rsidR="00B25168" w:rsidRPr="00B25168" w14:paraId="454276DB"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A9A9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9467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1BC4B" w14:textId="64DFE22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B115A65" w14:textId="1DF1267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5A3AA" w14:textId="242FDD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49BD4" w14:textId="74D43F8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4,368.00 </w:t>
            </w:r>
          </w:p>
        </w:tc>
      </w:tr>
      <w:tr w:rsidR="00B25168" w:rsidRPr="00B25168" w14:paraId="283902E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6874D"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16359"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D2706" w14:textId="619010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56ED4EA" w14:textId="5A6869C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AF6A4" w14:textId="661C910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4BF0E" w14:textId="4593DDD1"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r>
      <w:tr w:rsidR="00B25168" w:rsidRPr="00B25168" w14:paraId="56675699"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21B3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B9E2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Panglima</w:t>
            </w:r>
            <w:proofErr w:type="spellEnd"/>
            <w:r w:rsidRPr="00B25168">
              <w:rPr>
                <w:rFonts w:ascii="Arial Narrow" w:eastAsia="Times New Roman" w:hAnsi="Arial Narrow"/>
                <w:i/>
                <w:iCs/>
                <w:color w:val="000000"/>
                <w:sz w:val="20"/>
                <w:szCs w:val="20"/>
              </w:rPr>
              <w:t xml:space="preserve"> </w:t>
            </w:r>
            <w:proofErr w:type="spellStart"/>
            <w:r w:rsidRPr="00B25168">
              <w:rPr>
                <w:rFonts w:ascii="Arial Narrow" w:eastAsia="Times New Roman" w:hAnsi="Arial Narrow"/>
                <w:i/>
                <w:iCs/>
                <w:color w:val="000000"/>
                <w:sz w:val="20"/>
                <w:szCs w:val="20"/>
              </w:rPr>
              <w:t>Estino</w:t>
            </w:r>
            <w:proofErr w:type="spellEnd"/>
            <w:r w:rsidRPr="00B25168">
              <w:rPr>
                <w:rFonts w:ascii="Arial Narrow" w:eastAsia="Times New Roman" w:hAnsi="Arial Narrow"/>
                <w:i/>
                <w:iCs/>
                <w:color w:val="000000"/>
                <w:sz w:val="20"/>
                <w:szCs w:val="20"/>
              </w:rPr>
              <w:t xml:space="preserve"> (New </w:t>
            </w:r>
            <w:proofErr w:type="spellStart"/>
            <w:r w:rsidRPr="00B25168">
              <w:rPr>
                <w:rFonts w:ascii="Arial Narrow" w:eastAsia="Times New Roman" w:hAnsi="Arial Narrow"/>
                <w:i/>
                <w:iCs/>
                <w:color w:val="000000"/>
                <w:sz w:val="20"/>
                <w:szCs w:val="20"/>
              </w:rPr>
              <w:t>Panamao</w:t>
            </w:r>
            <w:proofErr w:type="spellEnd"/>
            <w:r w:rsidRPr="00B2516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6FFBB81" w14:textId="0FF5F5A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BC8FC35" w14:textId="28B8952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06DE0" w14:textId="63F33EEE"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3DE27" w14:textId="6867DF2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r>
      <w:tr w:rsidR="00B25168" w:rsidRPr="00B25168" w14:paraId="180C9B6E"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221AB"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28127"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7A17B74" w14:textId="6A77931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909D326" w14:textId="7F9AE008"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659FC" w14:textId="7106509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6D1B7" w14:textId="0189943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546.00 </w:t>
            </w:r>
          </w:p>
        </w:tc>
      </w:tr>
      <w:tr w:rsidR="00B25168" w:rsidRPr="00B25168" w14:paraId="457EE35C"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376D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0D6C"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3BBDB" w14:textId="0B56D3E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4BAA8F4F" w14:textId="0F6928F4"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89FDD" w14:textId="652304C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9DD25" w14:textId="5CCE8EFD"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092.00 </w:t>
            </w:r>
          </w:p>
        </w:tc>
      </w:tr>
      <w:tr w:rsidR="00B25168" w:rsidRPr="00B25168" w14:paraId="7C7043BF"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51F48"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DE55A"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45927" w14:textId="26224BF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85D147E" w14:textId="75016AC2"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8121E" w14:textId="7CA68E0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BFBC3" w14:textId="78265645"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3,276.00 </w:t>
            </w:r>
          </w:p>
        </w:tc>
      </w:tr>
      <w:tr w:rsidR="00B25168" w:rsidRPr="00B25168" w14:paraId="3A9D66EE" w14:textId="77777777" w:rsidTr="00B2516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3F503" w14:textId="77777777" w:rsidR="00B25168" w:rsidRPr="00B25168" w:rsidRDefault="00B25168" w:rsidP="00B25168">
            <w:pPr>
              <w:widowControl/>
              <w:spacing w:after="0" w:line="240" w:lineRule="auto"/>
              <w:contextualSpacing/>
              <w:rPr>
                <w:rFonts w:ascii="Arial Narrow" w:eastAsia="Times New Roman" w:hAnsi="Arial Narrow"/>
                <w:b/>
                <w:bCs/>
                <w:color w:val="000000"/>
                <w:sz w:val="20"/>
                <w:szCs w:val="20"/>
              </w:rPr>
            </w:pPr>
            <w:proofErr w:type="spellStart"/>
            <w:r w:rsidRPr="00B25168">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93B7365" w14:textId="09478099"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C6B48C" w14:textId="3E677D0B"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0923F2" w14:textId="6ACC6DAE"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B4C087" w14:textId="2FDECFD1" w:rsidR="00B25168" w:rsidRPr="00B25168" w:rsidRDefault="00B25168" w:rsidP="00B25168">
            <w:pPr>
              <w:widowControl/>
              <w:spacing w:after="0" w:line="240" w:lineRule="auto"/>
              <w:contextualSpacing/>
              <w:jc w:val="right"/>
              <w:rPr>
                <w:rFonts w:ascii="Arial Narrow" w:eastAsia="Times New Roman" w:hAnsi="Arial Narrow"/>
                <w:b/>
                <w:bCs/>
                <w:color w:val="000000"/>
                <w:sz w:val="20"/>
                <w:szCs w:val="20"/>
              </w:rPr>
            </w:pPr>
            <w:r w:rsidRPr="00B25168">
              <w:rPr>
                <w:rFonts w:ascii="Arial Narrow" w:eastAsia="Times New Roman" w:hAnsi="Arial Narrow"/>
                <w:b/>
                <w:bCs/>
                <w:color w:val="000000"/>
                <w:sz w:val="20"/>
                <w:szCs w:val="20"/>
              </w:rPr>
              <w:t xml:space="preserve"> 1,638.00 </w:t>
            </w:r>
          </w:p>
        </w:tc>
      </w:tr>
      <w:tr w:rsidR="00B25168" w:rsidRPr="00B25168" w14:paraId="4131E157" w14:textId="77777777" w:rsidTr="00B2516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2949F"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C81A4" w14:textId="77777777" w:rsidR="00B25168" w:rsidRPr="00B25168" w:rsidRDefault="00B25168" w:rsidP="00B25168">
            <w:pPr>
              <w:widowControl/>
              <w:spacing w:after="0" w:line="240" w:lineRule="auto"/>
              <w:contextualSpacing/>
              <w:rPr>
                <w:rFonts w:ascii="Arial Narrow" w:eastAsia="Times New Roman" w:hAnsi="Arial Narrow"/>
                <w:i/>
                <w:iCs/>
                <w:color w:val="000000"/>
                <w:sz w:val="20"/>
                <w:szCs w:val="20"/>
              </w:rPr>
            </w:pPr>
            <w:proofErr w:type="spellStart"/>
            <w:r w:rsidRPr="00B25168">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616F1" w14:textId="42A20230"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41BAF564" w14:textId="2CF3D4EC"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4CF00" w14:textId="29EAACEA"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60C65" w14:textId="3E0E191B" w:rsidR="00B25168" w:rsidRPr="00B25168" w:rsidRDefault="00B25168" w:rsidP="00B25168">
            <w:pPr>
              <w:widowControl/>
              <w:spacing w:after="0" w:line="240" w:lineRule="auto"/>
              <w:contextualSpacing/>
              <w:jc w:val="right"/>
              <w:rPr>
                <w:rFonts w:ascii="Arial Narrow" w:eastAsia="Times New Roman" w:hAnsi="Arial Narrow"/>
                <w:i/>
                <w:iCs/>
                <w:color w:val="000000"/>
                <w:sz w:val="20"/>
                <w:szCs w:val="20"/>
              </w:rPr>
            </w:pPr>
            <w:r w:rsidRPr="00B25168">
              <w:rPr>
                <w:rFonts w:ascii="Arial Narrow" w:eastAsia="Times New Roman" w:hAnsi="Arial Narrow"/>
                <w:i/>
                <w:iCs/>
                <w:color w:val="000000"/>
                <w:sz w:val="20"/>
                <w:szCs w:val="20"/>
              </w:rPr>
              <w:t xml:space="preserve">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22B098DD" w:rsidR="00FF1865" w:rsidRDefault="00FF1865" w:rsidP="00D72392">
      <w:pPr>
        <w:spacing w:after="0" w:line="240" w:lineRule="auto"/>
        <w:contextualSpacing/>
        <w:rPr>
          <w:rFonts w:ascii="Arial" w:eastAsia="Arial" w:hAnsi="Arial" w:cs="Arial"/>
          <w:b/>
          <w:color w:val="002060"/>
          <w:sz w:val="28"/>
          <w:szCs w:val="28"/>
        </w:rPr>
      </w:pPr>
    </w:p>
    <w:p w14:paraId="6BE51200" w14:textId="77777777"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41A9B4AB"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311F51" w:rsidRPr="00311F51">
        <w:rPr>
          <w:rFonts w:ascii="Arial" w:eastAsia="Times New Roman" w:hAnsi="Arial" w:cs="Arial"/>
          <w:b/>
          <w:bCs/>
          <w:color w:val="0070C0"/>
          <w:sz w:val="24"/>
          <w:szCs w:val="24"/>
          <w:lang w:eastAsia="en-US"/>
        </w:rPr>
        <w:t>732,467,624.18</w:t>
      </w:r>
      <w:r w:rsidR="0060345E">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4466B731"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311F51">
        <w:rPr>
          <w:rFonts w:ascii="Arial" w:eastAsia="Times New Roman" w:hAnsi="Arial" w:cs="Arial"/>
          <w:b/>
          <w:sz w:val="24"/>
          <w:szCs w:val="24"/>
          <w:lang w:val="en-US" w:eastAsia="en-US"/>
        </w:rPr>
        <w:t>₱</w:t>
      </w:r>
      <w:r w:rsidR="0060345E" w:rsidRPr="00311F51">
        <w:rPr>
          <w:rFonts w:ascii="Arial" w:eastAsia="Times New Roman" w:hAnsi="Arial" w:cs="Arial"/>
          <w:b/>
          <w:bCs/>
          <w:sz w:val="24"/>
          <w:szCs w:val="24"/>
          <w:lang w:eastAsia="en-US"/>
        </w:rPr>
        <w:t xml:space="preserve">118,093,861.63 </w:t>
      </w:r>
      <w:r w:rsidRPr="00311F51">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23C38F80"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60345E" w:rsidRPr="0060345E">
        <w:rPr>
          <w:rFonts w:ascii="Arial" w:eastAsia="Times New Roman" w:hAnsi="Arial" w:cs="Arial"/>
          <w:b/>
          <w:bCs/>
          <w:color w:val="0070C0"/>
          <w:sz w:val="24"/>
          <w:szCs w:val="24"/>
          <w:lang w:eastAsia="en-US"/>
        </w:rPr>
        <w:t>198,7</w:t>
      </w:r>
      <w:r w:rsidR="00311F51">
        <w:rPr>
          <w:rFonts w:ascii="Arial" w:eastAsia="Times New Roman" w:hAnsi="Arial" w:cs="Arial"/>
          <w:b/>
          <w:bCs/>
          <w:color w:val="0070C0"/>
          <w:sz w:val="24"/>
          <w:szCs w:val="24"/>
          <w:lang w:eastAsia="en-US"/>
        </w:rPr>
        <w:t>90</w:t>
      </w:r>
      <w:r w:rsidR="0060345E">
        <w:rPr>
          <w:rFonts w:ascii="Arial" w:eastAsia="Times New Roman" w:hAnsi="Arial" w:cs="Arial"/>
          <w:b/>
          <w:bCs/>
          <w:color w:val="0070C0"/>
          <w:sz w:val="24"/>
          <w:szCs w:val="24"/>
          <w:lang w:eastAsia="en-US"/>
        </w:rPr>
        <w:t xml:space="preserve"> </w:t>
      </w:r>
      <w:r w:rsidRPr="0068265C">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68265C">
        <w:rPr>
          <w:rFonts w:ascii="Arial" w:eastAsia="Times New Roman" w:hAnsi="Arial" w:cs="Arial"/>
          <w:b/>
          <w:color w:val="0070C0"/>
          <w:sz w:val="24"/>
          <w:szCs w:val="24"/>
          <w:lang w:val="en-US" w:eastAsia="en-US"/>
        </w:rPr>
        <w:t>₱</w:t>
      </w:r>
      <w:r w:rsidR="00311F51" w:rsidRPr="00311F51">
        <w:rPr>
          <w:rFonts w:ascii="Arial" w:eastAsia="Times New Roman" w:hAnsi="Arial" w:cs="Arial"/>
          <w:b/>
          <w:bCs/>
          <w:color w:val="0070C0"/>
          <w:sz w:val="24"/>
          <w:szCs w:val="24"/>
          <w:lang w:eastAsia="en-US"/>
        </w:rPr>
        <w:t>92,377,732.08</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311F51" w:rsidRPr="00311F51">
        <w:rPr>
          <w:rFonts w:ascii="Arial" w:eastAsia="Times New Roman" w:hAnsi="Arial" w:cs="Arial"/>
          <w:b/>
          <w:color w:val="0070C0"/>
          <w:sz w:val="24"/>
          <w:szCs w:val="24"/>
          <w:lang w:val="en-US" w:eastAsia="en-US"/>
        </w:rPr>
        <w:t>183,352,656.93</w:t>
      </w:r>
      <w:r w:rsidR="0060345E">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311F51" w:rsidRPr="00311F51">
        <w:rPr>
          <w:rFonts w:ascii="Arial" w:eastAsia="Times New Roman" w:hAnsi="Arial" w:cs="Arial"/>
          <w:b/>
          <w:color w:val="0070C0"/>
          <w:sz w:val="24"/>
          <w:szCs w:val="24"/>
          <w:lang w:val="en-US" w:eastAsia="en-US"/>
        </w:rPr>
        <w:t>338,643,373.54</w:t>
      </w:r>
      <w:r w:rsidR="0060345E">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41259696"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622"/>
        <w:gridCol w:w="1440"/>
        <w:gridCol w:w="1081"/>
        <w:gridCol w:w="1174"/>
        <w:gridCol w:w="1440"/>
        <w:gridCol w:w="1261"/>
        <w:gridCol w:w="1433"/>
      </w:tblGrid>
      <w:tr w:rsidR="0060345E" w:rsidRPr="0060345E" w14:paraId="60132477" w14:textId="77777777" w:rsidTr="00311F51">
        <w:trPr>
          <w:trHeight w:val="20"/>
        </w:trPr>
        <w:tc>
          <w:tcPr>
            <w:tcW w:w="85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93503B" w14:textId="130D5473" w:rsidR="0060345E" w:rsidRPr="0060345E" w:rsidRDefault="0060345E" w:rsidP="0060345E">
            <w:pPr>
              <w:widowControl/>
              <w:spacing w:after="0" w:line="240" w:lineRule="auto"/>
              <w:contextualSpacing/>
              <w:jc w:val="center"/>
              <w:rPr>
                <w:rFonts w:ascii="Arial Narrow" w:eastAsia="Times New Roman" w:hAnsi="Arial Narrow"/>
                <w:b/>
                <w:bCs/>
                <w:color w:val="000000"/>
                <w:sz w:val="18"/>
                <w:szCs w:val="18"/>
                <w:lang w:val="en-US" w:eastAsia="en-US"/>
              </w:rPr>
            </w:pPr>
            <w:r w:rsidRPr="001B4905">
              <w:rPr>
                <w:rFonts w:ascii="Arial Narrow" w:eastAsia="Times New Roman" w:hAnsi="Arial Narrow" w:cs="Arial"/>
                <w:b/>
                <w:bCs/>
                <w:color w:val="000000"/>
                <w:sz w:val="18"/>
                <w:szCs w:val="18"/>
              </w:rPr>
              <w:t>REGIONAL / FIELD OFFICE</w:t>
            </w:r>
          </w:p>
        </w:tc>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79CDA2" w14:textId="5D7E46B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STANDBY FUNDS</w:t>
            </w:r>
          </w:p>
        </w:tc>
        <w:tc>
          <w:tcPr>
            <w:tcW w:w="119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D2B6C3" w14:textId="4712859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FAMILY FOOD PACKS</w:t>
            </w:r>
          </w:p>
        </w:tc>
        <w:tc>
          <w:tcPr>
            <w:tcW w:w="7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2BA3ADE" w14:textId="64DB7C5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D71435E" w14:textId="01559EF7"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NON-FOOD RELIEF ITEMS</w:t>
            </w:r>
          </w:p>
        </w:tc>
        <w:tc>
          <w:tcPr>
            <w:tcW w:w="75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25C7F" w14:textId="7FE59AAB"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STANDBY FUNDS &amp; STOCKPILE</w:t>
            </w:r>
          </w:p>
        </w:tc>
      </w:tr>
      <w:tr w:rsidR="0060345E" w:rsidRPr="0060345E" w14:paraId="5A1C2164" w14:textId="77777777" w:rsidTr="00311F51">
        <w:trPr>
          <w:trHeight w:val="20"/>
        </w:trPr>
        <w:tc>
          <w:tcPr>
            <w:tcW w:w="85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6AC923" w14:textId="77777777" w:rsidR="0060345E" w:rsidRPr="0060345E" w:rsidRDefault="0060345E" w:rsidP="0060345E">
            <w:pPr>
              <w:widowControl/>
              <w:spacing w:after="0" w:line="240" w:lineRule="auto"/>
              <w:contextualSpacing/>
              <w:rPr>
                <w:rFonts w:ascii="Arial Narrow" w:eastAsia="Times New Roman" w:hAnsi="Arial Narrow"/>
                <w:b/>
                <w:bCs/>
                <w:color w:val="000000"/>
                <w:sz w:val="18"/>
                <w:szCs w:val="18"/>
                <w:lang w:val="en-US" w:eastAsia="en-US"/>
              </w:rPr>
            </w:pPr>
          </w:p>
        </w:tc>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B330BC" w14:textId="77777777" w:rsidR="0060345E" w:rsidRPr="0060345E" w:rsidRDefault="0060345E" w:rsidP="0060345E">
            <w:pPr>
              <w:widowControl/>
              <w:spacing w:after="0" w:line="240" w:lineRule="auto"/>
              <w:contextualSpacing/>
              <w:rPr>
                <w:rFonts w:ascii="Arial Narrow" w:eastAsia="Times New Roman" w:hAnsi="Arial Narrow"/>
                <w:b/>
                <w:bCs/>
                <w:i/>
                <w:iCs/>
                <w:color w:val="000000"/>
                <w:sz w:val="18"/>
                <w:szCs w:val="18"/>
                <w:lang w:val="en-US" w:eastAsia="en-US"/>
              </w:rPr>
            </w:pPr>
          </w:p>
        </w:tc>
        <w:tc>
          <w:tcPr>
            <w:tcW w:w="572" w:type="pct"/>
            <w:tcBorders>
              <w:top w:val="nil"/>
              <w:left w:val="nil"/>
              <w:bottom w:val="single" w:sz="4" w:space="0" w:color="auto"/>
              <w:right w:val="single" w:sz="4" w:space="0" w:color="auto"/>
            </w:tcBorders>
            <w:shd w:val="clear" w:color="auto" w:fill="BFBFBF" w:themeFill="background1" w:themeFillShade="BF"/>
            <w:vAlign w:val="center"/>
            <w:hideMark/>
          </w:tcPr>
          <w:p w14:paraId="25618127" w14:textId="6C994784"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QUANTITY</w:t>
            </w:r>
          </w:p>
        </w:tc>
        <w:tc>
          <w:tcPr>
            <w:tcW w:w="621" w:type="pct"/>
            <w:tcBorders>
              <w:top w:val="nil"/>
              <w:left w:val="nil"/>
              <w:bottom w:val="single" w:sz="4" w:space="0" w:color="auto"/>
              <w:right w:val="single" w:sz="4" w:space="0" w:color="auto"/>
            </w:tcBorders>
            <w:shd w:val="clear" w:color="auto" w:fill="BFBFBF" w:themeFill="background1" w:themeFillShade="BF"/>
            <w:vAlign w:val="center"/>
            <w:hideMark/>
          </w:tcPr>
          <w:p w14:paraId="28A47B87" w14:textId="3A949586"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62" w:type="pct"/>
            <w:tcBorders>
              <w:top w:val="nil"/>
              <w:left w:val="nil"/>
              <w:bottom w:val="single" w:sz="4" w:space="0" w:color="auto"/>
              <w:right w:val="single" w:sz="4" w:space="0" w:color="auto"/>
            </w:tcBorders>
            <w:shd w:val="clear" w:color="auto" w:fill="BFBFBF" w:themeFill="background1" w:themeFillShade="BF"/>
            <w:vAlign w:val="center"/>
            <w:hideMark/>
          </w:tcPr>
          <w:p w14:paraId="4923B306" w14:textId="32BC6E05"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7997C3DE" w14:textId="75BED6B0" w:rsidR="0060345E" w:rsidRPr="0060345E" w:rsidRDefault="0060345E" w:rsidP="0060345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1B4905">
              <w:rPr>
                <w:rFonts w:ascii="Arial Narrow" w:eastAsia="Times New Roman" w:hAnsi="Arial Narrow" w:cs="Arial"/>
                <w:b/>
                <w:bCs/>
                <w:color w:val="000000"/>
                <w:sz w:val="18"/>
                <w:szCs w:val="18"/>
              </w:rPr>
              <w:t>TOTAL COST</w:t>
            </w:r>
          </w:p>
        </w:tc>
        <w:tc>
          <w:tcPr>
            <w:tcW w:w="75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4221EB" w14:textId="77777777" w:rsidR="0060345E" w:rsidRPr="0060345E" w:rsidRDefault="0060345E" w:rsidP="0060345E">
            <w:pPr>
              <w:widowControl/>
              <w:spacing w:after="0" w:line="240" w:lineRule="auto"/>
              <w:contextualSpacing/>
              <w:rPr>
                <w:rFonts w:ascii="Arial Narrow" w:eastAsia="Times New Roman" w:hAnsi="Arial Narrow"/>
                <w:b/>
                <w:bCs/>
                <w:i/>
                <w:iCs/>
                <w:color w:val="000000"/>
                <w:sz w:val="18"/>
                <w:szCs w:val="18"/>
                <w:lang w:val="en-US" w:eastAsia="en-US"/>
              </w:rPr>
            </w:pPr>
          </w:p>
        </w:tc>
      </w:tr>
      <w:tr w:rsidR="00311F51" w:rsidRPr="0060345E" w14:paraId="1D5910A2"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439DE30" w14:textId="77777777" w:rsidR="00311F51" w:rsidRPr="0060345E" w:rsidRDefault="00311F51" w:rsidP="00311F51">
            <w:pPr>
              <w:widowControl/>
              <w:spacing w:after="0" w:line="240" w:lineRule="auto"/>
              <w:contextualSpacing/>
              <w:jc w:val="center"/>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TOTAL</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3B0D7748" w14:textId="10D40973"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118,093,861.63</w:t>
            </w:r>
          </w:p>
        </w:tc>
        <w:tc>
          <w:tcPr>
            <w:tcW w:w="572" w:type="pct"/>
            <w:tcBorders>
              <w:top w:val="nil"/>
              <w:left w:val="nil"/>
              <w:bottom w:val="single" w:sz="4" w:space="0" w:color="auto"/>
              <w:right w:val="single" w:sz="4" w:space="0" w:color="auto"/>
            </w:tcBorders>
            <w:shd w:val="clear" w:color="auto" w:fill="D9D9D9" w:themeFill="background1" w:themeFillShade="D9"/>
            <w:vAlign w:val="center"/>
            <w:hideMark/>
          </w:tcPr>
          <w:p w14:paraId="0EA5E691" w14:textId="616D724E"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198,790</w:t>
            </w:r>
          </w:p>
        </w:tc>
        <w:tc>
          <w:tcPr>
            <w:tcW w:w="621" w:type="pct"/>
            <w:tcBorders>
              <w:top w:val="nil"/>
              <w:left w:val="nil"/>
              <w:bottom w:val="single" w:sz="4" w:space="0" w:color="auto"/>
              <w:right w:val="single" w:sz="4" w:space="0" w:color="auto"/>
            </w:tcBorders>
            <w:shd w:val="clear" w:color="auto" w:fill="D9D9D9" w:themeFill="background1" w:themeFillShade="D9"/>
            <w:vAlign w:val="center"/>
            <w:hideMark/>
          </w:tcPr>
          <w:p w14:paraId="0D8B0140" w14:textId="74FEEC92"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92,377,732.08</w:t>
            </w:r>
          </w:p>
        </w:tc>
        <w:tc>
          <w:tcPr>
            <w:tcW w:w="762" w:type="pct"/>
            <w:tcBorders>
              <w:top w:val="nil"/>
              <w:left w:val="nil"/>
              <w:bottom w:val="single" w:sz="4" w:space="0" w:color="auto"/>
              <w:right w:val="single" w:sz="4" w:space="0" w:color="auto"/>
            </w:tcBorders>
            <w:shd w:val="clear" w:color="auto" w:fill="D9D9D9" w:themeFill="background1" w:themeFillShade="D9"/>
            <w:vAlign w:val="center"/>
            <w:hideMark/>
          </w:tcPr>
          <w:p w14:paraId="28BBAD0C" w14:textId="49D5B679"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183,352,656.93</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42EA730F" w14:textId="18D878C9"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338,643,373.54</w:t>
            </w:r>
          </w:p>
        </w:tc>
        <w:tc>
          <w:tcPr>
            <w:tcW w:w="758" w:type="pct"/>
            <w:tcBorders>
              <w:top w:val="nil"/>
              <w:left w:val="nil"/>
              <w:bottom w:val="single" w:sz="4" w:space="0" w:color="auto"/>
              <w:right w:val="single" w:sz="4" w:space="0" w:color="auto"/>
            </w:tcBorders>
            <w:shd w:val="clear" w:color="auto" w:fill="D9D9D9" w:themeFill="background1" w:themeFillShade="D9"/>
            <w:vAlign w:val="center"/>
            <w:hideMark/>
          </w:tcPr>
          <w:p w14:paraId="374CEE27" w14:textId="2F571C96"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732,467,624.18</w:t>
            </w:r>
          </w:p>
        </w:tc>
      </w:tr>
      <w:tr w:rsidR="00311F51" w:rsidRPr="0060345E" w14:paraId="5ABECFAA"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7CDFCEBF"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entral Office</w:t>
            </w:r>
          </w:p>
        </w:tc>
        <w:tc>
          <w:tcPr>
            <w:tcW w:w="762" w:type="pct"/>
            <w:tcBorders>
              <w:top w:val="nil"/>
              <w:left w:val="nil"/>
              <w:bottom w:val="single" w:sz="4" w:space="0" w:color="auto"/>
              <w:right w:val="single" w:sz="4" w:space="0" w:color="auto"/>
            </w:tcBorders>
            <w:shd w:val="clear" w:color="auto" w:fill="auto"/>
            <w:vAlign w:val="center"/>
            <w:hideMark/>
          </w:tcPr>
          <w:p w14:paraId="310B628F" w14:textId="125BA6D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74,407,324.94</w:t>
            </w:r>
          </w:p>
        </w:tc>
        <w:tc>
          <w:tcPr>
            <w:tcW w:w="572" w:type="pct"/>
            <w:tcBorders>
              <w:top w:val="nil"/>
              <w:left w:val="nil"/>
              <w:bottom w:val="single" w:sz="4" w:space="0" w:color="auto"/>
              <w:right w:val="single" w:sz="4" w:space="0" w:color="auto"/>
            </w:tcBorders>
            <w:shd w:val="clear" w:color="auto" w:fill="auto"/>
            <w:vAlign w:val="center"/>
            <w:hideMark/>
          </w:tcPr>
          <w:p w14:paraId="1CD0D474" w14:textId="3C263F24"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w:t>
            </w:r>
          </w:p>
        </w:tc>
        <w:tc>
          <w:tcPr>
            <w:tcW w:w="621" w:type="pct"/>
            <w:tcBorders>
              <w:top w:val="nil"/>
              <w:left w:val="nil"/>
              <w:bottom w:val="single" w:sz="4" w:space="0" w:color="auto"/>
              <w:right w:val="single" w:sz="4" w:space="0" w:color="auto"/>
            </w:tcBorders>
            <w:shd w:val="clear" w:color="auto" w:fill="auto"/>
            <w:vAlign w:val="center"/>
            <w:hideMark/>
          </w:tcPr>
          <w:p w14:paraId="12732B14" w14:textId="7077E14B"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 xml:space="preserve">  -   </w:t>
            </w:r>
          </w:p>
        </w:tc>
        <w:tc>
          <w:tcPr>
            <w:tcW w:w="762" w:type="pct"/>
            <w:tcBorders>
              <w:top w:val="nil"/>
              <w:left w:val="nil"/>
              <w:bottom w:val="single" w:sz="4" w:space="0" w:color="auto"/>
              <w:right w:val="single" w:sz="4" w:space="0" w:color="auto"/>
            </w:tcBorders>
            <w:shd w:val="clear" w:color="auto" w:fill="auto"/>
            <w:vAlign w:val="center"/>
            <w:hideMark/>
          </w:tcPr>
          <w:p w14:paraId="674855EF" w14:textId="79B1435B"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 xml:space="preserve">   -   </w:t>
            </w:r>
          </w:p>
        </w:tc>
        <w:tc>
          <w:tcPr>
            <w:tcW w:w="667" w:type="pct"/>
            <w:tcBorders>
              <w:top w:val="nil"/>
              <w:left w:val="nil"/>
              <w:bottom w:val="single" w:sz="4" w:space="0" w:color="auto"/>
              <w:right w:val="single" w:sz="4" w:space="0" w:color="auto"/>
            </w:tcBorders>
            <w:shd w:val="clear" w:color="auto" w:fill="auto"/>
            <w:vAlign w:val="center"/>
            <w:hideMark/>
          </w:tcPr>
          <w:p w14:paraId="5D15B074" w14:textId="13BB8720"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b/>
                <w:bCs/>
                <w:color w:val="000000"/>
                <w:sz w:val="18"/>
                <w:szCs w:val="18"/>
              </w:rPr>
              <w:t xml:space="preserve"> -   </w:t>
            </w:r>
          </w:p>
        </w:tc>
        <w:tc>
          <w:tcPr>
            <w:tcW w:w="758" w:type="pct"/>
            <w:tcBorders>
              <w:top w:val="nil"/>
              <w:left w:val="nil"/>
              <w:bottom w:val="single" w:sz="4" w:space="0" w:color="auto"/>
              <w:right w:val="single" w:sz="4" w:space="0" w:color="auto"/>
            </w:tcBorders>
            <w:shd w:val="clear" w:color="auto" w:fill="auto"/>
            <w:vAlign w:val="center"/>
            <w:hideMark/>
          </w:tcPr>
          <w:p w14:paraId="241F2AEF" w14:textId="6121A6F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74,407,324.94</w:t>
            </w:r>
          </w:p>
        </w:tc>
      </w:tr>
      <w:tr w:rsidR="00311F51" w:rsidRPr="0060345E" w14:paraId="2077A795"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6531997A"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RLMB - NROC</w:t>
            </w:r>
          </w:p>
        </w:tc>
        <w:tc>
          <w:tcPr>
            <w:tcW w:w="762" w:type="pct"/>
            <w:tcBorders>
              <w:top w:val="nil"/>
              <w:left w:val="nil"/>
              <w:bottom w:val="single" w:sz="4" w:space="0" w:color="auto"/>
              <w:right w:val="single" w:sz="4" w:space="0" w:color="auto"/>
            </w:tcBorders>
            <w:shd w:val="clear" w:color="auto" w:fill="auto"/>
            <w:vAlign w:val="center"/>
            <w:hideMark/>
          </w:tcPr>
          <w:p w14:paraId="3AD9CCAA" w14:textId="7C23B1CC"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color w:val="000000"/>
                <w:sz w:val="18"/>
                <w:szCs w:val="18"/>
              </w:rPr>
              <w:t>-</w:t>
            </w:r>
          </w:p>
        </w:tc>
        <w:tc>
          <w:tcPr>
            <w:tcW w:w="572" w:type="pct"/>
            <w:tcBorders>
              <w:top w:val="nil"/>
              <w:left w:val="nil"/>
              <w:bottom w:val="single" w:sz="4" w:space="0" w:color="auto"/>
              <w:right w:val="single" w:sz="4" w:space="0" w:color="auto"/>
            </w:tcBorders>
            <w:shd w:val="clear" w:color="auto" w:fill="auto"/>
            <w:vAlign w:val="center"/>
            <w:hideMark/>
          </w:tcPr>
          <w:p w14:paraId="508D6C73" w14:textId="4F88B19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726</w:t>
            </w:r>
          </w:p>
        </w:tc>
        <w:tc>
          <w:tcPr>
            <w:tcW w:w="621" w:type="pct"/>
            <w:tcBorders>
              <w:top w:val="nil"/>
              <w:left w:val="nil"/>
              <w:bottom w:val="single" w:sz="4" w:space="0" w:color="auto"/>
              <w:right w:val="single" w:sz="4" w:space="0" w:color="auto"/>
            </w:tcBorders>
            <w:shd w:val="clear" w:color="auto" w:fill="auto"/>
            <w:vAlign w:val="center"/>
            <w:hideMark/>
          </w:tcPr>
          <w:p w14:paraId="5C8657AF" w14:textId="58917E8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47,942.00</w:t>
            </w:r>
          </w:p>
        </w:tc>
        <w:tc>
          <w:tcPr>
            <w:tcW w:w="762" w:type="pct"/>
            <w:tcBorders>
              <w:top w:val="nil"/>
              <w:left w:val="nil"/>
              <w:bottom w:val="single" w:sz="4" w:space="0" w:color="auto"/>
              <w:right w:val="single" w:sz="4" w:space="0" w:color="auto"/>
            </w:tcBorders>
            <w:shd w:val="clear" w:color="auto" w:fill="auto"/>
            <w:vAlign w:val="center"/>
            <w:hideMark/>
          </w:tcPr>
          <w:p w14:paraId="28DEC199" w14:textId="03FD697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8,059,730.76</w:t>
            </w:r>
          </w:p>
        </w:tc>
        <w:tc>
          <w:tcPr>
            <w:tcW w:w="667" w:type="pct"/>
            <w:tcBorders>
              <w:top w:val="nil"/>
              <w:left w:val="nil"/>
              <w:bottom w:val="single" w:sz="4" w:space="0" w:color="auto"/>
              <w:right w:val="single" w:sz="4" w:space="0" w:color="auto"/>
            </w:tcBorders>
            <w:shd w:val="clear" w:color="auto" w:fill="auto"/>
            <w:vAlign w:val="center"/>
            <w:hideMark/>
          </w:tcPr>
          <w:p w14:paraId="04B5C914" w14:textId="0A1A4AE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36,988,667.79</w:t>
            </w:r>
          </w:p>
        </w:tc>
        <w:tc>
          <w:tcPr>
            <w:tcW w:w="758" w:type="pct"/>
            <w:tcBorders>
              <w:top w:val="nil"/>
              <w:left w:val="nil"/>
              <w:bottom w:val="single" w:sz="4" w:space="0" w:color="auto"/>
              <w:right w:val="single" w:sz="4" w:space="0" w:color="auto"/>
            </w:tcBorders>
            <w:shd w:val="clear" w:color="auto" w:fill="auto"/>
            <w:vAlign w:val="center"/>
            <w:hideMark/>
          </w:tcPr>
          <w:p w14:paraId="4CEFA41C" w14:textId="7D11653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75,496,340.55</w:t>
            </w:r>
          </w:p>
        </w:tc>
      </w:tr>
      <w:tr w:rsidR="00311F51" w:rsidRPr="0060345E" w14:paraId="62FA97E4"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2964B7B4"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RLMB - VDRC</w:t>
            </w:r>
          </w:p>
        </w:tc>
        <w:tc>
          <w:tcPr>
            <w:tcW w:w="762" w:type="pct"/>
            <w:tcBorders>
              <w:top w:val="nil"/>
              <w:left w:val="nil"/>
              <w:bottom w:val="single" w:sz="4" w:space="0" w:color="auto"/>
              <w:right w:val="single" w:sz="4" w:space="0" w:color="auto"/>
            </w:tcBorders>
            <w:shd w:val="clear" w:color="auto" w:fill="auto"/>
            <w:vAlign w:val="center"/>
            <w:hideMark/>
          </w:tcPr>
          <w:p w14:paraId="17E82D30" w14:textId="1ED7180F"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color w:val="000000"/>
                <w:sz w:val="18"/>
                <w:szCs w:val="18"/>
              </w:rPr>
              <w:t>-</w:t>
            </w:r>
          </w:p>
        </w:tc>
        <w:tc>
          <w:tcPr>
            <w:tcW w:w="572" w:type="pct"/>
            <w:tcBorders>
              <w:top w:val="nil"/>
              <w:left w:val="nil"/>
              <w:bottom w:val="single" w:sz="4" w:space="0" w:color="auto"/>
              <w:right w:val="single" w:sz="4" w:space="0" w:color="auto"/>
            </w:tcBorders>
            <w:shd w:val="clear" w:color="auto" w:fill="auto"/>
            <w:vAlign w:val="center"/>
            <w:hideMark/>
          </w:tcPr>
          <w:p w14:paraId="411A5823" w14:textId="12B9BC8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1,259</w:t>
            </w:r>
          </w:p>
        </w:tc>
        <w:tc>
          <w:tcPr>
            <w:tcW w:w="621" w:type="pct"/>
            <w:tcBorders>
              <w:top w:val="nil"/>
              <w:left w:val="nil"/>
              <w:bottom w:val="single" w:sz="4" w:space="0" w:color="auto"/>
              <w:right w:val="single" w:sz="4" w:space="0" w:color="auto"/>
            </w:tcBorders>
            <w:shd w:val="clear" w:color="auto" w:fill="auto"/>
            <w:vAlign w:val="center"/>
            <w:hideMark/>
          </w:tcPr>
          <w:p w14:paraId="2AB41E6B" w14:textId="1ED322BB"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049,415.11</w:t>
            </w:r>
          </w:p>
        </w:tc>
        <w:tc>
          <w:tcPr>
            <w:tcW w:w="762" w:type="pct"/>
            <w:tcBorders>
              <w:top w:val="nil"/>
              <w:left w:val="nil"/>
              <w:bottom w:val="single" w:sz="4" w:space="0" w:color="auto"/>
              <w:right w:val="single" w:sz="4" w:space="0" w:color="auto"/>
            </w:tcBorders>
            <w:shd w:val="clear" w:color="auto" w:fill="auto"/>
            <w:vAlign w:val="center"/>
            <w:hideMark/>
          </w:tcPr>
          <w:p w14:paraId="5AFFB155" w14:textId="766B72B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8,286,502.30</w:t>
            </w:r>
          </w:p>
        </w:tc>
        <w:tc>
          <w:tcPr>
            <w:tcW w:w="667" w:type="pct"/>
            <w:tcBorders>
              <w:top w:val="nil"/>
              <w:left w:val="nil"/>
              <w:bottom w:val="single" w:sz="4" w:space="0" w:color="auto"/>
              <w:right w:val="single" w:sz="4" w:space="0" w:color="auto"/>
            </w:tcBorders>
            <w:shd w:val="clear" w:color="auto" w:fill="auto"/>
            <w:vAlign w:val="center"/>
            <w:hideMark/>
          </w:tcPr>
          <w:p w14:paraId="1E42E824" w14:textId="7E2FA7F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115,495.45</w:t>
            </w:r>
          </w:p>
        </w:tc>
        <w:tc>
          <w:tcPr>
            <w:tcW w:w="758" w:type="pct"/>
            <w:tcBorders>
              <w:top w:val="nil"/>
              <w:left w:val="nil"/>
              <w:bottom w:val="single" w:sz="4" w:space="0" w:color="auto"/>
              <w:right w:val="single" w:sz="4" w:space="0" w:color="auto"/>
            </w:tcBorders>
            <w:shd w:val="clear" w:color="auto" w:fill="auto"/>
            <w:vAlign w:val="center"/>
            <w:hideMark/>
          </w:tcPr>
          <w:p w14:paraId="07D073E4" w14:textId="457FA19B"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6,451,412.86</w:t>
            </w:r>
          </w:p>
        </w:tc>
      </w:tr>
      <w:tr w:rsidR="00311F51" w:rsidRPr="0060345E" w14:paraId="0A4FDCBF"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42A1EA28"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w:t>
            </w:r>
          </w:p>
        </w:tc>
        <w:tc>
          <w:tcPr>
            <w:tcW w:w="762" w:type="pct"/>
            <w:tcBorders>
              <w:top w:val="nil"/>
              <w:left w:val="nil"/>
              <w:bottom w:val="single" w:sz="4" w:space="0" w:color="auto"/>
              <w:right w:val="single" w:sz="4" w:space="0" w:color="auto"/>
            </w:tcBorders>
            <w:shd w:val="clear" w:color="auto" w:fill="auto"/>
            <w:vAlign w:val="center"/>
            <w:hideMark/>
          </w:tcPr>
          <w:p w14:paraId="58A0E2B0" w14:textId="3C12D22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2F2551D4" w14:textId="7D0AAEB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583</w:t>
            </w:r>
          </w:p>
        </w:tc>
        <w:tc>
          <w:tcPr>
            <w:tcW w:w="621" w:type="pct"/>
            <w:tcBorders>
              <w:top w:val="nil"/>
              <w:left w:val="nil"/>
              <w:bottom w:val="single" w:sz="4" w:space="0" w:color="auto"/>
              <w:right w:val="single" w:sz="4" w:space="0" w:color="auto"/>
            </w:tcBorders>
            <w:shd w:val="clear" w:color="auto" w:fill="auto"/>
            <w:vAlign w:val="center"/>
            <w:hideMark/>
          </w:tcPr>
          <w:p w14:paraId="45C10E54" w14:textId="4877D78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362,653.54</w:t>
            </w:r>
          </w:p>
        </w:tc>
        <w:tc>
          <w:tcPr>
            <w:tcW w:w="762" w:type="pct"/>
            <w:tcBorders>
              <w:top w:val="nil"/>
              <w:left w:val="nil"/>
              <w:bottom w:val="single" w:sz="4" w:space="0" w:color="auto"/>
              <w:right w:val="single" w:sz="4" w:space="0" w:color="auto"/>
            </w:tcBorders>
            <w:shd w:val="clear" w:color="auto" w:fill="auto"/>
            <w:vAlign w:val="center"/>
            <w:hideMark/>
          </w:tcPr>
          <w:p w14:paraId="1A4F7DF7" w14:textId="49FADB4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867,146.30</w:t>
            </w:r>
          </w:p>
        </w:tc>
        <w:tc>
          <w:tcPr>
            <w:tcW w:w="667" w:type="pct"/>
            <w:tcBorders>
              <w:top w:val="nil"/>
              <w:left w:val="nil"/>
              <w:bottom w:val="single" w:sz="4" w:space="0" w:color="auto"/>
              <w:right w:val="single" w:sz="4" w:space="0" w:color="auto"/>
            </w:tcBorders>
            <w:shd w:val="clear" w:color="auto" w:fill="auto"/>
            <w:vAlign w:val="center"/>
            <w:hideMark/>
          </w:tcPr>
          <w:p w14:paraId="76A03136" w14:textId="451910CA"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8,365,766.18</w:t>
            </w:r>
          </w:p>
        </w:tc>
        <w:tc>
          <w:tcPr>
            <w:tcW w:w="758" w:type="pct"/>
            <w:tcBorders>
              <w:top w:val="nil"/>
              <w:left w:val="nil"/>
              <w:bottom w:val="single" w:sz="4" w:space="0" w:color="auto"/>
              <w:right w:val="single" w:sz="4" w:space="0" w:color="auto"/>
            </w:tcBorders>
            <w:shd w:val="clear" w:color="auto" w:fill="auto"/>
            <w:vAlign w:val="center"/>
            <w:hideMark/>
          </w:tcPr>
          <w:p w14:paraId="7A8CE591" w14:textId="107B5F08"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9,595,566.02</w:t>
            </w:r>
          </w:p>
        </w:tc>
      </w:tr>
      <w:tr w:rsidR="00311F51" w:rsidRPr="0060345E" w14:paraId="2D09FAC6"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34D4429C"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I</w:t>
            </w:r>
          </w:p>
        </w:tc>
        <w:tc>
          <w:tcPr>
            <w:tcW w:w="762" w:type="pct"/>
            <w:tcBorders>
              <w:top w:val="nil"/>
              <w:left w:val="nil"/>
              <w:bottom w:val="single" w:sz="4" w:space="0" w:color="auto"/>
              <w:right w:val="single" w:sz="4" w:space="0" w:color="auto"/>
            </w:tcBorders>
            <w:shd w:val="clear" w:color="auto" w:fill="auto"/>
            <w:vAlign w:val="center"/>
            <w:hideMark/>
          </w:tcPr>
          <w:p w14:paraId="4E0C2F7D" w14:textId="663B670C"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4486BFED" w14:textId="185CF94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6,933</w:t>
            </w:r>
          </w:p>
        </w:tc>
        <w:tc>
          <w:tcPr>
            <w:tcW w:w="621" w:type="pct"/>
            <w:tcBorders>
              <w:top w:val="nil"/>
              <w:left w:val="nil"/>
              <w:bottom w:val="single" w:sz="4" w:space="0" w:color="auto"/>
              <w:right w:val="single" w:sz="4" w:space="0" w:color="auto"/>
            </w:tcBorders>
            <w:shd w:val="clear" w:color="auto" w:fill="auto"/>
            <w:vAlign w:val="center"/>
            <w:hideMark/>
          </w:tcPr>
          <w:p w14:paraId="007DC80F" w14:textId="18DCEB4C"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9,103,314.11</w:t>
            </w:r>
          </w:p>
        </w:tc>
        <w:tc>
          <w:tcPr>
            <w:tcW w:w="762" w:type="pct"/>
            <w:tcBorders>
              <w:top w:val="nil"/>
              <w:left w:val="nil"/>
              <w:bottom w:val="single" w:sz="4" w:space="0" w:color="auto"/>
              <w:right w:val="single" w:sz="4" w:space="0" w:color="auto"/>
            </w:tcBorders>
            <w:shd w:val="clear" w:color="auto" w:fill="auto"/>
            <w:vAlign w:val="center"/>
            <w:hideMark/>
          </w:tcPr>
          <w:p w14:paraId="74709C92" w14:textId="798D02E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732,130.65</w:t>
            </w:r>
          </w:p>
        </w:tc>
        <w:tc>
          <w:tcPr>
            <w:tcW w:w="667" w:type="pct"/>
            <w:tcBorders>
              <w:top w:val="nil"/>
              <w:left w:val="nil"/>
              <w:bottom w:val="single" w:sz="4" w:space="0" w:color="auto"/>
              <w:right w:val="single" w:sz="4" w:space="0" w:color="auto"/>
            </w:tcBorders>
            <w:shd w:val="clear" w:color="auto" w:fill="auto"/>
            <w:vAlign w:val="center"/>
            <w:hideMark/>
          </w:tcPr>
          <w:p w14:paraId="1F3384EE" w14:textId="150DEE7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3,467,878.32</w:t>
            </w:r>
          </w:p>
        </w:tc>
        <w:tc>
          <w:tcPr>
            <w:tcW w:w="758" w:type="pct"/>
            <w:tcBorders>
              <w:top w:val="nil"/>
              <w:left w:val="nil"/>
              <w:bottom w:val="single" w:sz="4" w:space="0" w:color="auto"/>
              <w:right w:val="single" w:sz="4" w:space="0" w:color="auto"/>
            </w:tcBorders>
            <w:shd w:val="clear" w:color="auto" w:fill="auto"/>
            <w:vAlign w:val="center"/>
            <w:hideMark/>
          </w:tcPr>
          <w:p w14:paraId="167F4F18" w14:textId="0C94D6E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8,303,323.08</w:t>
            </w:r>
          </w:p>
        </w:tc>
      </w:tr>
      <w:tr w:rsidR="00311F51" w:rsidRPr="0060345E" w14:paraId="7104A303"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72E65A77"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II</w:t>
            </w:r>
          </w:p>
        </w:tc>
        <w:tc>
          <w:tcPr>
            <w:tcW w:w="762" w:type="pct"/>
            <w:tcBorders>
              <w:top w:val="nil"/>
              <w:left w:val="nil"/>
              <w:bottom w:val="single" w:sz="4" w:space="0" w:color="auto"/>
              <w:right w:val="single" w:sz="4" w:space="0" w:color="auto"/>
            </w:tcBorders>
            <w:shd w:val="clear" w:color="auto" w:fill="auto"/>
            <w:vAlign w:val="center"/>
            <w:hideMark/>
          </w:tcPr>
          <w:p w14:paraId="0A296D96" w14:textId="7B4130B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305,028.74</w:t>
            </w:r>
          </w:p>
        </w:tc>
        <w:tc>
          <w:tcPr>
            <w:tcW w:w="572" w:type="pct"/>
            <w:tcBorders>
              <w:top w:val="nil"/>
              <w:left w:val="nil"/>
              <w:bottom w:val="single" w:sz="4" w:space="0" w:color="auto"/>
              <w:right w:val="single" w:sz="4" w:space="0" w:color="auto"/>
            </w:tcBorders>
            <w:shd w:val="clear" w:color="auto" w:fill="auto"/>
            <w:vAlign w:val="center"/>
            <w:hideMark/>
          </w:tcPr>
          <w:p w14:paraId="725DCBC3" w14:textId="11D56CF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735</w:t>
            </w:r>
          </w:p>
        </w:tc>
        <w:tc>
          <w:tcPr>
            <w:tcW w:w="621" w:type="pct"/>
            <w:tcBorders>
              <w:top w:val="nil"/>
              <w:left w:val="nil"/>
              <w:bottom w:val="single" w:sz="4" w:space="0" w:color="auto"/>
              <w:right w:val="single" w:sz="4" w:space="0" w:color="auto"/>
            </w:tcBorders>
            <w:shd w:val="clear" w:color="auto" w:fill="auto"/>
            <w:vAlign w:val="center"/>
            <w:hideMark/>
          </w:tcPr>
          <w:p w14:paraId="135EE17E" w14:textId="6BEAAF4A"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00,315.42</w:t>
            </w:r>
          </w:p>
        </w:tc>
        <w:tc>
          <w:tcPr>
            <w:tcW w:w="762" w:type="pct"/>
            <w:tcBorders>
              <w:top w:val="nil"/>
              <w:left w:val="nil"/>
              <w:bottom w:val="single" w:sz="4" w:space="0" w:color="auto"/>
              <w:right w:val="single" w:sz="4" w:space="0" w:color="auto"/>
            </w:tcBorders>
            <w:shd w:val="clear" w:color="auto" w:fill="auto"/>
            <w:vAlign w:val="center"/>
            <w:hideMark/>
          </w:tcPr>
          <w:p w14:paraId="39FD56BF" w14:textId="163239D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557,385.86</w:t>
            </w:r>
          </w:p>
        </w:tc>
        <w:tc>
          <w:tcPr>
            <w:tcW w:w="667" w:type="pct"/>
            <w:tcBorders>
              <w:top w:val="nil"/>
              <w:left w:val="nil"/>
              <w:bottom w:val="single" w:sz="4" w:space="0" w:color="auto"/>
              <w:right w:val="single" w:sz="4" w:space="0" w:color="auto"/>
            </w:tcBorders>
            <w:shd w:val="clear" w:color="auto" w:fill="auto"/>
            <w:vAlign w:val="center"/>
            <w:hideMark/>
          </w:tcPr>
          <w:p w14:paraId="46F5AB2A" w14:textId="3A3CD728"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020,960.98</w:t>
            </w:r>
          </w:p>
        </w:tc>
        <w:tc>
          <w:tcPr>
            <w:tcW w:w="758" w:type="pct"/>
            <w:tcBorders>
              <w:top w:val="nil"/>
              <w:left w:val="nil"/>
              <w:bottom w:val="single" w:sz="4" w:space="0" w:color="auto"/>
              <w:right w:val="single" w:sz="4" w:space="0" w:color="auto"/>
            </w:tcBorders>
            <w:shd w:val="clear" w:color="auto" w:fill="auto"/>
            <w:vAlign w:val="center"/>
            <w:hideMark/>
          </w:tcPr>
          <w:p w14:paraId="59B43290" w14:textId="47A6562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2,883,691.00</w:t>
            </w:r>
          </w:p>
        </w:tc>
      </w:tr>
      <w:tr w:rsidR="00311F51" w:rsidRPr="0060345E" w14:paraId="489145CB"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59EEAF16"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LABARZON</w:t>
            </w:r>
          </w:p>
        </w:tc>
        <w:tc>
          <w:tcPr>
            <w:tcW w:w="762" w:type="pct"/>
            <w:tcBorders>
              <w:top w:val="nil"/>
              <w:left w:val="nil"/>
              <w:bottom w:val="single" w:sz="4" w:space="0" w:color="auto"/>
              <w:right w:val="single" w:sz="4" w:space="0" w:color="auto"/>
            </w:tcBorders>
            <w:shd w:val="clear" w:color="auto" w:fill="auto"/>
            <w:vAlign w:val="center"/>
            <w:hideMark/>
          </w:tcPr>
          <w:p w14:paraId="34BFC8B8" w14:textId="7E0B50B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3C83F9A2" w14:textId="280A62D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52</w:t>
            </w:r>
          </w:p>
        </w:tc>
        <w:tc>
          <w:tcPr>
            <w:tcW w:w="621" w:type="pct"/>
            <w:tcBorders>
              <w:top w:val="nil"/>
              <w:left w:val="nil"/>
              <w:bottom w:val="single" w:sz="4" w:space="0" w:color="auto"/>
              <w:right w:val="single" w:sz="4" w:space="0" w:color="auto"/>
            </w:tcBorders>
            <w:shd w:val="clear" w:color="auto" w:fill="auto"/>
            <w:vAlign w:val="center"/>
            <w:hideMark/>
          </w:tcPr>
          <w:p w14:paraId="2E0C9DEF" w14:textId="39CF35C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70,072.00</w:t>
            </w:r>
          </w:p>
        </w:tc>
        <w:tc>
          <w:tcPr>
            <w:tcW w:w="762" w:type="pct"/>
            <w:tcBorders>
              <w:top w:val="nil"/>
              <w:left w:val="nil"/>
              <w:bottom w:val="single" w:sz="4" w:space="0" w:color="auto"/>
              <w:right w:val="single" w:sz="4" w:space="0" w:color="auto"/>
            </w:tcBorders>
            <w:shd w:val="clear" w:color="auto" w:fill="auto"/>
            <w:vAlign w:val="center"/>
            <w:hideMark/>
          </w:tcPr>
          <w:p w14:paraId="3513AABF" w14:textId="6437E4D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651,266.00</w:t>
            </w:r>
          </w:p>
        </w:tc>
        <w:tc>
          <w:tcPr>
            <w:tcW w:w="667" w:type="pct"/>
            <w:tcBorders>
              <w:top w:val="nil"/>
              <w:left w:val="nil"/>
              <w:bottom w:val="single" w:sz="4" w:space="0" w:color="auto"/>
              <w:right w:val="single" w:sz="4" w:space="0" w:color="auto"/>
            </w:tcBorders>
            <w:shd w:val="clear" w:color="auto" w:fill="auto"/>
            <w:vAlign w:val="center"/>
            <w:hideMark/>
          </w:tcPr>
          <w:p w14:paraId="4E8A41D2" w14:textId="30005D2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980,373.37</w:t>
            </w:r>
          </w:p>
        </w:tc>
        <w:tc>
          <w:tcPr>
            <w:tcW w:w="758" w:type="pct"/>
            <w:tcBorders>
              <w:top w:val="nil"/>
              <w:left w:val="nil"/>
              <w:bottom w:val="single" w:sz="4" w:space="0" w:color="auto"/>
              <w:right w:val="single" w:sz="4" w:space="0" w:color="auto"/>
            </w:tcBorders>
            <w:shd w:val="clear" w:color="auto" w:fill="auto"/>
            <w:vAlign w:val="center"/>
            <w:hideMark/>
          </w:tcPr>
          <w:p w14:paraId="290BE65D" w14:textId="348B7F6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9,701,711.37</w:t>
            </w:r>
          </w:p>
        </w:tc>
      </w:tr>
      <w:tr w:rsidR="00311F51" w:rsidRPr="0060345E" w14:paraId="5536F642"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082F4595"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MIMAROPA</w:t>
            </w:r>
          </w:p>
        </w:tc>
        <w:tc>
          <w:tcPr>
            <w:tcW w:w="762" w:type="pct"/>
            <w:tcBorders>
              <w:top w:val="nil"/>
              <w:left w:val="nil"/>
              <w:bottom w:val="single" w:sz="4" w:space="0" w:color="auto"/>
              <w:right w:val="single" w:sz="4" w:space="0" w:color="auto"/>
            </w:tcBorders>
            <w:shd w:val="clear" w:color="auto" w:fill="auto"/>
            <w:vAlign w:val="center"/>
            <w:hideMark/>
          </w:tcPr>
          <w:p w14:paraId="188D0786" w14:textId="1426E4D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75666177" w14:textId="4C8C4DC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2,015</w:t>
            </w:r>
          </w:p>
        </w:tc>
        <w:tc>
          <w:tcPr>
            <w:tcW w:w="621" w:type="pct"/>
            <w:tcBorders>
              <w:top w:val="nil"/>
              <w:left w:val="nil"/>
              <w:bottom w:val="single" w:sz="4" w:space="0" w:color="auto"/>
              <w:right w:val="single" w:sz="4" w:space="0" w:color="auto"/>
            </w:tcBorders>
            <w:shd w:val="clear" w:color="auto" w:fill="auto"/>
            <w:vAlign w:val="center"/>
            <w:hideMark/>
          </w:tcPr>
          <w:p w14:paraId="73B5FE80" w14:textId="68B2DBE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9,906,750.00</w:t>
            </w:r>
          </w:p>
        </w:tc>
        <w:tc>
          <w:tcPr>
            <w:tcW w:w="762" w:type="pct"/>
            <w:tcBorders>
              <w:top w:val="nil"/>
              <w:left w:val="nil"/>
              <w:bottom w:val="single" w:sz="4" w:space="0" w:color="auto"/>
              <w:right w:val="single" w:sz="4" w:space="0" w:color="auto"/>
            </w:tcBorders>
            <w:shd w:val="clear" w:color="auto" w:fill="auto"/>
            <w:vAlign w:val="center"/>
            <w:hideMark/>
          </w:tcPr>
          <w:p w14:paraId="27F16079" w14:textId="17C25D6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061,634.00</w:t>
            </w:r>
          </w:p>
        </w:tc>
        <w:tc>
          <w:tcPr>
            <w:tcW w:w="667" w:type="pct"/>
            <w:tcBorders>
              <w:top w:val="nil"/>
              <w:left w:val="nil"/>
              <w:bottom w:val="single" w:sz="4" w:space="0" w:color="auto"/>
              <w:right w:val="single" w:sz="4" w:space="0" w:color="auto"/>
            </w:tcBorders>
            <w:shd w:val="clear" w:color="auto" w:fill="auto"/>
            <w:vAlign w:val="center"/>
            <w:hideMark/>
          </w:tcPr>
          <w:p w14:paraId="720ED20D" w14:textId="21740C8F"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6,149,105.40</w:t>
            </w:r>
          </w:p>
        </w:tc>
        <w:tc>
          <w:tcPr>
            <w:tcW w:w="758" w:type="pct"/>
            <w:tcBorders>
              <w:top w:val="nil"/>
              <w:left w:val="nil"/>
              <w:bottom w:val="single" w:sz="4" w:space="0" w:color="auto"/>
              <w:right w:val="single" w:sz="4" w:space="0" w:color="auto"/>
            </w:tcBorders>
            <w:shd w:val="clear" w:color="auto" w:fill="auto"/>
            <w:vAlign w:val="center"/>
            <w:hideMark/>
          </w:tcPr>
          <w:p w14:paraId="3D9D4398" w14:textId="6FE647CA"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1,117,489.40</w:t>
            </w:r>
          </w:p>
        </w:tc>
      </w:tr>
      <w:tr w:rsidR="00311F51" w:rsidRPr="0060345E" w14:paraId="2C6AE2B6"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38922C3A"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w:t>
            </w:r>
          </w:p>
        </w:tc>
        <w:tc>
          <w:tcPr>
            <w:tcW w:w="762" w:type="pct"/>
            <w:tcBorders>
              <w:top w:val="nil"/>
              <w:left w:val="nil"/>
              <w:bottom w:val="single" w:sz="4" w:space="0" w:color="auto"/>
              <w:right w:val="single" w:sz="4" w:space="0" w:color="auto"/>
            </w:tcBorders>
            <w:shd w:val="clear" w:color="auto" w:fill="auto"/>
            <w:vAlign w:val="center"/>
            <w:hideMark/>
          </w:tcPr>
          <w:p w14:paraId="5AB77646" w14:textId="39AEC62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4B414707" w14:textId="3249869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1,935</w:t>
            </w:r>
          </w:p>
        </w:tc>
        <w:tc>
          <w:tcPr>
            <w:tcW w:w="621" w:type="pct"/>
            <w:tcBorders>
              <w:top w:val="nil"/>
              <w:left w:val="nil"/>
              <w:bottom w:val="single" w:sz="4" w:space="0" w:color="auto"/>
              <w:right w:val="single" w:sz="4" w:space="0" w:color="auto"/>
            </w:tcBorders>
            <w:shd w:val="clear" w:color="auto" w:fill="auto"/>
            <w:vAlign w:val="center"/>
            <w:hideMark/>
          </w:tcPr>
          <w:p w14:paraId="224EAB17" w14:textId="0026FD4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095,735.76</w:t>
            </w:r>
          </w:p>
        </w:tc>
        <w:tc>
          <w:tcPr>
            <w:tcW w:w="762" w:type="pct"/>
            <w:tcBorders>
              <w:top w:val="nil"/>
              <w:left w:val="nil"/>
              <w:bottom w:val="single" w:sz="4" w:space="0" w:color="auto"/>
              <w:right w:val="single" w:sz="4" w:space="0" w:color="auto"/>
            </w:tcBorders>
            <w:shd w:val="clear" w:color="auto" w:fill="auto"/>
            <w:vAlign w:val="center"/>
            <w:hideMark/>
          </w:tcPr>
          <w:p w14:paraId="3F065923" w14:textId="7D8C09F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567,218.95</w:t>
            </w:r>
          </w:p>
        </w:tc>
        <w:tc>
          <w:tcPr>
            <w:tcW w:w="667" w:type="pct"/>
            <w:tcBorders>
              <w:top w:val="nil"/>
              <w:left w:val="nil"/>
              <w:bottom w:val="single" w:sz="4" w:space="0" w:color="auto"/>
              <w:right w:val="single" w:sz="4" w:space="0" w:color="auto"/>
            </w:tcBorders>
            <w:shd w:val="clear" w:color="auto" w:fill="auto"/>
            <w:vAlign w:val="center"/>
            <w:hideMark/>
          </w:tcPr>
          <w:p w14:paraId="71966E00" w14:textId="158E08C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7,125,279.90</w:t>
            </w:r>
          </w:p>
        </w:tc>
        <w:tc>
          <w:tcPr>
            <w:tcW w:w="758" w:type="pct"/>
            <w:tcBorders>
              <w:top w:val="nil"/>
              <w:left w:val="nil"/>
              <w:bottom w:val="single" w:sz="4" w:space="0" w:color="auto"/>
              <w:right w:val="single" w:sz="4" w:space="0" w:color="auto"/>
            </w:tcBorders>
            <w:shd w:val="clear" w:color="auto" w:fill="auto"/>
            <w:vAlign w:val="center"/>
            <w:hideMark/>
          </w:tcPr>
          <w:p w14:paraId="3306F17C" w14:textId="769C3B5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788,234.61</w:t>
            </w:r>
          </w:p>
        </w:tc>
      </w:tr>
      <w:tr w:rsidR="00311F51" w:rsidRPr="0060345E" w14:paraId="1364EDE6"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1B883098"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w:t>
            </w:r>
          </w:p>
        </w:tc>
        <w:tc>
          <w:tcPr>
            <w:tcW w:w="762" w:type="pct"/>
            <w:tcBorders>
              <w:top w:val="nil"/>
              <w:left w:val="nil"/>
              <w:bottom w:val="single" w:sz="4" w:space="0" w:color="auto"/>
              <w:right w:val="single" w:sz="4" w:space="0" w:color="auto"/>
            </w:tcBorders>
            <w:shd w:val="clear" w:color="auto" w:fill="auto"/>
            <w:vAlign w:val="center"/>
            <w:hideMark/>
          </w:tcPr>
          <w:p w14:paraId="52BCEDD7" w14:textId="6D724EE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7</w:t>
            </w:r>
          </w:p>
        </w:tc>
        <w:tc>
          <w:tcPr>
            <w:tcW w:w="572" w:type="pct"/>
            <w:tcBorders>
              <w:top w:val="nil"/>
              <w:left w:val="nil"/>
              <w:bottom w:val="single" w:sz="4" w:space="0" w:color="auto"/>
              <w:right w:val="single" w:sz="4" w:space="0" w:color="auto"/>
            </w:tcBorders>
            <w:shd w:val="clear" w:color="auto" w:fill="auto"/>
            <w:vAlign w:val="center"/>
            <w:hideMark/>
          </w:tcPr>
          <w:p w14:paraId="34FD3AE8" w14:textId="68E60AB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6,937</w:t>
            </w:r>
          </w:p>
        </w:tc>
        <w:tc>
          <w:tcPr>
            <w:tcW w:w="621" w:type="pct"/>
            <w:tcBorders>
              <w:top w:val="nil"/>
              <w:left w:val="nil"/>
              <w:bottom w:val="single" w:sz="4" w:space="0" w:color="auto"/>
              <w:right w:val="single" w:sz="4" w:space="0" w:color="auto"/>
            </w:tcBorders>
            <w:shd w:val="clear" w:color="auto" w:fill="auto"/>
            <w:vAlign w:val="center"/>
            <w:hideMark/>
          </w:tcPr>
          <w:p w14:paraId="71C99C09" w14:textId="1DC1E51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2,293,534.42</w:t>
            </w:r>
          </w:p>
        </w:tc>
        <w:tc>
          <w:tcPr>
            <w:tcW w:w="762" w:type="pct"/>
            <w:tcBorders>
              <w:top w:val="nil"/>
              <w:left w:val="nil"/>
              <w:bottom w:val="single" w:sz="4" w:space="0" w:color="auto"/>
              <w:right w:val="single" w:sz="4" w:space="0" w:color="auto"/>
            </w:tcBorders>
            <w:shd w:val="clear" w:color="auto" w:fill="auto"/>
            <w:vAlign w:val="center"/>
            <w:hideMark/>
          </w:tcPr>
          <w:p w14:paraId="5E740997" w14:textId="1B5E74DB"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8,683,753.54</w:t>
            </w:r>
          </w:p>
        </w:tc>
        <w:tc>
          <w:tcPr>
            <w:tcW w:w="667" w:type="pct"/>
            <w:tcBorders>
              <w:top w:val="nil"/>
              <w:left w:val="nil"/>
              <w:bottom w:val="single" w:sz="4" w:space="0" w:color="auto"/>
              <w:right w:val="single" w:sz="4" w:space="0" w:color="auto"/>
            </w:tcBorders>
            <w:shd w:val="clear" w:color="auto" w:fill="auto"/>
            <w:vAlign w:val="center"/>
            <w:hideMark/>
          </w:tcPr>
          <w:p w14:paraId="24A0DDAB" w14:textId="017BABF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9,470,572.13</w:t>
            </w:r>
          </w:p>
        </w:tc>
        <w:tc>
          <w:tcPr>
            <w:tcW w:w="758" w:type="pct"/>
            <w:tcBorders>
              <w:top w:val="nil"/>
              <w:left w:val="nil"/>
              <w:bottom w:val="single" w:sz="4" w:space="0" w:color="auto"/>
              <w:right w:val="single" w:sz="4" w:space="0" w:color="auto"/>
            </w:tcBorders>
            <w:shd w:val="clear" w:color="auto" w:fill="auto"/>
            <w:vAlign w:val="center"/>
            <w:hideMark/>
          </w:tcPr>
          <w:p w14:paraId="4A64AD9B" w14:textId="3F71471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83,447,860.16</w:t>
            </w:r>
          </w:p>
        </w:tc>
      </w:tr>
      <w:tr w:rsidR="00311F51" w:rsidRPr="0060345E" w14:paraId="4BBF4381"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22075B2F"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I</w:t>
            </w:r>
          </w:p>
        </w:tc>
        <w:tc>
          <w:tcPr>
            <w:tcW w:w="762" w:type="pct"/>
            <w:tcBorders>
              <w:top w:val="nil"/>
              <w:left w:val="nil"/>
              <w:bottom w:val="single" w:sz="4" w:space="0" w:color="auto"/>
              <w:right w:val="single" w:sz="4" w:space="0" w:color="auto"/>
            </w:tcBorders>
            <w:shd w:val="clear" w:color="auto" w:fill="auto"/>
            <w:vAlign w:val="center"/>
            <w:hideMark/>
          </w:tcPr>
          <w:p w14:paraId="0F41F09F" w14:textId="1DE54D9F" w:rsidR="00311F51" w:rsidRPr="00311F51" w:rsidRDefault="00311F51" w:rsidP="00311F51">
            <w:pPr>
              <w:widowControl/>
              <w:spacing w:after="0" w:line="240" w:lineRule="auto"/>
              <w:contextualSpacing/>
              <w:jc w:val="right"/>
              <w:rPr>
                <w:rFonts w:ascii="Arial Narrow" w:eastAsia="Times New Roman" w:hAnsi="Arial Narrow"/>
                <w:b/>
                <w:bCs/>
                <w:color w:val="000000"/>
                <w:sz w:val="18"/>
                <w:szCs w:val="18"/>
                <w:lang w:val="en-US" w:eastAsia="en-US"/>
              </w:rPr>
            </w:pPr>
            <w:r w:rsidRPr="00311F51">
              <w:rPr>
                <w:rFonts w:ascii="Arial Narrow" w:hAnsi="Arial Narrow"/>
                <w:color w:val="000000"/>
                <w:sz w:val="18"/>
                <w:szCs w:val="18"/>
              </w:rPr>
              <w:t>-</w:t>
            </w:r>
          </w:p>
        </w:tc>
        <w:tc>
          <w:tcPr>
            <w:tcW w:w="572" w:type="pct"/>
            <w:tcBorders>
              <w:top w:val="nil"/>
              <w:left w:val="nil"/>
              <w:bottom w:val="single" w:sz="4" w:space="0" w:color="auto"/>
              <w:right w:val="single" w:sz="4" w:space="0" w:color="auto"/>
            </w:tcBorders>
            <w:shd w:val="clear" w:color="auto" w:fill="auto"/>
            <w:vAlign w:val="center"/>
            <w:hideMark/>
          </w:tcPr>
          <w:p w14:paraId="6FB8AF5E" w14:textId="1C60D22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685</w:t>
            </w:r>
          </w:p>
        </w:tc>
        <w:tc>
          <w:tcPr>
            <w:tcW w:w="621" w:type="pct"/>
            <w:tcBorders>
              <w:top w:val="nil"/>
              <w:left w:val="nil"/>
              <w:bottom w:val="single" w:sz="4" w:space="0" w:color="auto"/>
              <w:right w:val="single" w:sz="4" w:space="0" w:color="auto"/>
            </w:tcBorders>
            <w:shd w:val="clear" w:color="auto" w:fill="auto"/>
            <w:vAlign w:val="center"/>
            <w:hideMark/>
          </w:tcPr>
          <w:p w14:paraId="1B2C9E6A" w14:textId="1347E84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037,975.00</w:t>
            </w:r>
          </w:p>
        </w:tc>
        <w:tc>
          <w:tcPr>
            <w:tcW w:w="762" w:type="pct"/>
            <w:tcBorders>
              <w:top w:val="nil"/>
              <w:left w:val="nil"/>
              <w:bottom w:val="single" w:sz="4" w:space="0" w:color="auto"/>
              <w:right w:val="single" w:sz="4" w:space="0" w:color="auto"/>
            </w:tcBorders>
            <w:shd w:val="clear" w:color="auto" w:fill="auto"/>
            <w:vAlign w:val="center"/>
            <w:hideMark/>
          </w:tcPr>
          <w:p w14:paraId="19C60654" w14:textId="225FA9F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872,411.12</w:t>
            </w:r>
          </w:p>
        </w:tc>
        <w:tc>
          <w:tcPr>
            <w:tcW w:w="667" w:type="pct"/>
            <w:tcBorders>
              <w:top w:val="nil"/>
              <w:left w:val="nil"/>
              <w:bottom w:val="single" w:sz="4" w:space="0" w:color="auto"/>
              <w:right w:val="single" w:sz="4" w:space="0" w:color="auto"/>
            </w:tcBorders>
            <w:shd w:val="clear" w:color="auto" w:fill="auto"/>
            <w:vAlign w:val="center"/>
            <w:hideMark/>
          </w:tcPr>
          <w:p w14:paraId="5CED725F" w14:textId="6D09EF3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8,563,927.55</w:t>
            </w:r>
          </w:p>
        </w:tc>
        <w:tc>
          <w:tcPr>
            <w:tcW w:w="758" w:type="pct"/>
            <w:tcBorders>
              <w:top w:val="nil"/>
              <w:left w:val="nil"/>
              <w:bottom w:val="single" w:sz="4" w:space="0" w:color="auto"/>
              <w:right w:val="single" w:sz="4" w:space="0" w:color="auto"/>
            </w:tcBorders>
            <w:shd w:val="clear" w:color="auto" w:fill="auto"/>
            <w:vAlign w:val="center"/>
            <w:hideMark/>
          </w:tcPr>
          <w:p w14:paraId="1C4986A6" w14:textId="6679B41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6,474,313.67</w:t>
            </w:r>
          </w:p>
        </w:tc>
      </w:tr>
      <w:tr w:rsidR="00311F51" w:rsidRPr="0060345E" w14:paraId="37B4888E"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038D845C"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VIII</w:t>
            </w:r>
          </w:p>
        </w:tc>
        <w:tc>
          <w:tcPr>
            <w:tcW w:w="762" w:type="pct"/>
            <w:tcBorders>
              <w:top w:val="nil"/>
              <w:left w:val="nil"/>
              <w:bottom w:val="single" w:sz="4" w:space="0" w:color="auto"/>
              <w:right w:val="single" w:sz="4" w:space="0" w:color="auto"/>
            </w:tcBorders>
            <w:shd w:val="clear" w:color="auto" w:fill="auto"/>
            <w:vAlign w:val="center"/>
            <w:hideMark/>
          </w:tcPr>
          <w:p w14:paraId="671B5E63" w14:textId="684C860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194,543.00</w:t>
            </w:r>
          </w:p>
        </w:tc>
        <w:tc>
          <w:tcPr>
            <w:tcW w:w="572" w:type="pct"/>
            <w:tcBorders>
              <w:top w:val="nil"/>
              <w:left w:val="nil"/>
              <w:bottom w:val="single" w:sz="4" w:space="0" w:color="auto"/>
              <w:right w:val="single" w:sz="4" w:space="0" w:color="auto"/>
            </w:tcBorders>
            <w:shd w:val="clear" w:color="auto" w:fill="auto"/>
            <w:vAlign w:val="center"/>
            <w:hideMark/>
          </w:tcPr>
          <w:p w14:paraId="2000F92C" w14:textId="50F5280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500</w:t>
            </w:r>
          </w:p>
        </w:tc>
        <w:tc>
          <w:tcPr>
            <w:tcW w:w="621" w:type="pct"/>
            <w:tcBorders>
              <w:top w:val="nil"/>
              <w:left w:val="nil"/>
              <w:bottom w:val="single" w:sz="4" w:space="0" w:color="auto"/>
              <w:right w:val="single" w:sz="4" w:space="0" w:color="auto"/>
            </w:tcBorders>
            <w:shd w:val="clear" w:color="auto" w:fill="auto"/>
            <w:vAlign w:val="center"/>
            <w:hideMark/>
          </w:tcPr>
          <w:p w14:paraId="6063D477" w14:textId="5E37F48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714,312.00</w:t>
            </w:r>
          </w:p>
        </w:tc>
        <w:tc>
          <w:tcPr>
            <w:tcW w:w="762" w:type="pct"/>
            <w:tcBorders>
              <w:top w:val="nil"/>
              <w:left w:val="nil"/>
              <w:bottom w:val="single" w:sz="4" w:space="0" w:color="auto"/>
              <w:right w:val="single" w:sz="4" w:space="0" w:color="auto"/>
            </w:tcBorders>
            <w:shd w:val="clear" w:color="auto" w:fill="auto"/>
            <w:vAlign w:val="center"/>
            <w:hideMark/>
          </w:tcPr>
          <w:p w14:paraId="70DABE02" w14:textId="2585115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132,799.90</w:t>
            </w:r>
          </w:p>
        </w:tc>
        <w:tc>
          <w:tcPr>
            <w:tcW w:w="667" w:type="pct"/>
            <w:tcBorders>
              <w:top w:val="nil"/>
              <w:left w:val="nil"/>
              <w:bottom w:val="single" w:sz="4" w:space="0" w:color="auto"/>
              <w:right w:val="single" w:sz="4" w:space="0" w:color="auto"/>
            </w:tcBorders>
            <w:shd w:val="clear" w:color="auto" w:fill="auto"/>
            <w:vAlign w:val="center"/>
            <w:hideMark/>
          </w:tcPr>
          <w:p w14:paraId="12B83855" w14:textId="0F74AE31"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9,284,402.95</w:t>
            </w:r>
          </w:p>
        </w:tc>
        <w:tc>
          <w:tcPr>
            <w:tcW w:w="758" w:type="pct"/>
            <w:tcBorders>
              <w:top w:val="nil"/>
              <w:left w:val="nil"/>
              <w:bottom w:val="single" w:sz="4" w:space="0" w:color="auto"/>
              <w:right w:val="single" w:sz="4" w:space="0" w:color="auto"/>
            </w:tcBorders>
            <w:shd w:val="clear" w:color="auto" w:fill="auto"/>
            <w:vAlign w:val="center"/>
            <w:hideMark/>
          </w:tcPr>
          <w:p w14:paraId="4055D40B" w14:textId="03F753C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326,057.85</w:t>
            </w:r>
          </w:p>
        </w:tc>
      </w:tr>
      <w:tr w:rsidR="00311F51" w:rsidRPr="0060345E" w14:paraId="0AA96BAF"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23E79245"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IX</w:t>
            </w:r>
          </w:p>
        </w:tc>
        <w:tc>
          <w:tcPr>
            <w:tcW w:w="762" w:type="pct"/>
            <w:tcBorders>
              <w:top w:val="nil"/>
              <w:left w:val="nil"/>
              <w:bottom w:val="single" w:sz="4" w:space="0" w:color="auto"/>
              <w:right w:val="single" w:sz="4" w:space="0" w:color="auto"/>
            </w:tcBorders>
            <w:shd w:val="clear" w:color="auto" w:fill="auto"/>
            <w:vAlign w:val="center"/>
            <w:hideMark/>
          </w:tcPr>
          <w:p w14:paraId="05E31D03" w14:textId="552ED7F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70,000.00</w:t>
            </w:r>
          </w:p>
        </w:tc>
        <w:tc>
          <w:tcPr>
            <w:tcW w:w="572" w:type="pct"/>
            <w:tcBorders>
              <w:top w:val="nil"/>
              <w:left w:val="nil"/>
              <w:bottom w:val="single" w:sz="4" w:space="0" w:color="auto"/>
              <w:right w:val="single" w:sz="4" w:space="0" w:color="auto"/>
            </w:tcBorders>
            <w:shd w:val="clear" w:color="auto" w:fill="auto"/>
            <w:vAlign w:val="center"/>
            <w:hideMark/>
          </w:tcPr>
          <w:p w14:paraId="74DCBB8D" w14:textId="3A3AEAAC"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7,925</w:t>
            </w:r>
          </w:p>
        </w:tc>
        <w:tc>
          <w:tcPr>
            <w:tcW w:w="621" w:type="pct"/>
            <w:tcBorders>
              <w:top w:val="nil"/>
              <w:left w:val="nil"/>
              <w:bottom w:val="single" w:sz="4" w:space="0" w:color="auto"/>
              <w:right w:val="single" w:sz="4" w:space="0" w:color="auto"/>
            </w:tcBorders>
            <w:shd w:val="clear" w:color="auto" w:fill="auto"/>
            <w:vAlign w:val="center"/>
            <w:hideMark/>
          </w:tcPr>
          <w:p w14:paraId="53140AA8" w14:textId="7F24BB76"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330,933.25</w:t>
            </w:r>
          </w:p>
        </w:tc>
        <w:tc>
          <w:tcPr>
            <w:tcW w:w="762" w:type="pct"/>
            <w:tcBorders>
              <w:top w:val="nil"/>
              <w:left w:val="nil"/>
              <w:bottom w:val="single" w:sz="4" w:space="0" w:color="auto"/>
              <w:right w:val="single" w:sz="4" w:space="0" w:color="auto"/>
            </w:tcBorders>
            <w:shd w:val="clear" w:color="auto" w:fill="auto"/>
            <w:vAlign w:val="center"/>
            <w:hideMark/>
          </w:tcPr>
          <w:p w14:paraId="42E9A161" w14:textId="776BB466"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1,395,968.80</w:t>
            </w:r>
          </w:p>
        </w:tc>
        <w:tc>
          <w:tcPr>
            <w:tcW w:w="667" w:type="pct"/>
            <w:tcBorders>
              <w:top w:val="nil"/>
              <w:left w:val="nil"/>
              <w:bottom w:val="single" w:sz="4" w:space="0" w:color="auto"/>
              <w:right w:val="single" w:sz="4" w:space="0" w:color="auto"/>
            </w:tcBorders>
            <w:shd w:val="clear" w:color="auto" w:fill="auto"/>
            <w:vAlign w:val="center"/>
            <w:hideMark/>
          </w:tcPr>
          <w:p w14:paraId="17E0D19E" w14:textId="3751D53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866,180.12</w:t>
            </w:r>
          </w:p>
        </w:tc>
        <w:tc>
          <w:tcPr>
            <w:tcW w:w="758" w:type="pct"/>
            <w:tcBorders>
              <w:top w:val="nil"/>
              <w:left w:val="nil"/>
              <w:bottom w:val="single" w:sz="4" w:space="0" w:color="auto"/>
              <w:right w:val="single" w:sz="4" w:space="0" w:color="auto"/>
            </w:tcBorders>
            <w:shd w:val="clear" w:color="auto" w:fill="auto"/>
            <w:vAlign w:val="center"/>
            <w:hideMark/>
          </w:tcPr>
          <w:p w14:paraId="26D669E6" w14:textId="4DBCD55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7,163,082.17</w:t>
            </w:r>
          </w:p>
        </w:tc>
      </w:tr>
      <w:tr w:rsidR="00311F51" w:rsidRPr="0060345E" w14:paraId="66BC14DA"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2094C4DC"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w:t>
            </w:r>
          </w:p>
        </w:tc>
        <w:tc>
          <w:tcPr>
            <w:tcW w:w="762" w:type="pct"/>
            <w:tcBorders>
              <w:top w:val="nil"/>
              <w:left w:val="nil"/>
              <w:bottom w:val="single" w:sz="4" w:space="0" w:color="auto"/>
              <w:right w:val="single" w:sz="4" w:space="0" w:color="auto"/>
            </w:tcBorders>
            <w:shd w:val="clear" w:color="auto" w:fill="auto"/>
            <w:vAlign w:val="center"/>
            <w:hideMark/>
          </w:tcPr>
          <w:p w14:paraId="0650ECD0" w14:textId="0AE332D6"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724.42</w:t>
            </w:r>
          </w:p>
        </w:tc>
        <w:tc>
          <w:tcPr>
            <w:tcW w:w="572" w:type="pct"/>
            <w:tcBorders>
              <w:top w:val="nil"/>
              <w:left w:val="nil"/>
              <w:bottom w:val="single" w:sz="4" w:space="0" w:color="auto"/>
              <w:right w:val="single" w:sz="4" w:space="0" w:color="auto"/>
            </w:tcBorders>
            <w:shd w:val="clear" w:color="auto" w:fill="auto"/>
            <w:vAlign w:val="center"/>
            <w:hideMark/>
          </w:tcPr>
          <w:p w14:paraId="6999A693" w14:textId="38D9E6E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551</w:t>
            </w:r>
          </w:p>
        </w:tc>
        <w:tc>
          <w:tcPr>
            <w:tcW w:w="621" w:type="pct"/>
            <w:tcBorders>
              <w:top w:val="nil"/>
              <w:left w:val="nil"/>
              <w:bottom w:val="single" w:sz="4" w:space="0" w:color="auto"/>
              <w:right w:val="single" w:sz="4" w:space="0" w:color="auto"/>
            </w:tcBorders>
            <w:shd w:val="clear" w:color="auto" w:fill="auto"/>
            <w:vAlign w:val="center"/>
            <w:hideMark/>
          </w:tcPr>
          <w:p w14:paraId="46984C63" w14:textId="78955D3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360,278.60</w:t>
            </w:r>
          </w:p>
        </w:tc>
        <w:tc>
          <w:tcPr>
            <w:tcW w:w="762" w:type="pct"/>
            <w:tcBorders>
              <w:top w:val="nil"/>
              <w:left w:val="nil"/>
              <w:bottom w:val="single" w:sz="4" w:space="0" w:color="auto"/>
              <w:right w:val="single" w:sz="4" w:space="0" w:color="auto"/>
            </w:tcBorders>
            <w:shd w:val="clear" w:color="auto" w:fill="auto"/>
            <w:vAlign w:val="center"/>
            <w:hideMark/>
          </w:tcPr>
          <w:p w14:paraId="5BB75CE3" w14:textId="76F88B38"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1,330,547.64</w:t>
            </w:r>
          </w:p>
        </w:tc>
        <w:tc>
          <w:tcPr>
            <w:tcW w:w="667" w:type="pct"/>
            <w:tcBorders>
              <w:top w:val="nil"/>
              <w:left w:val="nil"/>
              <w:bottom w:val="single" w:sz="4" w:space="0" w:color="auto"/>
              <w:right w:val="single" w:sz="4" w:space="0" w:color="auto"/>
            </w:tcBorders>
            <w:shd w:val="clear" w:color="auto" w:fill="auto"/>
            <w:vAlign w:val="center"/>
            <w:hideMark/>
          </w:tcPr>
          <w:p w14:paraId="24735206" w14:textId="3CFBD2B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7,509,355.74</w:t>
            </w:r>
          </w:p>
        </w:tc>
        <w:tc>
          <w:tcPr>
            <w:tcW w:w="758" w:type="pct"/>
            <w:tcBorders>
              <w:top w:val="nil"/>
              <w:left w:val="nil"/>
              <w:bottom w:val="single" w:sz="4" w:space="0" w:color="auto"/>
              <w:right w:val="single" w:sz="4" w:space="0" w:color="auto"/>
            </w:tcBorders>
            <w:shd w:val="clear" w:color="auto" w:fill="auto"/>
            <w:vAlign w:val="center"/>
            <w:hideMark/>
          </w:tcPr>
          <w:p w14:paraId="771E76AF" w14:textId="10F9EBA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7,200,906.40</w:t>
            </w:r>
          </w:p>
        </w:tc>
      </w:tr>
      <w:tr w:rsidR="00311F51" w:rsidRPr="0060345E" w14:paraId="656D9E76"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5878E402"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I</w:t>
            </w:r>
          </w:p>
        </w:tc>
        <w:tc>
          <w:tcPr>
            <w:tcW w:w="762" w:type="pct"/>
            <w:tcBorders>
              <w:top w:val="nil"/>
              <w:left w:val="nil"/>
              <w:bottom w:val="single" w:sz="4" w:space="0" w:color="auto"/>
              <w:right w:val="single" w:sz="4" w:space="0" w:color="auto"/>
            </w:tcBorders>
            <w:shd w:val="clear" w:color="auto" w:fill="auto"/>
            <w:vAlign w:val="center"/>
            <w:hideMark/>
          </w:tcPr>
          <w:p w14:paraId="30D00163" w14:textId="68F45918"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36D1F294" w14:textId="187F0921"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172</w:t>
            </w:r>
          </w:p>
        </w:tc>
        <w:tc>
          <w:tcPr>
            <w:tcW w:w="621" w:type="pct"/>
            <w:tcBorders>
              <w:top w:val="nil"/>
              <w:left w:val="nil"/>
              <w:bottom w:val="single" w:sz="4" w:space="0" w:color="auto"/>
              <w:right w:val="single" w:sz="4" w:space="0" w:color="auto"/>
            </w:tcBorders>
            <w:shd w:val="clear" w:color="auto" w:fill="auto"/>
            <w:vAlign w:val="center"/>
            <w:hideMark/>
          </w:tcPr>
          <w:p w14:paraId="2F53F9C6" w14:textId="4C5D096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544,265.80</w:t>
            </w:r>
          </w:p>
        </w:tc>
        <w:tc>
          <w:tcPr>
            <w:tcW w:w="762" w:type="pct"/>
            <w:tcBorders>
              <w:top w:val="nil"/>
              <w:left w:val="nil"/>
              <w:bottom w:val="single" w:sz="4" w:space="0" w:color="auto"/>
              <w:right w:val="single" w:sz="4" w:space="0" w:color="auto"/>
            </w:tcBorders>
            <w:shd w:val="clear" w:color="auto" w:fill="auto"/>
            <w:vAlign w:val="center"/>
            <w:hideMark/>
          </w:tcPr>
          <w:p w14:paraId="43A1EAE2" w14:textId="0FC55751"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608,750.00</w:t>
            </w:r>
          </w:p>
        </w:tc>
        <w:tc>
          <w:tcPr>
            <w:tcW w:w="667" w:type="pct"/>
            <w:tcBorders>
              <w:top w:val="nil"/>
              <w:left w:val="nil"/>
              <w:bottom w:val="single" w:sz="4" w:space="0" w:color="auto"/>
              <w:right w:val="single" w:sz="4" w:space="0" w:color="auto"/>
            </w:tcBorders>
            <w:shd w:val="clear" w:color="auto" w:fill="auto"/>
            <w:vAlign w:val="center"/>
            <w:hideMark/>
          </w:tcPr>
          <w:p w14:paraId="35BCC4A8" w14:textId="1DDAEB77"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3,078,235.36</w:t>
            </w:r>
          </w:p>
        </w:tc>
        <w:tc>
          <w:tcPr>
            <w:tcW w:w="758" w:type="pct"/>
            <w:tcBorders>
              <w:top w:val="nil"/>
              <w:left w:val="nil"/>
              <w:bottom w:val="single" w:sz="4" w:space="0" w:color="auto"/>
              <w:right w:val="single" w:sz="4" w:space="0" w:color="auto"/>
            </w:tcBorders>
            <w:shd w:val="clear" w:color="auto" w:fill="auto"/>
            <w:vAlign w:val="center"/>
            <w:hideMark/>
          </w:tcPr>
          <w:p w14:paraId="25D131BB" w14:textId="64C7E5CB"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9,231,251.16</w:t>
            </w:r>
          </w:p>
        </w:tc>
      </w:tr>
      <w:tr w:rsidR="00311F51" w:rsidRPr="0060345E" w14:paraId="25F5C0CE"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3964F24E"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XII</w:t>
            </w:r>
          </w:p>
        </w:tc>
        <w:tc>
          <w:tcPr>
            <w:tcW w:w="762" w:type="pct"/>
            <w:tcBorders>
              <w:top w:val="nil"/>
              <w:left w:val="nil"/>
              <w:bottom w:val="single" w:sz="4" w:space="0" w:color="auto"/>
              <w:right w:val="single" w:sz="4" w:space="0" w:color="auto"/>
            </w:tcBorders>
            <w:shd w:val="clear" w:color="auto" w:fill="auto"/>
            <w:vAlign w:val="center"/>
            <w:hideMark/>
          </w:tcPr>
          <w:p w14:paraId="70B06137" w14:textId="7736DD7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513.85</w:t>
            </w:r>
          </w:p>
        </w:tc>
        <w:tc>
          <w:tcPr>
            <w:tcW w:w="572" w:type="pct"/>
            <w:tcBorders>
              <w:top w:val="nil"/>
              <w:left w:val="nil"/>
              <w:bottom w:val="single" w:sz="4" w:space="0" w:color="auto"/>
              <w:right w:val="single" w:sz="4" w:space="0" w:color="auto"/>
            </w:tcBorders>
            <w:shd w:val="clear" w:color="auto" w:fill="auto"/>
            <w:vAlign w:val="center"/>
            <w:hideMark/>
          </w:tcPr>
          <w:p w14:paraId="398E74BD" w14:textId="2690707A"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878</w:t>
            </w:r>
          </w:p>
        </w:tc>
        <w:tc>
          <w:tcPr>
            <w:tcW w:w="621" w:type="pct"/>
            <w:tcBorders>
              <w:top w:val="nil"/>
              <w:left w:val="nil"/>
              <w:bottom w:val="single" w:sz="4" w:space="0" w:color="auto"/>
              <w:right w:val="single" w:sz="4" w:space="0" w:color="auto"/>
            </w:tcBorders>
            <w:shd w:val="clear" w:color="auto" w:fill="auto"/>
            <w:vAlign w:val="center"/>
            <w:hideMark/>
          </w:tcPr>
          <w:p w14:paraId="292156F2" w14:textId="0D7AEC9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85,100.00</w:t>
            </w:r>
          </w:p>
        </w:tc>
        <w:tc>
          <w:tcPr>
            <w:tcW w:w="762" w:type="pct"/>
            <w:tcBorders>
              <w:top w:val="nil"/>
              <w:left w:val="nil"/>
              <w:bottom w:val="single" w:sz="4" w:space="0" w:color="auto"/>
              <w:right w:val="single" w:sz="4" w:space="0" w:color="auto"/>
            </w:tcBorders>
            <w:shd w:val="clear" w:color="auto" w:fill="auto"/>
            <w:vAlign w:val="center"/>
            <w:hideMark/>
          </w:tcPr>
          <w:p w14:paraId="7F11450C" w14:textId="2A863B8C"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8,808,990.76</w:t>
            </w:r>
          </w:p>
        </w:tc>
        <w:tc>
          <w:tcPr>
            <w:tcW w:w="667" w:type="pct"/>
            <w:tcBorders>
              <w:top w:val="nil"/>
              <w:left w:val="nil"/>
              <w:bottom w:val="single" w:sz="4" w:space="0" w:color="auto"/>
              <w:right w:val="single" w:sz="4" w:space="0" w:color="auto"/>
            </w:tcBorders>
            <w:shd w:val="clear" w:color="auto" w:fill="auto"/>
            <w:vAlign w:val="center"/>
            <w:hideMark/>
          </w:tcPr>
          <w:p w14:paraId="5492D3F8" w14:textId="791752A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4,462,999.25</w:t>
            </w:r>
          </w:p>
        </w:tc>
        <w:tc>
          <w:tcPr>
            <w:tcW w:w="758" w:type="pct"/>
            <w:tcBorders>
              <w:top w:val="nil"/>
              <w:left w:val="nil"/>
              <w:bottom w:val="single" w:sz="4" w:space="0" w:color="auto"/>
              <w:right w:val="single" w:sz="4" w:space="0" w:color="auto"/>
            </w:tcBorders>
            <w:shd w:val="clear" w:color="auto" w:fill="auto"/>
            <w:vAlign w:val="center"/>
            <w:hideMark/>
          </w:tcPr>
          <w:p w14:paraId="1FDABF9E" w14:textId="1F301FD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6,757,603.86</w:t>
            </w:r>
          </w:p>
        </w:tc>
      </w:tr>
      <w:tr w:rsidR="00311F51" w:rsidRPr="0060345E" w14:paraId="06CC4E2A"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5FF25F59"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RAGA</w:t>
            </w:r>
          </w:p>
        </w:tc>
        <w:tc>
          <w:tcPr>
            <w:tcW w:w="762" w:type="pct"/>
            <w:tcBorders>
              <w:top w:val="nil"/>
              <w:left w:val="nil"/>
              <w:bottom w:val="single" w:sz="4" w:space="0" w:color="auto"/>
              <w:right w:val="single" w:sz="4" w:space="0" w:color="auto"/>
            </w:tcBorders>
            <w:shd w:val="clear" w:color="auto" w:fill="auto"/>
            <w:vAlign w:val="center"/>
            <w:hideMark/>
          </w:tcPr>
          <w:p w14:paraId="7040C23B" w14:textId="7664BC9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740.55</w:t>
            </w:r>
          </w:p>
        </w:tc>
        <w:tc>
          <w:tcPr>
            <w:tcW w:w="572" w:type="pct"/>
            <w:tcBorders>
              <w:top w:val="nil"/>
              <w:left w:val="nil"/>
              <w:bottom w:val="single" w:sz="4" w:space="0" w:color="auto"/>
              <w:right w:val="single" w:sz="4" w:space="0" w:color="auto"/>
            </w:tcBorders>
            <w:shd w:val="clear" w:color="auto" w:fill="auto"/>
            <w:vAlign w:val="center"/>
            <w:hideMark/>
          </w:tcPr>
          <w:p w14:paraId="7F6836A8" w14:textId="3E0DFE32"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9,665</w:t>
            </w:r>
          </w:p>
        </w:tc>
        <w:tc>
          <w:tcPr>
            <w:tcW w:w="621" w:type="pct"/>
            <w:tcBorders>
              <w:top w:val="nil"/>
              <w:left w:val="nil"/>
              <w:bottom w:val="single" w:sz="4" w:space="0" w:color="auto"/>
              <w:right w:val="single" w:sz="4" w:space="0" w:color="auto"/>
            </w:tcBorders>
            <w:shd w:val="clear" w:color="auto" w:fill="auto"/>
            <w:vAlign w:val="center"/>
            <w:hideMark/>
          </w:tcPr>
          <w:p w14:paraId="5C05DA84" w14:textId="06B875E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481,978.05</w:t>
            </w:r>
          </w:p>
        </w:tc>
        <w:tc>
          <w:tcPr>
            <w:tcW w:w="762" w:type="pct"/>
            <w:tcBorders>
              <w:top w:val="nil"/>
              <w:left w:val="nil"/>
              <w:bottom w:val="single" w:sz="4" w:space="0" w:color="auto"/>
              <w:right w:val="single" w:sz="4" w:space="0" w:color="auto"/>
            </w:tcBorders>
            <w:shd w:val="clear" w:color="auto" w:fill="auto"/>
            <w:vAlign w:val="center"/>
            <w:hideMark/>
          </w:tcPr>
          <w:p w14:paraId="679CF429" w14:textId="318CD66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892,615.12</w:t>
            </w:r>
          </w:p>
        </w:tc>
        <w:tc>
          <w:tcPr>
            <w:tcW w:w="667" w:type="pct"/>
            <w:tcBorders>
              <w:top w:val="nil"/>
              <w:left w:val="nil"/>
              <w:bottom w:val="single" w:sz="4" w:space="0" w:color="auto"/>
              <w:right w:val="single" w:sz="4" w:space="0" w:color="auto"/>
            </w:tcBorders>
            <w:shd w:val="clear" w:color="auto" w:fill="auto"/>
            <w:vAlign w:val="center"/>
            <w:hideMark/>
          </w:tcPr>
          <w:p w14:paraId="0B4FAC8D" w14:textId="266B4EE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4,560,454.42</w:t>
            </w:r>
          </w:p>
        </w:tc>
        <w:tc>
          <w:tcPr>
            <w:tcW w:w="758" w:type="pct"/>
            <w:tcBorders>
              <w:top w:val="nil"/>
              <w:left w:val="nil"/>
              <w:bottom w:val="single" w:sz="4" w:space="0" w:color="auto"/>
              <w:right w:val="single" w:sz="4" w:space="0" w:color="auto"/>
            </w:tcBorders>
            <w:shd w:val="clear" w:color="auto" w:fill="auto"/>
            <w:vAlign w:val="center"/>
            <w:hideMark/>
          </w:tcPr>
          <w:p w14:paraId="0A9B6708" w14:textId="228867DA"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935,788.14</w:t>
            </w:r>
          </w:p>
        </w:tc>
      </w:tr>
      <w:tr w:rsidR="00311F51" w:rsidRPr="0060345E" w14:paraId="2AAC09C1"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66DF53D5"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NCR</w:t>
            </w:r>
          </w:p>
        </w:tc>
        <w:tc>
          <w:tcPr>
            <w:tcW w:w="762" w:type="pct"/>
            <w:tcBorders>
              <w:top w:val="nil"/>
              <w:left w:val="nil"/>
              <w:bottom w:val="single" w:sz="4" w:space="0" w:color="auto"/>
              <w:right w:val="single" w:sz="4" w:space="0" w:color="auto"/>
            </w:tcBorders>
            <w:shd w:val="clear" w:color="auto" w:fill="auto"/>
            <w:vAlign w:val="center"/>
            <w:hideMark/>
          </w:tcPr>
          <w:p w14:paraId="20A00386" w14:textId="62E1845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000,559.00</w:t>
            </w:r>
          </w:p>
        </w:tc>
        <w:tc>
          <w:tcPr>
            <w:tcW w:w="572" w:type="pct"/>
            <w:tcBorders>
              <w:top w:val="nil"/>
              <w:left w:val="nil"/>
              <w:bottom w:val="single" w:sz="4" w:space="0" w:color="auto"/>
              <w:right w:val="single" w:sz="4" w:space="0" w:color="auto"/>
            </w:tcBorders>
            <w:shd w:val="clear" w:color="auto" w:fill="auto"/>
            <w:vAlign w:val="center"/>
            <w:hideMark/>
          </w:tcPr>
          <w:p w14:paraId="35B3E9CC" w14:textId="53D3B2E4"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260</w:t>
            </w:r>
          </w:p>
        </w:tc>
        <w:tc>
          <w:tcPr>
            <w:tcW w:w="621" w:type="pct"/>
            <w:tcBorders>
              <w:top w:val="nil"/>
              <w:left w:val="nil"/>
              <w:bottom w:val="single" w:sz="4" w:space="0" w:color="auto"/>
              <w:right w:val="single" w:sz="4" w:space="0" w:color="auto"/>
            </w:tcBorders>
            <w:shd w:val="clear" w:color="auto" w:fill="auto"/>
            <w:vAlign w:val="center"/>
            <w:hideMark/>
          </w:tcPr>
          <w:p w14:paraId="521D00D7" w14:textId="5F7F32BD"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692,118.00</w:t>
            </w:r>
          </w:p>
        </w:tc>
        <w:tc>
          <w:tcPr>
            <w:tcW w:w="762" w:type="pct"/>
            <w:tcBorders>
              <w:top w:val="nil"/>
              <w:left w:val="nil"/>
              <w:bottom w:val="single" w:sz="4" w:space="0" w:color="auto"/>
              <w:right w:val="single" w:sz="4" w:space="0" w:color="auto"/>
            </w:tcBorders>
            <w:shd w:val="clear" w:color="auto" w:fill="auto"/>
            <w:vAlign w:val="center"/>
            <w:hideMark/>
          </w:tcPr>
          <w:p w14:paraId="3DB607C1" w14:textId="486AA6E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634,667.00</w:t>
            </w:r>
          </w:p>
        </w:tc>
        <w:tc>
          <w:tcPr>
            <w:tcW w:w="667" w:type="pct"/>
            <w:tcBorders>
              <w:top w:val="nil"/>
              <w:left w:val="nil"/>
              <w:bottom w:val="single" w:sz="4" w:space="0" w:color="auto"/>
              <w:right w:val="single" w:sz="4" w:space="0" w:color="auto"/>
            </w:tcBorders>
            <w:shd w:val="clear" w:color="auto" w:fill="auto"/>
            <w:vAlign w:val="center"/>
            <w:hideMark/>
          </w:tcPr>
          <w:p w14:paraId="0B54542E" w14:textId="6BDD5099"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5,741,232.78</w:t>
            </w:r>
          </w:p>
        </w:tc>
        <w:tc>
          <w:tcPr>
            <w:tcW w:w="758" w:type="pct"/>
            <w:tcBorders>
              <w:top w:val="nil"/>
              <w:left w:val="nil"/>
              <w:bottom w:val="single" w:sz="4" w:space="0" w:color="auto"/>
              <w:right w:val="single" w:sz="4" w:space="0" w:color="auto"/>
            </w:tcBorders>
            <w:shd w:val="clear" w:color="auto" w:fill="auto"/>
            <w:vAlign w:val="center"/>
            <w:hideMark/>
          </w:tcPr>
          <w:p w14:paraId="3D2E0CC0" w14:textId="0C1B14BE"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068,576.78</w:t>
            </w:r>
          </w:p>
        </w:tc>
      </w:tr>
      <w:tr w:rsidR="00311F51" w:rsidRPr="0060345E" w14:paraId="0BD95805" w14:textId="77777777" w:rsidTr="00311F51">
        <w:trPr>
          <w:trHeight w:val="20"/>
        </w:trPr>
        <w:tc>
          <w:tcPr>
            <w:tcW w:w="858" w:type="pct"/>
            <w:tcBorders>
              <w:top w:val="nil"/>
              <w:left w:val="single" w:sz="4" w:space="0" w:color="auto"/>
              <w:bottom w:val="single" w:sz="4" w:space="0" w:color="auto"/>
              <w:right w:val="single" w:sz="4" w:space="0" w:color="auto"/>
            </w:tcBorders>
            <w:shd w:val="clear" w:color="auto" w:fill="auto"/>
            <w:vAlign w:val="center"/>
            <w:hideMark/>
          </w:tcPr>
          <w:p w14:paraId="24FEE916" w14:textId="77777777" w:rsidR="00311F51" w:rsidRPr="0060345E" w:rsidRDefault="00311F51" w:rsidP="00311F51">
            <w:pPr>
              <w:widowControl/>
              <w:spacing w:after="0" w:line="240" w:lineRule="auto"/>
              <w:contextualSpacing/>
              <w:rPr>
                <w:rFonts w:ascii="Arial Narrow" w:eastAsia="Times New Roman" w:hAnsi="Arial Narrow"/>
                <w:b/>
                <w:bCs/>
                <w:color w:val="000000"/>
                <w:sz w:val="18"/>
                <w:szCs w:val="18"/>
                <w:lang w:val="en-US" w:eastAsia="en-US"/>
              </w:rPr>
            </w:pPr>
            <w:r w:rsidRPr="0060345E">
              <w:rPr>
                <w:rFonts w:ascii="Arial Narrow" w:eastAsia="Times New Roman" w:hAnsi="Arial Narrow"/>
                <w:b/>
                <w:bCs/>
                <w:color w:val="000000"/>
                <w:sz w:val="18"/>
                <w:szCs w:val="18"/>
                <w:lang w:val="en-US" w:eastAsia="en-US"/>
              </w:rPr>
              <w:t>CAR</w:t>
            </w:r>
          </w:p>
        </w:tc>
        <w:tc>
          <w:tcPr>
            <w:tcW w:w="762" w:type="pct"/>
            <w:tcBorders>
              <w:top w:val="nil"/>
              <w:left w:val="nil"/>
              <w:bottom w:val="single" w:sz="4" w:space="0" w:color="auto"/>
              <w:right w:val="single" w:sz="4" w:space="0" w:color="auto"/>
            </w:tcBorders>
            <w:shd w:val="clear" w:color="auto" w:fill="auto"/>
            <w:vAlign w:val="center"/>
            <w:hideMark/>
          </w:tcPr>
          <w:p w14:paraId="6240BEC4" w14:textId="0186C5F6"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3,614,427.06</w:t>
            </w:r>
          </w:p>
        </w:tc>
        <w:tc>
          <w:tcPr>
            <w:tcW w:w="572" w:type="pct"/>
            <w:tcBorders>
              <w:top w:val="nil"/>
              <w:left w:val="nil"/>
              <w:bottom w:val="single" w:sz="4" w:space="0" w:color="auto"/>
              <w:right w:val="single" w:sz="4" w:space="0" w:color="auto"/>
            </w:tcBorders>
            <w:shd w:val="clear" w:color="auto" w:fill="auto"/>
            <w:vAlign w:val="center"/>
            <w:hideMark/>
          </w:tcPr>
          <w:p w14:paraId="68E353DF" w14:textId="01F32E2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1,879</w:t>
            </w:r>
          </w:p>
        </w:tc>
        <w:tc>
          <w:tcPr>
            <w:tcW w:w="621" w:type="pct"/>
            <w:tcBorders>
              <w:top w:val="nil"/>
              <w:left w:val="nil"/>
              <w:bottom w:val="single" w:sz="4" w:space="0" w:color="auto"/>
              <w:right w:val="single" w:sz="4" w:space="0" w:color="auto"/>
            </w:tcBorders>
            <w:shd w:val="clear" w:color="auto" w:fill="auto"/>
            <w:vAlign w:val="center"/>
            <w:hideMark/>
          </w:tcPr>
          <w:p w14:paraId="741576B6" w14:textId="6A54FD43"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6,401,039.02</w:t>
            </w:r>
          </w:p>
        </w:tc>
        <w:tc>
          <w:tcPr>
            <w:tcW w:w="762" w:type="pct"/>
            <w:tcBorders>
              <w:top w:val="nil"/>
              <w:left w:val="nil"/>
              <w:bottom w:val="single" w:sz="4" w:space="0" w:color="auto"/>
              <w:right w:val="single" w:sz="4" w:space="0" w:color="auto"/>
            </w:tcBorders>
            <w:shd w:val="clear" w:color="auto" w:fill="auto"/>
            <w:vAlign w:val="center"/>
            <w:hideMark/>
          </w:tcPr>
          <w:p w14:paraId="7678291D" w14:textId="5A7D6451"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209,138.23</w:t>
            </w:r>
          </w:p>
        </w:tc>
        <w:tc>
          <w:tcPr>
            <w:tcW w:w="667" w:type="pct"/>
            <w:tcBorders>
              <w:top w:val="nil"/>
              <w:left w:val="nil"/>
              <w:bottom w:val="single" w:sz="4" w:space="0" w:color="auto"/>
              <w:right w:val="single" w:sz="4" w:space="0" w:color="auto"/>
            </w:tcBorders>
            <w:shd w:val="clear" w:color="auto" w:fill="auto"/>
            <w:vAlign w:val="center"/>
            <w:hideMark/>
          </w:tcPr>
          <w:p w14:paraId="7ACE2741" w14:textId="653F8105"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10,892,485.85</w:t>
            </w:r>
          </w:p>
        </w:tc>
        <w:tc>
          <w:tcPr>
            <w:tcW w:w="758" w:type="pct"/>
            <w:tcBorders>
              <w:top w:val="nil"/>
              <w:left w:val="nil"/>
              <w:bottom w:val="single" w:sz="4" w:space="0" w:color="auto"/>
              <w:right w:val="single" w:sz="4" w:space="0" w:color="auto"/>
            </w:tcBorders>
            <w:shd w:val="clear" w:color="auto" w:fill="auto"/>
            <w:vAlign w:val="center"/>
            <w:hideMark/>
          </w:tcPr>
          <w:p w14:paraId="51C4F434" w14:textId="1444B870" w:rsidR="00311F51" w:rsidRPr="00311F51" w:rsidRDefault="00311F51" w:rsidP="00311F51">
            <w:pPr>
              <w:widowControl/>
              <w:spacing w:after="0" w:line="240" w:lineRule="auto"/>
              <w:contextualSpacing/>
              <w:jc w:val="right"/>
              <w:rPr>
                <w:rFonts w:ascii="Arial Narrow" w:eastAsia="Times New Roman" w:hAnsi="Arial Narrow"/>
                <w:color w:val="000000"/>
                <w:sz w:val="18"/>
                <w:szCs w:val="18"/>
                <w:lang w:val="en-US" w:eastAsia="en-US"/>
              </w:rPr>
            </w:pPr>
            <w:r w:rsidRPr="00311F51">
              <w:rPr>
                <w:rFonts w:ascii="Arial Narrow" w:hAnsi="Arial Narrow"/>
                <w:color w:val="000000"/>
                <w:sz w:val="18"/>
                <w:szCs w:val="18"/>
              </w:rPr>
              <w:t>22,117,090.16</w:t>
            </w:r>
          </w:p>
        </w:tc>
      </w:tr>
    </w:tbl>
    <w:p w14:paraId="3A58A2DA" w14:textId="2563BE3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6162E5">
        <w:rPr>
          <w:rFonts w:ascii="Arial" w:eastAsia="Arial" w:hAnsi="Arial" w:cs="Arial"/>
          <w:i/>
          <w:sz w:val="16"/>
          <w:szCs w:val="16"/>
        </w:rPr>
        <w:t>9</w:t>
      </w:r>
      <w:r w:rsidR="009049F0">
        <w:rPr>
          <w:rFonts w:ascii="Arial" w:eastAsia="Arial" w:hAnsi="Arial" w:cs="Arial"/>
          <w:i/>
          <w:sz w:val="16"/>
          <w:szCs w:val="16"/>
        </w:rPr>
        <w:t xml:space="preserve"> December 2020, </w:t>
      </w:r>
      <w:r w:rsidR="00311F51">
        <w:rPr>
          <w:rFonts w:ascii="Arial" w:eastAsia="Arial" w:hAnsi="Arial" w:cs="Arial"/>
          <w:i/>
          <w:sz w:val="16"/>
          <w:szCs w:val="16"/>
        </w:rPr>
        <w:t>4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D295CE3" w:rsidR="000C011D" w:rsidRPr="00D42B1F" w:rsidRDefault="000C011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4BA7">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5C747D2" w:rsidR="000C011D" w:rsidRPr="00D42B1F" w:rsidRDefault="000C011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14BA7">
              <w:rPr>
                <w:rFonts w:ascii="Arial" w:eastAsia="Arial" w:hAnsi="Arial" w:cs="Arial"/>
                <w:sz w:val="20"/>
                <w:szCs w:val="20"/>
              </w:rPr>
              <w:t>9</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19311CA3" w14:textId="416B9F0F" w:rsidR="000C011D" w:rsidRDefault="000C011D" w:rsidP="000C011D">
      <w:pPr>
        <w:widowControl/>
        <w:spacing w:after="0" w:line="240" w:lineRule="auto"/>
        <w:contextualSpacing/>
        <w:rPr>
          <w:rFonts w:ascii="Arial" w:eastAsia="Arial" w:hAnsi="Arial" w:cs="Arial"/>
          <w:b/>
          <w:sz w:val="24"/>
          <w:szCs w:val="24"/>
        </w:rPr>
      </w:pPr>
    </w:p>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4BA7">
              <w:rPr>
                <w:rFonts w:ascii="Arial" w:eastAsia="Arial" w:hAnsi="Arial" w:cs="Arial"/>
                <w:sz w:val="20"/>
                <w:szCs w:val="19"/>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214BA7" w:rsidRDefault="000C011D" w:rsidP="00A81041">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 xml:space="preserve">A total of 154 personnel </w:t>
            </w:r>
            <w:proofErr w:type="gramStart"/>
            <w:r w:rsidRPr="00214BA7">
              <w:rPr>
                <w:rFonts w:ascii="Arial" w:eastAsia="Arial" w:hAnsi="Arial" w:cs="Arial"/>
                <w:sz w:val="20"/>
                <w:szCs w:val="19"/>
              </w:rPr>
              <w:t>are</w:t>
            </w:r>
            <w:proofErr w:type="gramEnd"/>
            <w:r w:rsidRPr="00214BA7">
              <w:rPr>
                <w:rFonts w:ascii="Arial" w:eastAsia="Arial" w:hAnsi="Arial" w:cs="Arial"/>
                <w:sz w:val="20"/>
                <w:szCs w:val="19"/>
              </w:rPr>
              <w:t xml:space="preserve"> on-duty/deployed region-wide to conduct response operation and to monitor and execute SAP implementation in the Region</w:t>
            </w:r>
          </w:p>
          <w:p w14:paraId="75B7A80A" w14:textId="77777777" w:rsidR="0060145D" w:rsidRPr="00214BA7" w:rsidRDefault="0060145D" w:rsidP="0060145D">
            <w:pPr>
              <w:spacing w:after="0" w:line="240" w:lineRule="auto"/>
              <w:jc w:val="both"/>
              <w:rPr>
                <w:rFonts w:ascii="Arial" w:eastAsia="Arial" w:hAnsi="Arial" w:cs="Arial"/>
                <w:sz w:val="20"/>
                <w:szCs w:val="19"/>
              </w:rPr>
            </w:pPr>
          </w:p>
          <w:p w14:paraId="4651D949" w14:textId="77777777" w:rsidR="000C011D" w:rsidRPr="00214BA7" w:rsidRDefault="000C011D" w:rsidP="006162E5">
            <w:pP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4D099AF0"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 xml:space="preserve">A total of </w:t>
            </w:r>
            <w:r w:rsidRPr="00214BA7">
              <w:rPr>
                <w:rFonts w:ascii="Arial" w:eastAsia="Arial" w:hAnsi="Arial" w:cs="Arial"/>
                <w:b/>
                <w:sz w:val="20"/>
                <w:szCs w:val="19"/>
              </w:rPr>
              <w:t>₱</w:t>
            </w:r>
            <w:r w:rsidRPr="00214BA7">
              <w:rPr>
                <w:rFonts w:ascii="Arial" w:eastAsia="Arial" w:hAnsi="Arial" w:cs="Arial"/>
                <w:b/>
                <w:sz w:val="20"/>
                <w:szCs w:val="19"/>
                <w:lang w:val="en-US"/>
              </w:rPr>
              <w:t xml:space="preserve">4,270,871,000.00 </w:t>
            </w:r>
            <w:r w:rsidRPr="00214BA7">
              <w:rPr>
                <w:rFonts w:ascii="Arial" w:eastAsia="Arial" w:hAnsi="Arial" w:cs="Arial"/>
                <w:sz w:val="20"/>
                <w:szCs w:val="19"/>
              </w:rPr>
              <w:t xml:space="preserve">was paid to </w:t>
            </w:r>
            <w:r w:rsidRPr="00214BA7">
              <w:rPr>
                <w:rFonts w:ascii="Arial" w:eastAsia="Arial" w:hAnsi="Arial" w:cs="Arial"/>
                <w:b/>
                <w:bCs/>
                <w:sz w:val="20"/>
                <w:szCs w:val="19"/>
                <w:lang w:val="en-US"/>
              </w:rPr>
              <w:t>776,522 beneficiaries</w:t>
            </w:r>
            <w:r w:rsidRPr="00214BA7">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 xml:space="preserve">A total amount of </w:t>
            </w:r>
            <w:r w:rsidRPr="00214BA7">
              <w:rPr>
                <w:rFonts w:ascii="Arial" w:eastAsia="Arial" w:hAnsi="Arial" w:cs="Arial"/>
                <w:b/>
                <w:bCs/>
                <w:sz w:val="20"/>
                <w:szCs w:val="19"/>
              </w:rPr>
              <w:t>₱513,724,350.00</w:t>
            </w:r>
            <w:r w:rsidRPr="00214BA7">
              <w:rPr>
                <w:rFonts w:ascii="Arial" w:eastAsia="Arial" w:hAnsi="Arial" w:cs="Arial"/>
                <w:sz w:val="20"/>
                <w:szCs w:val="19"/>
              </w:rPr>
              <w:t xml:space="preserve"> were paid through direct payout and cash cards to </w:t>
            </w:r>
            <w:r w:rsidRPr="00214BA7">
              <w:rPr>
                <w:rFonts w:ascii="Arial" w:eastAsia="Arial" w:hAnsi="Arial" w:cs="Arial"/>
                <w:b/>
                <w:bCs/>
                <w:sz w:val="20"/>
                <w:szCs w:val="19"/>
              </w:rPr>
              <w:t>123,789</w:t>
            </w:r>
            <w:r w:rsidRPr="00214BA7">
              <w:rPr>
                <w:rFonts w:ascii="Arial" w:eastAsia="Arial" w:hAnsi="Arial" w:cs="Arial"/>
                <w:sz w:val="20"/>
                <w:szCs w:val="19"/>
              </w:rPr>
              <w:t xml:space="preserve"> </w:t>
            </w:r>
            <w:r w:rsidRPr="00214BA7">
              <w:rPr>
                <w:rFonts w:ascii="Arial" w:eastAsia="Arial" w:hAnsi="Arial" w:cs="Arial"/>
                <w:b/>
                <w:sz w:val="20"/>
                <w:szCs w:val="19"/>
              </w:rPr>
              <w:t>4Ps beneficiaries</w:t>
            </w:r>
            <w:r w:rsidRPr="00214BA7">
              <w:rPr>
                <w:rFonts w:ascii="Arial" w:eastAsia="Arial" w:hAnsi="Arial" w:cs="Arial"/>
                <w:sz w:val="20"/>
                <w:szCs w:val="19"/>
              </w:rPr>
              <w:t xml:space="preserve"> while a total amount of </w:t>
            </w:r>
            <w:r w:rsidRPr="00214BA7">
              <w:rPr>
                <w:rFonts w:ascii="Arial" w:eastAsia="Arial" w:hAnsi="Arial" w:cs="Arial"/>
                <w:b/>
                <w:sz w:val="20"/>
                <w:szCs w:val="19"/>
              </w:rPr>
              <w:t>₱</w:t>
            </w:r>
            <w:r w:rsidRPr="00214BA7">
              <w:rPr>
                <w:rFonts w:ascii="Arial" w:eastAsia="Arial" w:hAnsi="Arial" w:cs="Arial"/>
                <w:b/>
                <w:sz w:val="20"/>
                <w:szCs w:val="19"/>
                <w:lang w:val="en-US"/>
              </w:rPr>
              <w:t xml:space="preserve">2,259,829,000.00 </w:t>
            </w:r>
            <w:r w:rsidRPr="00214BA7">
              <w:rPr>
                <w:rFonts w:ascii="Arial" w:eastAsia="Arial" w:hAnsi="Arial" w:cs="Arial"/>
                <w:sz w:val="20"/>
                <w:szCs w:val="19"/>
              </w:rPr>
              <w:t xml:space="preserve">were paid through financial service providers (FSPs) to </w:t>
            </w:r>
            <w:r w:rsidRPr="00214BA7">
              <w:rPr>
                <w:rFonts w:ascii="Arial" w:eastAsia="Arial" w:hAnsi="Arial" w:cs="Arial"/>
                <w:b/>
                <w:sz w:val="20"/>
                <w:szCs w:val="19"/>
                <w:lang w:val="en-US"/>
              </w:rPr>
              <w:t xml:space="preserve">410,878 </w:t>
            </w:r>
            <w:r w:rsidRPr="00214BA7">
              <w:rPr>
                <w:rFonts w:ascii="Arial" w:eastAsia="Arial" w:hAnsi="Arial" w:cs="Arial"/>
                <w:b/>
                <w:sz w:val="20"/>
                <w:szCs w:val="19"/>
              </w:rPr>
              <w:t>non-4Ps beneficiaries</w:t>
            </w:r>
            <w:r w:rsidRPr="00214BA7">
              <w:rPr>
                <w:rFonts w:ascii="Arial" w:eastAsia="Arial" w:hAnsi="Arial" w:cs="Arial"/>
                <w:sz w:val="20"/>
                <w:szCs w:val="19"/>
              </w:rPr>
              <w:t xml:space="preserve"> in Pangasinan for the second tranche implementation.</w:t>
            </w:r>
          </w:p>
          <w:p w14:paraId="3473308F"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A total amount of</w:t>
            </w:r>
            <w:r w:rsidRPr="00214BA7">
              <w:rPr>
                <w:rFonts w:ascii="Arial" w:eastAsia="Arial" w:hAnsi="Arial" w:cs="Arial"/>
                <w:b/>
                <w:sz w:val="20"/>
                <w:szCs w:val="19"/>
              </w:rPr>
              <w:t xml:space="preserve"> ₱265,446,500.00 </w:t>
            </w:r>
            <w:r w:rsidRPr="00214BA7">
              <w:rPr>
                <w:rFonts w:ascii="Arial" w:eastAsia="Arial" w:hAnsi="Arial" w:cs="Arial"/>
                <w:sz w:val="20"/>
                <w:szCs w:val="19"/>
              </w:rPr>
              <w:t>were</w:t>
            </w:r>
            <w:r w:rsidRPr="00214BA7">
              <w:rPr>
                <w:rFonts w:ascii="Arial" w:eastAsia="Arial" w:hAnsi="Arial" w:cs="Arial"/>
                <w:b/>
                <w:sz w:val="20"/>
                <w:szCs w:val="19"/>
              </w:rPr>
              <w:t xml:space="preserve"> </w:t>
            </w:r>
            <w:r w:rsidRPr="00214BA7">
              <w:rPr>
                <w:rFonts w:ascii="Arial" w:eastAsia="Arial" w:hAnsi="Arial" w:cs="Arial"/>
                <w:sz w:val="20"/>
                <w:szCs w:val="19"/>
              </w:rPr>
              <w:t xml:space="preserve">paid to </w:t>
            </w:r>
            <w:r w:rsidRPr="00214BA7">
              <w:rPr>
                <w:rFonts w:ascii="Arial" w:eastAsia="Arial" w:hAnsi="Arial" w:cs="Arial"/>
                <w:b/>
                <w:sz w:val="20"/>
                <w:szCs w:val="19"/>
              </w:rPr>
              <w:t>48,263 waitlisted beneficiaries</w:t>
            </w:r>
            <w:r w:rsidRPr="00214BA7">
              <w:rPr>
                <w:rFonts w:ascii="Arial" w:eastAsia="Arial" w:hAnsi="Arial" w:cs="Arial"/>
                <w:sz w:val="20"/>
                <w:szCs w:val="19"/>
              </w:rPr>
              <w:t xml:space="preserve"> in the Region.</w:t>
            </w:r>
          </w:p>
          <w:p w14:paraId="421ABC6F"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 xml:space="preserve">A total amount of </w:t>
            </w:r>
            <w:r w:rsidRPr="00214BA7">
              <w:rPr>
                <w:rFonts w:ascii="Arial" w:eastAsia="Arial" w:hAnsi="Arial" w:cs="Arial"/>
                <w:b/>
                <w:sz w:val="20"/>
                <w:szCs w:val="19"/>
              </w:rPr>
              <w:t>₱</w:t>
            </w:r>
            <w:r w:rsidRPr="00214BA7">
              <w:rPr>
                <w:rFonts w:ascii="Arial" w:eastAsia="Arial" w:hAnsi="Arial" w:cs="Arial"/>
                <w:b/>
                <w:sz w:val="20"/>
                <w:szCs w:val="19"/>
                <w:lang w:val="en-US"/>
              </w:rPr>
              <w:t xml:space="preserve">15,130,500.00 </w:t>
            </w:r>
            <w:r w:rsidRPr="00214BA7">
              <w:rPr>
                <w:rFonts w:ascii="Arial" w:eastAsia="Arial" w:hAnsi="Arial" w:cs="Arial"/>
                <w:sz w:val="20"/>
                <w:szCs w:val="19"/>
              </w:rPr>
              <w:t xml:space="preserve">were paid to </w:t>
            </w:r>
            <w:r w:rsidRPr="00214BA7">
              <w:rPr>
                <w:rFonts w:ascii="Arial" w:eastAsia="Arial" w:hAnsi="Arial" w:cs="Arial"/>
                <w:b/>
                <w:sz w:val="20"/>
                <w:szCs w:val="19"/>
              </w:rPr>
              <w:t xml:space="preserve">1,887 </w:t>
            </w:r>
            <w:r w:rsidRPr="00214BA7">
              <w:rPr>
                <w:rFonts w:ascii="Arial" w:eastAsia="Arial" w:hAnsi="Arial" w:cs="Arial"/>
                <w:b/>
                <w:bCs/>
                <w:sz w:val="20"/>
                <w:szCs w:val="19"/>
              </w:rPr>
              <w:t>TNVS/PUV drivers</w:t>
            </w:r>
            <w:r w:rsidRPr="00214BA7">
              <w:rPr>
                <w:rFonts w:ascii="Arial" w:eastAsia="Arial" w:hAnsi="Arial" w:cs="Arial"/>
                <w:sz w:val="20"/>
                <w:szCs w:val="19"/>
              </w:rPr>
              <w:t xml:space="preserve"> in the Region.</w:t>
            </w:r>
          </w:p>
          <w:p w14:paraId="16BBCA0A"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214BA7" w:rsidRDefault="000C011D" w:rsidP="006162E5">
            <w:pPr>
              <w:pStyle w:val="ListParagraph"/>
              <w:numPr>
                <w:ilvl w:val="0"/>
                <w:numId w:val="7"/>
              </w:numPr>
              <w:spacing w:after="0" w:line="240" w:lineRule="auto"/>
              <w:jc w:val="both"/>
              <w:rPr>
                <w:rFonts w:ascii="Arial" w:eastAsia="Arial" w:hAnsi="Arial" w:cs="Arial"/>
                <w:sz w:val="20"/>
                <w:szCs w:val="19"/>
              </w:rPr>
            </w:pPr>
            <w:r w:rsidRPr="00214BA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ongoing Social Amelioration Program (SAP) payout under the implementation of </w:t>
            </w:r>
            <w:proofErr w:type="spellStart"/>
            <w:r w:rsidRPr="00214BA7">
              <w:rPr>
                <w:rFonts w:ascii="Arial" w:eastAsia="Arial" w:hAnsi="Arial" w:cs="Arial"/>
                <w:sz w:val="20"/>
                <w:szCs w:val="19"/>
                <w:lang w:bidi="en-US"/>
              </w:rPr>
              <w:t>Bayanihan</w:t>
            </w:r>
            <w:proofErr w:type="spellEnd"/>
            <w:r w:rsidRPr="00214BA7">
              <w:rPr>
                <w:rFonts w:ascii="Arial" w:eastAsia="Arial" w:hAnsi="Arial" w:cs="Arial"/>
                <w:sz w:val="20"/>
                <w:szCs w:val="19"/>
                <w:lang w:bidi="en-US"/>
              </w:rPr>
              <w:t xml:space="preserve">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w:t>
            </w:r>
            <w:proofErr w:type="spellStart"/>
            <w:r w:rsidR="000C011D" w:rsidRPr="00214BA7">
              <w:rPr>
                <w:rFonts w:ascii="Arial" w:eastAsia="Arial" w:hAnsi="Arial" w:cs="Arial"/>
                <w:sz w:val="20"/>
                <w:szCs w:val="19"/>
                <w:lang w:bidi="en-US"/>
              </w:rPr>
              <w:t>Bayanihan</w:t>
            </w:r>
            <w:proofErr w:type="spellEnd"/>
            <w:r w:rsidR="000C011D" w:rsidRPr="00214BA7">
              <w:rPr>
                <w:rFonts w:ascii="Arial" w:eastAsia="Arial" w:hAnsi="Arial" w:cs="Arial"/>
                <w:sz w:val="20"/>
                <w:szCs w:val="19"/>
                <w:lang w:bidi="en-US"/>
              </w:rPr>
              <w:t xml:space="preserve">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6A154C52" w14:textId="77777777" w:rsidR="000C011D" w:rsidRDefault="000C011D" w:rsidP="000C011D">
      <w:pPr>
        <w:widowControl/>
        <w:spacing w:after="0" w:line="240" w:lineRule="auto"/>
        <w:ind w:right="57"/>
        <w:contextualSpacing/>
        <w:rPr>
          <w:rFonts w:ascii="Arial" w:eastAsia="Arial" w:hAnsi="Arial" w:cs="Arial"/>
          <w:b/>
          <w:sz w:val="24"/>
          <w:szCs w:val="24"/>
        </w:rPr>
      </w:pPr>
    </w:p>
    <w:p w14:paraId="13F21934" w14:textId="77777777" w:rsidR="0060145D" w:rsidRDefault="0060145D">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4E1DD7C1" w14:textId="7FDB1CF0"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w:t>
                  </w:r>
                  <w:proofErr w:type="spellStart"/>
                  <w:r w:rsidRPr="00A11430">
                    <w:rPr>
                      <w:rFonts w:ascii="Arial" w:eastAsia="Arial" w:hAnsi="Arial" w:cs="Arial"/>
                      <w:b/>
                      <w:sz w:val="16"/>
                      <w:szCs w:val="16"/>
                    </w:rPr>
                    <w:t>PhP</w:t>
                  </w:r>
                  <w:proofErr w:type="spellEnd"/>
                  <w:r w:rsidRPr="00A11430">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28 May</w:t>
                  </w:r>
                  <w:proofErr w:type="gramEnd"/>
                  <w:r w:rsidRPr="00A11430">
                    <w:rPr>
                      <w:rFonts w:ascii="Arial" w:eastAsia="Arial" w:hAnsi="Arial" w:cs="Arial"/>
                      <w:bCs/>
                      <w:sz w:val="16"/>
                      <w:szCs w:val="16"/>
                    </w:rPr>
                    <w:t xml:space="preserve">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10 September</w:t>
                  </w:r>
                  <w:proofErr w:type="gramEnd"/>
                  <w:r w:rsidRPr="00A11430">
                    <w:rPr>
                      <w:rFonts w:ascii="Arial" w:eastAsia="Arial" w:hAnsi="Arial" w:cs="Arial"/>
                      <w:bCs/>
                      <w:sz w:val="16"/>
                      <w:szCs w:val="16"/>
                    </w:rPr>
                    <w:t xml:space="preserve">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15 November</w:t>
                  </w:r>
                  <w:proofErr w:type="gramEnd"/>
                  <w:r w:rsidRPr="00A11430">
                    <w:rPr>
                      <w:rFonts w:ascii="Arial" w:eastAsia="Arial" w:hAnsi="Arial" w:cs="Arial"/>
                      <w:bCs/>
                      <w:sz w:val="16"/>
                      <w:szCs w:val="16"/>
                    </w:rPr>
                    <w:t xml:space="preserve">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15 November</w:t>
                  </w:r>
                  <w:proofErr w:type="gramEnd"/>
                  <w:r w:rsidRPr="00A11430">
                    <w:rPr>
                      <w:rFonts w:ascii="Arial" w:eastAsia="Arial" w:hAnsi="Arial" w:cs="Arial"/>
                      <w:bCs/>
                      <w:sz w:val="16"/>
                      <w:szCs w:val="16"/>
                    </w:rPr>
                    <w:t xml:space="preserve">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26 November</w:t>
                  </w:r>
                  <w:proofErr w:type="gramEnd"/>
                  <w:r w:rsidRPr="00A11430">
                    <w:rPr>
                      <w:rFonts w:ascii="Arial" w:eastAsia="Arial" w:hAnsi="Arial" w:cs="Arial"/>
                      <w:bCs/>
                      <w:sz w:val="16"/>
                      <w:szCs w:val="16"/>
                    </w:rPr>
                    <w:t xml:space="preserve">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19 October</w:t>
                  </w:r>
                  <w:proofErr w:type="gramEnd"/>
                  <w:r w:rsidRPr="00A11430">
                    <w:rPr>
                      <w:rFonts w:ascii="Arial" w:eastAsia="Arial" w:hAnsi="Arial" w:cs="Arial"/>
                      <w:bCs/>
                      <w:sz w:val="16"/>
                      <w:szCs w:val="16"/>
                    </w:rPr>
                    <w:t xml:space="preserve">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proofErr w:type="gramStart"/>
                  <w:r w:rsidRPr="00A11430">
                    <w:rPr>
                      <w:rFonts w:ascii="Arial" w:eastAsia="Arial" w:hAnsi="Arial" w:cs="Arial"/>
                      <w:bCs/>
                      <w:sz w:val="16"/>
                      <w:szCs w:val="16"/>
                    </w:rPr>
                    <w:t>19 October</w:t>
                  </w:r>
                  <w:proofErr w:type="gramEnd"/>
                  <w:r w:rsidRPr="00A11430">
                    <w:rPr>
                      <w:rFonts w:ascii="Arial" w:eastAsia="Arial" w:hAnsi="Arial" w:cs="Arial"/>
                      <w:bCs/>
                      <w:sz w:val="16"/>
                      <w:szCs w:val="16"/>
                    </w:rPr>
                    <w:t xml:space="preserve">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2015E7A9" w14:textId="77777777" w:rsidR="000C011D" w:rsidRDefault="000C011D" w:rsidP="000C011D">
      <w:pPr>
        <w:widowControl/>
        <w:spacing w:after="0" w:line="240" w:lineRule="auto"/>
        <w:ind w:right="57"/>
        <w:contextualSpacing/>
        <w:rPr>
          <w:rFonts w:ascii="Arial" w:eastAsia="Arial" w:hAnsi="Arial" w:cs="Arial"/>
          <w:b/>
          <w:sz w:val="24"/>
          <w:szCs w:val="24"/>
        </w:rPr>
      </w:pPr>
    </w:p>
    <w:p w14:paraId="0949C922" w14:textId="77777777" w:rsidR="0060145D" w:rsidRDefault="0060145D">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0364F984" w14:textId="49BD96AA"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05BB62C7" w14:textId="77777777" w:rsidR="000C011D" w:rsidRDefault="000C011D" w:rsidP="000C011D">
      <w:pPr>
        <w:spacing w:after="0" w:line="240" w:lineRule="auto"/>
        <w:contextualSpacing/>
        <w:rPr>
          <w:rFonts w:ascii="Arial" w:eastAsia="Arial" w:hAnsi="Arial" w:cs="Arial"/>
          <w:b/>
          <w:sz w:val="24"/>
          <w:szCs w:val="24"/>
        </w:rPr>
      </w:pPr>
    </w:p>
    <w:p w14:paraId="00C91236" w14:textId="77777777"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w:t>
            </w:r>
            <w:proofErr w:type="spellStart"/>
            <w:r w:rsidRPr="00EC16DC">
              <w:rPr>
                <w:rFonts w:ascii="Arial" w:eastAsia="Times New Roman" w:hAnsi="Arial" w:cs="Arial"/>
                <w:sz w:val="20"/>
                <w:szCs w:val="20"/>
              </w:rPr>
              <w:t>Mambusao</w:t>
            </w:r>
            <w:proofErr w:type="spellEnd"/>
            <w:r w:rsidRPr="00EC16DC">
              <w:rPr>
                <w:rFonts w:ascii="Arial" w:eastAsia="Times New Roman" w:hAnsi="Arial" w:cs="Arial"/>
                <w:sz w:val="20"/>
                <w:szCs w:val="20"/>
              </w:rPr>
              <w:t xml:space="preserve">, </w:t>
            </w:r>
            <w:proofErr w:type="spellStart"/>
            <w:r w:rsidRPr="00EC16DC">
              <w:rPr>
                <w:rFonts w:ascii="Arial" w:eastAsia="Times New Roman" w:hAnsi="Arial" w:cs="Arial"/>
                <w:sz w:val="20"/>
                <w:szCs w:val="20"/>
              </w:rPr>
              <w:t>Capiz</w:t>
            </w:r>
            <w:proofErr w:type="spellEnd"/>
            <w:r w:rsidRPr="00EC16DC">
              <w:rPr>
                <w:rFonts w:ascii="Arial" w:eastAsia="Times New Roman" w:hAnsi="Arial" w:cs="Arial"/>
                <w:sz w:val="20"/>
                <w:szCs w:val="20"/>
              </w:rPr>
              <w:t xml:space="preserve"> facilitated by technical staff from DRMD - Disaster 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lastRenderedPageBreak/>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The Social Amelioration Program is over with the expiry of the </w:t>
            </w:r>
            <w:proofErr w:type="spellStart"/>
            <w:r w:rsidRPr="00CF50F9">
              <w:rPr>
                <w:rFonts w:ascii="Arial" w:eastAsia="Arial" w:hAnsi="Arial" w:cs="Arial"/>
                <w:sz w:val="20"/>
                <w:szCs w:val="19"/>
              </w:rPr>
              <w:t>Bayanihan</w:t>
            </w:r>
            <w:proofErr w:type="spellEnd"/>
            <w:r w:rsidRPr="00CF50F9">
              <w:rPr>
                <w:rFonts w:ascii="Arial" w:eastAsia="Arial" w:hAnsi="Arial" w:cs="Arial"/>
                <w:sz w:val="20"/>
                <w:szCs w:val="19"/>
              </w:rPr>
              <w:t xml:space="preserve">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77777777" w:rsidR="000C011D" w:rsidRPr="00355CC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355CC8">
              <w:rPr>
                <w:rFonts w:ascii="Arial" w:eastAsia="Arial" w:hAnsi="Arial" w:cs="Arial"/>
                <w:sz w:val="20"/>
                <w:szCs w:val="19"/>
              </w:rPr>
              <w:t>28 December 2020</w:t>
            </w:r>
          </w:p>
        </w:tc>
        <w:tc>
          <w:tcPr>
            <w:tcW w:w="7830" w:type="dxa"/>
          </w:tcPr>
          <w:p w14:paraId="3DE74F84"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DRMD provided a total of </w:t>
            </w:r>
            <w:r w:rsidRPr="00355CC8">
              <w:rPr>
                <w:rFonts w:ascii="Arial" w:eastAsia="Arial" w:hAnsi="Arial" w:cs="Arial"/>
                <w:b/>
                <w:sz w:val="20"/>
                <w:szCs w:val="19"/>
              </w:rPr>
              <w:t xml:space="preserve">₱13,310,675.54 </w:t>
            </w:r>
            <w:r w:rsidRPr="00355CC8">
              <w:rPr>
                <w:rFonts w:ascii="Arial" w:eastAsia="Arial" w:hAnsi="Arial" w:cs="Arial"/>
                <w:sz w:val="20"/>
                <w:szCs w:val="19"/>
              </w:rPr>
              <w:t>worth of assistance</w:t>
            </w:r>
            <w:r w:rsidRPr="00355CC8">
              <w:rPr>
                <w:rFonts w:ascii="Arial" w:eastAsia="Arial" w:hAnsi="Arial" w:cs="Arial"/>
                <w:b/>
                <w:sz w:val="20"/>
                <w:szCs w:val="19"/>
              </w:rPr>
              <w:t xml:space="preserve"> </w:t>
            </w:r>
            <w:r w:rsidRPr="00355CC8">
              <w:rPr>
                <w:rFonts w:ascii="Arial" w:eastAsia="Arial" w:hAnsi="Arial" w:cs="Arial"/>
                <w:sz w:val="20"/>
                <w:szCs w:val="19"/>
              </w:rPr>
              <w:t xml:space="preserve">to </w:t>
            </w:r>
            <w:r w:rsidRPr="00355CC8">
              <w:rPr>
                <w:rFonts w:ascii="Arial" w:eastAsia="Arial" w:hAnsi="Arial" w:cs="Arial"/>
                <w:b/>
                <w:sz w:val="20"/>
                <w:szCs w:val="19"/>
              </w:rPr>
              <w:t xml:space="preserve">17 stranded sale representatives </w:t>
            </w:r>
            <w:r w:rsidRPr="00355CC8">
              <w:rPr>
                <w:rFonts w:ascii="Arial" w:eastAsia="Arial" w:hAnsi="Arial" w:cs="Arial"/>
                <w:sz w:val="20"/>
                <w:szCs w:val="19"/>
              </w:rPr>
              <w:t xml:space="preserve">and eight </w:t>
            </w:r>
            <w:r w:rsidRPr="00355CC8">
              <w:rPr>
                <w:rFonts w:ascii="Arial" w:eastAsia="Arial" w:hAnsi="Arial" w:cs="Arial"/>
                <w:b/>
                <w:sz w:val="20"/>
                <w:szCs w:val="19"/>
              </w:rPr>
              <w:t>(8) bus drivers (HTIs);</w:t>
            </w:r>
            <w:r w:rsidRPr="00355CC8">
              <w:rPr>
                <w:rFonts w:ascii="Arial" w:eastAsia="Arial" w:hAnsi="Arial" w:cs="Arial"/>
                <w:sz w:val="20"/>
                <w:szCs w:val="19"/>
              </w:rPr>
              <w:t xml:space="preserve"> and</w:t>
            </w:r>
            <w:r w:rsidRPr="00355CC8">
              <w:rPr>
                <w:rFonts w:ascii="Arial" w:eastAsia="Arial" w:hAnsi="Arial" w:cs="Arial"/>
                <w:b/>
                <w:sz w:val="20"/>
                <w:szCs w:val="19"/>
              </w:rPr>
              <w:t xml:space="preserve"> 25,480 families </w:t>
            </w:r>
            <w:r w:rsidRPr="00355CC8">
              <w:rPr>
                <w:rFonts w:ascii="Arial" w:eastAsia="Arial" w:hAnsi="Arial" w:cs="Arial"/>
                <w:sz w:val="20"/>
                <w:szCs w:val="19"/>
              </w:rPr>
              <w:t>in which 815 are LSIs.</w:t>
            </w:r>
          </w:p>
          <w:p w14:paraId="6DE240C9"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through its Crisis Intervention Unit (CIU) provided assistance to </w:t>
            </w:r>
            <w:r w:rsidRPr="00355CC8">
              <w:rPr>
                <w:rFonts w:ascii="Arial" w:eastAsia="Arial" w:hAnsi="Arial" w:cs="Arial"/>
                <w:b/>
                <w:sz w:val="20"/>
                <w:szCs w:val="19"/>
              </w:rPr>
              <w:t>22,171 walk-in clients</w:t>
            </w:r>
            <w:r w:rsidRPr="00355CC8">
              <w:rPr>
                <w:rFonts w:ascii="Arial" w:eastAsia="Arial" w:hAnsi="Arial" w:cs="Arial"/>
                <w:sz w:val="20"/>
                <w:szCs w:val="19"/>
              </w:rPr>
              <w:t xml:space="preserve"> amounting to </w:t>
            </w:r>
            <w:r w:rsidRPr="00355CC8">
              <w:rPr>
                <w:rFonts w:ascii="Arial" w:eastAsia="Arial" w:hAnsi="Arial" w:cs="Arial"/>
                <w:b/>
                <w:sz w:val="20"/>
                <w:szCs w:val="19"/>
              </w:rPr>
              <w:t>₱109,625,556.13.</w:t>
            </w:r>
          </w:p>
          <w:p w14:paraId="1BDC43F3"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The Social Pension Unit extended assistance to </w:t>
            </w:r>
            <w:r w:rsidRPr="00355CC8">
              <w:rPr>
                <w:rFonts w:ascii="Arial" w:eastAsia="Arial" w:hAnsi="Arial" w:cs="Arial"/>
                <w:b/>
                <w:bCs/>
                <w:sz w:val="20"/>
                <w:szCs w:val="19"/>
              </w:rPr>
              <w:t>216,397 senior citizens</w:t>
            </w:r>
            <w:r w:rsidRPr="00355CC8">
              <w:rPr>
                <w:rFonts w:ascii="Arial" w:eastAsia="Arial" w:hAnsi="Arial" w:cs="Arial"/>
                <w:sz w:val="20"/>
                <w:szCs w:val="19"/>
              </w:rPr>
              <w:t xml:space="preserve"> amounting to </w:t>
            </w:r>
            <w:r w:rsidRPr="00355CC8">
              <w:rPr>
                <w:rFonts w:ascii="Arial" w:eastAsia="Arial" w:hAnsi="Arial" w:cs="Arial"/>
                <w:b/>
                <w:bCs/>
                <w:sz w:val="20"/>
                <w:szCs w:val="19"/>
              </w:rPr>
              <w:t xml:space="preserve">₱1,284,624,000.00; </w:t>
            </w:r>
            <w:r w:rsidRPr="00355CC8">
              <w:rPr>
                <w:rFonts w:ascii="Arial" w:eastAsia="Arial" w:hAnsi="Arial" w:cs="Arial"/>
                <w:sz w:val="20"/>
                <w:szCs w:val="19"/>
              </w:rPr>
              <w:t>and</w:t>
            </w:r>
            <w:r w:rsidRPr="00355CC8">
              <w:rPr>
                <w:rFonts w:ascii="Arial" w:eastAsia="Arial" w:hAnsi="Arial" w:cs="Arial"/>
                <w:b/>
                <w:bCs/>
                <w:sz w:val="20"/>
                <w:szCs w:val="19"/>
              </w:rPr>
              <w:t xml:space="preserve"> 29,264 senior citizens</w:t>
            </w:r>
            <w:r w:rsidRPr="00355CC8">
              <w:rPr>
                <w:rFonts w:ascii="Arial" w:eastAsia="Arial" w:hAnsi="Arial" w:cs="Arial"/>
                <w:sz w:val="20"/>
                <w:szCs w:val="19"/>
              </w:rPr>
              <w:t xml:space="preserve"> amounting to </w:t>
            </w:r>
            <w:r w:rsidRPr="00355CC8">
              <w:rPr>
                <w:rFonts w:ascii="Arial" w:eastAsia="Arial" w:hAnsi="Arial" w:cs="Arial"/>
                <w:b/>
                <w:bCs/>
                <w:sz w:val="20"/>
                <w:szCs w:val="19"/>
              </w:rPr>
              <w:t xml:space="preserve">₱173,937,000.00 </w:t>
            </w:r>
            <w:r w:rsidRPr="00355CC8">
              <w:rPr>
                <w:rFonts w:ascii="Arial" w:eastAsia="Arial" w:hAnsi="Arial" w:cs="Arial"/>
                <w:sz w:val="20"/>
                <w:szCs w:val="19"/>
              </w:rPr>
              <w:t>for the year 2019 and 2020, respectively.</w:t>
            </w:r>
          </w:p>
          <w:p w14:paraId="6C278E87"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The Sustainable Livelihood Program (SLP) of DSWD-FO VIII was able to extend assistance to </w:t>
            </w:r>
            <w:r w:rsidRPr="00355CC8">
              <w:rPr>
                <w:rFonts w:ascii="Arial" w:eastAsia="Arial" w:hAnsi="Arial" w:cs="Arial"/>
                <w:b/>
                <w:sz w:val="20"/>
                <w:szCs w:val="19"/>
              </w:rPr>
              <w:t>170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2,261,210.07</w:t>
            </w:r>
            <w:r w:rsidRPr="00355CC8">
              <w:rPr>
                <w:rFonts w:ascii="Arial" w:eastAsia="Arial" w:hAnsi="Arial" w:cs="Arial"/>
                <w:sz w:val="20"/>
                <w:szCs w:val="19"/>
              </w:rPr>
              <w:t>.</w:t>
            </w:r>
          </w:p>
          <w:p w14:paraId="4493B54C" w14:textId="77777777" w:rsidR="000C011D" w:rsidRPr="00355CC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355CC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355CC8">
              <w:rPr>
                <w:rFonts w:ascii="Arial" w:eastAsia="Arial" w:hAnsi="Arial" w:cs="Arial"/>
                <w:b/>
                <w:sz w:val="20"/>
                <w:szCs w:val="19"/>
              </w:rPr>
              <w:t>Social Amelioration Program (SAP)</w:t>
            </w:r>
          </w:p>
          <w:p w14:paraId="7BCDD0DC"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through the Emergency Subsidy Program was able to extend assistance to </w:t>
            </w:r>
            <w:r w:rsidRPr="00355CC8">
              <w:rPr>
                <w:rFonts w:ascii="Arial" w:eastAsia="Arial" w:hAnsi="Arial" w:cs="Arial"/>
                <w:b/>
                <w:sz w:val="20"/>
                <w:szCs w:val="19"/>
              </w:rPr>
              <w:t>9,251 beneficiaries</w:t>
            </w:r>
            <w:r w:rsidRPr="00355CC8">
              <w:rPr>
                <w:rFonts w:ascii="Arial" w:eastAsia="Arial" w:hAnsi="Arial" w:cs="Arial"/>
                <w:sz w:val="20"/>
                <w:szCs w:val="19"/>
              </w:rPr>
              <w:t xml:space="preserve"> amounting to </w:t>
            </w:r>
            <w:r w:rsidRPr="00355CC8">
              <w:rPr>
                <w:rFonts w:ascii="Arial" w:eastAsia="Arial" w:hAnsi="Arial" w:cs="Arial"/>
                <w:b/>
                <w:bCs/>
                <w:sz w:val="20"/>
                <w:szCs w:val="19"/>
              </w:rPr>
              <w:t>₱47,580,000.00.</w:t>
            </w:r>
          </w:p>
          <w:p w14:paraId="21D28222"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DSWD-FO VIII DRMD recorded </w:t>
            </w:r>
            <w:r w:rsidRPr="00355CC8">
              <w:rPr>
                <w:rFonts w:ascii="Arial" w:eastAsia="Arial" w:hAnsi="Arial" w:cs="Arial"/>
                <w:b/>
                <w:sz w:val="20"/>
                <w:szCs w:val="19"/>
              </w:rPr>
              <w:t>550,267 non-4Ps beneficiaries</w:t>
            </w:r>
            <w:r w:rsidRPr="00355CC8">
              <w:rPr>
                <w:rFonts w:ascii="Arial" w:eastAsia="Arial" w:hAnsi="Arial" w:cs="Arial"/>
                <w:sz w:val="20"/>
                <w:szCs w:val="19"/>
              </w:rPr>
              <w:t xml:space="preserve"> who received SAP amounting to </w:t>
            </w:r>
            <w:r w:rsidRPr="00355CC8">
              <w:rPr>
                <w:rFonts w:ascii="Arial" w:eastAsia="Arial" w:hAnsi="Arial" w:cs="Arial"/>
                <w:b/>
                <w:sz w:val="20"/>
                <w:szCs w:val="19"/>
              </w:rPr>
              <w:t>₱</w:t>
            </w:r>
            <w:r w:rsidRPr="00355CC8">
              <w:rPr>
                <w:rFonts w:ascii="Arial" w:eastAsia="Arial" w:hAnsi="Arial" w:cs="Arial"/>
                <w:b/>
                <w:sz w:val="20"/>
                <w:szCs w:val="24"/>
              </w:rPr>
              <w:t>2,751,249,750.00</w:t>
            </w:r>
            <w:r w:rsidRPr="00355CC8">
              <w:rPr>
                <w:rFonts w:ascii="Arial" w:eastAsia="Arial" w:hAnsi="Arial" w:cs="Arial"/>
                <w:b/>
                <w:sz w:val="20"/>
                <w:szCs w:val="19"/>
              </w:rPr>
              <w:t xml:space="preserve">. </w:t>
            </w:r>
            <w:r w:rsidRPr="00355CC8">
              <w:rPr>
                <w:rFonts w:ascii="Arial" w:eastAsia="Arial" w:hAnsi="Arial" w:cs="Arial"/>
                <w:sz w:val="20"/>
                <w:szCs w:val="19"/>
              </w:rPr>
              <w:t xml:space="preserve">There are also </w:t>
            </w:r>
            <w:r w:rsidRPr="00355CC8">
              <w:rPr>
                <w:rFonts w:ascii="Arial" w:eastAsia="Arial" w:hAnsi="Arial" w:cs="Arial"/>
                <w:b/>
                <w:sz w:val="20"/>
                <w:szCs w:val="19"/>
              </w:rPr>
              <w:t xml:space="preserve">68,218 </w:t>
            </w:r>
            <w:r w:rsidRPr="00355CC8">
              <w:rPr>
                <w:rFonts w:ascii="Arial" w:eastAsia="Arial" w:hAnsi="Arial" w:cs="Arial"/>
                <w:sz w:val="20"/>
                <w:szCs w:val="19"/>
              </w:rPr>
              <w:t xml:space="preserve">out of 83,011 waitlisted beneficiaries who were served amounting to </w:t>
            </w:r>
            <w:r w:rsidRPr="00355CC8">
              <w:rPr>
                <w:rFonts w:ascii="Arial" w:eastAsia="Arial" w:hAnsi="Arial" w:cs="Arial"/>
                <w:b/>
                <w:sz w:val="20"/>
                <w:szCs w:val="19"/>
              </w:rPr>
              <w:t>₱3</w:t>
            </w:r>
            <w:r w:rsidRPr="00355CC8">
              <w:t>,</w:t>
            </w:r>
            <w:r w:rsidRPr="00355CC8">
              <w:rPr>
                <w:rFonts w:ascii="Arial" w:eastAsia="Arial" w:hAnsi="Arial" w:cs="Arial"/>
                <w:b/>
                <w:sz w:val="20"/>
                <w:szCs w:val="19"/>
              </w:rPr>
              <w:t>341,090,000.</w:t>
            </w:r>
          </w:p>
          <w:p w14:paraId="23D70FB8" w14:textId="77777777" w:rsidR="000C011D" w:rsidRPr="00355CC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355CC8">
              <w:rPr>
                <w:rFonts w:ascii="Arial" w:eastAsia="Arial" w:hAnsi="Arial" w:cs="Arial"/>
                <w:sz w:val="20"/>
                <w:szCs w:val="19"/>
              </w:rPr>
              <w:t xml:space="preserve">4Ps was able to extend assistance to their </w:t>
            </w:r>
            <w:r w:rsidRPr="00355CC8">
              <w:rPr>
                <w:rFonts w:ascii="Arial" w:eastAsia="Arial" w:hAnsi="Arial" w:cs="Arial"/>
                <w:b/>
                <w:sz w:val="20"/>
                <w:szCs w:val="19"/>
              </w:rPr>
              <w:t>258,936 cash card</w:t>
            </w:r>
            <w:r w:rsidRPr="00355CC8">
              <w:rPr>
                <w:rFonts w:ascii="Arial" w:eastAsia="Arial" w:hAnsi="Arial" w:cs="Arial"/>
                <w:sz w:val="20"/>
                <w:szCs w:val="19"/>
              </w:rPr>
              <w:t xml:space="preserve"> </w:t>
            </w:r>
            <w:r w:rsidRPr="00355CC8">
              <w:rPr>
                <w:rFonts w:ascii="Arial" w:eastAsia="Arial" w:hAnsi="Arial" w:cs="Arial"/>
                <w:b/>
                <w:sz w:val="20"/>
                <w:szCs w:val="19"/>
              </w:rPr>
              <w:t>holder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945,116,400.00</w:t>
            </w:r>
            <w:r w:rsidRPr="00355CC8">
              <w:rPr>
                <w:rFonts w:ascii="Arial" w:eastAsia="Arial" w:hAnsi="Arial" w:cs="Arial"/>
                <w:sz w:val="20"/>
                <w:szCs w:val="19"/>
              </w:rPr>
              <w:t xml:space="preserve"> and </w:t>
            </w:r>
            <w:r w:rsidRPr="00355CC8">
              <w:rPr>
                <w:rFonts w:ascii="Arial" w:eastAsia="Arial" w:hAnsi="Arial" w:cs="Arial"/>
                <w:b/>
                <w:sz w:val="20"/>
                <w:szCs w:val="19"/>
              </w:rPr>
              <w:t xml:space="preserve">21,153 non-cash card </w:t>
            </w:r>
            <w:r w:rsidRPr="00355CC8">
              <w:rPr>
                <w:rFonts w:ascii="Arial" w:eastAsia="Arial" w:hAnsi="Arial" w:cs="Arial"/>
                <w:b/>
                <w:sz w:val="20"/>
                <w:szCs w:val="19"/>
              </w:rPr>
              <w:lastRenderedPageBreak/>
              <w:t>holder beneficiaries</w:t>
            </w:r>
            <w:r w:rsidRPr="00355CC8">
              <w:rPr>
                <w:rFonts w:ascii="Arial" w:eastAsia="Arial" w:hAnsi="Arial" w:cs="Arial"/>
                <w:sz w:val="20"/>
                <w:szCs w:val="19"/>
              </w:rPr>
              <w:t xml:space="preserve"> amounting to </w:t>
            </w:r>
            <w:r w:rsidRPr="00355CC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79C1D5B1"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4BA7">
              <w:rPr>
                <w:rFonts w:ascii="Arial" w:eastAsia="Arial" w:hAnsi="Arial" w:cs="Arial"/>
                <w:sz w:val="20"/>
                <w:szCs w:val="19"/>
              </w:rPr>
              <w:t>28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214BA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 xml:space="preserve">DSWD-FO X provided 5,000 FFPs amounting to ₱2,805,000.00 to Region XII, 3,000 FFPs amounting to ₱2,035,718.08 to </w:t>
            </w:r>
            <w:proofErr w:type="spellStart"/>
            <w:r w:rsidRPr="00214BA7">
              <w:rPr>
                <w:rFonts w:ascii="Arial" w:eastAsia="Arial" w:hAnsi="Arial" w:cs="Arial"/>
                <w:sz w:val="20"/>
                <w:szCs w:val="19"/>
              </w:rPr>
              <w:t>Caraga</w:t>
            </w:r>
            <w:proofErr w:type="spellEnd"/>
            <w:r w:rsidRPr="00214BA7">
              <w:rPr>
                <w:rFonts w:ascii="Arial" w:eastAsia="Arial" w:hAnsi="Arial" w:cs="Arial"/>
                <w:sz w:val="20"/>
                <w:szCs w:val="19"/>
              </w:rPr>
              <w:t xml:space="preserve"> Region, and other food items amounting to ₱222,000.00 to Marawi City as relief augmentation.</w:t>
            </w:r>
          </w:p>
          <w:p w14:paraId="0B54F714" w14:textId="28C974AD" w:rsidR="000C011D" w:rsidRPr="00214BA7"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P</w:t>
            </w:r>
            <w:r w:rsidR="000C011D" w:rsidRPr="00214BA7">
              <w:rPr>
                <w:rFonts w:ascii="Arial" w:eastAsia="Arial" w:hAnsi="Arial" w:cs="Arial"/>
                <w:sz w:val="20"/>
                <w:szCs w:val="19"/>
              </w:rPr>
              <w:t>rocurement of additional supplies for production of FFPs</w:t>
            </w:r>
            <w:r w:rsidRPr="00214BA7">
              <w:rPr>
                <w:rFonts w:ascii="Arial" w:eastAsia="Arial" w:hAnsi="Arial" w:cs="Arial"/>
                <w:sz w:val="20"/>
                <w:szCs w:val="19"/>
              </w:rPr>
              <w:t xml:space="preserve"> is ongoing</w:t>
            </w:r>
            <w:r w:rsidR="000C011D" w:rsidRPr="00214BA7">
              <w:rPr>
                <w:rFonts w:ascii="Arial" w:eastAsia="Arial" w:hAnsi="Arial" w:cs="Arial"/>
                <w:sz w:val="20"/>
                <w:szCs w:val="19"/>
              </w:rPr>
              <w:t>.</w:t>
            </w:r>
          </w:p>
          <w:p w14:paraId="2D234627" w14:textId="77777777" w:rsidR="000C011D" w:rsidRPr="00214BA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4BA7">
              <w:rPr>
                <w:rFonts w:ascii="Arial" w:eastAsia="Arial" w:hAnsi="Arial" w:cs="Arial"/>
                <w:b/>
                <w:bCs/>
                <w:sz w:val="20"/>
                <w:szCs w:val="19"/>
              </w:rPr>
              <w:t>Social Amelioration Program (SAP)</w:t>
            </w:r>
          </w:p>
          <w:p w14:paraId="56EC5CCE" w14:textId="77777777" w:rsidR="000C011D" w:rsidRPr="00214BA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 xml:space="preserve">DSWD-FO X has served </w:t>
            </w:r>
            <w:r w:rsidRPr="00214BA7">
              <w:rPr>
                <w:rFonts w:ascii="Arial" w:eastAsia="Arial" w:hAnsi="Arial" w:cs="Arial"/>
                <w:b/>
                <w:bCs/>
                <w:sz w:val="20"/>
                <w:szCs w:val="19"/>
              </w:rPr>
              <w:t xml:space="preserve">133,864 </w:t>
            </w:r>
            <w:r w:rsidRPr="00214BA7">
              <w:rPr>
                <w:rFonts w:ascii="Arial" w:eastAsia="Arial" w:hAnsi="Arial" w:cs="Arial"/>
                <w:sz w:val="20"/>
                <w:szCs w:val="19"/>
              </w:rPr>
              <w:t>waitlisted</w:t>
            </w:r>
            <w:r w:rsidRPr="00214BA7">
              <w:rPr>
                <w:rFonts w:ascii="Arial" w:eastAsia="Arial" w:hAnsi="Arial" w:cs="Arial"/>
                <w:b/>
                <w:bCs/>
                <w:sz w:val="20"/>
                <w:szCs w:val="19"/>
              </w:rPr>
              <w:t xml:space="preserve"> </w:t>
            </w:r>
            <w:r w:rsidRPr="00214BA7">
              <w:rPr>
                <w:rFonts w:ascii="Arial" w:eastAsia="Arial" w:hAnsi="Arial" w:cs="Arial"/>
                <w:sz w:val="20"/>
                <w:szCs w:val="19"/>
              </w:rPr>
              <w:t xml:space="preserve">beneficiaries amounting to </w:t>
            </w:r>
            <w:r w:rsidRPr="00214BA7">
              <w:rPr>
                <w:rFonts w:ascii="Arial" w:eastAsia="Arial" w:hAnsi="Arial" w:cs="Arial"/>
                <w:b/>
                <w:bCs/>
                <w:sz w:val="20"/>
                <w:szCs w:val="19"/>
              </w:rPr>
              <w:t>₱803,184,000.00.</w:t>
            </w:r>
          </w:p>
          <w:p w14:paraId="44B11EAE" w14:textId="77777777" w:rsidR="000C011D" w:rsidRPr="00214BA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 xml:space="preserve">DSWD-FO X has served </w:t>
            </w:r>
            <w:r w:rsidRPr="00214BA7">
              <w:rPr>
                <w:rFonts w:ascii="Arial" w:eastAsia="Arial" w:hAnsi="Arial" w:cs="Arial"/>
                <w:b/>
                <w:bCs/>
                <w:sz w:val="20"/>
                <w:szCs w:val="19"/>
              </w:rPr>
              <w:t xml:space="preserve">42,897 </w:t>
            </w:r>
            <w:r w:rsidRPr="00214BA7">
              <w:rPr>
                <w:rFonts w:ascii="Arial" w:eastAsia="Arial" w:hAnsi="Arial" w:cs="Arial"/>
                <w:sz w:val="20"/>
                <w:szCs w:val="19"/>
              </w:rPr>
              <w:t xml:space="preserve">beneficiaries for the </w:t>
            </w:r>
            <w:proofErr w:type="spellStart"/>
            <w:r w:rsidRPr="00214BA7">
              <w:rPr>
                <w:rFonts w:ascii="Arial" w:eastAsia="Arial" w:hAnsi="Arial" w:cs="Arial"/>
                <w:sz w:val="20"/>
                <w:szCs w:val="19"/>
              </w:rPr>
              <w:t>Bayanihan</w:t>
            </w:r>
            <w:proofErr w:type="spellEnd"/>
            <w:r w:rsidRPr="00214BA7">
              <w:rPr>
                <w:rFonts w:ascii="Arial" w:eastAsia="Arial" w:hAnsi="Arial" w:cs="Arial"/>
                <w:sz w:val="20"/>
                <w:szCs w:val="19"/>
              </w:rPr>
              <w:t xml:space="preserve"> 2 ESP Implementation amounting to </w:t>
            </w:r>
            <w:r w:rsidRPr="00214BA7">
              <w:rPr>
                <w:rFonts w:ascii="Arial" w:eastAsia="Arial" w:hAnsi="Arial" w:cs="Arial"/>
                <w:b/>
                <w:bCs/>
                <w:sz w:val="20"/>
                <w:szCs w:val="19"/>
              </w:rPr>
              <w:t xml:space="preserve">₱257,371,200.00 </w:t>
            </w:r>
            <w:r w:rsidRPr="00214BA7">
              <w:rPr>
                <w:rFonts w:ascii="Arial" w:eastAsia="Arial" w:hAnsi="Arial" w:cs="Arial"/>
                <w:sz w:val="20"/>
                <w:szCs w:val="19"/>
              </w:rPr>
              <w:t>as of 28 December 2020, 12NN.</w:t>
            </w:r>
          </w:p>
          <w:p w14:paraId="59F2DCDD" w14:textId="77777777" w:rsidR="000C011D" w:rsidRPr="00214BA7"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4BA7">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w:t>
            </w:r>
            <w:r w:rsidRPr="00124D16">
              <w:rPr>
                <w:rFonts w:ascii="Arial" w:eastAsia="Arial" w:hAnsi="Arial" w:cs="Arial"/>
                <w:bCs/>
                <w:sz w:val="20"/>
                <w:szCs w:val="20"/>
              </w:rPr>
              <w:lastRenderedPageBreak/>
              <w:t xml:space="preserve">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0371E1"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0371E1">
              <w:rPr>
                <w:rFonts w:ascii="Arial" w:eastAsia="Arial" w:hAnsi="Arial" w:cs="Arial"/>
                <w:color w:val="0070C0"/>
                <w:sz w:val="20"/>
                <w:szCs w:val="19"/>
              </w:rPr>
              <w:t>29</w:t>
            </w:r>
            <w:r w:rsidR="000C011D" w:rsidRPr="000371E1">
              <w:rPr>
                <w:rFonts w:ascii="Arial" w:eastAsia="Arial" w:hAnsi="Arial" w:cs="Arial"/>
                <w:color w:val="0070C0"/>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A total of</w:t>
            </w:r>
            <w:r w:rsidRPr="000371E1">
              <w:rPr>
                <w:rFonts w:ascii="Arial" w:eastAsia="Arial" w:hAnsi="Arial" w:cs="Arial"/>
                <w:b/>
                <w:color w:val="0070C0"/>
                <w:sz w:val="20"/>
                <w:szCs w:val="19"/>
              </w:rPr>
              <w:t xml:space="preserve"> ₱5,352,926.80 </w:t>
            </w:r>
            <w:r w:rsidRPr="000371E1">
              <w:rPr>
                <w:rFonts w:ascii="Arial" w:eastAsia="Arial" w:hAnsi="Arial" w:cs="Arial"/>
                <w:color w:val="0070C0"/>
                <w:sz w:val="20"/>
                <w:szCs w:val="19"/>
              </w:rPr>
              <w:t xml:space="preserve">were provided to </w:t>
            </w:r>
            <w:r w:rsidRPr="000371E1">
              <w:rPr>
                <w:rFonts w:ascii="Arial" w:eastAsia="Arial" w:hAnsi="Arial" w:cs="Arial"/>
                <w:b/>
                <w:color w:val="0070C0"/>
                <w:sz w:val="20"/>
                <w:szCs w:val="19"/>
              </w:rPr>
              <w:t xml:space="preserve">LSIs, ROFs, RIATFs </w:t>
            </w:r>
            <w:r w:rsidRPr="000371E1">
              <w:rPr>
                <w:rFonts w:ascii="Arial" w:eastAsia="Arial" w:hAnsi="Arial" w:cs="Arial"/>
                <w:color w:val="0070C0"/>
                <w:sz w:val="20"/>
                <w:szCs w:val="19"/>
              </w:rPr>
              <w:t xml:space="preserve">and </w:t>
            </w:r>
            <w:r w:rsidRPr="000371E1">
              <w:rPr>
                <w:rFonts w:ascii="Arial" w:eastAsia="Arial" w:hAnsi="Arial" w:cs="Arial"/>
                <w:b/>
                <w:color w:val="0070C0"/>
                <w:sz w:val="20"/>
                <w:szCs w:val="19"/>
              </w:rPr>
              <w:t>walk-in LSI clients.</w:t>
            </w:r>
            <w:r w:rsidRPr="000371E1">
              <w:rPr>
                <w:rFonts w:ascii="Arial" w:eastAsia="Arial" w:hAnsi="Arial" w:cs="Arial"/>
                <w:color w:val="0070C0"/>
                <w:sz w:val="20"/>
                <w:szCs w:val="19"/>
              </w:rPr>
              <w:t xml:space="preserve"> Assistance includes the provision of meals, food packs, cash assistance, transportation assistance, and food assistance.</w:t>
            </w:r>
          </w:p>
          <w:p w14:paraId="1F319F52" w14:textId="0ADB90C5" w:rsidR="000C011D" w:rsidRPr="000371E1" w:rsidRDefault="000C011D" w:rsidP="006162E5">
            <w:pPr>
              <w:pStyle w:val="ListParagraph"/>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DSWD-FO CARAGA facilitated the </w:t>
            </w:r>
            <w:r w:rsidR="000371E1" w:rsidRPr="000371E1">
              <w:rPr>
                <w:rFonts w:ascii="Arial" w:eastAsia="Arial" w:hAnsi="Arial" w:cs="Arial"/>
                <w:color w:val="0070C0"/>
                <w:sz w:val="20"/>
                <w:szCs w:val="19"/>
              </w:rPr>
              <w:t>delivery</w:t>
            </w:r>
            <w:r w:rsidRPr="000371E1">
              <w:rPr>
                <w:rFonts w:ascii="Arial" w:eastAsia="Arial" w:hAnsi="Arial" w:cs="Arial"/>
                <w:color w:val="0070C0"/>
                <w:sz w:val="20"/>
                <w:szCs w:val="19"/>
              </w:rPr>
              <w:t xml:space="preserve"> of 1,</w:t>
            </w:r>
            <w:r w:rsidR="000371E1" w:rsidRPr="000371E1">
              <w:rPr>
                <w:rFonts w:ascii="Arial" w:eastAsia="Arial" w:hAnsi="Arial" w:cs="Arial"/>
                <w:color w:val="0070C0"/>
                <w:sz w:val="20"/>
                <w:szCs w:val="19"/>
              </w:rPr>
              <w:t>5</w:t>
            </w:r>
            <w:r w:rsidRPr="000371E1">
              <w:rPr>
                <w:rFonts w:ascii="Arial" w:eastAsia="Arial" w:hAnsi="Arial" w:cs="Arial"/>
                <w:color w:val="0070C0"/>
                <w:sz w:val="20"/>
                <w:szCs w:val="19"/>
              </w:rPr>
              <w:t>00 FFPs amounting to ₱</w:t>
            </w:r>
            <w:r w:rsidR="000371E1" w:rsidRPr="000371E1">
              <w:rPr>
                <w:rFonts w:ascii="Arial" w:eastAsia="Arial" w:hAnsi="Arial" w:cs="Arial"/>
                <w:color w:val="0070C0"/>
                <w:sz w:val="20"/>
                <w:szCs w:val="19"/>
              </w:rPr>
              <w:t>705</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105</w:t>
            </w:r>
            <w:r w:rsidRPr="000371E1">
              <w:rPr>
                <w:rFonts w:ascii="Arial" w:eastAsia="Arial" w:hAnsi="Arial" w:cs="Arial"/>
                <w:color w:val="0070C0"/>
                <w:sz w:val="20"/>
                <w:szCs w:val="19"/>
              </w:rPr>
              <w:t xml:space="preserve">.00 requested by the LGU of </w:t>
            </w:r>
            <w:r w:rsidR="000371E1" w:rsidRPr="000371E1">
              <w:rPr>
                <w:rFonts w:ascii="Arial" w:eastAsia="Arial" w:hAnsi="Arial" w:cs="Arial"/>
                <w:color w:val="0070C0"/>
                <w:sz w:val="20"/>
                <w:szCs w:val="19"/>
              </w:rPr>
              <w:t>Madrid, Surigao Del Sur</w:t>
            </w:r>
            <w:r w:rsidRPr="000371E1">
              <w:rPr>
                <w:rFonts w:ascii="Arial" w:eastAsia="Arial" w:hAnsi="Arial" w:cs="Arial"/>
                <w:color w:val="0070C0"/>
                <w:sz w:val="20"/>
                <w:szCs w:val="19"/>
              </w:rPr>
              <w:t>.</w:t>
            </w:r>
          </w:p>
          <w:p w14:paraId="4DB9CEBA" w14:textId="1B820E81"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DSWD-FO CARAGA facilitated the release of 378 FFPs amounting to ₱197,440.74 for the LGU of Surigao City, Surigao Del Norte and 500 FFPs amounting to </w:t>
            </w:r>
            <w:r w:rsidR="00A857DD" w:rsidRPr="000371E1">
              <w:rPr>
                <w:rFonts w:ascii="Arial" w:eastAsia="Arial" w:hAnsi="Arial" w:cs="Arial"/>
                <w:color w:val="0070C0"/>
                <w:sz w:val="20"/>
                <w:szCs w:val="19"/>
              </w:rPr>
              <w:t>₱</w:t>
            </w:r>
            <w:r w:rsidRPr="000371E1">
              <w:rPr>
                <w:rFonts w:ascii="Arial" w:eastAsia="Arial" w:hAnsi="Arial" w:cs="Arial"/>
                <w:color w:val="0070C0"/>
                <w:sz w:val="20"/>
                <w:szCs w:val="19"/>
              </w:rPr>
              <w:t xml:space="preserve">225,885.00 for the LGU of Las Nieves, </w:t>
            </w:r>
            <w:proofErr w:type="spellStart"/>
            <w:r w:rsidRPr="000371E1">
              <w:rPr>
                <w:rFonts w:ascii="Arial" w:eastAsia="Arial" w:hAnsi="Arial" w:cs="Arial"/>
                <w:color w:val="0070C0"/>
                <w:sz w:val="20"/>
                <w:szCs w:val="19"/>
              </w:rPr>
              <w:t>Agusan</w:t>
            </w:r>
            <w:proofErr w:type="spellEnd"/>
            <w:r w:rsidRPr="000371E1">
              <w:rPr>
                <w:rFonts w:ascii="Arial" w:eastAsia="Arial" w:hAnsi="Arial" w:cs="Arial"/>
                <w:color w:val="0070C0"/>
                <w:sz w:val="20"/>
                <w:szCs w:val="19"/>
              </w:rPr>
              <w:t xml:space="preserve"> Del Norte.</w:t>
            </w:r>
          </w:p>
          <w:p w14:paraId="6C3C896A" w14:textId="4B1CCAB4"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A total of 9,806 FFPs amounting to ₱3,386,698.86 and 17,260 </w:t>
            </w:r>
            <w:r w:rsidR="00A857DD">
              <w:rPr>
                <w:rFonts w:ascii="Arial" w:eastAsia="Arial" w:hAnsi="Arial" w:cs="Arial"/>
                <w:color w:val="0070C0"/>
                <w:sz w:val="20"/>
                <w:szCs w:val="19"/>
              </w:rPr>
              <w:t>(</w:t>
            </w:r>
            <w:r w:rsidRPr="000371E1">
              <w:rPr>
                <w:rFonts w:ascii="Arial" w:eastAsia="Arial" w:hAnsi="Arial" w:cs="Arial"/>
                <w:color w:val="0070C0"/>
                <w:sz w:val="20"/>
                <w:szCs w:val="19"/>
              </w:rPr>
              <w:t>500mL</w:t>
            </w:r>
            <w:r w:rsidR="00A857DD">
              <w:rPr>
                <w:rFonts w:ascii="Arial" w:eastAsia="Arial" w:hAnsi="Arial" w:cs="Arial"/>
                <w:color w:val="0070C0"/>
                <w:sz w:val="20"/>
                <w:szCs w:val="19"/>
              </w:rPr>
              <w:t>)</w:t>
            </w:r>
            <w:r w:rsidRPr="000371E1">
              <w:rPr>
                <w:rFonts w:ascii="Arial" w:eastAsia="Arial" w:hAnsi="Arial" w:cs="Arial"/>
                <w:color w:val="0070C0"/>
                <w:sz w:val="20"/>
                <w:szCs w:val="19"/>
              </w:rPr>
              <w:t xml:space="preserve"> bottled water amounting to ₱150,559.20 were released for the provision of assistance to LSIs.</w:t>
            </w:r>
          </w:p>
          <w:p w14:paraId="69708B29" w14:textId="77777777"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A total of 5,000 hygiene kits amounting to ₱8,294,375.00 were already released to the NCIP which were distributed to their provincial offices.</w:t>
            </w:r>
          </w:p>
          <w:p w14:paraId="1D979437" w14:textId="77777777" w:rsidR="000C011D" w:rsidRPr="000371E1" w:rsidRDefault="000C011D" w:rsidP="006162E5">
            <w:pPr>
              <w:widowControl/>
              <w:spacing w:after="0" w:line="240" w:lineRule="auto"/>
              <w:contextualSpacing/>
              <w:jc w:val="both"/>
              <w:rPr>
                <w:rFonts w:ascii="Arial" w:eastAsia="Arial" w:hAnsi="Arial" w:cs="Arial"/>
                <w:color w:val="0070C0"/>
                <w:sz w:val="20"/>
                <w:szCs w:val="19"/>
              </w:rPr>
            </w:pPr>
          </w:p>
          <w:p w14:paraId="5B1DC02B" w14:textId="77777777" w:rsidR="000C011D" w:rsidRPr="000371E1" w:rsidRDefault="000C011D" w:rsidP="006162E5">
            <w:pPr>
              <w:widowControl/>
              <w:spacing w:after="0" w:line="240" w:lineRule="auto"/>
              <w:contextualSpacing/>
              <w:jc w:val="both"/>
              <w:rPr>
                <w:rFonts w:ascii="Arial" w:eastAsia="Arial" w:hAnsi="Arial" w:cs="Arial"/>
                <w:b/>
                <w:color w:val="0070C0"/>
                <w:sz w:val="20"/>
                <w:szCs w:val="19"/>
              </w:rPr>
            </w:pPr>
            <w:r w:rsidRPr="000371E1">
              <w:rPr>
                <w:rFonts w:ascii="Arial" w:eastAsia="Arial" w:hAnsi="Arial" w:cs="Arial"/>
                <w:b/>
                <w:color w:val="0070C0"/>
                <w:sz w:val="20"/>
                <w:szCs w:val="19"/>
              </w:rPr>
              <w:lastRenderedPageBreak/>
              <w:t>Social Amelioration Program (SAP)</w:t>
            </w:r>
          </w:p>
          <w:p w14:paraId="1F6228AF" w14:textId="77777777" w:rsidR="000C011D" w:rsidRPr="000371E1" w:rsidRDefault="000C011D" w:rsidP="006162E5">
            <w:pPr>
              <w:pStyle w:val="ListParagraph"/>
              <w:widowControl/>
              <w:numPr>
                <w:ilvl w:val="0"/>
                <w:numId w:val="16"/>
              </w:numPr>
              <w:spacing w:after="0" w:line="240" w:lineRule="auto"/>
              <w:jc w:val="both"/>
              <w:rPr>
                <w:rFonts w:ascii="Arial" w:eastAsia="Arial" w:hAnsi="Arial" w:cs="Arial"/>
                <w:b/>
                <w:color w:val="0070C0"/>
                <w:sz w:val="20"/>
                <w:szCs w:val="19"/>
              </w:rPr>
            </w:pPr>
            <w:r w:rsidRPr="000371E1">
              <w:rPr>
                <w:rFonts w:ascii="Arial" w:eastAsia="Arial" w:hAnsi="Arial" w:cs="Arial"/>
                <w:color w:val="0070C0"/>
                <w:sz w:val="20"/>
                <w:szCs w:val="19"/>
              </w:rPr>
              <w:t xml:space="preserve">To date, </w:t>
            </w:r>
            <w:r w:rsidRPr="000371E1">
              <w:rPr>
                <w:rFonts w:ascii="Arial" w:eastAsia="Arial" w:hAnsi="Arial" w:cs="Arial"/>
                <w:b/>
                <w:color w:val="0070C0"/>
                <w:sz w:val="20"/>
                <w:szCs w:val="19"/>
              </w:rPr>
              <w:t>305,096 non-4Ps beneficiaries</w:t>
            </w:r>
            <w:r w:rsidRPr="000371E1">
              <w:rPr>
                <w:rFonts w:ascii="Arial" w:eastAsia="Arial" w:hAnsi="Arial" w:cs="Arial"/>
                <w:color w:val="0070C0"/>
                <w:sz w:val="20"/>
                <w:szCs w:val="19"/>
              </w:rPr>
              <w:t xml:space="preserve"> were paid amounting to </w:t>
            </w:r>
            <w:r w:rsidRPr="000371E1">
              <w:rPr>
                <w:rFonts w:ascii="Arial" w:eastAsia="Arial" w:hAnsi="Arial" w:cs="Arial"/>
                <w:b/>
                <w:color w:val="0070C0"/>
                <w:sz w:val="20"/>
                <w:szCs w:val="19"/>
              </w:rPr>
              <w:t>₱1,525,480,000.00.</w:t>
            </w:r>
          </w:p>
          <w:p w14:paraId="13BF8D1B" w14:textId="77777777"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A total of </w:t>
            </w:r>
            <w:r w:rsidRPr="000371E1">
              <w:rPr>
                <w:rFonts w:ascii="Arial" w:eastAsia="Arial" w:hAnsi="Arial" w:cs="Arial"/>
                <w:b/>
                <w:color w:val="0070C0"/>
                <w:sz w:val="20"/>
                <w:szCs w:val="19"/>
              </w:rPr>
              <w:t>189,867</w:t>
            </w:r>
            <w:r w:rsidRPr="000371E1">
              <w:rPr>
                <w:rFonts w:ascii="Arial" w:eastAsia="Arial" w:hAnsi="Arial" w:cs="Arial"/>
                <w:color w:val="0070C0"/>
                <w:sz w:val="20"/>
                <w:szCs w:val="19"/>
              </w:rPr>
              <w:t xml:space="preserve"> </w:t>
            </w:r>
            <w:r w:rsidRPr="000371E1">
              <w:rPr>
                <w:rFonts w:ascii="Arial" w:eastAsia="Arial" w:hAnsi="Arial" w:cs="Arial"/>
                <w:b/>
                <w:color w:val="0070C0"/>
                <w:sz w:val="20"/>
                <w:szCs w:val="19"/>
              </w:rPr>
              <w:t>4Ps beneficiaries</w:t>
            </w:r>
            <w:r w:rsidRPr="000371E1">
              <w:rPr>
                <w:rFonts w:ascii="Arial" w:eastAsia="Arial" w:hAnsi="Arial" w:cs="Arial"/>
                <w:color w:val="0070C0"/>
                <w:sz w:val="20"/>
                <w:szCs w:val="19"/>
              </w:rPr>
              <w:t xml:space="preserve"> were paid amounting to </w:t>
            </w:r>
            <w:r w:rsidRPr="000371E1">
              <w:rPr>
                <w:rFonts w:ascii="Arial" w:eastAsia="Arial" w:hAnsi="Arial" w:cs="Arial"/>
                <w:b/>
                <w:bCs/>
                <w:color w:val="0070C0"/>
                <w:sz w:val="20"/>
                <w:szCs w:val="19"/>
              </w:rPr>
              <w:t>₱687,911,850.00</w:t>
            </w:r>
            <w:r w:rsidRPr="000371E1">
              <w:rPr>
                <w:rFonts w:ascii="Arial" w:eastAsia="Arial" w:hAnsi="Arial" w:cs="Arial"/>
                <w:color w:val="0070C0"/>
                <w:sz w:val="20"/>
                <w:szCs w:val="19"/>
              </w:rPr>
              <w:t>; out of the total paid 4Ps beneficiaries, 180,673 were paid through cash cards; 7,796 were paid through DSWD SDO payout and 1,398 were paid by LGU/DOLE TUPAD.</w:t>
            </w:r>
          </w:p>
          <w:p w14:paraId="3694FBE2" w14:textId="77777777" w:rsidR="000C011D" w:rsidRPr="000371E1" w:rsidRDefault="000C011D" w:rsidP="006162E5">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A total of 83,832 or 100% targeted left-out families were already served amounting to ₱414,294,000.00.</w:t>
            </w:r>
          </w:p>
          <w:p w14:paraId="2AFB411C" w14:textId="77777777" w:rsidR="000C011D" w:rsidRPr="000371E1" w:rsidRDefault="000C011D" w:rsidP="000371E1">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To date, a cumulative total of </w:t>
            </w:r>
            <w:r w:rsidR="000371E1" w:rsidRPr="000371E1">
              <w:rPr>
                <w:rFonts w:ascii="Arial" w:eastAsia="Arial" w:hAnsi="Arial" w:cs="Arial"/>
                <w:color w:val="0070C0"/>
                <w:sz w:val="20"/>
                <w:szCs w:val="19"/>
              </w:rPr>
              <w:t>2</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08</w:t>
            </w:r>
            <w:r w:rsidRPr="000371E1">
              <w:rPr>
                <w:rFonts w:ascii="Arial" w:eastAsia="Arial" w:hAnsi="Arial" w:cs="Arial"/>
                <w:color w:val="0070C0"/>
                <w:sz w:val="20"/>
                <w:szCs w:val="19"/>
              </w:rPr>
              <w:t>6 out of 2</w:t>
            </w:r>
            <w:r w:rsidR="000371E1" w:rsidRPr="000371E1">
              <w:rPr>
                <w:rFonts w:ascii="Arial" w:eastAsia="Arial" w:hAnsi="Arial" w:cs="Arial"/>
                <w:color w:val="0070C0"/>
                <w:sz w:val="20"/>
                <w:szCs w:val="19"/>
              </w:rPr>
              <w:t>3</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987 beneficiaries or 8</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70</w:t>
            </w:r>
            <w:r w:rsidRPr="000371E1">
              <w:rPr>
                <w:rFonts w:ascii="Arial" w:eastAsia="Arial" w:hAnsi="Arial" w:cs="Arial"/>
                <w:color w:val="0070C0"/>
                <w:sz w:val="20"/>
                <w:szCs w:val="19"/>
              </w:rPr>
              <w:t xml:space="preserve">% were paid under </w:t>
            </w:r>
            <w:proofErr w:type="spellStart"/>
            <w:r w:rsidRPr="000371E1">
              <w:rPr>
                <w:rFonts w:ascii="Arial" w:eastAsia="Arial" w:hAnsi="Arial" w:cs="Arial"/>
                <w:color w:val="0070C0"/>
                <w:sz w:val="20"/>
                <w:szCs w:val="19"/>
              </w:rPr>
              <w:t>Bayanihan</w:t>
            </w:r>
            <w:proofErr w:type="spellEnd"/>
            <w:r w:rsidRPr="000371E1">
              <w:rPr>
                <w:rFonts w:ascii="Arial" w:eastAsia="Arial" w:hAnsi="Arial" w:cs="Arial"/>
                <w:color w:val="0070C0"/>
                <w:sz w:val="20"/>
                <w:szCs w:val="19"/>
              </w:rPr>
              <w:t xml:space="preserve"> 2 amounting to ₱</w:t>
            </w:r>
            <w:r w:rsidR="000371E1" w:rsidRPr="000371E1">
              <w:rPr>
                <w:rFonts w:ascii="Arial" w:eastAsia="Arial" w:hAnsi="Arial" w:cs="Arial"/>
                <w:color w:val="0070C0"/>
                <w:sz w:val="20"/>
                <w:szCs w:val="19"/>
              </w:rPr>
              <w:t>10</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400</w:t>
            </w:r>
            <w:r w:rsidRPr="000371E1">
              <w:rPr>
                <w:rFonts w:ascii="Arial" w:eastAsia="Arial" w:hAnsi="Arial" w:cs="Arial"/>
                <w:color w:val="0070C0"/>
                <w:sz w:val="20"/>
                <w:szCs w:val="19"/>
              </w:rPr>
              <w:t>,</w:t>
            </w:r>
            <w:r w:rsidR="000371E1" w:rsidRPr="000371E1">
              <w:rPr>
                <w:rFonts w:ascii="Arial" w:eastAsia="Arial" w:hAnsi="Arial" w:cs="Arial"/>
                <w:color w:val="0070C0"/>
                <w:sz w:val="20"/>
                <w:szCs w:val="19"/>
              </w:rPr>
              <w:t>85</w:t>
            </w:r>
            <w:r w:rsidRPr="000371E1">
              <w:rPr>
                <w:rFonts w:ascii="Arial" w:eastAsia="Arial" w:hAnsi="Arial" w:cs="Arial"/>
                <w:color w:val="0070C0"/>
                <w:sz w:val="20"/>
                <w:szCs w:val="19"/>
              </w:rPr>
              <w:t>0.00.</w:t>
            </w:r>
          </w:p>
          <w:p w14:paraId="0C8FD3FD" w14:textId="5DC8217D" w:rsidR="000371E1" w:rsidRPr="000371E1" w:rsidRDefault="000371E1" w:rsidP="000371E1">
            <w:pPr>
              <w:pStyle w:val="ListParagraph"/>
              <w:widowControl/>
              <w:numPr>
                <w:ilvl w:val="0"/>
                <w:numId w:val="16"/>
              </w:numPr>
              <w:spacing w:after="0" w:line="240" w:lineRule="auto"/>
              <w:jc w:val="both"/>
              <w:rPr>
                <w:rFonts w:ascii="Arial" w:eastAsia="Arial" w:hAnsi="Arial" w:cs="Arial"/>
                <w:color w:val="0070C0"/>
                <w:sz w:val="20"/>
                <w:szCs w:val="19"/>
              </w:rPr>
            </w:pPr>
            <w:r w:rsidRPr="000371E1">
              <w:rPr>
                <w:rFonts w:ascii="Arial" w:eastAsia="Arial" w:hAnsi="Arial" w:cs="Arial"/>
                <w:color w:val="0070C0"/>
                <w:sz w:val="20"/>
                <w:szCs w:val="19"/>
              </w:rPr>
              <w:t xml:space="preserve">DSWD-FO </w:t>
            </w:r>
            <w:proofErr w:type="spellStart"/>
            <w:r w:rsidRPr="000371E1">
              <w:rPr>
                <w:rFonts w:ascii="Arial" w:eastAsia="Arial" w:hAnsi="Arial" w:cs="Arial"/>
                <w:color w:val="0070C0"/>
                <w:sz w:val="20"/>
                <w:szCs w:val="19"/>
              </w:rPr>
              <w:t>Caraga</w:t>
            </w:r>
            <w:proofErr w:type="spellEnd"/>
            <w:r w:rsidRPr="000371E1">
              <w:rPr>
                <w:rFonts w:ascii="Arial" w:eastAsia="Arial" w:hAnsi="Arial" w:cs="Arial"/>
                <w:color w:val="0070C0"/>
                <w:sz w:val="20"/>
                <w:szCs w:val="19"/>
              </w:rPr>
              <w:t xml:space="preserve"> also facilitated the transfer of funds last 17 December 2020 to </w:t>
            </w:r>
            <w:proofErr w:type="spellStart"/>
            <w:r w:rsidRPr="000371E1">
              <w:rPr>
                <w:rFonts w:ascii="Arial" w:eastAsia="Arial" w:hAnsi="Arial" w:cs="Arial"/>
                <w:color w:val="0070C0"/>
                <w:sz w:val="20"/>
                <w:szCs w:val="19"/>
              </w:rPr>
              <w:t>Bislig</w:t>
            </w:r>
            <w:proofErr w:type="spellEnd"/>
            <w:r w:rsidRPr="000371E1">
              <w:rPr>
                <w:rFonts w:ascii="Arial" w:eastAsia="Arial" w:hAnsi="Arial" w:cs="Arial"/>
                <w:color w:val="0070C0"/>
                <w:sz w:val="20"/>
                <w:szCs w:val="19"/>
              </w:rPr>
              <w:t xml:space="preserve"> City, Surigao Del Sur with the amount of ₱10,090,000.00 for 2,018 Non-</w:t>
            </w:r>
            <w:proofErr w:type="spellStart"/>
            <w:r w:rsidRPr="000371E1">
              <w:rPr>
                <w:rFonts w:ascii="Arial" w:eastAsia="Arial" w:hAnsi="Arial" w:cs="Arial"/>
                <w:color w:val="0070C0"/>
                <w:sz w:val="20"/>
                <w:szCs w:val="19"/>
              </w:rPr>
              <w:t>Pantawid</w:t>
            </w:r>
            <w:proofErr w:type="spellEnd"/>
            <w:r w:rsidRPr="000371E1">
              <w:rPr>
                <w:rFonts w:ascii="Arial" w:eastAsia="Arial" w:hAnsi="Arial" w:cs="Arial"/>
                <w:color w:val="0070C0"/>
                <w:sz w:val="20"/>
                <w:szCs w:val="19"/>
              </w:rPr>
              <w:t xml:space="preserve"> additional beneficiaries and ₱43,325,000.00 for 8,665 target Non-</w:t>
            </w:r>
            <w:proofErr w:type="spellStart"/>
            <w:r w:rsidRPr="000371E1">
              <w:rPr>
                <w:rFonts w:ascii="Arial" w:eastAsia="Arial" w:hAnsi="Arial" w:cs="Arial"/>
                <w:color w:val="0070C0"/>
                <w:sz w:val="20"/>
                <w:szCs w:val="19"/>
              </w:rPr>
              <w:t>Pantawid</w:t>
            </w:r>
            <w:proofErr w:type="spellEnd"/>
            <w:r w:rsidRPr="000371E1">
              <w:rPr>
                <w:rFonts w:ascii="Arial" w:eastAsia="Arial" w:hAnsi="Arial" w:cs="Arial"/>
                <w:color w:val="0070C0"/>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2B011683" w14:textId="4C680F8B" w:rsidR="000C011D" w:rsidRDefault="00214BA7" w:rsidP="000C011D">
      <w:pPr>
        <w:spacing w:after="0" w:line="240" w:lineRule="auto"/>
        <w:ind w:left="4320" w:hanging="4320"/>
        <w:contextualSpacing/>
        <w:rPr>
          <w:rFonts w:ascii="Arial" w:eastAsia="Arial" w:hAnsi="Arial" w:cs="Arial"/>
          <w:b/>
          <w:sz w:val="24"/>
          <w:szCs w:val="24"/>
        </w:rPr>
      </w:pPr>
      <w:r>
        <w:rPr>
          <w:rFonts w:ascii="Arial" w:eastAsia="Arial" w:hAnsi="Arial" w:cs="Arial"/>
          <w:b/>
          <w:sz w:val="24"/>
          <w:szCs w:val="24"/>
        </w:rPr>
        <w:t>MARIEL B. FERRARIZ</w:t>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63C95EFA" w14:textId="1834DDE6" w:rsidR="000C011D" w:rsidRDefault="00214BA7" w:rsidP="000C011D">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29B4F56C" w:rsidR="000C011D" w:rsidRPr="004645E6" w:rsidRDefault="00214BA7" w:rsidP="000C011D">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8A2BA3F" w14:textId="77777777"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55CFE5DE" w14:textId="77777777" w:rsidR="000C011D" w:rsidRDefault="000C011D" w:rsidP="000C011D">
      <w:pPr>
        <w:spacing w:after="0" w:line="240" w:lineRule="auto"/>
        <w:contextualSpacing/>
        <w:rPr>
          <w:rFonts w:ascii="Arial" w:eastAsia="Arial" w:hAnsi="Arial" w:cs="Arial"/>
          <w:b/>
          <w:sz w:val="24"/>
          <w:szCs w:val="24"/>
        </w:rPr>
      </w:pPr>
    </w:p>
    <w:p w14:paraId="23B24D77" w14:textId="7777777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A52A394" w14:textId="77777777" w:rsidR="000C011D" w:rsidRDefault="000C011D" w:rsidP="000C011D">
      <w:pPr>
        <w:widowControl/>
        <w:spacing w:after="0" w:line="240" w:lineRule="auto"/>
        <w:contextualSpacing/>
        <w:rPr>
          <w:rFonts w:ascii="Arial" w:eastAsia="Arial" w:hAnsi="Arial" w:cs="Arial"/>
          <w:b/>
          <w:noProof/>
          <w:color w:val="002060"/>
          <w:sz w:val="28"/>
          <w:szCs w:val="24"/>
        </w:rPr>
      </w:pPr>
      <w:bookmarkStart w:id="2" w:name="_Hlk57655386"/>
    </w:p>
    <w:p w14:paraId="1F5A13F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5DBCFB91"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360BC7C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CFC4940"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593174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6F108E3"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07EEBD51"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6CE17F86"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1E6333D"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74872DF"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516B81F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465E056"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735C0387"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C004C67"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27FD6B9"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D5D3FBD"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1D6308E8" w14:textId="77777777" w:rsidR="000C011D" w:rsidRDefault="000C011D" w:rsidP="000C011D">
      <w:pPr>
        <w:widowControl/>
        <w:spacing w:after="0" w:line="240" w:lineRule="auto"/>
        <w:contextualSpacing/>
        <w:rPr>
          <w:rFonts w:ascii="Arial" w:eastAsia="Arial" w:hAnsi="Arial" w:cs="Arial"/>
          <w:b/>
          <w:noProof/>
          <w:color w:val="002060"/>
          <w:sz w:val="28"/>
          <w:szCs w:val="24"/>
        </w:rPr>
      </w:pPr>
    </w:p>
    <w:p w14:paraId="2B07EA92" w14:textId="77777777" w:rsidR="0060145D" w:rsidRDefault="0060145D">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717CF754" w14:textId="3B00DC15" w:rsidR="000C011D" w:rsidRDefault="000C011D" w:rsidP="000C011D">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2"/>
    </w:p>
    <w:p w14:paraId="62294D98" w14:textId="77777777" w:rsidR="000C011D" w:rsidRDefault="000C011D" w:rsidP="000C011D">
      <w:pPr>
        <w:widowControl/>
        <w:spacing w:after="0" w:line="240" w:lineRule="auto"/>
        <w:contextualSpacing/>
        <w:rPr>
          <w:rFonts w:ascii="Arial" w:eastAsia="Arial" w:hAnsi="Arial" w:cs="Arial"/>
          <w:b/>
          <w:color w:val="002060"/>
          <w:sz w:val="28"/>
          <w:szCs w:val="24"/>
        </w:rPr>
      </w:pPr>
    </w:p>
    <w:p w14:paraId="6592B8A0" w14:textId="77777777" w:rsidR="000C011D" w:rsidRDefault="000C011D" w:rsidP="000C011D">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AB75C7E" wp14:editId="77643AB7">
            <wp:extent cx="5635625" cy="4226864"/>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45020" cy="4233911"/>
                    </a:xfrm>
                    <a:prstGeom prst="rect">
                      <a:avLst/>
                    </a:prstGeom>
                  </pic:spPr>
                </pic:pic>
              </a:graphicData>
            </a:graphic>
          </wp:inline>
        </w:drawing>
      </w:r>
    </w:p>
    <w:p w14:paraId="48C1CE5B" w14:textId="77777777" w:rsidR="000C011D" w:rsidRDefault="000C011D" w:rsidP="000C011D">
      <w:pPr>
        <w:widowControl/>
        <w:spacing w:after="0" w:line="240" w:lineRule="auto"/>
        <w:contextualSpacing/>
        <w:jc w:val="center"/>
        <w:rPr>
          <w:rFonts w:ascii="Arial" w:eastAsia="Arial" w:hAnsi="Arial" w:cs="Arial"/>
          <w:b/>
          <w:color w:val="002060"/>
          <w:sz w:val="28"/>
          <w:szCs w:val="24"/>
        </w:rPr>
      </w:pPr>
    </w:p>
    <w:p w14:paraId="4A62C89F" w14:textId="72642D8B" w:rsidR="000C011D" w:rsidRDefault="000C011D" w:rsidP="000C011D">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5B2D82BA" wp14:editId="7BFD0A56">
            <wp:extent cx="5625463" cy="42192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46930" cy="4235343"/>
                    </a:xfrm>
                    <a:prstGeom prst="rect">
                      <a:avLst/>
                    </a:prstGeom>
                  </pic:spPr>
                </pic:pic>
              </a:graphicData>
            </a:graphic>
          </wp:inline>
        </w:drawing>
      </w:r>
    </w:p>
    <w:sectPr w:rsidR="000C011D"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BEFF5" w14:textId="77777777" w:rsidR="001E3315" w:rsidRDefault="001E3315">
      <w:pPr>
        <w:spacing w:after="0" w:line="240" w:lineRule="auto"/>
      </w:pPr>
      <w:r>
        <w:separator/>
      </w:r>
    </w:p>
  </w:endnote>
  <w:endnote w:type="continuationSeparator" w:id="0">
    <w:p w14:paraId="074BACC7" w14:textId="77777777" w:rsidR="001E3315" w:rsidRDefault="001E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6162E5" w:rsidRDefault="006162E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6162E5" w:rsidRDefault="006162E5">
    <w:pPr>
      <w:pBdr>
        <w:bottom w:val="single" w:sz="6" w:space="1" w:color="000000"/>
      </w:pBdr>
      <w:tabs>
        <w:tab w:val="left" w:pos="2371"/>
        <w:tab w:val="center" w:pos="5233"/>
      </w:tabs>
      <w:spacing w:after="0" w:line="240" w:lineRule="auto"/>
      <w:jc w:val="right"/>
      <w:rPr>
        <w:sz w:val="16"/>
        <w:szCs w:val="16"/>
      </w:rPr>
    </w:pPr>
  </w:p>
  <w:p w14:paraId="7DE3E999" w14:textId="734415EC" w:rsidR="006162E5" w:rsidRDefault="006162E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11F51">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11F51">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0</w:t>
    </w:r>
    <w:r w:rsidR="001B6EA5">
      <w:rPr>
        <w:rFonts w:ascii="Arial" w:eastAsia="Arial" w:hAnsi="Arial" w:cs="Arial"/>
        <w:sz w:val="14"/>
        <w:szCs w:val="14"/>
      </w:rPr>
      <w:t>9</w:t>
    </w:r>
    <w:r w:rsidRPr="002E2AB4">
      <w:rPr>
        <w:rFonts w:ascii="Arial" w:eastAsia="Arial" w:hAnsi="Arial" w:cs="Arial"/>
        <w:sz w:val="14"/>
        <w:szCs w:val="14"/>
      </w:rPr>
      <w:t xml:space="preserve"> on the Coronavirus Disease (COVID19) as of </w:t>
    </w:r>
    <w:r>
      <w:rPr>
        <w:rFonts w:ascii="Arial" w:eastAsia="Arial" w:hAnsi="Arial" w:cs="Arial"/>
        <w:sz w:val="14"/>
        <w:szCs w:val="14"/>
      </w:rPr>
      <w:t>29 December 2020, 6</w:t>
    </w:r>
    <w:r w:rsidR="001B6EA5">
      <w:rPr>
        <w:rFonts w:ascii="Arial" w:eastAsia="Arial" w:hAnsi="Arial" w:cs="Arial"/>
        <w:sz w:val="14"/>
        <w:szCs w:val="14"/>
      </w:rPr>
      <w:t>P</w:t>
    </w:r>
    <w:r w:rsidRPr="002E2AB4">
      <w:rPr>
        <w:rFonts w:ascii="Arial" w:eastAsia="Arial" w:hAnsi="Arial" w:cs="Arial"/>
        <w:sz w:val="14"/>
        <w:szCs w:val="14"/>
      </w:rPr>
      <w:t>M</w:t>
    </w:r>
  </w:p>
  <w:p w14:paraId="2B859230" w14:textId="77777777" w:rsidR="006162E5" w:rsidRDefault="006162E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6162E5" w:rsidRDefault="006162E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C0FD2" w14:textId="77777777" w:rsidR="001E3315" w:rsidRDefault="001E3315">
      <w:pPr>
        <w:spacing w:after="0" w:line="240" w:lineRule="auto"/>
      </w:pPr>
      <w:r>
        <w:separator/>
      </w:r>
    </w:p>
  </w:footnote>
  <w:footnote w:type="continuationSeparator" w:id="0">
    <w:p w14:paraId="63F40A1C" w14:textId="77777777" w:rsidR="001E3315" w:rsidRDefault="001E3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6162E5" w:rsidRDefault="006162E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6162E5" w:rsidRDefault="006162E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162E5" w:rsidRDefault="006162E5">
    <w:pPr>
      <w:pBdr>
        <w:bottom w:val="single" w:sz="6" w:space="1" w:color="000000"/>
      </w:pBdr>
      <w:tabs>
        <w:tab w:val="center" w:pos="4680"/>
        <w:tab w:val="right" w:pos="9360"/>
      </w:tabs>
      <w:spacing w:after="0" w:line="240" w:lineRule="auto"/>
      <w:jc w:val="center"/>
      <w:rPr>
        <w:sz w:val="10"/>
      </w:rPr>
    </w:pPr>
  </w:p>
  <w:p w14:paraId="3A0C3660" w14:textId="77777777" w:rsidR="006162E5" w:rsidRDefault="006162E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6162E5" w:rsidRDefault="006162E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2A31A01-8DE0-4A30-A495-4410C42DF5A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5</Pages>
  <Words>13888</Words>
  <Characters>7916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0-12-29T08:21:00Z</dcterms:created>
  <dcterms:modified xsi:type="dcterms:W3CDTF">2020-12-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